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EC883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bookmarkStart w:id="0" w:name="_Toc488004474"/>
      <w:bookmarkStart w:id="1" w:name="_Toc482344490"/>
      <w:bookmarkStart w:id="2" w:name="_Toc486288766"/>
      <w:r w:rsidRPr="00F505FE">
        <w:rPr>
          <w:rFonts w:cs="Times New Roman"/>
          <w:b/>
          <w:szCs w:val="24"/>
        </w:rPr>
        <w:t>T.C.</w:t>
      </w:r>
    </w:p>
    <w:p w14:paraId="4C6F1C4F" w14:textId="433F8117" w:rsidR="00BB3BE3" w:rsidRPr="00F505FE" w:rsidRDefault="00306C69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AYDIN</w:t>
      </w:r>
      <w:r w:rsidR="009C2F16" w:rsidRPr="00F505FE">
        <w:rPr>
          <w:rFonts w:cs="Times New Roman"/>
          <w:b/>
          <w:szCs w:val="24"/>
        </w:rPr>
        <w:t xml:space="preserve"> </w:t>
      </w:r>
      <w:r w:rsidR="00BB3BE3" w:rsidRPr="00F505FE">
        <w:rPr>
          <w:rFonts w:cs="Times New Roman"/>
          <w:b/>
          <w:szCs w:val="24"/>
        </w:rPr>
        <w:t>ADNAN</w:t>
      </w:r>
      <w:r w:rsidR="009C2F16" w:rsidRPr="00F505FE">
        <w:rPr>
          <w:rFonts w:cs="Times New Roman"/>
          <w:b/>
          <w:szCs w:val="24"/>
        </w:rPr>
        <w:t xml:space="preserve"> </w:t>
      </w:r>
      <w:r w:rsidR="00BB3BE3" w:rsidRPr="00F505FE">
        <w:rPr>
          <w:rFonts w:cs="Times New Roman"/>
          <w:b/>
          <w:szCs w:val="24"/>
        </w:rPr>
        <w:t>MENDERES</w:t>
      </w:r>
      <w:r w:rsidR="009C2F16" w:rsidRPr="00F505FE">
        <w:rPr>
          <w:rFonts w:cs="Times New Roman"/>
          <w:b/>
          <w:szCs w:val="24"/>
        </w:rPr>
        <w:t xml:space="preserve"> </w:t>
      </w:r>
      <w:r w:rsidR="00BB3BE3" w:rsidRPr="00F505FE">
        <w:rPr>
          <w:rFonts w:cs="Times New Roman"/>
          <w:b/>
          <w:szCs w:val="24"/>
        </w:rPr>
        <w:t>ÜNİVERSİTESİ</w:t>
      </w:r>
    </w:p>
    <w:p w14:paraId="5D9DF0EB" w14:textId="03A1E528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SAĞLI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BİLİMLERİ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NSTİTÜSÜ</w:t>
      </w:r>
    </w:p>
    <w:p w14:paraId="0F3048A2" w14:textId="3CB865A2" w:rsidR="00AF004A" w:rsidRPr="00F505FE" w:rsidRDefault="00EF42F9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BEDE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ĞİTİMİ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POR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ĞİTİMİ</w:t>
      </w:r>
    </w:p>
    <w:p w14:paraId="4A5F197C" w14:textId="516885BC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YÜKSE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LİSANS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PROGRAMI</w:t>
      </w:r>
    </w:p>
    <w:p w14:paraId="31DF5BA2" w14:textId="0BEFA95B" w:rsidR="00632B93" w:rsidRPr="00F505FE" w:rsidRDefault="00632B93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YL-2024-0053</w:t>
      </w:r>
    </w:p>
    <w:p w14:paraId="3D619173" w14:textId="77777777" w:rsidR="00BB3BE3" w:rsidRPr="00F505FE" w:rsidRDefault="00BB3BE3" w:rsidP="003704AE">
      <w:pPr>
        <w:ind w:firstLine="0"/>
        <w:jc w:val="center"/>
        <w:rPr>
          <w:rFonts w:cs="Times New Roman"/>
          <w:szCs w:val="24"/>
        </w:rPr>
      </w:pPr>
    </w:p>
    <w:p w14:paraId="6315B5BA" w14:textId="77777777" w:rsidR="00BB3BE3" w:rsidRPr="00F505FE" w:rsidRDefault="00BB3BE3" w:rsidP="003704AE">
      <w:pPr>
        <w:ind w:firstLine="0"/>
        <w:jc w:val="center"/>
        <w:rPr>
          <w:rFonts w:cs="Times New Roman"/>
          <w:szCs w:val="24"/>
        </w:rPr>
      </w:pPr>
    </w:p>
    <w:p w14:paraId="52E98F50" w14:textId="77777777" w:rsidR="00BB3BE3" w:rsidRPr="00F505FE" w:rsidRDefault="00BB3BE3" w:rsidP="003704AE">
      <w:pPr>
        <w:ind w:firstLine="0"/>
        <w:jc w:val="center"/>
        <w:rPr>
          <w:rFonts w:cs="Times New Roman"/>
          <w:szCs w:val="24"/>
        </w:rPr>
      </w:pPr>
    </w:p>
    <w:p w14:paraId="652BDBBC" w14:textId="7CA4CF9A" w:rsidR="00BC26CA" w:rsidRPr="00F505FE" w:rsidRDefault="00BC26CA" w:rsidP="003704AE">
      <w:pPr>
        <w:ind w:firstLine="0"/>
        <w:jc w:val="center"/>
        <w:rPr>
          <w:rFonts w:cs="Times New Roman"/>
          <w:szCs w:val="24"/>
        </w:rPr>
      </w:pPr>
    </w:p>
    <w:p w14:paraId="59BD37DC" w14:textId="4B14E8EF" w:rsidR="003704AE" w:rsidRPr="00F505FE" w:rsidRDefault="003704AE" w:rsidP="003704AE">
      <w:pPr>
        <w:ind w:firstLine="0"/>
        <w:jc w:val="center"/>
        <w:rPr>
          <w:rFonts w:cs="Times New Roman"/>
          <w:szCs w:val="24"/>
        </w:rPr>
      </w:pPr>
    </w:p>
    <w:p w14:paraId="7C38F5E2" w14:textId="77777777" w:rsidR="003704AE" w:rsidRPr="00F505FE" w:rsidRDefault="003704AE" w:rsidP="003704AE">
      <w:pPr>
        <w:ind w:firstLine="0"/>
        <w:jc w:val="center"/>
        <w:rPr>
          <w:rFonts w:cs="Times New Roman"/>
          <w:szCs w:val="24"/>
        </w:rPr>
      </w:pPr>
    </w:p>
    <w:p w14:paraId="5E9995CF" w14:textId="1D84CD1F" w:rsidR="00B814E8" w:rsidRPr="00F505FE" w:rsidRDefault="00EF42F9" w:rsidP="003704AE">
      <w:pPr>
        <w:ind w:firstLine="0"/>
        <w:jc w:val="center"/>
        <w:rPr>
          <w:rFonts w:cs="Times New Roman"/>
          <w:b/>
          <w:sz w:val="32"/>
          <w:szCs w:val="24"/>
        </w:rPr>
      </w:pPr>
      <w:r w:rsidRPr="00F505FE">
        <w:rPr>
          <w:rFonts w:cs="Times New Roman"/>
          <w:b/>
          <w:sz w:val="32"/>
          <w:szCs w:val="24"/>
        </w:rPr>
        <w:t>YÜZME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ANTRENÖRLERİNİN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İLETİŞİM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VE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="006C63BD" w:rsidRPr="00F505FE">
        <w:rPr>
          <w:rFonts w:cs="Times New Roman"/>
          <w:b/>
          <w:sz w:val="32"/>
          <w:szCs w:val="24"/>
        </w:rPr>
        <w:t>ÖZ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LİDERLİK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BECERİLERİNİN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İNCELENMESİ: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EGE</w:t>
      </w:r>
      <w:r w:rsidR="009C2F16" w:rsidRPr="00F505FE">
        <w:rPr>
          <w:rFonts w:cs="Times New Roman"/>
          <w:b/>
          <w:sz w:val="32"/>
          <w:szCs w:val="24"/>
        </w:rPr>
        <w:t xml:space="preserve"> </w:t>
      </w:r>
      <w:r w:rsidRPr="00F505FE">
        <w:rPr>
          <w:rFonts w:cs="Times New Roman"/>
          <w:b/>
          <w:sz w:val="32"/>
          <w:szCs w:val="24"/>
        </w:rPr>
        <w:t>ÖRNEĞİ</w:t>
      </w:r>
    </w:p>
    <w:p w14:paraId="45151039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541C355F" w14:textId="764F0190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4FFBF8DB" w14:textId="77777777" w:rsidR="003704AE" w:rsidRPr="00F505FE" w:rsidRDefault="003704AE" w:rsidP="003704AE">
      <w:pPr>
        <w:ind w:firstLine="0"/>
        <w:jc w:val="center"/>
        <w:rPr>
          <w:rFonts w:cs="Times New Roman"/>
          <w:b/>
          <w:szCs w:val="24"/>
        </w:rPr>
      </w:pPr>
    </w:p>
    <w:p w14:paraId="59384F1B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603FB797" w14:textId="0321591C" w:rsidR="00BB3BE3" w:rsidRPr="00F505FE" w:rsidRDefault="00386A65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Yeşim</w:t>
      </w:r>
      <w:r w:rsidR="009C2F16" w:rsidRPr="00F505FE">
        <w:rPr>
          <w:rFonts w:cs="Times New Roman"/>
          <w:b/>
          <w:szCs w:val="24"/>
        </w:rPr>
        <w:t xml:space="preserve"> </w:t>
      </w:r>
      <w:r w:rsidR="00EF42F9" w:rsidRPr="00F505FE">
        <w:rPr>
          <w:rFonts w:cs="Times New Roman"/>
          <w:b/>
          <w:szCs w:val="24"/>
        </w:rPr>
        <w:t>KIVANÇ</w:t>
      </w:r>
    </w:p>
    <w:p w14:paraId="07731492" w14:textId="74000331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YÜKSE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LİSANS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TEZİ</w:t>
      </w:r>
    </w:p>
    <w:p w14:paraId="64E8CA0D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519C4A96" w14:textId="303DCFDF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4E5C5FB9" w14:textId="77777777" w:rsidR="003704AE" w:rsidRPr="00F505FE" w:rsidRDefault="003704AE" w:rsidP="003704AE">
      <w:pPr>
        <w:ind w:firstLine="0"/>
        <w:jc w:val="center"/>
        <w:rPr>
          <w:rFonts w:cs="Times New Roman"/>
          <w:b/>
          <w:szCs w:val="24"/>
        </w:rPr>
      </w:pPr>
    </w:p>
    <w:p w14:paraId="73E62B9D" w14:textId="77777777" w:rsidR="006A722B" w:rsidRPr="00F505FE" w:rsidRDefault="006A722B" w:rsidP="003704AE">
      <w:pPr>
        <w:ind w:firstLine="0"/>
        <w:jc w:val="center"/>
        <w:rPr>
          <w:rFonts w:cs="Times New Roman"/>
          <w:b/>
          <w:szCs w:val="24"/>
        </w:rPr>
      </w:pPr>
    </w:p>
    <w:p w14:paraId="60241F0B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DANIŞMAN</w:t>
      </w:r>
    </w:p>
    <w:p w14:paraId="64C7D052" w14:textId="5BD4097D" w:rsidR="00BB3BE3" w:rsidRPr="00F505FE" w:rsidRDefault="00EF42F9" w:rsidP="003704AE">
      <w:pPr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Dr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Öğr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Üyes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ermi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ĞRAL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RMİŞ</w:t>
      </w:r>
    </w:p>
    <w:p w14:paraId="608FC622" w14:textId="77777777" w:rsidR="00BB3BE3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</w:p>
    <w:p w14:paraId="06B0F938" w14:textId="77777777" w:rsidR="00BB3BE3" w:rsidRPr="00F505FE" w:rsidRDefault="00BB3BE3" w:rsidP="003704AE">
      <w:pPr>
        <w:ind w:firstLine="0"/>
        <w:jc w:val="center"/>
        <w:rPr>
          <w:rFonts w:cs="Times New Roman"/>
          <w:szCs w:val="24"/>
        </w:rPr>
      </w:pPr>
    </w:p>
    <w:p w14:paraId="4E559E47" w14:textId="23733171" w:rsidR="00BB3BE3" w:rsidRPr="00F505FE" w:rsidRDefault="00BB3BE3" w:rsidP="003704AE">
      <w:pPr>
        <w:ind w:firstLine="0"/>
        <w:jc w:val="center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z</w:t>
      </w:r>
      <w:r w:rsidR="009C2F16" w:rsidRPr="00F505FE">
        <w:rPr>
          <w:rFonts w:cs="Times New Roman"/>
          <w:szCs w:val="24"/>
        </w:rPr>
        <w:t xml:space="preserve"> </w:t>
      </w:r>
      <w:r w:rsidR="008E0F15" w:rsidRPr="00F505FE">
        <w:rPr>
          <w:rFonts w:cs="Times New Roman"/>
          <w:szCs w:val="24"/>
        </w:rPr>
        <w:t>Ayd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dn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enderes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Üniversites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im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roje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im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r w:rsidR="008E0F15" w:rsidRPr="00F505FE">
        <w:rPr>
          <w:rFonts w:cs="Times New Roman"/>
          <w:szCs w:val="24"/>
        </w:rPr>
        <w:t>………….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Pr="00F505FE">
        <w:rPr>
          <w:rFonts w:cs="Times New Roman"/>
          <w:szCs w:val="24"/>
        </w:rPr>
        <w:t>proje</w:t>
      </w:r>
      <w:proofErr w:type="gram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numaras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steklenmiştir</w:t>
      </w:r>
      <w:r w:rsidR="009770F1" w:rsidRPr="00F505FE">
        <w:rPr>
          <w:rFonts w:cs="Times New Roman"/>
          <w:szCs w:val="24"/>
        </w:rPr>
        <w:t>.</w:t>
      </w:r>
    </w:p>
    <w:bookmarkEnd w:id="0"/>
    <w:p w14:paraId="08BB8849" w14:textId="77777777" w:rsidR="00BC26CA" w:rsidRPr="00F505FE" w:rsidRDefault="00BC26CA" w:rsidP="003704AE">
      <w:pPr>
        <w:ind w:firstLine="0"/>
        <w:jc w:val="center"/>
        <w:rPr>
          <w:rFonts w:cs="Times New Roman"/>
          <w:szCs w:val="24"/>
        </w:rPr>
      </w:pPr>
    </w:p>
    <w:p w14:paraId="1D680AF3" w14:textId="1F4C1F4B" w:rsidR="008C1525" w:rsidRPr="00F505FE" w:rsidRDefault="00BB3BE3" w:rsidP="003704AE">
      <w:pPr>
        <w:ind w:firstLine="0"/>
        <w:jc w:val="center"/>
        <w:rPr>
          <w:rFonts w:cs="Times New Roman"/>
          <w:b/>
          <w:szCs w:val="24"/>
        </w:rPr>
      </w:pPr>
      <w:bookmarkStart w:id="3" w:name="_Toc488175977"/>
      <w:bookmarkStart w:id="4" w:name="_Toc488176611"/>
      <w:bookmarkStart w:id="5" w:name="_Toc488244505"/>
      <w:bookmarkStart w:id="6" w:name="_Toc488343533"/>
      <w:bookmarkStart w:id="7" w:name="_Toc488669077"/>
      <w:bookmarkStart w:id="8" w:name="_Toc489187151"/>
      <w:bookmarkStart w:id="9" w:name="_Toc489260606"/>
      <w:r w:rsidRPr="00F505FE">
        <w:rPr>
          <w:rFonts w:cs="Times New Roman"/>
          <w:b/>
          <w:szCs w:val="24"/>
        </w:rPr>
        <w:t>AYDIN–20</w:t>
      </w:r>
      <w:bookmarkStart w:id="10" w:name="_Toc459142247"/>
      <w:bookmarkStart w:id="11" w:name="_Toc473149682"/>
      <w:bookmarkStart w:id="12" w:name="_Toc488057396"/>
      <w:bookmarkEnd w:id="3"/>
      <w:bookmarkEnd w:id="4"/>
      <w:bookmarkEnd w:id="5"/>
      <w:bookmarkEnd w:id="6"/>
      <w:bookmarkEnd w:id="7"/>
      <w:bookmarkEnd w:id="8"/>
      <w:bookmarkEnd w:id="9"/>
      <w:r w:rsidR="00BC2D3E" w:rsidRPr="00F505FE">
        <w:rPr>
          <w:rFonts w:cs="Times New Roman"/>
          <w:b/>
          <w:szCs w:val="24"/>
        </w:rPr>
        <w:t>2</w:t>
      </w:r>
      <w:r w:rsidR="0073423E" w:rsidRPr="00F505FE">
        <w:rPr>
          <w:rFonts w:cs="Times New Roman"/>
          <w:b/>
          <w:szCs w:val="24"/>
        </w:rPr>
        <w:t>4</w:t>
      </w:r>
    </w:p>
    <w:p w14:paraId="465946E7" w14:textId="77777777" w:rsidR="003704AE" w:rsidRPr="00F505FE" w:rsidRDefault="003704AE" w:rsidP="003704AE">
      <w:pPr>
        <w:ind w:firstLine="0"/>
        <w:rPr>
          <w:rFonts w:cs="Times New Roman"/>
          <w:b/>
          <w:szCs w:val="24"/>
        </w:rPr>
      </w:pPr>
    </w:p>
    <w:p w14:paraId="256142CB" w14:textId="77777777" w:rsidR="003704AE" w:rsidRPr="00F505FE" w:rsidRDefault="003704AE" w:rsidP="003704AE">
      <w:pPr>
        <w:ind w:firstLine="0"/>
        <w:rPr>
          <w:rFonts w:eastAsia="Times New Roman" w:cs="Times New Roman"/>
          <w:b/>
          <w:szCs w:val="24"/>
          <w:lang w:eastAsia="tr-TR"/>
        </w:rPr>
        <w:sectPr w:rsidR="003704AE" w:rsidRPr="00F505FE" w:rsidSect="003704AE">
          <w:pgSz w:w="11906" w:h="16838" w:code="9"/>
          <w:pgMar w:top="1418" w:right="1304" w:bottom="1418" w:left="1701" w:header="851" w:footer="851" w:gutter="0"/>
          <w:pgNumType w:start="1"/>
          <w:cols w:space="708"/>
          <w:docGrid w:linePitch="360"/>
        </w:sectPr>
      </w:pPr>
      <w:bookmarkStart w:id="13" w:name="_Toc488176612"/>
    </w:p>
    <w:p w14:paraId="3B78C91F" w14:textId="5BDE1ACD" w:rsidR="004C1241" w:rsidRPr="00F505FE" w:rsidRDefault="00BC2D3E" w:rsidP="003704AE">
      <w:pPr>
        <w:ind w:firstLine="0"/>
        <w:jc w:val="center"/>
        <w:rPr>
          <w:rFonts w:eastAsia="Times New Roman" w:cs="Times New Roman"/>
          <w:b/>
          <w:sz w:val="28"/>
          <w:szCs w:val="24"/>
          <w:lang w:eastAsia="tr-TR"/>
        </w:rPr>
      </w:pPr>
      <w:r w:rsidRPr="00F505FE">
        <w:rPr>
          <w:rFonts w:eastAsia="Times New Roman" w:cs="Times New Roman"/>
          <w:b/>
          <w:sz w:val="28"/>
          <w:szCs w:val="24"/>
          <w:lang w:eastAsia="tr-TR"/>
        </w:rPr>
        <w:lastRenderedPageBreak/>
        <w:t>KABUL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ONAY</w:t>
      </w:r>
    </w:p>
    <w:p w14:paraId="23C8709F" w14:textId="77777777" w:rsidR="004C1241" w:rsidRPr="00F505FE" w:rsidRDefault="004C1241" w:rsidP="003704AE">
      <w:pPr>
        <w:ind w:firstLine="0"/>
        <w:jc w:val="center"/>
        <w:rPr>
          <w:rFonts w:eastAsia="Times New Roman" w:cs="Times New Roman"/>
          <w:szCs w:val="24"/>
          <w:lang w:eastAsia="tr-TR"/>
        </w:rPr>
      </w:pPr>
    </w:p>
    <w:p w14:paraId="5B954CBE" w14:textId="77777777" w:rsidR="004557D9" w:rsidRPr="00F505FE" w:rsidRDefault="004557D9" w:rsidP="003704AE">
      <w:pPr>
        <w:ind w:firstLine="0"/>
        <w:jc w:val="center"/>
        <w:rPr>
          <w:rFonts w:eastAsia="Times New Roman" w:cs="Times New Roman"/>
          <w:szCs w:val="24"/>
          <w:lang w:eastAsia="tr-TR"/>
        </w:rPr>
      </w:pPr>
    </w:p>
    <w:p w14:paraId="09ADEBB8" w14:textId="2819782F" w:rsidR="004C1241" w:rsidRPr="00F505FE" w:rsidRDefault="004C1241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T.C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306C69" w:rsidRPr="00F505FE">
        <w:rPr>
          <w:rFonts w:eastAsia="Times New Roman" w:cs="Times New Roman"/>
          <w:szCs w:val="24"/>
          <w:lang w:eastAsia="tr-TR"/>
        </w:rPr>
        <w:t>Ayd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dn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enderes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Üniversite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ğlı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ilim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nstitüs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EF42F9" w:rsidRPr="00F505FE">
        <w:rPr>
          <w:rFonts w:eastAsia="Times New Roman" w:cs="Times New Roman"/>
          <w:szCs w:val="24"/>
          <w:lang w:eastAsia="tr-TR"/>
        </w:rPr>
        <w:t>Bede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EF42F9" w:rsidRPr="00F505FE">
        <w:rPr>
          <w:rFonts w:eastAsia="Times New Roman" w:cs="Times New Roman"/>
          <w:szCs w:val="24"/>
          <w:lang w:eastAsia="tr-TR"/>
        </w:rPr>
        <w:t>Eğitim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EF42F9"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EF42F9" w:rsidRPr="00F505FE">
        <w:rPr>
          <w:rFonts w:eastAsia="Times New Roman" w:cs="Times New Roman"/>
          <w:szCs w:val="24"/>
          <w:lang w:eastAsia="tr-TR"/>
        </w:rPr>
        <w:t>Spo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EF42F9" w:rsidRPr="00F505FE">
        <w:rPr>
          <w:rFonts w:eastAsia="Times New Roman" w:cs="Times New Roman"/>
          <w:szCs w:val="24"/>
          <w:lang w:eastAsia="tr-TR"/>
        </w:rPr>
        <w:t>Eğitim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9C4A3D" w:rsidRPr="00F505FE">
        <w:rPr>
          <w:rFonts w:eastAsia="Times New Roman" w:cs="Times New Roman"/>
          <w:szCs w:val="24"/>
          <w:lang w:eastAsia="tr-TR"/>
        </w:rPr>
        <w:t>Anabil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9C4A3D" w:rsidRPr="00F505FE">
        <w:rPr>
          <w:rFonts w:eastAsia="Times New Roman" w:cs="Times New Roman"/>
          <w:szCs w:val="24"/>
          <w:lang w:eastAsia="tr-TR"/>
        </w:rPr>
        <w:t>Dal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ükse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sans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Program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erçevesin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346522" w:rsidRPr="00F505FE">
        <w:rPr>
          <w:rFonts w:eastAsia="Times New Roman" w:cs="Times New Roman"/>
          <w:szCs w:val="24"/>
          <w:lang w:eastAsia="tr-TR"/>
        </w:rPr>
        <w:t>Yeş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KIVANÇ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arafınd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hazırlan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“</w:t>
      </w:r>
      <w:r w:rsidR="00594BBF" w:rsidRPr="00F505FE">
        <w:rPr>
          <w:rFonts w:eastAsia="Times New Roman" w:cs="Times New Roman"/>
          <w:szCs w:val="24"/>
          <w:lang w:eastAsia="tr-TR"/>
        </w:rPr>
        <w:t>Yüzm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Antrenör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İletiş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proofErr w:type="gramStart"/>
      <w:r w:rsidR="00594BBF" w:rsidRPr="00F505FE">
        <w:rPr>
          <w:rFonts w:eastAsia="Times New Roman" w:cs="Times New Roman"/>
          <w:szCs w:val="24"/>
          <w:lang w:eastAsia="tr-TR"/>
        </w:rPr>
        <w:t>Ve</w:t>
      </w:r>
      <w:proofErr w:type="gramEnd"/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Beceri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İncelenmesi: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Eg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94BBF" w:rsidRPr="00F505FE">
        <w:rPr>
          <w:rFonts w:eastAsia="Times New Roman" w:cs="Times New Roman"/>
          <w:szCs w:val="24"/>
          <w:lang w:eastAsia="tr-TR"/>
        </w:rPr>
        <w:t>Örneği</w:t>
      </w:r>
      <w:r w:rsidRPr="00F505FE">
        <w:rPr>
          <w:rFonts w:eastAsia="Times New Roman" w:cs="Times New Roman"/>
          <w:szCs w:val="24"/>
          <w:lang w:eastAsia="tr-TR"/>
        </w:rPr>
        <w:t>”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aşlıkl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ez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şağıdak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jü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arafınd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ükse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sans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ez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abu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dilmiştir.</w:t>
      </w:r>
    </w:p>
    <w:p w14:paraId="68AB5396" w14:textId="77777777" w:rsidR="003704AE" w:rsidRPr="00F505FE" w:rsidRDefault="003704AE" w:rsidP="003704AE">
      <w:pPr>
        <w:spacing w:before="120" w:after="120"/>
        <w:ind w:firstLine="709"/>
        <w:jc w:val="right"/>
        <w:rPr>
          <w:rFonts w:eastAsia="Times New Roman" w:cs="Times New Roman"/>
          <w:szCs w:val="24"/>
          <w:lang w:eastAsia="tr-TR"/>
        </w:rPr>
      </w:pPr>
    </w:p>
    <w:p w14:paraId="1AD1657A" w14:textId="77C85297" w:rsidR="004C1241" w:rsidRPr="00F505FE" w:rsidRDefault="004C1241" w:rsidP="003704AE">
      <w:pPr>
        <w:spacing w:before="120"/>
        <w:ind w:firstLine="709"/>
        <w:jc w:val="right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Tez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vunm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szCs w:val="24"/>
          <w:lang w:eastAsia="tr-TR"/>
        </w:rPr>
        <w:t>Tarihi: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 </w:t>
      </w:r>
      <w:r w:rsidR="00594BBF" w:rsidRPr="00F505FE">
        <w:rPr>
          <w:rFonts w:eastAsia="Times New Roman" w:cs="Times New Roman"/>
          <w:szCs w:val="24"/>
          <w:lang w:eastAsia="tr-TR"/>
        </w:rPr>
        <w:t>27</w:t>
      </w:r>
      <w:proofErr w:type="gramEnd"/>
      <w:r w:rsidRPr="00F505FE">
        <w:rPr>
          <w:rFonts w:eastAsia="Times New Roman" w:cs="Times New Roman"/>
          <w:szCs w:val="24"/>
          <w:lang w:eastAsia="tr-TR"/>
        </w:rPr>
        <w:t>/</w:t>
      </w:r>
      <w:r w:rsidR="008E0F15" w:rsidRPr="00F505FE">
        <w:rPr>
          <w:rFonts w:eastAsia="Times New Roman" w:cs="Times New Roman"/>
          <w:szCs w:val="24"/>
          <w:lang w:eastAsia="tr-TR"/>
        </w:rPr>
        <w:t>0</w:t>
      </w:r>
      <w:r w:rsidR="00594BBF" w:rsidRPr="00F505FE">
        <w:rPr>
          <w:rFonts w:eastAsia="Times New Roman" w:cs="Times New Roman"/>
          <w:szCs w:val="24"/>
          <w:lang w:eastAsia="tr-TR"/>
        </w:rPr>
        <w:t>6</w:t>
      </w:r>
      <w:r w:rsidRPr="00F505FE">
        <w:rPr>
          <w:rFonts w:eastAsia="Times New Roman" w:cs="Times New Roman"/>
          <w:szCs w:val="24"/>
          <w:lang w:eastAsia="tr-TR"/>
        </w:rPr>
        <w:t>/</w:t>
      </w:r>
      <w:r w:rsidR="00BC2D3E" w:rsidRPr="00F505FE">
        <w:rPr>
          <w:rFonts w:eastAsia="Times New Roman" w:cs="Times New Roman"/>
          <w:szCs w:val="24"/>
          <w:lang w:eastAsia="tr-TR"/>
        </w:rPr>
        <w:t>202</w:t>
      </w:r>
      <w:r w:rsidR="004B6B96" w:rsidRPr="00F505FE">
        <w:rPr>
          <w:rFonts w:eastAsia="Times New Roman" w:cs="Times New Roman"/>
          <w:szCs w:val="24"/>
          <w:lang w:eastAsia="tr-TR"/>
        </w:rPr>
        <w:t>4</w:t>
      </w:r>
    </w:p>
    <w:tbl>
      <w:tblPr>
        <w:tblpPr w:leftFromText="141" w:rightFromText="141" w:vertAnchor="text" w:horzAnchor="margin" w:tblpY="300"/>
        <w:tblW w:w="9087" w:type="dxa"/>
        <w:tblLook w:val="04A0" w:firstRow="1" w:lastRow="0" w:firstColumn="1" w:lastColumn="0" w:noHBand="0" w:noVBand="1"/>
      </w:tblPr>
      <w:tblGrid>
        <w:gridCol w:w="1276"/>
        <w:gridCol w:w="4393"/>
        <w:gridCol w:w="2482"/>
        <w:gridCol w:w="936"/>
      </w:tblGrid>
      <w:tr w:rsidR="00214CF3" w:rsidRPr="00F505FE" w14:paraId="4B3C6EB3" w14:textId="77777777" w:rsidTr="003704AE">
        <w:trPr>
          <w:trHeight w:val="20"/>
        </w:trPr>
        <w:tc>
          <w:tcPr>
            <w:tcW w:w="1276" w:type="dxa"/>
            <w:shd w:val="clear" w:color="auto" w:fill="auto"/>
          </w:tcPr>
          <w:p w14:paraId="6E2EC67E" w14:textId="5D744A51" w:rsidR="00214CF3" w:rsidRPr="00F505FE" w:rsidRDefault="00214CF3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Üye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  <w:lang w:eastAsia="tr-TR"/>
              </w:rPr>
              <w:t>(T.D.)</w:t>
            </w:r>
          </w:p>
        </w:tc>
        <w:tc>
          <w:tcPr>
            <w:tcW w:w="4394" w:type="dxa"/>
            <w:shd w:val="clear" w:color="auto" w:fill="auto"/>
          </w:tcPr>
          <w:p w14:paraId="1381D36D" w14:textId="0D979FB5" w:rsidR="00214CF3" w:rsidRPr="00F505FE" w:rsidRDefault="00AF6808" w:rsidP="003704AE">
            <w:pPr>
              <w:spacing w:before="120" w:after="120"/>
              <w:ind w:firstLine="0"/>
              <w:jc w:val="left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</w:rPr>
              <w:t>: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Dr.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Öğr.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Üyesi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Sermin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proofErr w:type="gramStart"/>
            <w:r w:rsidRPr="00F505FE">
              <w:rPr>
                <w:rFonts w:cs="Times New Roman"/>
                <w:szCs w:val="24"/>
              </w:rPr>
              <w:t>AĞRALI</w:t>
            </w:r>
            <w:r w:rsidR="009C2F16" w:rsidRPr="00F505FE">
              <w:rPr>
                <w:rFonts w:cs="Times New Roman"/>
                <w:szCs w:val="24"/>
              </w:rPr>
              <w:t xml:space="preserve">  </w:t>
            </w:r>
            <w:r w:rsidRPr="00F505FE">
              <w:rPr>
                <w:rFonts w:cs="Times New Roman"/>
                <w:szCs w:val="24"/>
              </w:rPr>
              <w:t>ERMİŞ</w:t>
            </w:r>
            <w:proofErr w:type="gramEnd"/>
          </w:p>
        </w:tc>
        <w:tc>
          <w:tcPr>
            <w:tcW w:w="2482" w:type="dxa"/>
            <w:shd w:val="clear" w:color="auto" w:fill="auto"/>
          </w:tcPr>
          <w:p w14:paraId="7698B59D" w14:textId="50519B12" w:rsidR="00AF6808" w:rsidRPr="00F505FE" w:rsidRDefault="00726F80" w:rsidP="003704AE">
            <w:pPr>
              <w:spacing w:before="120" w:after="120"/>
              <w:ind w:firstLine="0"/>
              <w:jc w:val="left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</w:rPr>
              <w:t>Aydın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Adnan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Menderes</w:t>
            </w:r>
            <w:r w:rsidR="009C2F16" w:rsidRPr="00F505FE">
              <w:rPr>
                <w:rFonts w:cs="Times New Roman"/>
                <w:szCs w:val="24"/>
              </w:rPr>
              <w:t xml:space="preserve"> </w:t>
            </w:r>
            <w:r w:rsidRPr="00F505FE">
              <w:rPr>
                <w:rFonts w:cs="Times New Roman"/>
                <w:szCs w:val="24"/>
              </w:rPr>
              <w:t>Üniversitesi</w:t>
            </w:r>
          </w:p>
        </w:tc>
        <w:tc>
          <w:tcPr>
            <w:tcW w:w="935" w:type="dxa"/>
            <w:shd w:val="clear" w:color="auto" w:fill="auto"/>
          </w:tcPr>
          <w:p w14:paraId="5B7C5101" w14:textId="01C674E2" w:rsidR="00214CF3" w:rsidRPr="00F505FE" w:rsidRDefault="00214CF3" w:rsidP="003704AE">
            <w:pPr>
              <w:spacing w:before="120" w:after="120"/>
              <w:ind w:firstLine="0"/>
              <w:jc w:val="left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</w:rPr>
              <w:t>…</w:t>
            </w:r>
            <w:r w:rsidR="00AF6808" w:rsidRPr="00F505FE">
              <w:rPr>
                <w:rFonts w:cs="Times New Roman"/>
                <w:szCs w:val="24"/>
              </w:rPr>
              <w:t>……</w:t>
            </w:r>
          </w:p>
        </w:tc>
      </w:tr>
      <w:tr w:rsidR="008E0F15" w:rsidRPr="00F505FE" w14:paraId="79D47845" w14:textId="77777777" w:rsidTr="003704AE">
        <w:trPr>
          <w:trHeight w:val="20"/>
        </w:trPr>
        <w:tc>
          <w:tcPr>
            <w:tcW w:w="1276" w:type="dxa"/>
            <w:shd w:val="clear" w:color="auto" w:fill="auto"/>
          </w:tcPr>
          <w:p w14:paraId="686FB2F9" w14:textId="2CB3E202" w:rsidR="008E0F15" w:rsidRPr="00F505FE" w:rsidRDefault="008E0F15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Üye</w:t>
            </w:r>
          </w:p>
        </w:tc>
        <w:tc>
          <w:tcPr>
            <w:tcW w:w="4394" w:type="dxa"/>
            <w:shd w:val="clear" w:color="auto" w:fill="auto"/>
          </w:tcPr>
          <w:p w14:paraId="2031F484" w14:textId="5E90FE97" w:rsidR="008E0F15" w:rsidRPr="00F505FE" w:rsidRDefault="00311AF4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proofErr w:type="gramStart"/>
            <w:r w:rsidRPr="00F505FE">
              <w:rPr>
                <w:rFonts w:eastAsia="Times New Roman" w:cs="Times New Roman"/>
                <w:szCs w:val="24"/>
                <w:lang w:eastAsia="tr-TR"/>
              </w:rPr>
              <w:t>: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Prof.</w:t>
            </w:r>
            <w:proofErr w:type="gramEnd"/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Dr.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Mehmet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ULUKAN</w:t>
            </w:r>
          </w:p>
        </w:tc>
        <w:tc>
          <w:tcPr>
            <w:tcW w:w="2482" w:type="dxa"/>
            <w:shd w:val="clear" w:color="auto" w:fill="auto"/>
          </w:tcPr>
          <w:p w14:paraId="377E41AC" w14:textId="0C1B87BA" w:rsidR="008E0F15" w:rsidRPr="00F505FE" w:rsidRDefault="00AF6808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Aydın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  <w:lang w:eastAsia="tr-TR"/>
              </w:rPr>
              <w:t>Adnan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  <w:lang w:eastAsia="tr-TR"/>
              </w:rPr>
              <w:t>Menderes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  <w:lang w:eastAsia="tr-TR"/>
              </w:rPr>
              <w:t>Üniversitesi</w:t>
            </w:r>
          </w:p>
        </w:tc>
        <w:tc>
          <w:tcPr>
            <w:tcW w:w="935" w:type="dxa"/>
            <w:shd w:val="clear" w:color="auto" w:fill="auto"/>
          </w:tcPr>
          <w:p w14:paraId="01AA3589" w14:textId="5842695D" w:rsidR="008E0F15" w:rsidRPr="00F505FE" w:rsidRDefault="00311AF4" w:rsidP="003704AE">
            <w:pPr>
              <w:spacing w:before="120" w:after="120"/>
              <w:ind w:firstLine="0"/>
              <w:jc w:val="left"/>
              <w:rPr>
                <w:rFonts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...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.</w:t>
            </w:r>
            <w:r w:rsidR="008E0F15" w:rsidRPr="00F505FE">
              <w:rPr>
                <w:rFonts w:eastAsia="Times New Roman" w:cs="Times New Roman"/>
                <w:szCs w:val="24"/>
                <w:lang w:eastAsia="tr-TR"/>
              </w:rPr>
              <w:t>……</w:t>
            </w:r>
          </w:p>
        </w:tc>
      </w:tr>
      <w:tr w:rsidR="008E0F15" w:rsidRPr="00F505FE" w14:paraId="1F935450" w14:textId="77777777" w:rsidTr="003704AE">
        <w:trPr>
          <w:trHeight w:val="20"/>
        </w:trPr>
        <w:tc>
          <w:tcPr>
            <w:tcW w:w="1276" w:type="dxa"/>
            <w:shd w:val="clear" w:color="auto" w:fill="auto"/>
          </w:tcPr>
          <w:p w14:paraId="6716F569" w14:textId="1FCB72FD" w:rsidR="008E0F15" w:rsidRPr="00F505FE" w:rsidRDefault="008E0F15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Üye</w:t>
            </w:r>
          </w:p>
        </w:tc>
        <w:tc>
          <w:tcPr>
            <w:tcW w:w="4394" w:type="dxa"/>
            <w:shd w:val="clear" w:color="auto" w:fill="auto"/>
          </w:tcPr>
          <w:p w14:paraId="76D1BC98" w14:textId="7FBD4C14" w:rsidR="008E0F15" w:rsidRPr="00F505FE" w:rsidRDefault="009715E6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: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Prof.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Dr.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Turhan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="00AF6808" w:rsidRPr="00F505FE">
              <w:rPr>
                <w:rFonts w:eastAsia="Times New Roman" w:cs="Times New Roman"/>
                <w:szCs w:val="24"/>
                <w:lang w:eastAsia="tr-TR"/>
              </w:rPr>
              <w:t>TOROS</w:t>
            </w:r>
          </w:p>
        </w:tc>
        <w:tc>
          <w:tcPr>
            <w:tcW w:w="2482" w:type="dxa"/>
            <w:shd w:val="clear" w:color="auto" w:fill="auto"/>
          </w:tcPr>
          <w:p w14:paraId="673D124C" w14:textId="0D54C113" w:rsidR="008E0F15" w:rsidRPr="00F505FE" w:rsidRDefault="00AF6808" w:rsidP="003704AE">
            <w:pPr>
              <w:spacing w:before="120" w:after="120"/>
              <w:ind w:firstLine="0"/>
              <w:jc w:val="left"/>
              <w:rPr>
                <w:rFonts w:eastAsia="Times New Roman" w:cs="Times New Roman"/>
                <w:szCs w:val="24"/>
                <w:lang w:eastAsia="tr-TR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Mersin</w:t>
            </w:r>
            <w:r w:rsidR="009C2F16" w:rsidRPr="00F505FE">
              <w:rPr>
                <w:rFonts w:eastAsia="Times New Roman" w:cs="Times New Roman"/>
                <w:szCs w:val="24"/>
                <w:lang w:eastAsia="tr-TR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  <w:lang w:eastAsia="tr-TR"/>
              </w:rPr>
              <w:t>Üniversitesi</w:t>
            </w:r>
          </w:p>
        </w:tc>
        <w:tc>
          <w:tcPr>
            <w:tcW w:w="935" w:type="dxa"/>
            <w:shd w:val="clear" w:color="auto" w:fill="auto"/>
          </w:tcPr>
          <w:p w14:paraId="2CF3C9D9" w14:textId="06D0EEA1" w:rsidR="008E0F15" w:rsidRPr="00F505FE" w:rsidRDefault="00AF6808" w:rsidP="003704AE">
            <w:pPr>
              <w:spacing w:before="120" w:after="120"/>
              <w:ind w:firstLine="0"/>
              <w:jc w:val="left"/>
              <w:rPr>
                <w:rFonts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  <w:lang w:eastAsia="tr-TR"/>
              </w:rPr>
              <w:t>………</w:t>
            </w:r>
          </w:p>
        </w:tc>
      </w:tr>
    </w:tbl>
    <w:p w14:paraId="2C945465" w14:textId="77777777" w:rsidR="004C1241" w:rsidRPr="00F505FE" w:rsidRDefault="004C1241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</w:p>
    <w:p w14:paraId="4705F76B" w14:textId="45B77540" w:rsidR="004C1241" w:rsidRPr="00F505FE" w:rsidRDefault="004C1241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ONAY: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</w:p>
    <w:p w14:paraId="4AF1A461" w14:textId="22F81D1B" w:rsidR="004C1241" w:rsidRPr="00F505FE" w:rsidRDefault="004C1241" w:rsidP="003704AE">
      <w:pPr>
        <w:autoSpaceDE w:val="0"/>
        <w:autoSpaceDN w:val="0"/>
        <w:adjustRightInd w:val="0"/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ez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306C69" w:rsidRPr="00F505FE">
        <w:rPr>
          <w:rFonts w:eastAsia="Times New Roman" w:cs="Times New Roman"/>
          <w:szCs w:val="24"/>
          <w:lang w:eastAsia="tr-TR"/>
        </w:rPr>
        <w:t>Ayd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dn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enderes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Üniversite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sansüst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ğitim-Öğret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ınav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önetmeliğ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lgil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adde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uyarınc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ukarıdak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jü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arafınd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görülmüş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ğlı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ilim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nstitüsünü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………</w:t>
      </w:r>
      <w:proofErr w:type="gramStart"/>
      <w:r w:rsidRPr="00F505FE">
        <w:rPr>
          <w:rFonts w:eastAsia="Times New Roman" w:cs="Times New Roman"/>
          <w:szCs w:val="24"/>
          <w:lang w:eastAsia="tr-TR"/>
        </w:rPr>
        <w:t>…….</w:t>
      </w:r>
      <w:proofErr w:type="gramEnd"/>
      <w:r w:rsidRPr="00F505FE">
        <w:rPr>
          <w:rFonts w:eastAsia="Times New Roman" w:cs="Times New Roman"/>
          <w:szCs w:val="24"/>
          <w:lang w:eastAsia="tr-TR"/>
        </w:rPr>
        <w:t>.……..…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szCs w:val="24"/>
          <w:lang w:eastAsia="tr-TR"/>
        </w:rPr>
        <w:t>tarih</w:t>
      </w:r>
      <w:proofErr w:type="gramEnd"/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…………………………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yıl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oturumund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lın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……………………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eastAsia="tr-TR"/>
        </w:rPr>
        <w:t>nolu</w:t>
      </w:r>
      <w:proofErr w:type="spellEnd"/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önet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urul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ararıyl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abu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dilmiştir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</w:p>
    <w:p w14:paraId="333BF548" w14:textId="77777777" w:rsidR="004C1241" w:rsidRPr="00F505FE" w:rsidRDefault="004C1241" w:rsidP="003704AE">
      <w:pPr>
        <w:autoSpaceDE w:val="0"/>
        <w:autoSpaceDN w:val="0"/>
        <w:adjustRightInd w:val="0"/>
        <w:spacing w:before="120" w:after="120"/>
        <w:ind w:left="4536" w:firstLine="0"/>
        <w:jc w:val="center"/>
        <w:rPr>
          <w:rFonts w:eastAsia="Times New Roman" w:cs="Times New Roman"/>
          <w:szCs w:val="24"/>
          <w:lang w:eastAsia="tr-TR"/>
        </w:rPr>
      </w:pPr>
    </w:p>
    <w:p w14:paraId="1E3D8F0B" w14:textId="77777777" w:rsidR="00B5543C" w:rsidRPr="00F505FE" w:rsidRDefault="00B5543C" w:rsidP="003704AE">
      <w:pPr>
        <w:autoSpaceDE w:val="0"/>
        <w:autoSpaceDN w:val="0"/>
        <w:adjustRightInd w:val="0"/>
        <w:spacing w:before="120" w:after="120"/>
        <w:ind w:left="4536" w:firstLine="0"/>
        <w:jc w:val="center"/>
        <w:rPr>
          <w:rFonts w:eastAsia="Times New Roman" w:cs="Times New Roman"/>
          <w:szCs w:val="24"/>
          <w:lang w:eastAsia="tr-TR"/>
        </w:rPr>
      </w:pPr>
    </w:p>
    <w:p w14:paraId="3AA56234" w14:textId="639F9924" w:rsidR="004C1241" w:rsidRPr="00F505FE" w:rsidRDefault="008A5BFE" w:rsidP="003704AE">
      <w:pPr>
        <w:spacing w:before="120" w:after="120"/>
        <w:ind w:left="4536" w:firstLine="0"/>
        <w:jc w:val="center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Prof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r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üleym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YPAK</w:t>
      </w:r>
    </w:p>
    <w:p w14:paraId="75B52A1F" w14:textId="182A64E8" w:rsidR="004C1241" w:rsidRPr="00F505FE" w:rsidRDefault="004C1241" w:rsidP="003704AE">
      <w:pPr>
        <w:spacing w:before="120" w:after="120"/>
        <w:ind w:left="4536" w:firstLine="0"/>
        <w:jc w:val="center"/>
        <w:rPr>
          <w:rFonts w:eastAsia="Times New Roman" w:cs="Times New Roman"/>
          <w:b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Enstit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üdür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8A5BFE" w:rsidRPr="00F505FE">
        <w:rPr>
          <w:rFonts w:eastAsia="Times New Roman" w:cs="Times New Roman"/>
          <w:szCs w:val="24"/>
          <w:lang w:eastAsia="tr-TR"/>
        </w:rPr>
        <w:t>V.</w:t>
      </w:r>
    </w:p>
    <w:bookmarkEnd w:id="10"/>
    <w:bookmarkEnd w:id="11"/>
    <w:bookmarkEnd w:id="12"/>
    <w:bookmarkEnd w:id="13"/>
    <w:p w14:paraId="421DE12C" w14:textId="1AD02662" w:rsidR="003704AE" w:rsidRPr="00F505FE" w:rsidRDefault="003704AE" w:rsidP="003704AE">
      <w:pPr>
        <w:spacing w:before="120" w:after="120"/>
        <w:ind w:firstLine="0"/>
        <w:jc w:val="left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br w:type="page"/>
      </w:r>
    </w:p>
    <w:p w14:paraId="28E3455D" w14:textId="7F383D7D" w:rsidR="004B4F65" w:rsidRPr="00F505FE" w:rsidRDefault="004557D9" w:rsidP="003704AE">
      <w:pPr>
        <w:spacing w:before="120" w:after="120"/>
        <w:ind w:firstLine="0"/>
        <w:jc w:val="center"/>
        <w:rPr>
          <w:rFonts w:cs="Times New Roman"/>
          <w:b/>
          <w:noProof/>
          <w:sz w:val="28"/>
          <w:szCs w:val="24"/>
        </w:rPr>
      </w:pPr>
      <w:r w:rsidRPr="00F505FE">
        <w:rPr>
          <w:rFonts w:cs="Times New Roman"/>
          <w:b/>
          <w:noProof/>
          <w:sz w:val="28"/>
          <w:szCs w:val="24"/>
        </w:rPr>
        <w:lastRenderedPageBreak/>
        <w:t>TEŞEKKÜR</w:t>
      </w:r>
    </w:p>
    <w:p w14:paraId="31E8D1C9" w14:textId="77777777" w:rsidR="00020870" w:rsidRPr="00F505FE" w:rsidRDefault="00020870" w:rsidP="003704AE">
      <w:pPr>
        <w:spacing w:before="120" w:after="120"/>
        <w:ind w:firstLine="0"/>
        <w:jc w:val="center"/>
        <w:rPr>
          <w:rFonts w:cs="Times New Roman"/>
          <w:noProof/>
          <w:szCs w:val="24"/>
        </w:rPr>
      </w:pPr>
    </w:p>
    <w:p w14:paraId="4BC4CD0F" w14:textId="77777777" w:rsidR="004557D9" w:rsidRPr="00F505FE" w:rsidRDefault="004557D9" w:rsidP="003704AE">
      <w:pPr>
        <w:spacing w:before="120" w:after="120"/>
        <w:ind w:firstLine="0"/>
        <w:jc w:val="center"/>
        <w:rPr>
          <w:rFonts w:cs="Times New Roman"/>
          <w:noProof/>
          <w:szCs w:val="24"/>
        </w:rPr>
      </w:pPr>
    </w:p>
    <w:p w14:paraId="57FB8566" w14:textId="45945AAA" w:rsidR="004B4F65" w:rsidRPr="00F505FE" w:rsidRDefault="004B4F65" w:rsidP="003704AE">
      <w:pPr>
        <w:spacing w:before="120" w:after="120"/>
        <w:ind w:firstLine="709"/>
        <w:rPr>
          <w:rFonts w:cs="Times New Roman"/>
          <w:b/>
          <w:bCs/>
          <w:noProof/>
          <w:kern w:val="28"/>
          <w:szCs w:val="24"/>
        </w:rPr>
      </w:pPr>
      <w:r w:rsidRPr="00F505FE">
        <w:rPr>
          <w:rFonts w:cs="Times New Roman"/>
          <w:szCs w:val="24"/>
          <w:lang w:eastAsia="tr-TR"/>
        </w:rPr>
        <w:t>Yüksek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Lisans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tez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çalışmamd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ilgi</w:t>
      </w:r>
      <w:r w:rsidR="00AE2614" w:rsidRPr="00F505FE">
        <w:rPr>
          <w:rFonts w:cs="Times New Roman"/>
          <w:szCs w:val="24"/>
          <w:lang w:eastAsia="tr-TR"/>
        </w:rPr>
        <w:t>,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yardım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v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hoşgörüsünü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esirgemeye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danışmanım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Sermi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AĞRAL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proofErr w:type="spellStart"/>
      <w:r w:rsidR="00594BBF" w:rsidRPr="00F505FE">
        <w:rPr>
          <w:rFonts w:cs="Times New Roman"/>
          <w:szCs w:val="24"/>
          <w:lang w:eastAsia="tr-TR"/>
        </w:rPr>
        <w:t>ERMİŞ’e</w:t>
      </w:r>
      <w:proofErr w:type="spellEnd"/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çok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teşekkü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ederim.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Ayrıc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ban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he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konud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9715E6" w:rsidRPr="00F505FE">
        <w:rPr>
          <w:rFonts w:cs="Times New Roman"/>
          <w:szCs w:val="24"/>
          <w:lang w:eastAsia="tr-TR"/>
        </w:rPr>
        <w:t>yardımcı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ola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020870" w:rsidRPr="00F505FE">
        <w:rPr>
          <w:rFonts w:cs="Times New Roman"/>
          <w:szCs w:val="24"/>
          <w:lang w:eastAsia="tr-TR"/>
        </w:rPr>
        <w:t>v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020870" w:rsidRPr="00F505FE">
        <w:rPr>
          <w:rFonts w:cs="Times New Roman"/>
          <w:szCs w:val="24"/>
          <w:lang w:eastAsia="tr-TR"/>
        </w:rPr>
        <w:t>desteğin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020870" w:rsidRPr="00F505FE">
        <w:rPr>
          <w:rFonts w:cs="Times New Roman"/>
          <w:szCs w:val="24"/>
          <w:lang w:eastAsia="tr-TR"/>
        </w:rPr>
        <w:t>esirgemeye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Bede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Eğitim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v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Spo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Eğitim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Anabilim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Dalı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öğretim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üyeleri</w:t>
      </w:r>
      <w:r w:rsidR="00020870" w:rsidRPr="00F505FE">
        <w:rPr>
          <w:rFonts w:cs="Times New Roman"/>
          <w:szCs w:val="24"/>
          <w:lang w:eastAsia="tr-TR"/>
        </w:rPr>
        <w:t>nde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A5771F" w:rsidRPr="00F505FE">
        <w:rPr>
          <w:rFonts w:cs="Times New Roman"/>
          <w:szCs w:val="24"/>
          <w:lang w:eastAsia="tr-TR"/>
        </w:rPr>
        <w:t xml:space="preserve">Öğr. Gör. Ebru DERECELİ’ ye ve </w:t>
      </w:r>
      <w:r w:rsidR="00594BBF" w:rsidRPr="00F505FE">
        <w:rPr>
          <w:rFonts w:cs="Times New Roman"/>
          <w:szCs w:val="24"/>
          <w:lang w:eastAsia="tr-TR"/>
        </w:rPr>
        <w:t>Arş.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Gör.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Nisanu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594BBF" w:rsidRPr="00F505FE">
        <w:rPr>
          <w:rFonts w:cs="Times New Roman"/>
          <w:szCs w:val="24"/>
          <w:lang w:eastAsia="tr-TR"/>
        </w:rPr>
        <w:t>CANİKLİ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proofErr w:type="spellStart"/>
      <w:r w:rsidR="00594BBF" w:rsidRPr="00F505FE">
        <w:rPr>
          <w:rFonts w:cs="Times New Roman"/>
          <w:szCs w:val="24"/>
          <w:lang w:eastAsia="tr-TR"/>
        </w:rPr>
        <w:t>TEMEL</w:t>
      </w:r>
      <w:r w:rsidR="00FA262E" w:rsidRPr="00F505FE">
        <w:rPr>
          <w:rFonts w:cs="Times New Roman"/>
          <w:szCs w:val="24"/>
          <w:lang w:eastAsia="tr-TR"/>
        </w:rPr>
        <w:t>’</w:t>
      </w:r>
      <w:r w:rsidRPr="00F505FE">
        <w:rPr>
          <w:rFonts w:cs="Times New Roman"/>
          <w:szCs w:val="24"/>
          <w:lang w:eastAsia="tr-TR"/>
        </w:rPr>
        <w:t>e</w:t>
      </w:r>
      <w:proofErr w:type="spellEnd"/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teşekkürü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bi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borç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bilirim.</w:t>
      </w:r>
      <w:r w:rsidR="009C2F16" w:rsidRPr="00F505FE">
        <w:rPr>
          <w:rFonts w:cs="Times New Roman"/>
          <w:szCs w:val="24"/>
          <w:lang w:eastAsia="tr-TR"/>
        </w:rPr>
        <w:t xml:space="preserve"> </w:t>
      </w:r>
    </w:p>
    <w:p w14:paraId="12626FDF" w14:textId="67642D30" w:rsidR="00A5771F" w:rsidRPr="00F505FE" w:rsidRDefault="002711CD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  <w:r w:rsidRPr="00F505FE">
        <w:rPr>
          <w:rFonts w:cs="Times New Roman"/>
          <w:szCs w:val="24"/>
          <w:lang w:eastAsia="tr-TR"/>
        </w:rPr>
        <w:t>T</w:t>
      </w:r>
      <w:r w:rsidR="004B4F65" w:rsidRPr="00F505FE">
        <w:rPr>
          <w:rFonts w:cs="Times New Roman"/>
          <w:szCs w:val="24"/>
          <w:lang w:eastAsia="tr-TR"/>
        </w:rPr>
        <w:t>ez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çalışmam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süresinc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Pr="00F505FE">
        <w:rPr>
          <w:rFonts w:cs="Times New Roman"/>
          <w:szCs w:val="24"/>
          <w:lang w:eastAsia="tr-TR"/>
        </w:rPr>
        <w:t>gösterdiğ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sabır,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özver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v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destekleri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için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214CF3" w:rsidRPr="00F505FE">
        <w:rPr>
          <w:rFonts w:cs="Times New Roman"/>
          <w:szCs w:val="24"/>
          <w:lang w:eastAsia="tr-TR"/>
        </w:rPr>
        <w:t>Mustaf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proofErr w:type="spellStart"/>
      <w:r w:rsidR="00214CF3" w:rsidRPr="00F505FE">
        <w:rPr>
          <w:rFonts w:cs="Times New Roman"/>
          <w:szCs w:val="24"/>
          <w:lang w:eastAsia="tr-TR"/>
        </w:rPr>
        <w:t>KIVA</w:t>
      </w:r>
      <w:r w:rsidR="00257C0E" w:rsidRPr="00F505FE">
        <w:rPr>
          <w:rFonts w:cs="Times New Roman"/>
          <w:szCs w:val="24"/>
          <w:lang w:eastAsia="tr-TR"/>
        </w:rPr>
        <w:t>N</w:t>
      </w:r>
      <w:r w:rsidR="00214CF3" w:rsidRPr="00F505FE">
        <w:rPr>
          <w:rFonts w:cs="Times New Roman"/>
          <w:szCs w:val="24"/>
          <w:lang w:eastAsia="tr-TR"/>
        </w:rPr>
        <w:t>Ç’a</w:t>
      </w:r>
      <w:proofErr w:type="spellEnd"/>
      <w:r w:rsidR="009C2F16" w:rsidRPr="00F505FE">
        <w:rPr>
          <w:rFonts w:cs="Times New Roman"/>
          <w:szCs w:val="24"/>
          <w:lang w:eastAsia="tr-TR"/>
        </w:rPr>
        <w:t xml:space="preserve"> </w:t>
      </w:r>
      <w:r w:rsidR="00214CF3" w:rsidRPr="00F505FE">
        <w:rPr>
          <w:rFonts w:cs="Times New Roman"/>
          <w:szCs w:val="24"/>
          <w:lang w:eastAsia="tr-TR"/>
        </w:rPr>
        <w:t>v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020870" w:rsidRPr="00F505FE">
        <w:rPr>
          <w:rFonts w:cs="Times New Roman"/>
          <w:szCs w:val="24"/>
          <w:lang w:eastAsia="tr-TR"/>
        </w:rPr>
        <w:t>aileme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AE2614" w:rsidRPr="00F505FE">
        <w:rPr>
          <w:rFonts w:cs="Times New Roman"/>
          <w:szCs w:val="24"/>
          <w:lang w:eastAsia="tr-TR"/>
        </w:rPr>
        <w:t>ayrıca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teşekkür</w:t>
      </w:r>
      <w:r w:rsidR="009C2F16" w:rsidRPr="00F505FE">
        <w:rPr>
          <w:rFonts w:cs="Times New Roman"/>
          <w:szCs w:val="24"/>
          <w:lang w:eastAsia="tr-TR"/>
        </w:rPr>
        <w:t xml:space="preserve"> </w:t>
      </w:r>
      <w:r w:rsidR="004B4F65" w:rsidRPr="00F505FE">
        <w:rPr>
          <w:rFonts w:cs="Times New Roman"/>
          <w:szCs w:val="24"/>
          <w:lang w:eastAsia="tr-TR"/>
        </w:rPr>
        <w:t>ederim.</w:t>
      </w:r>
    </w:p>
    <w:p w14:paraId="2801907C" w14:textId="30271A9A" w:rsidR="00A5771F" w:rsidRPr="00F505FE" w:rsidRDefault="00A5771F" w:rsidP="00A5771F">
      <w:pPr>
        <w:spacing w:before="120" w:after="120"/>
        <w:ind w:firstLine="0"/>
        <w:rPr>
          <w:rFonts w:cs="Times New Roman"/>
          <w:szCs w:val="24"/>
          <w:lang w:eastAsia="tr-TR"/>
        </w:rPr>
      </w:pPr>
      <w:r w:rsidRPr="00F505FE">
        <w:rPr>
          <w:rFonts w:cs="Times New Roman"/>
          <w:szCs w:val="24"/>
          <w:lang w:eastAsia="tr-TR"/>
        </w:rPr>
        <w:t>"Sevgili kedilerim Hera ve Herkül’e, ithafen varlıklarıyla bana her zaman ilham verdikleri için."</w:t>
      </w:r>
    </w:p>
    <w:p w14:paraId="5F10A2F0" w14:textId="7777777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1C47AC61" w14:textId="7777777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04ACBAE4" w14:textId="7777777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18A7266" w14:textId="7777777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6753AE62" w14:textId="642B686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05121D0" w14:textId="7D173820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ED12480" w14:textId="548DA04D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584B7CEB" w14:textId="4A9CCDF2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C959C98" w14:textId="1DAC4314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49613DB" w14:textId="584F736E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7B0C39CB" w14:textId="2D387DD5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6B40218D" w14:textId="77777777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185A9E74" w14:textId="60F0FFF3" w:rsidR="00A5771F" w:rsidRPr="00F505FE" w:rsidRDefault="00A5771F" w:rsidP="00A5771F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1BB4711C" w14:textId="77777777" w:rsidR="00A5771F" w:rsidRPr="00F505FE" w:rsidRDefault="00A5771F" w:rsidP="003704AE">
      <w:pPr>
        <w:spacing w:before="120" w:after="120"/>
        <w:ind w:firstLine="709"/>
        <w:rPr>
          <w:rFonts w:cs="Times New Roman"/>
          <w:szCs w:val="24"/>
          <w:lang w:eastAsia="tr-TR"/>
        </w:rPr>
      </w:pPr>
    </w:p>
    <w:p w14:paraId="2541E5C9" w14:textId="28450AD8" w:rsidR="00BB3BE3" w:rsidRPr="00F505FE" w:rsidRDefault="00FB3696" w:rsidP="003704AE">
      <w:pPr>
        <w:pStyle w:val="Balk1"/>
        <w:spacing w:before="120" w:after="120"/>
        <w:ind w:firstLine="0"/>
        <w:rPr>
          <w:rFonts w:cs="Times New Roman"/>
          <w:szCs w:val="24"/>
        </w:rPr>
      </w:pPr>
      <w:bookmarkStart w:id="14" w:name="_Toc488176614"/>
      <w:bookmarkStart w:id="15" w:name="_Hlk9776778"/>
      <w:r w:rsidRPr="00F505FE">
        <w:rPr>
          <w:rFonts w:cs="Times New Roman"/>
          <w:szCs w:val="24"/>
        </w:rPr>
        <w:lastRenderedPageBreak/>
        <w:t>İÇİNDEKİLER</w:t>
      </w:r>
      <w:bookmarkEnd w:id="14"/>
    </w:p>
    <w:p w14:paraId="6C19042B" w14:textId="77777777" w:rsidR="00020870" w:rsidRPr="00F505FE" w:rsidRDefault="00020870" w:rsidP="003704AE">
      <w:pPr>
        <w:tabs>
          <w:tab w:val="left" w:pos="8325"/>
        </w:tabs>
        <w:spacing w:before="120" w:after="120"/>
        <w:ind w:firstLine="0"/>
        <w:jc w:val="center"/>
        <w:rPr>
          <w:rFonts w:cs="Times New Roman"/>
          <w:szCs w:val="24"/>
        </w:rPr>
      </w:pPr>
    </w:p>
    <w:p w14:paraId="16C1CFA6" w14:textId="77777777" w:rsidR="004557D9" w:rsidRPr="00F505FE" w:rsidRDefault="004557D9" w:rsidP="003704AE">
      <w:pPr>
        <w:tabs>
          <w:tab w:val="left" w:pos="8325"/>
        </w:tabs>
        <w:spacing w:before="120" w:after="120"/>
        <w:ind w:firstLine="0"/>
        <w:jc w:val="center"/>
        <w:rPr>
          <w:rFonts w:cs="Times New Roman"/>
          <w:szCs w:val="24"/>
        </w:rPr>
      </w:pPr>
    </w:p>
    <w:p w14:paraId="7ABDE88E" w14:textId="1ABFEF31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KABUL VE ONAY</w:t>
      </w:r>
      <w:r w:rsidRPr="00F505FE">
        <w:rPr>
          <w:b w:val="0"/>
          <w:webHidden/>
          <w:sz w:val="24"/>
        </w:rPr>
        <w:tab/>
        <w:t>i</w:t>
      </w:r>
    </w:p>
    <w:p w14:paraId="628F8991" w14:textId="57EAA441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TEŞEKKÜR</w:t>
      </w:r>
      <w:r w:rsidRPr="00F505FE">
        <w:rPr>
          <w:b w:val="0"/>
          <w:webHidden/>
          <w:sz w:val="24"/>
        </w:rPr>
        <w:tab/>
        <w:t>ii</w:t>
      </w:r>
    </w:p>
    <w:p w14:paraId="379D74CA" w14:textId="61D150EA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İÇİNDEKİLER</w:t>
      </w:r>
      <w:r w:rsidRPr="00F505FE">
        <w:rPr>
          <w:b w:val="0"/>
          <w:webHidden/>
          <w:sz w:val="24"/>
        </w:rPr>
        <w:tab/>
        <w:t>iii</w:t>
      </w:r>
    </w:p>
    <w:p w14:paraId="2E963F8D" w14:textId="495D6710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ŞEKİLLER DİZİNİ</w:t>
      </w:r>
      <w:r w:rsidRPr="00F505FE">
        <w:rPr>
          <w:b w:val="0"/>
          <w:webHidden/>
          <w:sz w:val="24"/>
        </w:rPr>
        <w:tab/>
        <w:t>vi</w:t>
      </w:r>
    </w:p>
    <w:p w14:paraId="5510D9B7" w14:textId="4B8402E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TABLOLAR DİZİNİ</w:t>
      </w:r>
      <w:r w:rsidRPr="00F505FE">
        <w:rPr>
          <w:b w:val="0"/>
          <w:webHidden/>
          <w:sz w:val="24"/>
        </w:rPr>
        <w:tab/>
        <w:t>vii</w:t>
      </w:r>
    </w:p>
    <w:p w14:paraId="027D24FD" w14:textId="2BBEA0C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ÖZET</w:t>
      </w:r>
      <w:r w:rsidRPr="00F505FE">
        <w:rPr>
          <w:b w:val="0"/>
          <w:webHidden/>
          <w:sz w:val="24"/>
        </w:rPr>
        <w:tab/>
        <w:t>viii</w:t>
      </w:r>
    </w:p>
    <w:p w14:paraId="1600B9C8" w14:textId="0FA7431E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ABSTRACT</w:t>
      </w:r>
      <w:r w:rsidRPr="00F505FE">
        <w:rPr>
          <w:b w:val="0"/>
          <w:webHidden/>
          <w:sz w:val="24"/>
        </w:rPr>
        <w:tab/>
        <w:t>x</w:t>
      </w:r>
    </w:p>
    <w:p w14:paraId="34E3E628" w14:textId="61E1B88A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1. GİRİŞ</w:t>
      </w:r>
      <w:r w:rsidRPr="00F505FE">
        <w:rPr>
          <w:b w:val="0"/>
          <w:webHidden/>
          <w:sz w:val="24"/>
        </w:rPr>
        <w:tab/>
        <w:t>1</w:t>
      </w:r>
    </w:p>
    <w:p w14:paraId="2601555D" w14:textId="63F9E0DE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1.1. Problemin Tanımı</w:t>
      </w:r>
      <w:r w:rsidRPr="00F505FE">
        <w:rPr>
          <w:b w:val="0"/>
          <w:webHidden/>
          <w:sz w:val="24"/>
        </w:rPr>
        <w:tab/>
        <w:t>2</w:t>
      </w:r>
    </w:p>
    <w:p w14:paraId="1C34998B" w14:textId="3D1F1B6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1.2. Araştırmanın Amacı</w:t>
      </w:r>
      <w:r w:rsidRPr="00F505FE">
        <w:rPr>
          <w:b w:val="0"/>
          <w:webHidden/>
          <w:sz w:val="24"/>
        </w:rPr>
        <w:tab/>
        <w:t>3</w:t>
      </w:r>
    </w:p>
    <w:p w14:paraId="28F32B49" w14:textId="01D73D0E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1.3. Araştırmanın Önemi</w:t>
      </w:r>
      <w:r w:rsidRPr="00F505FE">
        <w:rPr>
          <w:b w:val="0"/>
          <w:webHidden/>
          <w:sz w:val="24"/>
        </w:rPr>
        <w:tab/>
        <w:t>3</w:t>
      </w:r>
    </w:p>
    <w:p w14:paraId="13D0556E" w14:textId="525AA79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 GENEL BİLGİLER</w:t>
      </w:r>
      <w:r w:rsidRPr="00F505FE">
        <w:rPr>
          <w:b w:val="0"/>
          <w:webHidden/>
          <w:sz w:val="24"/>
        </w:rPr>
        <w:tab/>
        <w:t>4</w:t>
      </w:r>
    </w:p>
    <w:p w14:paraId="3A6A227F" w14:textId="74FEC62F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1. Spor</w:t>
      </w:r>
      <w:r w:rsidRPr="00F505FE">
        <w:rPr>
          <w:b w:val="0"/>
          <w:webHidden/>
          <w:sz w:val="24"/>
        </w:rPr>
        <w:tab/>
        <w:t>4</w:t>
      </w:r>
    </w:p>
    <w:p w14:paraId="14BA2B32" w14:textId="4381203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1.1. Yüzme Sporu</w:t>
      </w:r>
      <w:r w:rsidRPr="00F505FE">
        <w:rPr>
          <w:b w:val="0"/>
          <w:webHidden/>
          <w:sz w:val="24"/>
        </w:rPr>
        <w:tab/>
        <w:t>4</w:t>
      </w:r>
    </w:p>
    <w:p w14:paraId="4517D476" w14:textId="74636101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 İletişim Kavramı</w:t>
      </w:r>
      <w:r w:rsidRPr="00F505FE">
        <w:rPr>
          <w:b w:val="0"/>
          <w:webHidden/>
          <w:sz w:val="24"/>
        </w:rPr>
        <w:tab/>
        <w:t>5</w:t>
      </w:r>
    </w:p>
    <w:p w14:paraId="3E3E8EA8" w14:textId="0DDA2D7C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1. İletişimin Tanımı</w:t>
      </w:r>
      <w:r w:rsidRPr="00F505FE">
        <w:rPr>
          <w:b w:val="0"/>
          <w:webHidden/>
          <w:sz w:val="24"/>
        </w:rPr>
        <w:tab/>
        <w:t>6</w:t>
      </w:r>
    </w:p>
    <w:p w14:paraId="00F38A11" w14:textId="04F48E3F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2. İletişim Becerileri ve İşlevleri</w:t>
      </w:r>
      <w:r w:rsidRPr="00F505FE">
        <w:rPr>
          <w:b w:val="0"/>
          <w:webHidden/>
          <w:sz w:val="24"/>
        </w:rPr>
        <w:tab/>
        <w:t>6</w:t>
      </w:r>
    </w:p>
    <w:p w14:paraId="1A046926" w14:textId="35F7CA5D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3. İletişim Süreci ve Çeşitleri</w:t>
      </w:r>
      <w:r w:rsidRPr="00F505FE">
        <w:rPr>
          <w:b w:val="0"/>
          <w:webHidden/>
          <w:sz w:val="24"/>
        </w:rPr>
        <w:tab/>
        <w:t>7</w:t>
      </w:r>
    </w:p>
    <w:p w14:paraId="36428869" w14:textId="2234ECAB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 Sporda İletişim Modelleri</w:t>
      </w:r>
      <w:r w:rsidRPr="00F505FE">
        <w:rPr>
          <w:b w:val="0"/>
          <w:webHidden/>
          <w:sz w:val="24"/>
        </w:rPr>
        <w:tab/>
        <w:t>9</w:t>
      </w:r>
    </w:p>
    <w:p w14:paraId="3177EC90" w14:textId="5449E68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1. Şebeke Modeli</w:t>
      </w:r>
      <w:r w:rsidRPr="00F505FE">
        <w:rPr>
          <w:b w:val="0"/>
          <w:webHidden/>
          <w:sz w:val="24"/>
        </w:rPr>
        <w:tab/>
        <w:t>9</w:t>
      </w:r>
    </w:p>
    <w:p w14:paraId="60BB2C53" w14:textId="62252FB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2. Çember Modeli</w:t>
      </w:r>
      <w:r w:rsidRPr="00F505FE">
        <w:rPr>
          <w:b w:val="0"/>
          <w:webHidden/>
          <w:sz w:val="24"/>
        </w:rPr>
        <w:tab/>
        <w:t>9</w:t>
      </w:r>
    </w:p>
    <w:p w14:paraId="07A04818" w14:textId="27BDE4B2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3. Tekerlek Modeli</w:t>
      </w:r>
      <w:r w:rsidRPr="00F505FE">
        <w:rPr>
          <w:b w:val="0"/>
          <w:webHidden/>
          <w:sz w:val="24"/>
        </w:rPr>
        <w:tab/>
        <w:t>10</w:t>
      </w:r>
    </w:p>
    <w:p w14:paraId="2AFA6F53" w14:textId="4C5F7468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4. Zincir Modeli</w:t>
      </w:r>
      <w:r w:rsidRPr="00F505FE">
        <w:rPr>
          <w:b w:val="0"/>
          <w:webHidden/>
          <w:sz w:val="24"/>
        </w:rPr>
        <w:tab/>
        <w:t>1</w:t>
      </w:r>
      <w:r w:rsidR="00F1229D" w:rsidRPr="00F505FE">
        <w:rPr>
          <w:b w:val="0"/>
          <w:webHidden/>
          <w:sz w:val="24"/>
        </w:rPr>
        <w:t>1</w:t>
      </w:r>
    </w:p>
    <w:p w14:paraId="648D9C3D" w14:textId="7386570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4.5. Y Modeli</w:t>
      </w:r>
      <w:r w:rsidRPr="00F505FE">
        <w:rPr>
          <w:b w:val="0"/>
          <w:webHidden/>
          <w:sz w:val="24"/>
        </w:rPr>
        <w:tab/>
        <w:t>11</w:t>
      </w:r>
    </w:p>
    <w:p w14:paraId="27AFCF3E" w14:textId="5E2D905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lastRenderedPageBreak/>
        <w:t>2.2.5. Antrenörlük Kavramı</w:t>
      </w:r>
      <w:r w:rsidRPr="00F505FE">
        <w:rPr>
          <w:b w:val="0"/>
          <w:webHidden/>
          <w:sz w:val="24"/>
        </w:rPr>
        <w:tab/>
        <w:t>12</w:t>
      </w:r>
    </w:p>
    <w:p w14:paraId="1EAE3366" w14:textId="4B8D3EAD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6. Sporda İletişim</w:t>
      </w:r>
      <w:r w:rsidRPr="00F505FE">
        <w:rPr>
          <w:b w:val="0"/>
          <w:webHidden/>
          <w:sz w:val="24"/>
        </w:rPr>
        <w:tab/>
        <w:t>1</w:t>
      </w:r>
      <w:r w:rsidR="00F1229D" w:rsidRPr="00F505FE">
        <w:rPr>
          <w:b w:val="0"/>
          <w:webHidden/>
          <w:sz w:val="24"/>
        </w:rPr>
        <w:t>3</w:t>
      </w:r>
    </w:p>
    <w:p w14:paraId="1BF69A89" w14:textId="05EEC407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7. Antrenörlük ve İletişim Becerisi</w:t>
      </w:r>
      <w:r w:rsidRPr="00F505FE">
        <w:rPr>
          <w:b w:val="0"/>
          <w:webHidden/>
          <w:sz w:val="24"/>
        </w:rPr>
        <w:tab/>
        <w:t>13</w:t>
      </w:r>
    </w:p>
    <w:p w14:paraId="5E934260" w14:textId="3DD77418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8. Antrenörlerde Bulunması Gereken İletişim Becerileri</w:t>
      </w:r>
      <w:r w:rsidRPr="00F505FE">
        <w:rPr>
          <w:b w:val="0"/>
          <w:webHidden/>
          <w:sz w:val="24"/>
        </w:rPr>
        <w:tab/>
        <w:t>15</w:t>
      </w:r>
    </w:p>
    <w:p w14:paraId="52663716" w14:textId="65EDBC32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8.1. Etkileyici Konuşma ve İkna Becerisi</w:t>
      </w:r>
      <w:r w:rsidRPr="00F505FE">
        <w:rPr>
          <w:b w:val="0"/>
          <w:webHidden/>
          <w:sz w:val="24"/>
        </w:rPr>
        <w:tab/>
        <w:t>15</w:t>
      </w:r>
    </w:p>
    <w:p w14:paraId="365C3B82" w14:textId="46D7653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8.2. Empati Kurma Becerisi</w:t>
      </w:r>
      <w:r w:rsidRPr="00F505FE">
        <w:rPr>
          <w:b w:val="0"/>
          <w:webHidden/>
          <w:sz w:val="24"/>
        </w:rPr>
        <w:tab/>
        <w:t>15</w:t>
      </w:r>
    </w:p>
    <w:p w14:paraId="0B63AF04" w14:textId="0C8CB15C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2.8.3. Dinleme Becerisi</w:t>
      </w:r>
      <w:r w:rsidRPr="00F505FE">
        <w:rPr>
          <w:b w:val="0"/>
          <w:webHidden/>
          <w:sz w:val="24"/>
        </w:rPr>
        <w:tab/>
        <w:t>16</w:t>
      </w:r>
    </w:p>
    <w:p w14:paraId="0A3DD631" w14:textId="06F7E65C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2.2.8.4. Geribildirimde Bulunma Becerisi</w:t>
      </w:r>
      <w:r w:rsidRPr="00F505FE">
        <w:rPr>
          <w:b w:val="0"/>
          <w:webHidden/>
          <w:sz w:val="24"/>
        </w:rPr>
        <w:tab/>
        <w:t>1</w:t>
      </w:r>
      <w:r w:rsidR="00F1229D" w:rsidRPr="00F505FE">
        <w:rPr>
          <w:b w:val="0"/>
          <w:webHidden/>
          <w:sz w:val="24"/>
        </w:rPr>
        <w:t>7</w:t>
      </w:r>
    </w:p>
    <w:p w14:paraId="014ECFF3" w14:textId="4903FACA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2.2.8.5. Bilgilendirici (Eğitici-Öğretici) İletişim Becerisi</w:t>
      </w:r>
      <w:r w:rsidRPr="00F505FE">
        <w:rPr>
          <w:b w:val="0"/>
          <w:webHidden/>
          <w:sz w:val="24"/>
        </w:rPr>
        <w:tab/>
        <w:t>17</w:t>
      </w:r>
    </w:p>
    <w:p w14:paraId="478C4EF4" w14:textId="7C579525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2.2.8.6. Pozitif Yaklaşımla İletişim Kurma Becerisi</w:t>
      </w:r>
      <w:r w:rsidRPr="00F505FE">
        <w:rPr>
          <w:b w:val="0"/>
          <w:webHidden/>
          <w:sz w:val="24"/>
        </w:rPr>
        <w:tab/>
        <w:t>1</w:t>
      </w:r>
      <w:r w:rsidR="00F1229D" w:rsidRPr="00F505FE">
        <w:rPr>
          <w:b w:val="0"/>
          <w:webHidden/>
          <w:sz w:val="24"/>
        </w:rPr>
        <w:t>8</w:t>
      </w:r>
    </w:p>
    <w:p w14:paraId="6CBDD0E3" w14:textId="7FD64309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2.2.8.7. İletişimde Zamanlama Becerisi</w:t>
      </w:r>
      <w:r w:rsidRPr="00F505FE">
        <w:rPr>
          <w:b w:val="0"/>
          <w:webHidden/>
          <w:sz w:val="24"/>
        </w:rPr>
        <w:tab/>
        <w:t>18</w:t>
      </w:r>
    </w:p>
    <w:p w14:paraId="49038F7F" w14:textId="6E00BA58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2.2.8.8. Beden Dilini Etkili kullanma Becerisi</w:t>
      </w:r>
      <w:r w:rsidRPr="00F505FE">
        <w:rPr>
          <w:b w:val="0"/>
          <w:webHidden/>
          <w:sz w:val="24"/>
        </w:rPr>
        <w:tab/>
        <w:t>1</w:t>
      </w:r>
      <w:r w:rsidR="00F1229D" w:rsidRPr="00F505FE">
        <w:rPr>
          <w:b w:val="0"/>
          <w:webHidden/>
          <w:sz w:val="24"/>
        </w:rPr>
        <w:t>9</w:t>
      </w:r>
    </w:p>
    <w:p w14:paraId="28A4DEDE" w14:textId="1D72B6A2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 Liderlik Kavramı</w:t>
      </w:r>
      <w:r w:rsidRPr="00F505FE">
        <w:rPr>
          <w:b w:val="0"/>
          <w:webHidden/>
          <w:sz w:val="24"/>
        </w:rPr>
        <w:tab/>
        <w:t>19</w:t>
      </w:r>
    </w:p>
    <w:p w14:paraId="5806BB6C" w14:textId="637CD8DC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1. Lider</w:t>
      </w:r>
      <w:r w:rsidRPr="00F505FE">
        <w:rPr>
          <w:b w:val="0"/>
          <w:webHidden/>
          <w:sz w:val="24"/>
        </w:rPr>
        <w:tab/>
      </w:r>
      <w:r w:rsidR="00F1229D" w:rsidRPr="00F505FE">
        <w:rPr>
          <w:b w:val="0"/>
          <w:webHidden/>
          <w:sz w:val="24"/>
        </w:rPr>
        <w:t>20</w:t>
      </w:r>
    </w:p>
    <w:p w14:paraId="1550F0BC" w14:textId="096BDCE5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2. Liderlik Yaklaşımları</w:t>
      </w:r>
      <w:r w:rsidRPr="00F505FE">
        <w:rPr>
          <w:b w:val="0"/>
          <w:webHidden/>
          <w:sz w:val="24"/>
        </w:rPr>
        <w:tab/>
        <w:t>20</w:t>
      </w:r>
    </w:p>
    <w:p w14:paraId="5D300F3F" w14:textId="14C6E337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2.1. Özellikler Yaklaşım</w:t>
      </w:r>
      <w:r w:rsidRPr="00F505FE">
        <w:rPr>
          <w:b w:val="0"/>
          <w:webHidden/>
          <w:sz w:val="24"/>
        </w:rPr>
        <w:tab/>
        <w:t>20</w:t>
      </w:r>
    </w:p>
    <w:p w14:paraId="17C5D182" w14:textId="60B0F2B8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2.2. Davranışsal Yaklaşım</w:t>
      </w:r>
      <w:r w:rsidRPr="00F505FE">
        <w:rPr>
          <w:b w:val="0"/>
          <w:webHidden/>
          <w:sz w:val="24"/>
        </w:rPr>
        <w:tab/>
        <w:t>21</w:t>
      </w:r>
    </w:p>
    <w:p w14:paraId="1B03381A" w14:textId="0629ABA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2.3. Durumsallık Yaklaşımı</w:t>
      </w:r>
      <w:r w:rsidRPr="00F505FE">
        <w:rPr>
          <w:b w:val="0"/>
          <w:webHidden/>
          <w:sz w:val="24"/>
        </w:rPr>
        <w:tab/>
        <w:t>21</w:t>
      </w:r>
    </w:p>
    <w:p w14:paraId="658C090C" w14:textId="6BD52B3E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 Yeni Liderlik Yaklaşımları</w:t>
      </w:r>
      <w:r w:rsidRPr="00F505FE">
        <w:rPr>
          <w:b w:val="0"/>
          <w:webHidden/>
          <w:sz w:val="24"/>
        </w:rPr>
        <w:tab/>
        <w:t>22</w:t>
      </w:r>
    </w:p>
    <w:p w14:paraId="4843F5C3" w14:textId="77DDFA7D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1. Vizyoner Liderlik</w:t>
      </w:r>
      <w:r w:rsidRPr="00F505FE">
        <w:rPr>
          <w:b w:val="0"/>
          <w:webHidden/>
          <w:sz w:val="24"/>
        </w:rPr>
        <w:tab/>
        <w:t>22</w:t>
      </w:r>
    </w:p>
    <w:p w14:paraId="723822F6" w14:textId="755B5F4B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2. Karizmatik Liderlik</w:t>
      </w:r>
      <w:r w:rsidRPr="00F505FE">
        <w:rPr>
          <w:b w:val="0"/>
          <w:webHidden/>
          <w:sz w:val="24"/>
        </w:rPr>
        <w:tab/>
        <w:t>2</w:t>
      </w:r>
      <w:r w:rsidR="00F1229D" w:rsidRPr="00F505FE">
        <w:rPr>
          <w:b w:val="0"/>
          <w:webHidden/>
          <w:sz w:val="24"/>
        </w:rPr>
        <w:t>3</w:t>
      </w:r>
    </w:p>
    <w:p w14:paraId="6EA2317F" w14:textId="5C2B025F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3. Sosyal Adalet Liderliği</w:t>
      </w:r>
      <w:r w:rsidRPr="00F505FE">
        <w:rPr>
          <w:b w:val="0"/>
          <w:webHidden/>
          <w:sz w:val="24"/>
        </w:rPr>
        <w:tab/>
        <w:t>23</w:t>
      </w:r>
    </w:p>
    <w:p w14:paraId="5F51D856" w14:textId="12D382C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4. Etkileşim Liderlik</w:t>
      </w:r>
      <w:r w:rsidRPr="00F505FE">
        <w:rPr>
          <w:b w:val="0"/>
          <w:webHidden/>
          <w:sz w:val="24"/>
        </w:rPr>
        <w:tab/>
        <w:t>23</w:t>
      </w:r>
    </w:p>
    <w:p w14:paraId="61E5372D" w14:textId="32D95EC2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3.3.5. İşlemci Liderlik</w:t>
      </w:r>
      <w:r w:rsidRPr="00F505FE">
        <w:rPr>
          <w:b w:val="0"/>
          <w:webHidden/>
          <w:sz w:val="24"/>
        </w:rPr>
        <w:tab/>
        <w:t>24</w:t>
      </w:r>
    </w:p>
    <w:p w14:paraId="3182B4AE" w14:textId="4F397B87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4. Sporda Liderlik</w:t>
      </w:r>
      <w:r w:rsidRPr="00F505FE">
        <w:rPr>
          <w:b w:val="0"/>
          <w:webHidden/>
          <w:sz w:val="24"/>
        </w:rPr>
        <w:tab/>
        <w:t>24</w:t>
      </w:r>
    </w:p>
    <w:p w14:paraId="7E5A504C" w14:textId="0A71A932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5. Öz Liderlik Kavramı</w:t>
      </w:r>
      <w:r w:rsidRPr="00F505FE">
        <w:rPr>
          <w:b w:val="0"/>
          <w:webHidden/>
          <w:sz w:val="24"/>
        </w:rPr>
        <w:tab/>
        <w:t>25</w:t>
      </w:r>
    </w:p>
    <w:p w14:paraId="69C772AF" w14:textId="4B297F47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</w:rPr>
        <w:t>2.5.1. Öz Liderliğin Önemi</w:t>
      </w:r>
      <w:r w:rsidRPr="00F505FE">
        <w:rPr>
          <w:b w:val="0"/>
          <w:webHidden/>
          <w:sz w:val="24"/>
        </w:rPr>
        <w:tab/>
        <w:t>2</w:t>
      </w:r>
      <w:r w:rsidR="00F1229D" w:rsidRPr="00F505FE">
        <w:rPr>
          <w:b w:val="0"/>
          <w:webHidden/>
          <w:sz w:val="24"/>
        </w:rPr>
        <w:t>6</w:t>
      </w:r>
    </w:p>
    <w:p w14:paraId="2387A62D" w14:textId="315E813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lastRenderedPageBreak/>
        <w:t>3. GEREÇ VE YÖNTEM</w:t>
      </w:r>
      <w:r w:rsidRPr="00F505FE">
        <w:rPr>
          <w:b w:val="0"/>
          <w:webHidden/>
          <w:sz w:val="24"/>
        </w:rPr>
        <w:tab/>
        <w:t>27</w:t>
      </w:r>
    </w:p>
    <w:p w14:paraId="6139E2CF" w14:textId="607035A1" w:rsidR="00EC5FDC" w:rsidRPr="00F505FE" w:rsidRDefault="00EC5FDC" w:rsidP="00EC5FDC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 xml:space="preserve">3.1. Gereç </w:t>
      </w:r>
      <w:r w:rsidRPr="00F505FE">
        <w:rPr>
          <w:b w:val="0"/>
          <w:webHidden/>
          <w:sz w:val="24"/>
        </w:rPr>
        <w:tab/>
        <w:t>27</w:t>
      </w:r>
    </w:p>
    <w:p w14:paraId="25FED6D4" w14:textId="58B4BE4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1.</w:t>
      </w:r>
      <w:r w:rsidR="00EC5FDC" w:rsidRPr="00F505FE">
        <w:rPr>
          <w:rStyle w:val="Kpr"/>
          <w:b w:val="0"/>
          <w:color w:val="auto"/>
          <w:sz w:val="24"/>
          <w:u w:val="none"/>
        </w:rPr>
        <w:t>1.</w:t>
      </w:r>
      <w:r w:rsidRPr="00F505FE">
        <w:rPr>
          <w:rStyle w:val="Kpr"/>
          <w:b w:val="0"/>
          <w:color w:val="auto"/>
          <w:sz w:val="24"/>
          <w:u w:val="none"/>
        </w:rPr>
        <w:t xml:space="preserve"> Araştırmanın Modeli</w:t>
      </w:r>
      <w:r w:rsidRPr="00F505FE">
        <w:rPr>
          <w:b w:val="0"/>
          <w:webHidden/>
          <w:sz w:val="24"/>
        </w:rPr>
        <w:tab/>
        <w:t>27</w:t>
      </w:r>
    </w:p>
    <w:p w14:paraId="53E7472B" w14:textId="357E0BBE" w:rsidR="00EC5FDC" w:rsidRPr="00F505FE" w:rsidRDefault="00EC5FDC" w:rsidP="00EC5FDC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2. Yöntem</w:t>
      </w:r>
      <w:r w:rsidRPr="00F505FE">
        <w:rPr>
          <w:b w:val="0"/>
          <w:webHidden/>
          <w:sz w:val="24"/>
        </w:rPr>
        <w:tab/>
        <w:t>27</w:t>
      </w:r>
    </w:p>
    <w:p w14:paraId="3C844B9F" w14:textId="1ECD4C5F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2.</w:t>
      </w:r>
      <w:r w:rsidR="00EC5FDC" w:rsidRPr="00F505FE">
        <w:rPr>
          <w:rStyle w:val="Kpr"/>
          <w:b w:val="0"/>
          <w:color w:val="auto"/>
          <w:sz w:val="24"/>
          <w:u w:val="none"/>
        </w:rPr>
        <w:t>1.</w:t>
      </w:r>
      <w:r w:rsidRPr="00F505FE">
        <w:rPr>
          <w:rStyle w:val="Kpr"/>
          <w:b w:val="0"/>
          <w:color w:val="auto"/>
          <w:sz w:val="24"/>
          <w:u w:val="none"/>
        </w:rPr>
        <w:t xml:space="preserve"> Araştırmanın Evren ve Örneklemi</w:t>
      </w:r>
      <w:r w:rsidRPr="00F505FE">
        <w:rPr>
          <w:b w:val="0"/>
          <w:webHidden/>
          <w:sz w:val="24"/>
        </w:rPr>
        <w:tab/>
        <w:t>27</w:t>
      </w:r>
    </w:p>
    <w:p w14:paraId="3A55ECFA" w14:textId="0C839B3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3. Veri Toplama Araçları</w:t>
      </w:r>
      <w:r w:rsidRPr="00F505FE">
        <w:rPr>
          <w:b w:val="0"/>
          <w:webHidden/>
          <w:sz w:val="24"/>
        </w:rPr>
        <w:tab/>
        <w:t>27</w:t>
      </w:r>
    </w:p>
    <w:p w14:paraId="0D7100F9" w14:textId="3DACD58A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3.1. Kişisel Bilgi Formu</w:t>
      </w:r>
      <w:r w:rsidRPr="00F505FE">
        <w:rPr>
          <w:b w:val="0"/>
          <w:webHidden/>
          <w:sz w:val="24"/>
        </w:rPr>
        <w:tab/>
        <w:t>2</w:t>
      </w:r>
      <w:r w:rsidR="00F1229D" w:rsidRPr="00F505FE">
        <w:rPr>
          <w:b w:val="0"/>
          <w:webHidden/>
          <w:sz w:val="24"/>
        </w:rPr>
        <w:t>8</w:t>
      </w:r>
    </w:p>
    <w:p w14:paraId="433F153E" w14:textId="1C0FC7B0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3.2. İletişim Becerileri Ölçeği</w:t>
      </w:r>
      <w:r w:rsidRPr="00F505FE">
        <w:rPr>
          <w:b w:val="0"/>
          <w:webHidden/>
          <w:sz w:val="24"/>
        </w:rPr>
        <w:tab/>
        <w:t>28</w:t>
      </w:r>
    </w:p>
    <w:p w14:paraId="661EBB9F" w14:textId="1460E2CA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3.3. Öz Liderlik Ölçeği</w:t>
      </w:r>
      <w:r w:rsidRPr="00F505FE">
        <w:rPr>
          <w:b w:val="0"/>
          <w:webHidden/>
          <w:sz w:val="24"/>
        </w:rPr>
        <w:tab/>
        <w:t>28</w:t>
      </w:r>
    </w:p>
    <w:p w14:paraId="4410A345" w14:textId="3E8571D5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3.4. Verilerin Toplanması ve İstatiksel Analizi</w:t>
      </w:r>
      <w:r w:rsidRPr="00F505FE">
        <w:rPr>
          <w:b w:val="0"/>
          <w:webHidden/>
          <w:sz w:val="24"/>
        </w:rPr>
        <w:tab/>
        <w:t>29</w:t>
      </w:r>
    </w:p>
    <w:p w14:paraId="39DE040F" w14:textId="02393226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  <w:shd w:val="clear" w:color="auto" w:fill="FFFFFF"/>
        </w:rPr>
        <w:t>4. BULGULAR</w:t>
      </w:r>
      <w:r w:rsidRPr="00F505FE">
        <w:rPr>
          <w:b w:val="0"/>
          <w:webHidden/>
          <w:sz w:val="24"/>
        </w:rPr>
        <w:tab/>
        <w:t>30</w:t>
      </w:r>
    </w:p>
    <w:p w14:paraId="154E7CA8" w14:textId="358E0E57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 w:eastAsia="tr-TR"/>
        </w:rPr>
        <w:t>4.1. Araştırma Grubu</w:t>
      </w:r>
      <w:r w:rsidRPr="00F505FE">
        <w:rPr>
          <w:b w:val="0"/>
          <w:webHidden/>
          <w:sz w:val="24"/>
        </w:rPr>
        <w:tab/>
        <w:t>30</w:t>
      </w:r>
    </w:p>
    <w:p w14:paraId="7F10FE43" w14:textId="6146631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  <w:shd w:val="clear" w:color="auto" w:fill="FFFFFF"/>
        </w:rPr>
        <w:t>5. TARTIŞMA</w:t>
      </w:r>
      <w:r w:rsidRPr="00F505FE">
        <w:rPr>
          <w:b w:val="0"/>
          <w:webHidden/>
          <w:sz w:val="24"/>
        </w:rPr>
        <w:tab/>
        <w:t>45</w:t>
      </w:r>
    </w:p>
    <w:p w14:paraId="49F74A3F" w14:textId="267F0FDF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AdvGulliv-R"/>
          <w:b w:val="0"/>
          <w:color w:val="auto"/>
          <w:sz w:val="24"/>
          <w:u w:val="none"/>
        </w:rPr>
        <w:t>6. SONUÇ VE ÖNERİLER</w:t>
      </w:r>
      <w:r w:rsidRPr="00F505FE">
        <w:rPr>
          <w:b w:val="0"/>
          <w:webHidden/>
          <w:sz w:val="24"/>
        </w:rPr>
        <w:tab/>
        <w:t>51</w:t>
      </w:r>
    </w:p>
    <w:p w14:paraId="2EE8411C" w14:textId="73B8927D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AdvGulliv-R"/>
          <w:b w:val="0"/>
          <w:color w:val="auto"/>
          <w:sz w:val="24"/>
          <w:u w:val="none"/>
        </w:rPr>
        <w:t>6.1. Sonuç</w:t>
      </w:r>
      <w:r w:rsidRPr="00F505FE">
        <w:rPr>
          <w:b w:val="0"/>
          <w:webHidden/>
          <w:sz w:val="24"/>
        </w:rPr>
        <w:tab/>
        <w:t>51</w:t>
      </w:r>
    </w:p>
    <w:p w14:paraId="1F168A11" w14:textId="1D754878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AdvGulliv-R"/>
          <w:b w:val="0"/>
          <w:color w:val="auto"/>
          <w:sz w:val="24"/>
          <w:u w:val="none"/>
        </w:rPr>
        <w:t>6.2. Öneriler</w:t>
      </w:r>
      <w:r w:rsidRPr="00F505FE">
        <w:rPr>
          <w:b w:val="0"/>
          <w:webHidden/>
          <w:sz w:val="24"/>
        </w:rPr>
        <w:tab/>
        <w:t>52</w:t>
      </w:r>
    </w:p>
    <w:p w14:paraId="3EBB7F2C" w14:textId="7123A62D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b w:val="0"/>
          <w:color w:val="auto"/>
          <w:sz w:val="24"/>
          <w:u w:val="none"/>
          <w:lang w:eastAsia="tr-TR" w:bidi="tr-TR"/>
        </w:rPr>
        <w:t>KAYNAKLAR</w:t>
      </w:r>
      <w:r w:rsidRPr="00F505FE">
        <w:rPr>
          <w:b w:val="0"/>
          <w:webHidden/>
          <w:sz w:val="24"/>
        </w:rPr>
        <w:tab/>
        <w:t>54</w:t>
      </w:r>
    </w:p>
    <w:p w14:paraId="3A0AA263" w14:textId="433FB110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LER</w:t>
      </w:r>
      <w:r w:rsidRPr="00F505FE">
        <w:rPr>
          <w:b w:val="0"/>
          <w:webHidden/>
          <w:sz w:val="24"/>
        </w:rPr>
        <w:tab/>
        <w:t>67</w:t>
      </w:r>
    </w:p>
    <w:p w14:paraId="45047CEB" w14:textId="4AAA8FD5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 1. Google Form</w:t>
      </w:r>
      <w:r w:rsidRPr="00F505FE">
        <w:rPr>
          <w:b w:val="0"/>
          <w:webHidden/>
          <w:sz w:val="24"/>
        </w:rPr>
        <w:tab/>
        <w:t>67</w:t>
      </w:r>
    </w:p>
    <w:p w14:paraId="58390BC0" w14:textId="6AD6E095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 2. Ölçek İzni</w:t>
      </w:r>
      <w:r w:rsidRPr="00F505FE">
        <w:rPr>
          <w:b w:val="0"/>
          <w:webHidden/>
          <w:sz w:val="24"/>
        </w:rPr>
        <w:tab/>
        <w:t>68</w:t>
      </w:r>
    </w:p>
    <w:p w14:paraId="1F84B06D" w14:textId="5E054BA3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 3. Demografik Bilgiler</w:t>
      </w:r>
      <w:r w:rsidRPr="00F505FE">
        <w:rPr>
          <w:b w:val="0"/>
          <w:webHidden/>
          <w:sz w:val="24"/>
        </w:rPr>
        <w:tab/>
        <w:t>70</w:t>
      </w:r>
    </w:p>
    <w:p w14:paraId="4070F9C0" w14:textId="2C6023FE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 4. 2 Ölçeğin Ölçek Soruları</w:t>
      </w:r>
      <w:r w:rsidRPr="00F505FE">
        <w:rPr>
          <w:b w:val="0"/>
          <w:webHidden/>
          <w:sz w:val="24"/>
        </w:rPr>
        <w:tab/>
        <w:t>71</w:t>
      </w:r>
    </w:p>
    <w:p w14:paraId="4929FE69" w14:textId="46D1C194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Ek 5. Etik Kurul Onayı</w:t>
      </w:r>
      <w:r w:rsidRPr="00F505FE">
        <w:rPr>
          <w:b w:val="0"/>
          <w:webHidden/>
          <w:sz w:val="24"/>
        </w:rPr>
        <w:tab/>
        <w:t>74</w:t>
      </w:r>
    </w:p>
    <w:p w14:paraId="6B11DCCE" w14:textId="46D1E2B0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b w:val="0"/>
          <w:color w:val="auto"/>
          <w:sz w:val="24"/>
          <w:u w:val="none"/>
          <w:lang w:eastAsia="tr-TR"/>
        </w:rPr>
        <w:t>BİLİMSEL ETİK BEYANI</w:t>
      </w:r>
      <w:r w:rsidRPr="00F505FE">
        <w:rPr>
          <w:b w:val="0"/>
          <w:webHidden/>
          <w:sz w:val="24"/>
        </w:rPr>
        <w:tab/>
        <w:t>7</w:t>
      </w:r>
      <w:r w:rsidR="00DA4272" w:rsidRPr="00F505FE">
        <w:rPr>
          <w:b w:val="0"/>
          <w:webHidden/>
          <w:sz w:val="24"/>
        </w:rPr>
        <w:t>7</w:t>
      </w:r>
    </w:p>
    <w:p w14:paraId="2750C2CC" w14:textId="621D9BA9" w:rsidR="00AA23BD" w:rsidRPr="00F505FE" w:rsidRDefault="00AA23BD" w:rsidP="00AA23BD">
      <w:pPr>
        <w:pStyle w:val="T1"/>
        <w:spacing w:before="100" w:after="100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b w:val="0"/>
          <w:color w:val="auto"/>
          <w:sz w:val="24"/>
          <w:u w:val="none"/>
        </w:rPr>
        <w:t>ÖZ GEÇMİŞ</w:t>
      </w:r>
      <w:r w:rsidRPr="00F505FE">
        <w:rPr>
          <w:b w:val="0"/>
          <w:webHidden/>
          <w:sz w:val="24"/>
        </w:rPr>
        <w:tab/>
        <w:t>7</w:t>
      </w:r>
      <w:r w:rsidR="00DA4272" w:rsidRPr="00F505FE">
        <w:rPr>
          <w:b w:val="0"/>
          <w:webHidden/>
          <w:sz w:val="24"/>
        </w:rPr>
        <w:t>8</w:t>
      </w:r>
    </w:p>
    <w:p w14:paraId="5DF1BA6C" w14:textId="77777777" w:rsidR="004557D9" w:rsidRPr="00F505FE" w:rsidRDefault="004557D9" w:rsidP="003704AE">
      <w:pPr>
        <w:tabs>
          <w:tab w:val="left" w:pos="8325"/>
        </w:tabs>
        <w:ind w:firstLine="0"/>
        <w:jc w:val="left"/>
        <w:rPr>
          <w:rFonts w:cs="Times New Roman"/>
          <w:szCs w:val="24"/>
        </w:rPr>
      </w:pPr>
    </w:p>
    <w:p w14:paraId="1D89BAFF" w14:textId="62166F5F" w:rsidR="003704AE" w:rsidRPr="00F505FE" w:rsidRDefault="003704AE" w:rsidP="003704AE">
      <w:pPr>
        <w:tabs>
          <w:tab w:val="left" w:pos="8325"/>
        </w:tabs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bookmarkEnd w:id="15"/>
    <w:p w14:paraId="39AA8448" w14:textId="1AE6AD90" w:rsidR="00AA65D4" w:rsidRPr="00F505FE" w:rsidRDefault="00540E08" w:rsidP="00AA23BD">
      <w:pPr>
        <w:ind w:firstLine="0"/>
        <w:jc w:val="center"/>
        <w:rPr>
          <w:rFonts w:cs="Times New Roman"/>
          <w:b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ŞEKİLLER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DİZİNİ</w:t>
      </w:r>
    </w:p>
    <w:p w14:paraId="5DA1991E" w14:textId="25CA25C4" w:rsidR="00FA7E25" w:rsidRPr="00F505FE" w:rsidRDefault="00FA7E25" w:rsidP="00AA23BD">
      <w:pPr>
        <w:ind w:firstLine="0"/>
        <w:jc w:val="center"/>
        <w:rPr>
          <w:rFonts w:cs="Times New Roman"/>
          <w:szCs w:val="24"/>
        </w:rPr>
      </w:pPr>
    </w:p>
    <w:p w14:paraId="5717882C" w14:textId="1E64B946" w:rsidR="00AA23BD" w:rsidRPr="00F505FE" w:rsidRDefault="00AA23BD" w:rsidP="00AA23BD">
      <w:pPr>
        <w:ind w:firstLine="0"/>
        <w:jc w:val="center"/>
        <w:rPr>
          <w:rFonts w:cs="Times New Roman"/>
          <w:szCs w:val="24"/>
        </w:rPr>
      </w:pPr>
    </w:p>
    <w:p w14:paraId="7B92C7ED" w14:textId="2085FC81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1.</w:t>
      </w:r>
      <w:r w:rsidR="00463C95" w:rsidRPr="00F505FE">
        <w:rPr>
          <w:rStyle w:val="Kpr"/>
          <w:rFonts w:eastAsia="Calibri"/>
          <w:color w:val="auto"/>
          <w:sz w:val="24"/>
          <w:u w:val="none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 sürecinde yer alan unsurlar mesaj, kodlama, kod açma, kanal, etki, geri bildirimler</w:t>
      </w:r>
      <w:r w:rsidRPr="00F505FE">
        <w:rPr>
          <w:b w:val="0"/>
          <w:webHidden/>
          <w:sz w:val="24"/>
        </w:rPr>
        <w:tab/>
        <w:t>7</w:t>
      </w:r>
    </w:p>
    <w:p w14:paraId="490CC110" w14:textId="226A4BFE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2.</w:t>
      </w:r>
      <w:r w:rsidR="00463C95" w:rsidRPr="00F505FE">
        <w:rPr>
          <w:rStyle w:val="Kpr"/>
          <w:rFonts w:eastAsia="Calibri"/>
          <w:color w:val="auto"/>
          <w:sz w:val="24"/>
          <w:u w:val="none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de şebeke Modeli</w:t>
      </w:r>
      <w:r w:rsidRPr="00F505FE">
        <w:rPr>
          <w:b w:val="0"/>
          <w:webHidden/>
          <w:sz w:val="24"/>
        </w:rPr>
        <w:tab/>
        <w:t>9</w:t>
      </w:r>
    </w:p>
    <w:p w14:paraId="0957674C" w14:textId="66C69414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3.</w:t>
      </w:r>
      <w:r w:rsidR="00463C95" w:rsidRPr="00F505FE">
        <w:rPr>
          <w:rStyle w:val="Kpr"/>
          <w:rFonts w:eastAsia="Calibri"/>
          <w:color w:val="auto"/>
          <w:sz w:val="24"/>
          <w:u w:val="none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de Çember Modeli</w:t>
      </w:r>
      <w:r w:rsidRPr="00F505FE">
        <w:rPr>
          <w:b w:val="0"/>
          <w:webHidden/>
          <w:sz w:val="24"/>
        </w:rPr>
        <w:tab/>
        <w:t>10</w:t>
      </w:r>
    </w:p>
    <w:p w14:paraId="792271F9" w14:textId="060A97FB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4.</w:t>
      </w:r>
      <w:r w:rsidR="00463C95" w:rsidRPr="00F505FE">
        <w:rPr>
          <w:rFonts w:eastAsia="Calibri"/>
          <w:kern w:val="2"/>
          <w14:ligatures w14:val="standardContextual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de Tekerlek Modeli</w:t>
      </w:r>
      <w:r w:rsidRPr="00F505FE">
        <w:rPr>
          <w:b w:val="0"/>
          <w:webHidden/>
          <w:sz w:val="24"/>
        </w:rPr>
        <w:tab/>
        <w:t>10</w:t>
      </w:r>
    </w:p>
    <w:p w14:paraId="397B5378" w14:textId="6D68F45A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5.</w:t>
      </w:r>
      <w:r w:rsidR="00463C95" w:rsidRPr="00F505FE">
        <w:rPr>
          <w:rFonts w:eastAsia="Calibri"/>
          <w:kern w:val="2"/>
          <w14:ligatures w14:val="standardContextual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de Tincir Modeli</w:t>
      </w:r>
      <w:r w:rsidRPr="00F505FE">
        <w:rPr>
          <w:b w:val="0"/>
          <w:webHidden/>
          <w:sz w:val="24"/>
        </w:rPr>
        <w:tab/>
        <w:t>11</w:t>
      </w:r>
    </w:p>
    <w:p w14:paraId="4B3DFFBB" w14:textId="531F0A94" w:rsidR="00AA23BD" w:rsidRPr="00F505FE" w:rsidRDefault="00AA23BD" w:rsidP="00463C95">
      <w:pPr>
        <w:pStyle w:val="T1"/>
        <w:spacing w:before="120" w:after="120"/>
        <w:ind w:left="851" w:hanging="851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Şekil 1.6.</w:t>
      </w:r>
      <w:r w:rsidR="00463C95" w:rsidRPr="00F505FE">
        <w:rPr>
          <w:rFonts w:eastAsia="Calibri"/>
          <w:kern w:val="2"/>
          <w14:ligatures w14:val="standardContextual"/>
        </w:rPr>
        <w:t xml:space="preserve"> </w:t>
      </w:r>
      <w:r w:rsidR="00463C95" w:rsidRPr="00F505FE">
        <w:rPr>
          <w:rFonts w:eastAsia="Calibri"/>
          <w:b w:val="0"/>
          <w:kern w:val="2"/>
          <w14:ligatures w14:val="standardContextual"/>
        </w:rPr>
        <w:t>İletişimde Y Modeli</w:t>
      </w:r>
      <w:r w:rsidRPr="00F505FE">
        <w:rPr>
          <w:b w:val="0"/>
          <w:webHidden/>
          <w:sz w:val="24"/>
        </w:rPr>
        <w:tab/>
        <w:t>1</w:t>
      </w:r>
      <w:r w:rsidR="00DA4272" w:rsidRPr="00F505FE">
        <w:rPr>
          <w:b w:val="0"/>
          <w:webHidden/>
          <w:sz w:val="24"/>
        </w:rPr>
        <w:t>2</w:t>
      </w:r>
    </w:p>
    <w:p w14:paraId="1B01195C" w14:textId="385C9408" w:rsidR="00AA23BD" w:rsidRPr="00F505FE" w:rsidRDefault="00AA23BD" w:rsidP="00AA23BD">
      <w:pPr>
        <w:ind w:firstLine="0"/>
        <w:jc w:val="center"/>
        <w:rPr>
          <w:rFonts w:cs="Times New Roman"/>
          <w:szCs w:val="24"/>
        </w:rPr>
      </w:pPr>
    </w:p>
    <w:p w14:paraId="52A7C415" w14:textId="77777777" w:rsidR="00AA23BD" w:rsidRPr="00F505FE" w:rsidRDefault="00AA23BD" w:rsidP="00AA23BD">
      <w:pPr>
        <w:ind w:firstLine="0"/>
        <w:jc w:val="center"/>
        <w:rPr>
          <w:rFonts w:cs="Times New Roman"/>
          <w:szCs w:val="24"/>
        </w:rPr>
      </w:pPr>
    </w:p>
    <w:p w14:paraId="55151399" w14:textId="7753F297" w:rsidR="003704AE" w:rsidRPr="00F505FE" w:rsidRDefault="003704AE" w:rsidP="003704AE">
      <w:pPr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0B0083A3" w14:textId="4BA1BDB9" w:rsidR="00B962B0" w:rsidRPr="00F505FE" w:rsidRDefault="0071787F" w:rsidP="00AA23BD">
      <w:pPr>
        <w:ind w:firstLine="0"/>
        <w:jc w:val="center"/>
        <w:rPr>
          <w:rFonts w:cs="Times New Roman"/>
          <w:b/>
          <w:sz w:val="28"/>
          <w:szCs w:val="24"/>
        </w:rPr>
      </w:pPr>
      <w:bookmarkStart w:id="16" w:name="_Toc488176617"/>
      <w:r w:rsidRPr="00F505FE">
        <w:rPr>
          <w:rFonts w:cs="Times New Roman"/>
          <w:b/>
          <w:sz w:val="28"/>
          <w:szCs w:val="24"/>
        </w:rPr>
        <w:lastRenderedPageBreak/>
        <w:t>TABLOLAR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DİZİNİ</w:t>
      </w:r>
    </w:p>
    <w:p w14:paraId="5D435B82" w14:textId="0A8D1CF1" w:rsidR="00AA23BD" w:rsidRPr="00F505FE" w:rsidRDefault="00AA23BD" w:rsidP="00AA23BD">
      <w:pPr>
        <w:ind w:firstLine="0"/>
        <w:jc w:val="center"/>
      </w:pPr>
    </w:p>
    <w:p w14:paraId="629C0066" w14:textId="044259F7" w:rsidR="00AA23BD" w:rsidRPr="00F505FE" w:rsidRDefault="00AA23BD" w:rsidP="00AA23BD">
      <w:pPr>
        <w:ind w:firstLine="0"/>
        <w:jc w:val="center"/>
      </w:pPr>
    </w:p>
    <w:p w14:paraId="0E507982" w14:textId="2DACF38D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</w:rPr>
        <w:t>Tablo 1</w:t>
      </w:r>
      <w:r w:rsidRPr="00F505FE">
        <w:rPr>
          <w:rStyle w:val="Kpr"/>
          <w:rFonts w:eastAsia="Times New Roman"/>
          <w:color w:val="auto"/>
          <w:sz w:val="24"/>
          <w:u w:val="none"/>
          <w:lang w:val="en-GB" w:bidi="tr-TR"/>
        </w:rPr>
        <w:t>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 w:bidi="tr-TR"/>
        </w:rPr>
        <w:t xml:space="preserve"> Antrenörlerin Sosyo-Demografik Özellikleri</w:t>
      </w:r>
      <w:r w:rsidRPr="00F505FE">
        <w:rPr>
          <w:b w:val="0"/>
          <w:webHidden/>
          <w:sz w:val="24"/>
        </w:rPr>
        <w:tab/>
        <w:t>30</w:t>
      </w:r>
    </w:p>
    <w:p w14:paraId="40523217" w14:textId="50CCEB3D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2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ve Öz Liderlik Ölçeği Puanlarının Dağılımı</w:t>
      </w:r>
      <w:r w:rsidRPr="00F505FE">
        <w:rPr>
          <w:b w:val="0"/>
          <w:webHidden/>
          <w:sz w:val="24"/>
        </w:rPr>
        <w:tab/>
        <w:t>31</w:t>
      </w:r>
    </w:p>
    <w:p w14:paraId="2C58693C" w14:textId="71F8A3CA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3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Cinsiyete Göre Farklılaşması</w:t>
      </w:r>
      <w:r w:rsidRPr="00F505FE">
        <w:rPr>
          <w:b w:val="0"/>
          <w:webHidden/>
          <w:sz w:val="24"/>
        </w:rPr>
        <w:tab/>
        <w:t>31</w:t>
      </w:r>
    </w:p>
    <w:p w14:paraId="56C9E435" w14:textId="026C3765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4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Cinsiyete Göre Farklılaşması</w:t>
      </w:r>
      <w:r w:rsidRPr="00F505FE">
        <w:rPr>
          <w:b w:val="0"/>
          <w:webHidden/>
          <w:sz w:val="24"/>
        </w:rPr>
        <w:tab/>
        <w:t>32</w:t>
      </w:r>
    </w:p>
    <w:p w14:paraId="1A44B50D" w14:textId="69C73028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5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Yaşa Göre Farklılaşması</w:t>
      </w:r>
      <w:r w:rsidRPr="00F505FE">
        <w:rPr>
          <w:b w:val="0"/>
          <w:webHidden/>
          <w:sz w:val="24"/>
        </w:rPr>
        <w:tab/>
        <w:t>33</w:t>
      </w:r>
    </w:p>
    <w:p w14:paraId="58E2677F" w14:textId="313A8F9E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6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Yaşa Göre Farklılaşması</w:t>
      </w:r>
      <w:r w:rsidRPr="00F505FE">
        <w:rPr>
          <w:b w:val="0"/>
          <w:webHidden/>
          <w:sz w:val="24"/>
        </w:rPr>
        <w:tab/>
        <w:t>33</w:t>
      </w:r>
    </w:p>
    <w:p w14:paraId="00A960B0" w14:textId="3502C10F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7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İkamet Edilen İle Göre Farklılaşması</w:t>
      </w:r>
      <w:r w:rsidRPr="00F505FE">
        <w:rPr>
          <w:b w:val="0"/>
          <w:webHidden/>
          <w:sz w:val="24"/>
        </w:rPr>
        <w:tab/>
        <w:t>34</w:t>
      </w:r>
    </w:p>
    <w:p w14:paraId="7CEEE27A" w14:textId="18C84975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8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İkamet Edilen İle Göre Farklılaşması</w:t>
      </w:r>
      <w:r w:rsidRPr="00F505FE">
        <w:rPr>
          <w:b w:val="0"/>
          <w:webHidden/>
          <w:sz w:val="24"/>
        </w:rPr>
        <w:tab/>
        <w:t>35</w:t>
      </w:r>
    </w:p>
    <w:p w14:paraId="73735868" w14:textId="705F6932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9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Öğrenim Durumuna Göre Farklılaşması</w:t>
      </w:r>
      <w:r w:rsidRPr="00F505FE">
        <w:rPr>
          <w:b w:val="0"/>
          <w:webHidden/>
          <w:sz w:val="24"/>
        </w:rPr>
        <w:tab/>
        <w:t>36</w:t>
      </w:r>
    </w:p>
    <w:p w14:paraId="2B137D5A" w14:textId="292709EB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0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Öğrenim Durumuna Göre Farklılaşması</w:t>
      </w:r>
      <w:r w:rsidRPr="00F505FE">
        <w:rPr>
          <w:b w:val="0"/>
          <w:webHidden/>
          <w:sz w:val="24"/>
        </w:rPr>
        <w:tab/>
        <w:t>37</w:t>
      </w:r>
    </w:p>
    <w:p w14:paraId="25BCAB02" w14:textId="45686D1F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1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Antrenörlük Süresine Göre Farklılaşması</w:t>
      </w:r>
      <w:r w:rsidRPr="00F505FE">
        <w:rPr>
          <w:b w:val="0"/>
          <w:webHidden/>
          <w:sz w:val="24"/>
        </w:rPr>
        <w:tab/>
        <w:t>39</w:t>
      </w:r>
    </w:p>
    <w:p w14:paraId="51F91FE0" w14:textId="0901DCED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2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Antrenörlük Süresine Göre Farklılaşması</w:t>
      </w:r>
      <w:r w:rsidRPr="00F505FE">
        <w:rPr>
          <w:b w:val="0"/>
          <w:webHidden/>
          <w:sz w:val="24"/>
        </w:rPr>
        <w:tab/>
        <w:t>39</w:t>
      </w:r>
    </w:p>
    <w:p w14:paraId="5D48BE66" w14:textId="67DC2AB0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3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Puanlarının Antrenörlük Yapılan Baranşı Daha Önce Yapma Durumuna Göre Farklılaşması</w:t>
      </w:r>
      <w:r w:rsidRPr="00F505FE">
        <w:rPr>
          <w:b w:val="0"/>
          <w:webHidden/>
          <w:sz w:val="24"/>
        </w:rPr>
        <w:tab/>
        <w:t>40</w:t>
      </w:r>
    </w:p>
    <w:p w14:paraId="4ABD29B8" w14:textId="3664D714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4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Öz Liderlik Ölçeği Puanlarının Antrenörlük Yapılan Baranşı Daha Önce Yapma Durumuna Göre Farklılaşması</w:t>
      </w:r>
      <w:r w:rsidRPr="00F505FE">
        <w:rPr>
          <w:b w:val="0"/>
          <w:webHidden/>
          <w:sz w:val="24"/>
        </w:rPr>
        <w:tab/>
        <w:t>41</w:t>
      </w:r>
    </w:p>
    <w:p w14:paraId="55F64971" w14:textId="6C5B2D67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Times New Roman"/>
          <w:color w:val="auto"/>
          <w:sz w:val="24"/>
          <w:u w:val="none"/>
          <w:lang w:val="en-GB"/>
        </w:rPr>
        <w:t>Tablo 15.</w:t>
      </w:r>
      <w:r w:rsidRPr="00F505FE">
        <w:rPr>
          <w:rStyle w:val="Kpr"/>
          <w:rFonts w:eastAsia="Times New Roman"/>
          <w:b w:val="0"/>
          <w:color w:val="auto"/>
          <w:sz w:val="24"/>
          <w:u w:val="none"/>
          <w:lang w:val="en-GB"/>
        </w:rPr>
        <w:t xml:space="preserve"> İletişim Becerileri Ölçeği ve Öz Liderlik Ölçeği Puanları Arasındaki İlişki</w:t>
      </w:r>
      <w:r w:rsidRPr="00F505FE">
        <w:rPr>
          <w:b w:val="0"/>
          <w:webHidden/>
          <w:sz w:val="24"/>
        </w:rPr>
        <w:tab/>
        <w:t>43</w:t>
      </w:r>
    </w:p>
    <w:p w14:paraId="646C4678" w14:textId="0F0B5D11" w:rsidR="00AA23BD" w:rsidRPr="00F505FE" w:rsidRDefault="00AA23BD" w:rsidP="00AA23BD">
      <w:pPr>
        <w:pStyle w:val="T1"/>
        <w:tabs>
          <w:tab w:val="clear" w:pos="9061"/>
          <w:tab w:val="right" w:leader="dot" w:pos="8789"/>
        </w:tabs>
        <w:spacing w:before="120" w:after="120"/>
        <w:ind w:left="737" w:right="396" w:hanging="737"/>
        <w:jc w:val="both"/>
        <w:rPr>
          <w:rFonts w:eastAsiaTheme="minorEastAsia"/>
          <w:b w:val="0"/>
          <w:bCs w:val="0"/>
          <w:sz w:val="24"/>
          <w:lang w:eastAsia="tr-TR"/>
        </w:rPr>
      </w:pPr>
      <w:r w:rsidRPr="00F505FE">
        <w:rPr>
          <w:rStyle w:val="Kpr"/>
          <w:rFonts w:eastAsia="Calibri"/>
          <w:color w:val="auto"/>
          <w:sz w:val="24"/>
          <w:u w:val="none"/>
        </w:rPr>
        <w:t>Tablo 16</w:t>
      </w:r>
      <w:r w:rsidRPr="00F505FE">
        <w:rPr>
          <w:rStyle w:val="Kpr"/>
          <w:rFonts w:eastAsia="Calibri"/>
          <w:color w:val="auto"/>
          <w:sz w:val="24"/>
          <w:u w:val="none"/>
          <w:lang w:bidi="tr-TR"/>
        </w:rPr>
        <w:t>.</w:t>
      </w:r>
      <w:r w:rsidRPr="00F505FE">
        <w:rPr>
          <w:rStyle w:val="Kpr"/>
          <w:rFonts w:eastAsia="Calibri"/>
          <w:b w:val="0"/>
          <w:color w:val="auto"/>
          <w:sz w:val="24"/>
          <w:u w:val="none"/>
          <w:lang w:bidi="tr-TR"/>
        </w:rPr>
        <w:t xml:space="preserve"> İletişim Becerileri ile Öz Liderlik Arasındaki Nedenselliğinin İncelenmesi</w:t>
      </w:r>
      <w:r w:rsidRPr="00F505FE">
        <w:rPr>
          <w:b w:val="0"/>
          <w:webHidden/>
          <w:sz w:val="24"/>
        </w:rPr>
        <w:tab/>
        <w:t>44</w:t>
      </w:r>
    </w:p>
    <w:p w14:paraId="00821A39" w14:textId="77777777" w:rsidR="00AA23BD" w:rsidRPr="00F505FE" w:rsidRDefault="00AA23BD" w:rsidP="00AA23BD">
      <w:pPr>
        <w:tabs>
          <w:tab w:val="right" w:leader="dot" w:pos="8789"/>
        </w:tabs>
        <w:spacing w:before="120" w:after="120"/>
        <w:ind w:left="737" w:right="396" w:hanging="737"/>
      </w:pPr>
    </w:p>
    <w:p w14:paraId="4825E3DA" w14:textId="6E61ED7B" w:rsidR="003704AE" w:rsidRPr="00F505FE" w:rsidRDefault="003704AE" w:rsidP="003704AE">
      <w:pPr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79537DB6" w14:textId="77777777" w:rsidR="002D7525" w:rsidRPr="00F505FE" w:rsidRDefault="002D7525" w:rsidP="00EC5FDC">
      <w:pPr>
        <w:spacing w:before="120" w:after="120"/>
        <w:ind w:firstLine="0"/>
        <w:jc w:val="center"/>
        <w:rPr>
          <w:rFonts w:cs="Times New Roman"/>
          <w:b/>
          <w:sz w:val="28"/>
          <w:szCs w:val="24"/>
        </w:rPr>
      </w:pPr>
      <w:bookmarkStart w:id="17" w:name="_Hlk9799510"/>
      <w:bookmarkEnd w:id="16"/>
      <w:r w:rsidRPr="00F505FE">
        <w:rPr>
          <w:rFonts w:cs="Times New Roman"/>
          <w:b/>
          <w:sz w:val="28"/>
          <w:szCs w:val="24"/>
        </w:rPr>
        <w:lastRenderedPageBreak/>
        <w:t>ÖZET</w:t>
      </w:r>
    </w:p>
    <w:p w14:paraId="130AA941" w14:textId="77777777" w:rsidR="002D7525" w:rsidRPr="00F505FE" w:rsidRDefault="002D7525" w:rsidP="00EC5FDC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1B0BD8F0" w14:textId="77777777" w:rsidR="002D7525" w:rsidRPr="00F505FE" w:rsidRDefault="002D7525" w:rsidP="00EC5FDC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308E3D1D" w14:textId="7B35813F" w:rsidR="00211812" w:rsidRPr="00F505FE" w:rsidRDefault="00DB2E07" w:rsidP="00EC5FDC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YÜZM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NTRENÖRLERİNİ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İLETİŞİM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LİDERLİ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BECERİLERİNİ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İNCELENMESİ: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G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ÖRNEĞİ</w:t>
      </w:r>
    </w:p>
    <w:p w14:paraId="1677E064" w14:textId="77777777" w:rsidR="003704AE" w:rsidRPr="00F505FE" w:rsidRDefault="003704AE" w:rsidP="00EC5FDC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5BCB57C7" w14:textId="682ECD62" w:rsidR="00211812" w:rsidRPr="00F505FE" w:rsidRDefault="00DB2E07" w:rsidP="003704A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Kıvanç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Y.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Aydın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Adnan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Menderes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Üniversitesi,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Sağlık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Bilimleri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Enstitüsü,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Bede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ğitim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por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ğitim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nabilim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Dalı</w:t>
      </w:r>
      <w:r w:rsidR="00211812" w:rsidRPr="00F505FE">
        <w:rPr>
          <w:rFonts w:cs="Times New Roman"/>
          <w:b/>
          <w:szCs w:val="24"/>
        </w:rPr>
        <w:t>,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Yüksek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Lisans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Tezi,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Aydın,</w:t>
      </w:r>
      <w:r w:rsidR="009C2F16" w:rsidRPr="00F505FE">
        <w:rPr>
          <w:rFonts w:cs="Times New Roman"/>
          <w:b/>
          <w:szCs w:val="24"/>
        </w:rPr>
        <w:t xml:space="preserve"> </w:t>
      </w:r>
      <w:r w:rsidR="00211812" w:rsidRPr="00F505FE">
        <w:rPr>
          <w:rFonts w:cs="Times New Roman"/>
          <w:b/>
          <w:szCs w:val="24"/>
        </w:rPr>
        <w:t>202</w:t>
      </w:r>
      <w:r w:rsidR="004B6B96" w:rsidRPr="00F505FE">
        <w:rPr>
          <w:rFonts w:cs="Times New Roman"/>
          <w:b/>
          <w:szCs w:val="24"/>
        </w:rPr>
        <w:t>4</w:t>
      </w:r>
      <w:r w:rsidR="00211812" w:rsidRPr="00F505FE">
        <w:rPr>
          <w:rFonts w:cs="Times New Roman"/>
          <w:b/>
          <w:szCs w:val="24"/>
        </w:rPr>
        <w:t>.</w:t>
      </w:r>
    </w:p>
    <w:p w14:paraId="22F349C2" w14:textId="6B0CD352" w:rsidR="00211812" w:rsidRPr="00F505FE" w:rsidRDefault="00211812" w:rsidP="003704AE">
      <w:pPr>
        <w:tabs>
          <w:tab w:val="left" w:pos="567"/>
        </w:tabs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Amaç:</w:t>
      </w:r>
      <w:r w:rsidR="009C2F16" w:rsidRPr="00F505FE">
        <w:rPr>
          <w:rFonts w:cs="Times New Roman"/>
          <w:b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araştırmada,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becerilerinin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incelenmesi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amaçlanmıştır.</w:t>
      </w:r>
    </w:p>
    <w:p w14:paraId="6A61507F" w14:textId="18656C04" w:rsidR="00211812" w:rsidRPr="00F505FE" w:rsidRDefault="00211812" w:rsidP="003704AE">
      <w:pPr>
        <w:tabs>
          <w:tab w:val="left" w:pos="567"/>
        </w:tabs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t>Gereç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Yöntem:</w:t>
      </w:r>
      <w:r w:rsidR="009C2F16" w:rsidRPr="00F505FE">
        <w:rPr>
          <w:rFonts w:cs="Times New Roman"/>
          <w:b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Çalışmaya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Eg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Bölgesind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çeşitli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kulüplerd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görev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yapan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165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kadın,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157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erkek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antrenörü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katılmış</w:t>
      </w:r>
      <w:r w:rsidR="009C2F16" w:rsidRPr="00F505FE">
        <w:rPr>
          <w:rFonts w:cs="Times New Roman"/>
          <w:szCs w:val="24"/>
        </w:rPr>
        <w:t xml:space="preserve"> </w:t>
      </w:r>
      <w:r w:rsidR="00DB2E07" w:rsidRPr="00F505FE">
        <w:rPr>
          <w:rFonts w:cs="Times New Roman"/>
          <w:szCs w:val="24"/>
        </w:rPr>
        <w:t>olup,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28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nket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formu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ykırı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uç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değer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gösterdiği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içi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değerlendirmede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çıkartılmıştır.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Toplamd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322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nket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formu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değerlendirmeye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lınmıştır.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Veriler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katılımcılar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online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Google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Form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cılığıyl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ulaştırılmış,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gönüllülük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esaslı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katılım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gerçekleşmiştir.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ştırmad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ki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ölçme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çları,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ştırmacı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hazırlana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Kişisel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Bilgi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Formu,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lçeği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z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lçeğidir.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ştırmad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elde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edile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bulgular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SPSS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25.0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paket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programı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F81B0B" w:rsidRPr="00F505FE">
        <w:rPr>
          <w:rFonts w:cs="Times New Roman"/>
          <w:szCs w:val="24"/>
        </w:rPr>
        <w:t>%95</w:t>
      </w:r>
      <w:proofErr w:type="gramEnd"/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güven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aralığında</w:t>
      </w:r>
      <w:r w:rsidR="009C2F16" w:rsidRPr="00F505FE">
        <w:rPr>
          <w:rFonts w:cs="Times New Roman"/>
          <w:szCs w:val="24"/>
        </w:rPr>
        <w:t xml:space="preserve"> </w:t>
      </w:r>
      <w:r w:rsidR="00F81B0B" w:rsidRPr="00F505FE">
        <w:rPr>
          <w:rFonts w:cs="Times New Roman"/>
          <w:szCs w:val="24"/>
        </w:rPr>
        <w:t>değerlendirilmiştir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analizinde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tanımlayıcı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istatistikler,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Bağımsız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örneklem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t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testi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5774DC" w:rsidRPr="00F505FE">
        <w:rPr>
          <w:rFonts w:cs="Times New Roman"/>
          <w:szCs w:val="24"/>
        </w:rPr>
        <w:t>One-Wa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ANOVA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5774DC" w:rsidRPr="00F505FE">
        <w:rPr>
          <w:rFonts w:cs="Times New Roman"/>
          <w:szCs w:val="24"/>
        </w:rPr>
        <w:t>Pears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Korelasyon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testi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regresyon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analizi</w:t>
      </w:r>
      <w:r w:rsidR="009C2F16" w:rsidRPr="00F505FE">
        <w:rPr>
          <w:rFonts w:cs="Times New Roman"/>
          <w:szCs w:val="24"/>
        </w:rPr>
        <w:t xml:space="preserve"> </w:t>
      </w:r>
      <w:r w:rsidR="005774DC" w:rsidRPr="00F505FE">
        <w:rPr>
          <w:rFonts w:cs="Times New Roman"/>
          <w:szCs w:val="24"/>
        </w:rPr>
        <w:t>uygulanmıştır</w:t>
      </w:r>
      <w:r w:rsidR="00CC48B6" w:rsidRPr="00F505FE">
        <w:rPr>
          <w:rFonts w:cs="Times New Roman"/>
          <w:szCs w:val="24"/>
        </w:rPr>
        <w:t>.</w:t>
      </w:r>
    </w:p>
    <w:p w14:paraId="3259FABE" w14:textId="602BE5F1" w:rsidR="00211812" w:rsidRPr="00F505FE" w:rsidRDefault="00211812" w:rsidP="003704AE">
      <w:pPr>
        <w:tabs>
          <w:tab w:val="left" w:pos="567"/>
        </w:tabs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t>Bulgular:</w:t>
      </w:r>
      <w:r w:rsidR="009C2F16" w:rsidRPr="00F505FE">
        <w:rPr>
          <w:rFonts w:cs="Times New Roman"/>
          <w:b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raştırmanı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ulguları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trenörler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emografi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zelliklerin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ullanıla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lçm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raçlarını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onuçların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zetlemektedi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raştırmay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atıla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322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trenörün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CC48B6" w:rsidRPr="00F505FE">
        <w:rPr>
          <w:rFonts w:cs="Times New Roman"/>
          <w:szCs w:val="24"/>
        </w:rPr>
        <w:t>%51.2</w:t>
      </w:r>
      <w:proofErr w:type="gramEnd"/>
      <w:r w:rsidR="00CC48B6" w:rsidRPr="00F505FE">
        <w:rPr>
          <w:rFonts w:cs="Times New Roman"/>
          <w:szCs w:val="24"/>
        </w:rPr>
        <w:t>'s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adın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48.8'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rkekti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atılımcıların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CC48B6" w:rsidRPr="00F505FE">
        <w:rPr>
          <w:rFonts w:cs="Times New Roman"/>
          <w:szCs w:val="24"/>
        </w:rPr>
        <w:t>%40.4</w:t>
      </w:r>
      <w:proofErr w:type="gramEnd"/>
      <w:r w:rsidR="00CC48B6" w:rsidRPr="00F505FE">
        <w:rPr>
          <w:rFonts w:cs="Times New Roman"/>
          <w:szCs w:val="24"/>
        </w:rPr>
        <w:t>'ü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ydın'da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31.4'ü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İzmir'de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15.5'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Muğla'd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12.7's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Manisa'd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kamet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tmektedi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trenörlerin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CC48B6" w:rsidRPr="00F505FE">
        <w:rPr>
          <w:rFonts w:cs="Times New Roman"/>
          <w:szCs w:val="24"/>
        </w:rPr>
        <w:t>%57.8</w:t>
      </w:r>
      <w:proofErr w:type="gramEnd"/>
      <w:r w:rsidR="00CC48B6" w:rsidRPr="00F505FE">
        <w:rPr>
          <w:rFonts w:cs="Times New Roman"/>
          <w:szCs w:val="24"/>
        </w:rPr>
        <w:t>'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trenörlü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yaptıklar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ranş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ah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nc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yapmışken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42.2's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yapmamıştı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ğitim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urumların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akıldığında,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CC48B6" w:rsidRPr="00F505FE">
        <w:rPr>
          <w:rFonts w:cs="Times New Roman"/>
          <w:szCs w:val="24"/>
        </w:rPr>
        <w:t>%9.6</w:t>
      </w:r>
      <w:proofErr w:type="gramEnd"/>
      <w:r w:rsidR="00CC48B6" w:rsidRPr="00F505FE">
        <w:rPr>
          <w:rFonts w:cs="Times New Roman"/>
          <w:szCs w:val="24"/>
        </w:rPr>
        <w:t>'s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lise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74.5'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lisans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%15.8'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lisans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mezunudu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lçeğinde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ld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dile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rtalam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23.63±6.55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z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lçeğinde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s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23.52±11.86'dır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lçm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raçlarında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lına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puanları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çarpıklı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asıklık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CC48B6" w:rsidRPr="00F505FE">
        <w:rPr>
          <w:rFonts w:cs="Times New Roman"/>
          <w:szCs w:val="24"/>
        </w:rPr>
        <w:t>değerler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-</w:t>
      </w:r>
      <w:proofErr w:type="gramEnd"/>
      <w:r w:rsidR="00CC48B6" w:rsidRPr="00F505FE">
        <w:rPr>
          <w:rFonts w:cs="Times New Roman"/>
          <w:szCs w:val="24"/>
        </w:rPr>
        <w:t>1.5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+1.5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ralığınd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lduğundan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normal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ağılım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gösterdiğ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nedenl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alizlerd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parametri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testler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ullanıldığ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elirlenmiştir.</w:t>
      </w:r>
    </w:p>
    <w:p w14:paraId="40F5265C" w14:textId="7C5AEB8A" w:rsidR="00211812" w:rsidRPr="00F505FE" w:rsidRDefault="00211812" w:rsidP="003704AE">
      <w:pPr>
        <w:tabs>
          <w:tab w:val="left" w:pos="567"/>
        </w:tabs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t>Sonuç:</w:t>
      </w:r>
      <w:r w:rsidR="009C2F16" w:rsidRPr="00F505FE">
        <w:rPr>
          <w:rFonts w:cs="Times New Roman"/>
          <w:b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Gerçekleştirilen</w:t>
      </w:r>
      <w:r w:rsidR="009C2F16" w:rsidRPr="00F505FE">
        <w:rPr>
          <w:rFonts w:cs="Times New Roman"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analiz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7B458B" w:rsidRPr="00F505FE">
        <w:rPr>
          <w:rFonts w:cs="Times New Roman"/>
          <w:szCs w:val="24"/>
        </w:rPr>
        <w:t>sonucunda;</w:t>
      </w:r>
      <w:r w:rsidR="009C2F16" w:rsidRPr="00F505FE">
        <w:rPr>
          <w:rFonts w:cs="Times New Roman"/>
          <w:szCs w:val="24"/>
        </w:rPr>
        <w:t xml:space="preserve">  </w:t>
      </w:r>
      <w:r w:rsidR="00CC48B6" w:rsidRPr="00F505FE">
        <w:rPr>
          <w:rFonts w:cs="Times New Roman"/>
          <w:szCs w:val="24"/>
        </w:rPr>
        <w:t>antrenörlerin</w:t>
      </w:r>
      <w:proofErr w:type="gram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z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üzeylerin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cinsiyet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yaş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öğrenim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urumu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gib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emografi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eğişkenler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gör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lastRenderedPageBreak/>
        <w:t>farklılaştığını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cak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kamet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dile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l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eğişkenin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eceriler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üzerind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laml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etkisi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lmadığını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göstermektedir.</w:t>
      </w:r>
      <w:r w:rsidR="009C2F16" w:rsidRPr="00F505FE">
        <w:rPr>
          <w:rFonts w:cs="Times New Roman"/>
          <w:szCs w:val="24"/>
        </w:rPr>
        <w:t xml:space="preserve"> </w:t>
      </w:r>
    </w:p>
    <w:p w14:paraId="17CD8160" w14:textId="1DDEB2DB" w:rsidR="00CC48B6" w:rsidRPr="00F505FE" w:rsidRDefault="00211812" w:rsidP="003704AE">
      <w:pPr>
        <w:tabs>
          <w:tab w:val="left" w:pos="567"/>
        </w:tabs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t>Anahtar</w:t>
      </w:r>
      <w:r w:rsidR="009C2F16" w:rsidRPr="00F505FE">
        <w:rPr>
          <w:rFonts w:cs="Times New Roman"/>
          <w:b/>
          <w:szCs w:val="24"/>
        </w:rPr>
        <w:t xml:space="preserve"> </w:t>
      </w:r>
      <w:r w:rsidR="003704AE" w:rsidRPr="00F505FE">
        <w:rPr>
          <w:rFonts w:cs="Times New Roman"/>
          <w:b/>
          <w:szCs w:val="24"/>
        </w:rPr>
        <w:t>Kelimeler:</w:t>
      </w:r>
      <w:r w:rsidR="009C2F16" w:rsidRPr="00F505FE">
        <w:rPr>
          <w:rFonts w:cs="Times New Roman"/>
          <w:b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Antrenör,</w:t>
      </w:r>
      <w:r w:rsidR="009C2F16" w:rsidRPr="00F505FE">
        <w:rPr>
          <w:rFonts w:cs="Times New Roman"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İletişim,</w:t>
      </w:r>
      <w:r w:rsidR="009C2F16" w:rsidRPr="00F505FE">
        <w:rPr>
          <w:rFonts w:cs="Times New Roman"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Liderlik,</w:t>
      </w:r>
      <w:r w:rsidR="009C2F16" w:rsidRPr="00F505FE">
        <w:rPr>
          <w:rFonts w:cs="Times New Roman"/>
          <w:b/>
          <w:szCs w:val="24"/>
        </w:rPr>
        <w:t xml:space="preserve"> </w:t>
      </w:r>
      <w:r w:rsidR="007B458B" w:rsidRPr="00F505FE">
        <w:rPr>
          <w:rFonts w:cs="Times New Roman"/>
          <w:szCs w:val="24"/>
        </w:rPr>
        <w:t>Yüzme</w:t>
      </w:r>
      <w:r w:rsidR="003704AE" w:rsidRPr="00F505FE">
        <w:rPr>
          <w:rFonts w:cs="Times New Roman"/>
          <w:szCs w:val="24"/>
        </w:rPr>
        <w:t>.</w:t>
      </w:r>
    </w:p>
    <w:p w14:paraId="5B6D6444" w14:textId="08F286CC" w:rsidR="003704AE" w:rsidRPr="00F505FE" w:rsidRDefault="003704AE" w:rsidP="003704AE">
      <w:pPr>
        <w:tabs>
          <w:tab w:val="left" w:pos="567"/>
        </w:tabs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10FD2582" w14:textId="77777777" w:rsidR="00DF22F0" w:rsidRPr="00F505FE" w:rsidRDefault="00DF22F0" w:rsidP="00EC5FDC">
      <w:pPr>
        <w:tabs>
          <w:tab w:val="left" w:pos="0"/>
        </w:tabs>
        <w:spacing w:before="120" w:after="120"/>
        <w:ind w:firstLine="0"/>
        <w:jc w:val="center"/>
        <w:rPr>
          <w:rFonts w:cs="Times New Roman"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ABSTRACT</w:t>
      </w:r>
    </w:p>
    <w:p w14:paraId="5A949BBB" w14:textId="5142B7DD" w:rsidR="00DF22F0" w:rsidRPr="00F505FE" w:rsidRDefault="00DF22F0" w:rsidP="00EC5FDC">
      <w:pPr>
        <w:tabs>
          <w:tab w:val="left" w:pos="0"/>
        </w:tabs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07947B38" w14:textId="77777777" w:rsidR="00EC5FDC" w:rsidRPr="00F505FE" w:rsidRDefault="00EC5FDC" w:rsidP="00EC5FDC">
      <w:pPr>
        <w:tabs>
          <w:tab w:val="left" w:pos="0"/>
        </w:tabs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122734EB" w14:textId="5B0AE523" w:rsidR="00211812" w:rsidRPr="00F505FE" w:rsidRDefault="007B458B" w:rsidP="00EC5FDC">
      <w:pPr>
        <w:tabs>
          <w:tab w:val="left" w:pos="0"/>
        </w:tabs>
        <w:spacing w:before="120" w:after="120"/>
        <w:ind w:firstLine="0"/>
        <w:jc w:val="center"/>
        <w:rPr>
          <w:rFonts w:cs="Times New Roman"/>
          <w:b/>
          <w:szCs w:val="24"/>
        </w:rPr>
      </w:pPr>
      <w:bookmarkStart w:id="18" w:name="_Toc488176620"/>
      <w:bookmarkEnd w:id="17"/>
      <w:r w:rsidRPr="00F505FE">
        <w:rPr>
          <w:rFonts w:cs="Times New Roman"/>
          <w:b/>
          <w:szCs w:val="24"/>
        </w:rPr>
        <w:t>INVESTIGATIO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OF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COMMUNICATIO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ND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LEADERSHIP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KILLS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OF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WIMMING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COACHES: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EGEA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CASE</w:t>
      </w:r>
    </w:p>
    <w:p w14:paraId="59893A94" w14:textId="77777777" w:rsidR="003704AE" w:rsidRPr="00F505FE" w:rsidRDefault="003704AE" w:rsidP="00EC5FDC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0525E900" w14:textId="04230FAB" w:rsidR="007B458B" w:rsidRPr="00F505FE" w:rsidRDefault="007B458B" w:rsidP="003704A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Kıvanç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Y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ydı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dna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Menderes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University</w:t>
      </w:r>
      <w:proofErr w:type="spellEnd"/>
      <w:r w:rsidRPr="00F505FE">
        <w:rPr>
          <w:rFonts w:cs="Times New Roman"/>
          <w:b/>
          <w:szCs w:val="24"/>
        </w:rPr>
        <w:t>,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Institute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of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Health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Sciences</w:t>
      </w:r>
      <w:proofErr w:type="spellEnd"/>
      <w:r w:rsidRPr="00F505FE">
        <w:rPr>
          <w:rFonts w:cs="Times New Roman"/>
          <w:b/>
          <w:szCs w:val="24"/>
        </w:rPr>
        <w:t>,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Department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of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Physical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Education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and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Sports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Education</w:t>
      </w:r>
      <w:proofErr w:type="spellEnd"/>
      <w:r w:rsidRPr="00F505FE">
        <w:rPr>
          <w:rFonts w:cs="Times New Roman"/>
          <w:b/>
          <w:szCs w:val="24"/>
        </w:rPr>
        <w:t>,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Master's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Thesis</w:t>
      </w:r>
      <w:proofErr w:type="spellEnd"/>
      <w:r w:rsidRPr="00F505FE">
        <w:rPr>
          <w:rFonts w:cs="Times New Roman"/>
          <w:b/>
          <w:szCs w:val="24"/>
        </w:rPr>
        <w:t>,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ydın,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2024.</w:t>
      </w:r>
    </w:p>
    <w:p w14:paraId="1A685F5F" w14:textId="165FF263" w:rsidR="00211812" w:rsidRPr="00F505FE" w:rsidRDefault="00211812" w:rsidP="003704AE">
      <w:pPr>
        <w:spacing w:before="120" w:after="120"/>
        <w:ind w:firstLine="0"/>
        <w:rPr>
          <w:rFonts w:cs="Times New Roman"/>
          <w:b/>
          <w:szCs w:val="24"/>
        </w:rPr>
      </w:pPr>
      <w:proofErr w:type="spellStart"/>
      <w:r w:rsidRPr="00F505FE">
        <w:rPr>
          <w:rFonts w:cs="Times New Roman"/>
          <w:b/>
          <w:szCs w:val="24"/>
        </w:rPr>
        <w:t>Objective</w:t>
      </w:r>
      <w:proofErr w:type="spellEnd"/>
      <w:r w:rsidRPr="00F505FE">
        <w:rPr>
          <w:rFonts w:cs="Times New Roman"/>
          <w:b/>
          <w:szCs w:val="24"/>
        </w:rPr>
        <w:t>: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i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earc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im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xamin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mmunic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leadership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il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wimm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CC48B6" w:rsidRPr="00F505FE">
        <w:rPr>
          <w:rFonts w:cs="Times New Roman"/>
          <w:szCs w:val="24"/>
        </w:rPr>
        <w:t>.</w:t>
      </w:r>
    </w:p>
    <w:p w14:paraId="311F8618" w14:textId="15792E01" w:rsidR="00211812" w:rsidRPr="00F505FE" w:rsidRDefault="00211812" w:rsidP="003704AE">
      <w:pPr>
        <w:spacing w:before="120" w:after="120"/>
        <w:ind w:firstLine="0"/>
        <w:rPr>
          <w:rFonts w:cs="Times New Roman"/>
          <w:b/>
          <w:szCs w:val="24"/>
        </w:rPr>
      </w:pPr>
      <w:proofErr w:type="spellStart"/>
      <w:r w:rsidRPr="00F505FE">
        <w:rPr>
          <w:rFonts w:cs="Times New Roman"/>
          <w:b/>
          <w:szCs w:val="24"/>
        </w:rPr>
        <w:t>Material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and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Pr="00F505FE">
        <w:rPr>
          <w:rFonts w:cs="Times New Roman"/>
          <w:b/>
          <w:szCs w:val="24"/>
        </w:rPr>
        <w:t>Methods</w:t>
      </w:r>
      <w:proofErr w:type="spellEnd"/>
      <w:r w:rsidRPr="00F505FE">
        <w:rPr>
          <w:rFonts w:cs="Times New Roman"/>
          <w:b/>
          <w:szCs w:val="24"/>
        </w:rPr>
        <w:t>:</w:t>
      </w:r>
      <w:r w:rsidR="009C2F16" w:rsidRPr="00F505FE">
        <w:rPr>
          <w:rFonts w:cs="Times New Roman"/>
          <w:b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total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65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ema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57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a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wimm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ork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t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riou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lub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egea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g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ticipat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udy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However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28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urve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orm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xclud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rom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valu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u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outlier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lues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ult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322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urve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orm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be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ssessed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at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llect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roug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nlin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Google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Forms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ticip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a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oluntary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easuremen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o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us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earc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includ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ersonal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formatio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Form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repar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b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earcher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mmunic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il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al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elf-</w:t>
      </w:r>
      <w:proofErr w:type="spellStart"/>
      <w:r w:rsidR="00CC48B6" w:rsidRPr="00F505FE">
        <w:rPr>
          <w:rFonts w:cs="Times New Roman"/>
          <w:szCs w:val="24"/>
        </w:rPr>
        <w:t>Leadership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ale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inding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obtain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ud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valuat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us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PSS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25.0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oftware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ckag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it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95%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nfidenc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terval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scriptiv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atistics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Independen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ampl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t-test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One-Wa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NOVA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ears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rrel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test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gress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alysi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ppli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at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alysis</w:t>
      </w:r>
      <w:proofErr w:type="spellEnd"/>
      <w:r w:rsidR="00CC48B6" w:rsidRPr="00F505FE">
        <w:rPr>
          <w:rFonts w:cs="Times New Roman"/>
          <w:szCs w:val="24"/>
        </w:rPr>
        <w:t>.</w:t>
      </w:r>
    </w:p>
    <w:p w14:paraId="2168249B" w14:textId="3282B348" w:rsidR="00211812" w:rsidRPr="00F505FE" w:rsidRDefault="00211812" w:rsidP="003704AE">
      <w:pPr>
        <w:spacing w:before="120" w:after="120"/>
        <w:ind w:firstLine="0"/>
        <w:rPr>
          <w:rFonts w:cs="Times New Roman"/>
          <w:b/>
          <w:szCs w:val="24"/>
        </w:rPr>
      </w:pPr>
      <w:proofErr w:type="spellStart"/>
      <w:r w:rsidRPr="00F505FE">
        <w:rPr>
          <w:rFonts w:cs="Times New Roman"/>
          <w:b/>
          <w:szCs w:val="24"/>
        </w:rPr>
        <w:t>Results</w:t>
      </w:r>
      <w:proofErr w:type="spellEnd"/>
      <w:r w:rsidRPr="00F505FE">
        <w:rPr>
          <w:rFonts w:cs="Times New Roman"/>
          <w:b/>
          <w:szCs w:val="24"/>
        </w:rPr>
        <w:t>: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inding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i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ud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ummariz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mographic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haracteristic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ult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easuremen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o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used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322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ho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ticipat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udy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51.2%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ema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48.8%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ale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gard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lac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idenc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40.4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ticipant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liv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ydın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31.4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İzmir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5.5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Muğla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2.7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Manisa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dditionally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57.8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had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reviousl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ticipat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por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they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ing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hi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42.2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had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not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I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erm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ducation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9.6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had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hig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hool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iploma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74.5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had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bachelor'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gre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5.8%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had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aster'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gree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verag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o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obtain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rom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mmunic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il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a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a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23.63±6.55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rom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elf-</w:t>
      </w:r>
      <w:proofErr w:type="spellStart"/>
      <w:r w:rsidR="00CC48B6" w:rsidRPr="00F505FE">
        <w:rPr>
          <w:rFonts w:cs="Times New Roman"/>
          <w:szCs w:val="24"/>
        </w:rPr>
        <w:t>Leadership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al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t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a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123.52±11.86.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ince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ewnes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kurtosis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lu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cor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rom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measuremen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o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ang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proofErr w:type="gramStart"/>
      <w:r w:rsidR="00CC48B6" w:rsidRPr="00F505FE">
        <w:rPr>
          <w:rFonts w:cs="Times New Roman"/>
          <w:szCs w:val="24"/>
        </w:rPr>
        <w:t>betwee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-</w:t>
      </w:r>
      <w:proofErr w:type="gramEnd"/>
      <w:r w:rsidR="00CC48B6" w:rsidRPr="00F505FE">
        <w:rPr>
          <w:rFonts w:cs="Times New Roman"/>
          <w:szCs w:val="24"/>
        </w:rPr>
        <w:t>1.5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+1.5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t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a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termin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a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dat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how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normal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istribution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refor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arametric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est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er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us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alyses</w:t>
      </w:r>
      <w:proofErr w:type="spellEnd"/>
      <w:r w:rsidR="00CC48B6" w:rsidRPr="00F505FE">
        <w:rPr>
          <w:rFonts w:cs="Times New Roman"/>
          <w:szCs w:val="24"/>
        </w:rPr>
        <w:t>.</w:t>
      </w:r>
    </w:p>
    <w:p w14:paraId="335118A3" w14:textId="15F4081C" w:rsidR="00211812" w:rsidRPr="00F505FE" w:rsidRDefault="00211812" w:rsidP="003704AE">
      <w:pPr>
        <w:spacing w:before="120" w:after="120"/>
        <w:ind w:firstLine="0"/>
        <w:rPr>
          <w:rFonts w:cs="Times New Roman"/>
          <w:b/>
          <w:szCs w:val="24"/>
        </w:rPr>
      </w:pPr>
      <w:proofErr w:type="spellStart"/>
      <w:r w:rsidRPr="00F505FE">
        <w:rPr>
          <w:rFonts w:cs="Times New Roman"/>
          <w:b/>
          <w:szCs w:val="24"/>
        </w:rPr>
        <w:lastRenderedPageBreak/>
        <w:t>Conclusion</w:t>
      </w:r>
      <w:proofErr w:type="spellEnd"/>
      <w:r w:rsidRPr="00F505FE">
        <w:rPr>
          <w:rFonts w:cs="Times New Roman"/>
          <w:b/>
          <w:szCs w:val="24"/>
        </w:rPr>
        <w:t>:</w:t>
      </w:r>
      <w:r w:rsidR="009C2F16" w:rsidRPr="00F505FE">
        <w:rPr>
          <w:rFonts w:cs="Times New Roman"/>
          <w:b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s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ul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alysis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it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wa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fou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a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mmunicati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il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self-</w:t>
      </w:r>
      <w:proofErr w:type="spellStart"/>
      <w:r w:rsidR="00CC48B6" w:rsidRPr="00F505FE">
        <w:rPr>
          <w:rFonts w:cs="Times New Roman"/>
          <w:szCs w:val="24"/>
        </w:rPr>
        <w:t>leadership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level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rie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ccording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o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emographic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riables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uch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s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gender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ge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an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educational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tatus</w:t>
      </w:r>
      <w:proofErr w:type="spellEnd"/>
      <w:r w:rsidR="00CC48B6" w:rsidRPr="00F505FE">
        <w:rPr>
          <w:rFonts w:cs="Times New Roman"/>
          <w:szCs w:val="24"/>
        </w:rPr>
        <w:t>.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However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variabl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provinc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f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residenc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did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not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hav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a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ignifican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impac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CC48B6" w:rsidRPr="00F505FE">
        <w:rPr>
          <w:rFonts w:cs="Times New Roman"/>
          <w:szCs w:val="24"/>
        </w:rPr>
        <w:t>o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thes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kills</w:t>
      </w:r>
      <w:proofErr w:type="spellEnd"/>
      <w:r w:rsidR="00CC48B6" w:rsidRPr="00F505FE">
        <w:rPr>
          <w:rFonts w:cs="Times New Roman"/>
          <w:szCs w:val="24"/>
        </w:rPr>
        <w:t>.</w:t>
      </w:r>
    </w:p>
    <w:p w14:paraId="492B063F" w14:textId="5C09BD40" w:rsidR="00CC48B6" w:rsidRPr="00F505FE" w:rsidRDefault="00211812" w:rsidP="003704AE">
      <w:pPr>
        <w:spacing w:before="120" w:after="120"/>
        <w:ind w:firstLine="0"/>
        <w:rPr>
          <w:rFonts w:cs="Times New Roman"/>
          <w:szCs w:val="24"/>
        </w:rPr>
      </w:pPr>
      <w:proofErr w:type="spellStart"/>
      <w:r w:rsidRPr="00F505FE">
        <w:rPr>
          <w:rFonts w:cs="Times New Roman"/>
          <w:b/>
          <w:szCs w:val="24"/>
        </w:rPr>
        <w:t>Key</w:t>
      </w:r>
      <w:proofErr w:type="spellEnd"/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="003704AE" w:rsidRPr="00F505FE">
        <w:rPr>
          <w:rFonts w:cs="Times New Roman"/>
          <w:b/>
          <w:szCs w:val="24"/>
        </w:rPr>
        <w:t>Words</w:t>
      </w:r>
      <w:proofErr w:type="spellEnd"/>
      <w:r w:rsidR="003704AE" w:rsidRPr="00F505FE">
        <w:rPr>
          <w:rFonts w:cs="Times New Roman"/>
          <w:b/>
          <w:szCs w:val="24"/>
        </w:rPr>
        <w:t>:</w:t>
      </w:r>
      <w:r w:rsidR="009C2F16" w:rsidRPr="00F505FE">
        <w:rPr>
          <w:rFonts w:cs="Times New Roman"/>
          <w:b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ach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Communication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Leadership</w:t>
      </w:r>
      <w:proofErr w:type="spellEnd"/>
      <w:r w:rsidR="00CC48B6" w:rsidRPr="00F505FE">
        <w:rPr>
          <w:rFonts w:cs="Times New Roman"/>
          <w:szCs w:val="24"/>
        </w:rPr>
        <w:t>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CC48B6" w:rsidRPr="00F505FE">
        <w:rPr>
          <w:rFonts w:cs="Times New Roman"/>
          <w:szCs w:val="24"/>
        </w:rPr>
        <w:t>Swimming</w:t>
      </w:r>
      <w:proofErr w:type="spellEnd"/>
    </w:p>
    <w:p w14:paraId="7CAE3908" w14:textId="52401A2E" w:rsidR="003A2576" w:rsidRPr="00F505FE" w:rsidRDefault="003A2576" w:rsidP="003704AE">
      <w:pPr>
        <w:spacing w:before="120" w:after="120"/>
        <w:ind w:firstLine="0"/>
        <w:rPr>
          <w:rFonts w:cs="Times New Roman"/>
          <w:szCs w:val="24"/>
        </w:rPr>
      </w:pPr>
    </w:p>
    <w:p w14:paraId="003948AE" w14:textId="77777777" w:rsidR="003A2576" w:rsidRPr="00F505FE" w:rsidRDefault="003A2576" w:rsidP="003704AE">
      <w:pPr>
        <w:spacing w:before="120" w:after="120"/>
        <w:ind w:firstLine="0"/>
        <w:rPr>
          <w:rFonts w:cs="Times New Roman"/>
          <w:b/>
          <w:szCs w:val="24"/>
        </w:rPr>
      </w:pPr>
    </w:p>
    <w:p w14:paraId="17124621" w14:textId="77777777" w:rsidR="003704AE" w:rsidRPr="00F505FE" w:rsidRDefault="003704AE" w:rsidP="003704AE">
      <w:pPr>
        <w:spacing w:before="120" w:after="120"/>
        <w:ind w:firstLine="0"/>
        <w:rPr>
          <w:rFonts w:cs="Times New Roman"/>
          <w:szCs w:val="24"/>
        </w:rPr>
        <w:sectPr w:rsidR="003704AE" w:rsidRPr="00F505FE" w:rsidSect="00012EF2">
          <w:footerReference w:type="default" r:id="rId8"/>
          <w:pgSz w:w="11906" w:h="16838" w:code="9"/>
          <w:pgMar w:top="1418" w:right="1304" w:bottom="1418" w:left="1701" w:header="851" w:footer="851" w:gutter="0"/>
          <w:pgNumType w:fmt="lowerRoman" w:start="1"/>
          <w:cols w:space="708"/>
          <w:docGrid w:linePitch="360"/>
        </w:sectPr>
      </w:pPr>
    </w:p>
    <w:p w14:paraId="7853AE0F" w14:textId="51F72F76" w:rsidR="00BB3BE3" w:rsidRPr="00F505FE" w:rsidRDefault="00BB3BE3" w:rsidP="003704AE">
      <w:pPr>
        <w:spacing w:before="120" w:after="120"/>
        <w:ind w:firstLine="0"/>
        <w:jc w:val="center"/>
        <w:rPr>
          <w:rFonts w:cs="Times New Roman"/>
          <w:b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1.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GİRİŞ</w:t>
      </w:r>
      <w:bookmarkEnd w:id="18"/>
    </w:p>
    <w:p w14:paraId="3D497906" w14:textId="33191F74" w:rsidR="00BB3BE3" w:rsidRPr="00F505FE" w:rsidRDefault="00BB3BE3" w:rsidP="003704AE">
      <w:pPr>
        <w:spacing w:before="120" w:after="120"/>
        <w:ind w:firstLine="0"/>
        <w:jc w:val="center"/>
        <w:rPr>
          <w:rFonts w:cs="Times New Roman"/>
          <w:szCs w:val="24"/>
        </w:rPr>
      </w:pPr>
    </w:p>
    <w:p w14:paraId="65D87935" w14:textId="77777777" w:rsidR="003704AE" w:rsidRPr="00F505FE" w:rsidRDefault="003704AE" w:rsidP="003704AE">
      <w:pPr>
        <w:spacing w:before="120" w:after="120"/>
        <w:ind w:firstLine="0"/>
        <w:jc w:val="center"/>
        <w:rPr>
          <w:rFonts w:cs="Times New Roman"/>
          <w:szCs w:val="24"/>
        </w:rPr>
      </w:pPr>
    </w:p>
    <w:p w14:paraId="46B4B385" w14:textId="35C6F314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bookmarkStart w:id="19" w:name="_Toc486288806"/>
      <w:bookmarkStart w:id="20" w:name="_Toc488004525"/>
      <w:bookmarkStart w:id="21" w:name="_Toc488176671"/>
      <w:bookmarkEnd w:id="1"/>
      <w:bookmarkEnd w:id="2"/>
      <w:r w:rsidRPr="00F505FE">
        <w:rPr>
          <w:rFonts w:eastAsia="Calibri" w:cs="Times New Roman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ih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oyunc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yam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v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gud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yat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cadelesi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k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ı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zyıl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oy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k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d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nümüz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kıldığ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şıyabil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üş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yg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ğle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rofesyon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ğra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lekt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Yükse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20)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g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oktas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l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makta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Ağra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E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m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recel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23).</w:t>
      </w:r>
    </w:p>
    <w:p w14:paraId="1D57D514" w14:textId="6C519B84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ntrenö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luslarar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l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ışığ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işti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nc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me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zley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n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l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t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ğitimciler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enç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dürlüğü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5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laşma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dım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rofesyonel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landırılmaktadı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hayetinde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ikse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hinse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sabaka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zır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mektedi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Türksoy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20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</w:p>
    <w:p w14:paraId="4D9618FC" w14:textId="2068423A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klenti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eva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z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tır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tkı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ehb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lı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Anshel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3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a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art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ş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htimal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tıracak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ünk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şim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yn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otansiyel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ma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dım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Toros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Duvan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1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zer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k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lçü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z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tırma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dım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orku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5).</w:t>
      </w:r>
    </w:p>
    <w:p w14:paraId="124968A5" w14:textId="3E0C0A3E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ntrenö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kç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ın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lerin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asyonların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ğ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htiyaç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ı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me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dım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lanm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Cranmer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Myers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5).</w:t>
      </w:r>
    </w:p>
    <w:p w14:paraId="25404767" w14:textId="40D004CA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laş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trateji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ğit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gulan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Serinkan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2).</w:t>
      </w:r>
    </w:p>
    <w:p w14:paraId="2DFFFC82" w14:textId="0D0716A8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ç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üzenleye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tandart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istemdir.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eyler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tokontro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istemler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racılığıyl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ulaşmay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alışmı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duklar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uygu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areket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dere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onuçların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uşturabilirler.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işi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fikirler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uştururken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dere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önlendirere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önetimin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eliştirebilir.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maçlar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ulaşma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ey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tkileyere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tarzın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nimse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(Erdoğan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2019).</w:t>
      </w:r>
    </w:p>
    <w:p w14:paraId="5086C2A5" w14:textId="33C79B2B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alışm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eni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itl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a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lınmı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üzm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ntrenörlerin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cerilerin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ncelenmes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maçlanmıştır.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üzm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ntrenörlerin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ceriler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eviyelerin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lirlerken,</w:t>
      </w:r>
      <w:proofErr w:type="gramEnd"/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çısında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cerilerin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eğerlendirilmesiyl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likte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porcuların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önlendirm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aşarıları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ğlam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lişkile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urm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etenekler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mpat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ceriler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onusund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hib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may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alışılmaktır.</w:t>
      </w:r>
    </w:p>
    <w:p w14:paraId="2839B914" w14:textId="77777777" w:rsidR="003704AE" w:rsidRPr="00F505FE" w:rsidRDefault="003704AE" w:rsidP="003704A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5CE60F5A" w14:textId="4D2D9BAA" w:rsidR="00FC3DFB" w:rsidRPr="00F505FE" w:rsidRDefault="003704AE" w:rsidP="003704A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1.1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Problemi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Tanımı</w:t>
      </w:r>
    </w:p>
    <w:p w14:paraId="04269107" w14:textId="77777777" w:rsidR="003704AE" w:rsidRPr="00F505FE" w:rsidRDefault="003704AE" w:rsidP="003704AE">
      <w:pPr>
        <w:spacing w:before="120" w:after="120"/>
        <w:ind w:firstLine="0"/>
        <w:rPr>
          <w:rFonts w:cs="Times New Roman"/>
          <w:szCs w:val="24"/>
        </w:rPr>
      </w:pPr>
    </w:p>
    <w:p w14:paraId="00E7E09E" w14:textId="35E40C65" w:rsidR="00FC3DFB" w:rsidRPr="00F505FE" w:rsidRDefault="00FC3DFB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Araştırman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roble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cümles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‘</w:t>
      </w:r>
      <w:r w:rsidR="00475F6F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="00475F6F" w:rsidRPr="00F505FE">
        <w:rPr>
          <w:rFonts w:cs="Times New Roman"/>
          <w:szCs w:val="24"/>
        </w:rPr>
        <w:t>Ve</w:t>
      </w:r>
      <w:proofErr w:type="gramEnd"/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nedir?’’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lirlenmişti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oğrultu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şağı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orular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nı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n</w:t>
      </w:r>
      <w:r w:rsidR="00475F6F" w:rsidRPr="00F505FE">
        <w:rPr>
          <w:rFonts w:cs="Times New Roman"/>
          <w:szCs w:val="24"/>
        </w:rPr>
        <w:t>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robleml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ş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şekil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uşturulmuştur;</w:t>
      </w:r>
    </w:p>
    <w:p w14:paraId="5AA0B69C" w14:textId="5DBA2B16" w:rsidR="00FC3DFB" w:rsidRPr="00F505FE" w:rsidRDefault="00EF64A7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1.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</w:t>
      </w:r>
      <w:r w:rsidR="00475F6F" w:rsidRPr="00F505FE">
        <w:rPr>
          <w:rFonts w:cs="Times New Roman"/>
          <w:szCs w:val="24"/>
        </w:rPr>
        <w:t>e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475F6F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cinsiye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FC3DFB" w:rsidRPr="00F505FE">
        <w:rPr>
          <w:rFonts w:cs="Times New Roman"/>
          <w:szCs w:val="24"/>
        </w:rPr>
        <w:t>nasıldır?</w:t>
      </w:r>
    </w:p>
    <w:p w14:paraId="628A54C4" w14:textId="7ADB93D5" w:rsidR="00FC3DFB" w:rsidRPr="00F505FE" w:rsidRDefault="00FC3DFB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2.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aş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nasıldır?</w:t>
      </w:r>
    </w:p>
    <w:p w14:paraId="6FE2BD30" w14:textId="764DA80B" w:rsidR="00FC3DFB" w:rsidRPr="00F505FE" w:rsidRDefault="00FC3DFB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3.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aşanılan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şehir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nasıldır?</w:t>
      </w:r>
    </w:p>
    <w:p w14:paraId="6880E068" w14:textId="1D1D0BDD" w:rsidR="00FC3DFB" w:rsidRPr="00F505FE" w:rsidRDefault="00FC3DFB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4.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Öğrenim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Durumu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nasıldır?</w:t>
      </w:r>
    </w:p>
    <w:p w14:paraId="332DED4B" w14:textId="767E3048" w:rsidR="00EF64A7" w:rsidRPr="00F505FE" w:rsidRDefault="00EF64A7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5.</w:t>
      </w:r>
      <w:r w:rsidR="009C2F16" w:rsidRPr="00F505FE">
        <w:rPr>
          <w:rFonts w:cs="Times New Roman"/>
          <w:szCs w:val="24"/>
        </w:rPr>
        <w:t xml:space="preserve">  </w:t>
      </w:r>
      <w:r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üres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nasıldır?</w:t>
      </w:r>
    </w:p>
    <w:p w14:paraId="03F52539" w14:textId="5659452F" w:rsidR="00EF64A7" w:rsidRPr="00F505FE" w:rsidRDefault="00EF64A7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>6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üğünü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tığın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ranş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ah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nc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tın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nasıldır?</w:t>
      </w:r>
    </w:p>
    <w:p w14:paraId="6AD194DB" w14:textId="77777777" w:rsidR="00257C0E" w:rsidRPr="00F505FE" w:rsidRDefault="00257C0E" w:rsidP="003704AE">
      <w:pPr>
        <w:spacing w:before="120" w:after="120"/>
        <w:ind w:firstLine="0"/>
        <w:rPr>
          <w:rFonts w:cs="Times New Roman"/>
          <w:szCs w:val="24"/>
        </w:rPr>
      </w:pPr>
    </w:p>
    <w:p w14:paraId="6EA1C06A" w14:textId="1A362960" w:rsidR="00EF64A7" w:rsidRPr="00F505FE" w:rsidRDefault="003704AE" w:rsidP="003704A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1.2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raştırmanı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macı</w:t>
      </w:r>
    </w:p>
    <w:p w14:paraId="49E7A0B6" w14:textId="77777777" w:rsidR="003704AE" w:rsidRPr="00F505FE" w:rsidRDefault="003704AE" w:rsidP="003704AE">
      <w:pPr>
        <w:spacing w:before="120" w:after="120"/>
        <w:ind w:firstLine="0"/>
        <w:rPr>
          <w:rFonts w:cs="Times New Roman"/>
          <w:szCs w:val="24"/>
        </w:rPr>
      </w:pPr>
    </w:p>
    <w:p w14:paraId="4370EEA1" w14:textId="5EB4D15A" w:rsidR="00EF64A7" w:rsidRPr="00F505FE" w:rsidRDefault="00EF64A7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d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zeyleri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lirleyerek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sın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y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ncelem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macıyl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ılmıştır.</w:t>
      </w:r>
    </w:p>
    <w:p w14:paraId="251A10A6" w14:textId="77777777" w:rsidR="003704AE" w:rsidRPr="00F505FE" w:rsidRDefault="003704AE" w:rsidP="003704AE">
      <w:pPr>
        <w:spacing w:before="120" w:after="120"/>
        <w:ind w:firstLine="0"/>
        <w:rPr>
          <w:rFonts w:cs="Times New Roman"/>
          <w:szCs w:val="24"/>
        </w:rPr>
      </w:pPr>
    </w:p>
    <w:p w14:paraId="5E7F6E27" w14:textId="1B3E588B" w:rsidR="00EF64A7" w:rsidRPr="00F505FE" w:rsidRDefault="003704AE" w:rsidP="003704A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1.3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raştırmanı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Önemi</w:t>
      </w:r>
    </w:p>
    <w:p w14:paraId="5C9BCDCC" w14:textId="77777777" w:rsidR="003704AE" w:rsidRPr="00F505FE" w:rsidRDefault="003704AE" w:rsidP="003704AE">
      <w:pPr>
        <w:spacing w:before="120" w:after="120"/>
        <w:ind w:firstLine="0"/>
        <w:rPr>
          <w:rFonts w:cs="Times New Roman"/>
          <w:szCs w:val="24"/>
        </w:rPr>
      </w:pPr>
    </w:p>
    <w:p w14:paraId="59B1BBF0" w14:textId="51D1477B" w:rsidR="00EF64A7" w:rsidRPr="00F505FE" w:rsidRDefault="00EF64A7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El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d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lgular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po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im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teratürün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nem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tk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ağlayarak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liştirmey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öne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ygulamalar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olitikalar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uşturulmas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rehb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d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l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unmay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maçlamaktad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oğrultud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nitelik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porc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üzerinde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tki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ah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y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laşılması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poru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h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eviyes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aşarıy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mliliğ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tıracakt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ağlamd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n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nemi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liştirilmesin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tk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un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an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he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im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he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rat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çı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nem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şluğ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oldurmay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maçlamaktadır.</w:t>
      </w:r>
    </w:p>
    <w:p w14:paraId="1283C400" w14:textId="268AEEDB" w:rsidR="003704AE" w:rsidRPr="00F505FE" w:rsidRDefault="003704AE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br w:type="page"/>
      </w:r>
    </w:p>
    <w:p w14:paraId="6402F75C" w14:textId="7879616F" w:rsidR="00FC3DFB" w:rsidRPr="00F505FE" w:rsidRDefault="00F96B7E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  <w:lastRenderedPageBreak/>
        <w:t>2.</w:t>
      </w:r>
      <w:r w:rsidR="009C2F16" w:rsidRPr="00F505FE"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  <w:t>GENEL</w:t>
      </w:r>
      <w:r w:rsidR="009C2F16" w:rsidRPr="00F505FE"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 w:val="28"/>
          <w:szCs w:val="24"/>
          <w14:ligatures w14:val="standardContextual"/>
        </w:rPr>
        <w:t>BİLGİLER</w:t>
      </w:r>
    </w:p>
    <w:p w14:paraId="60D86993" w14:textId="6C94BBA8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20F02048" w14:textId="77777777" w:rsidR="00F96B7E" w:rsidRPr="00F505FE" w:rsidRDefault="00F96B7E" w:rsidP="00F96B7E">
      <w:pPr>
        <w:spacing w:before="120" w:after="120"/>
        <w:ind w:firstLine="0"/>
        <w:jc w:val="center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69570E7B" w14:textId="5C916ADD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</w:p>
    <w:p w14:paraId="5FBC4CC9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color w:val="0F0F0F"/>
          <w:kern w:val="2"/>
          <w:szCs w:val="24"/>
          <w14:ligatures w14:val="standardContextual"/>
        </w:rPr>
      </w:pPr>
    </w:p>
    <w:p w14:paraId="4BD37BF8" w14:textId="7FAFD71C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arışmay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ayalı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toplu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erçekleştirilen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ndin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özgü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urallar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faaliyettir.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ktiviteler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den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zihin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etenekler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elişimin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atk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ğlama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apıla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ğitic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eyifl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uğraşlardı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Morpa</w:t>
      </w:r>
      <w:proofErr w:type="spellEnd"/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1997).</w:t>
      </w:r>
    </w:p>
    <w:p w14:paraId="0B47B988" w14:textId="7CA71EBB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mental</w:t>
      </w:r>
      <w:proofErr w:type="spellEnd"/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ğlığı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üçlendirilmes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amacıyla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lirlenmi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uralla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erçevesind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rekabet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aşandığı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eyecanı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hissedildiği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arışmalara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atılıp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aşar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ld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abalarını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yoğu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ergilendiğ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uğraş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potansiyelin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üst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üzey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ıkarmak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gösterdiğ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kararl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çabalar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çerir.</w:t>
      </w:r>
    </w:p>
    <w:p w14:paraId="59A5411D" w14:textId="18228EC9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374151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iddi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n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l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enlenm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ile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lik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l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riter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li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tandart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mbinasyond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şul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t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tivi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r</w:t>
      </w:r>
      <w:r w:rsidR="009C2F16" w:rsidRPr="00F505FE">
        <w:rPr>
          <w:rFonts w:eastAsia="Calibri" w:cs="Times New Roman"/>
          <w:color w:val="37415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Voigt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8).</w:t>
      </w:r>
    </w:p>
    <w:p w14:paraId="33BFE3E8" w14:textId="110603EC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s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istem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zer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dir:</w:t>
      </w:r>
    </w:p>
    <w:p w14:paraId="6397041C" w14:textId="79334E99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ir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snek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ur.</w:t>
      </w:r>
    </w:p>
    <w:p w14:paraId="3385954B" w14:textId="540FCEF5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Çabuklu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evikl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efleks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g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a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n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r.</w:t>
      </w:r>
    </w:p>
    <w:p w14:paraId="26BD2009" w14:textId="38A51454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Devamlıl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ste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ücu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ksij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s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adde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ğıtıl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r.</w:t>
      </w:r>
    </w:p>
    <w:p w14:paraId="4082BF2E" w14:textId="5DADC500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Kar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eaksiy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r.</w:t>
      </w:r>
    </w:p>
    <w:p w14:paraId="72ED0D3E" w14:textId="6417BC84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Estet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kemmel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cılığ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ücud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mlı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rur.</w:t>
      </w:r>
    </w:p>
    <w:p w14:paraId="0B21F2F2" w14:textId="2639DEAC" w:rsidR="00FC3DFB" w:rsidRPr="00F505FE" w:rsidRDefault="00FC3DFB" w:rsidP="003704AE">
      <w:pPr>
        <w:numPr>
          <w:ilvl w:val="0"/>
          <w:numId w:val="16"/>
        </w:numPr>
        <w:spacing w:before="120" w:after="120"/>
        <w:ind w:left="0" w:firstLine="709"/>
        <w:rPr>
          <w:rFonts w:eastAsia="Calibri" w:cs="Times New Roman"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İç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lgı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bezlerinin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deng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işlevselliğini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>sağlar</w:t>
      </w:r>
      <w:r w:rsidR="009C2F16" w:rsidRPr="00F505FE">
        <w:rPr>
          <w:rFonts w:eastAsia="Calibri" w:cs="Times New Roman"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Atam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74).</w:t>
      </w:r>
    </w:p>
    <w:p w14:paraId="3071E54A" w14:textId="77777777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color w:val="0F0F0F"/>
          <w:kern w:val="2"/>
          <w:szCs w:val="24"/>
          <w14:ligatures w14:val="standardContextual"/>
        </w:rPr>
      </w:pPr>
    </w:p>
    <w:p w14:paraId="1C760447" w14:textId="22FC1062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  <w:t>2.1.1.</w:t>
      </w:r>
      <w:r w:rsidR="009C2F16" w:rsidRPr="00F505FE"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  <w:t>Yüzme</w:t>
      </w:r>
      <w:r w:rsidR="009C2F16" w:rsidRPr="00F505FE"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F0F0F"/>
          <w:kern w:val="2"/>
          <w:szCs w:val="24"/>
          <w14:ligatures w14:val="standardContextual"/>
        </w:rPr>
        <w:t>Sporu</w:t>
      </w:r>
    </w:p>
    <w:p w14:paraId="04D4085A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</w:pPr>
    </w:p>
    <w:p w14:paraId="768EDAB3" w14:textId="330B0AC8" w:rsidR="00FC3DFB" w:rsidRPr="00F505FE" w:rsidRDefault="00FC3DFB" w:rsidP="003704AE">
      <w:pPr>
        <w:spacing w:before="120" w:after="120"/>
        <w:ind w:firstLine="709"/>
        <w:rPr>
          <w:rFonts w:cs="Times New Roman"/>
          <w:color w:val="0D0D0D"/>
          <w:szCs w:val="24"/>
          <w:shd w:val="clear" w:color="auto" w:fill="FFFFFF"/>
        </w:rPr>
      </w:pP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üzm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poru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niş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tılımc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itlesin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ahiptir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uluslararas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la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üyü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lg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örmekt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ağlıkl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aşam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ç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nemlidi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üzmey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nç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aşlar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aşlamak;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eden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lişimiyl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likt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çeşit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eceriler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zanılmasın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ağla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lecekt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üzm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arışmalar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lastRenderedPageBreak/>
        <w:t>başar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ld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me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ç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reklidi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ağlı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çısında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eğerlendirildiğinde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üzm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apa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eyler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lp-dama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hastalıkları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obezite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olesterol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iyabet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ib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rahatsızlıklar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h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z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aruz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ldığ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üşünülmektedi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üzm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poru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performans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tırıc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kiler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eğerlendirdiğimizde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fiziksel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yomotorik</w:t>
      </w:r>
      <w:proofErr w:type="spellEnd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oordinasyo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tekni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etenekler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lişimind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nem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ro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o</w:t>
      </w:r>
      <w:r w:rsidR="00257C0E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nadığ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="00257C0E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linmekted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="00257C0E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(Işıldak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2013)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dek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asınç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nefes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lmay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zorlaştır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tkiy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hipti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nedenl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elir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mesafey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üzer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tm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rek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nerji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y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mesafey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oşara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tm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rek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nerjin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ör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katın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den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gel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(Odabaşı</w:t>
      </w:r>
      <w:r w:rsidRPr="00F505FE">
        <w:rPr>
          <w:rFonts w:cs="Times New Roman"/>
          <w:color w:val="0D0D0D"/>
          <w:szCs w:val="24"/>
          <w:shd w:val="clear" w:color="auto" w:fill="FFFFFF"/>
        </w:rPr>
        <w:t>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2003)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üzm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y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zamand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fizyoterap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rehabilitasyo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maçlar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ullanılabili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dek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areket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klemler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zara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rmed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asınc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afifleter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areket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ayal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irenç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uygulayara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üç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zanılması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ğla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nedenle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oyu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üzleşmesi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kolyoz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ır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ğrısı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in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ıkışmas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ib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çeşit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murg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rahatsızlıklarınd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ynaklan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areke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ısıtlılığ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klemler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rehabilitasyonun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d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sıkç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tercih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edil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(Çiftçi</w:t>
      </w:r>
      <w:r w:rsidRPr="00F505FE">
        <w:rPr>
          <w:rFonts w:cs="Times New Roman"/>
          <w:color w:val="0D0D0D"/>
          <w:szCs w:val="24"/>
          <w:shd w:val="clear" w:color="auto" w:fill="FFFFFF"/>
        </w:rPr>
        <w:t>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2012)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üzme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ey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ğitic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mac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hip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masını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a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ıra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sneklik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uvve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ayanıklılı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ib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fizik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zellikler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üst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üzeyd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liştirer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fizik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psikoloji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zellikler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lişimin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tkıd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lun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du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oğas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reği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reaksiyo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üresin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oordinasyon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nem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lçüd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rtırı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yrıca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oplumsa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paylaşım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ş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liğ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orumlulu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ib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oplumsa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eğerler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liştiri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zellikle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cuları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aşlangıç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​​aşamasınd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tibar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üzen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deme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ara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le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tarafınd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kazanılı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="00257C0E" w:rsidRPr="00F505FE">
        <w:rPr>
          <w:rFonts w:cs="Times New Roman"/>
          <w:color w:val="0D0D0D"/>
          <w:szCs w:val="24"/>
          <w:shd w:val="clear" w:color="auto" w:fill="FFFFFF"/>
        </w:rPr>
        <w:t>(Dölek</w:t>
      </w:r>
      <w:r w:rsidRPr="00F505FE">
        <w:rPr>
          <w:rFonts w:cs="Times New Roman"/>
          <w:color w:val="0D0D0D"/>
          <w:szCs w:val="24"/>
          <w:shd w:val="clear" w:color="auto" w:fill="FFFFFF"/>
        </w:rPr>
        <w:t>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2010).</w:t>
      </w:r>
    </w:p>
    <w:p w14:paraId="16284C87" w14:textId="77777777" w:rsidR="00DB1858" w:rsidRPr="00F505FE" w:rsidRDefault="00DB1858" w:rsidP="00F96B7E">
      <w:pPr>
        <w:spacing w:before="120" w:after="120"/>
        <w:ind w:firstLine="0"/>
        <w:rPr>
          <w:rFonts w:eastAsia="Calibri" w:cs="Times New Roman"/>
          <w:color w:val="0F0F0F"/>
          <w:kern w:val="2"/>
          <w:szCs w:val="24"/>
          <w14:ligatures w14:val="standardContextual"/>
        </w:rPr>
      </w:pPr>
    </w:p>
    <w:p w14:paraId="230CA5B8" w14:textId="4B575DA8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Kavramı</w:t>
      </w:r>
    </w:p>
    <w:p w14:paraId="20A509D7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373E530B" w14:textId="1FA73324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ns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r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k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ları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ler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ki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zlenim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tarıl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nsa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vram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yn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yat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ğind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vram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vram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yleyebiliri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Özkö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85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nsan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nl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mlar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ater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htiyaç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la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rer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dürü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l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d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d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lime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üm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üb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yatımız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tercih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m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mız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zer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a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Yet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0).</w:t>
      </w:r>
    </w:p>
    <w:p w14:paraId="717E5297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6D04A69C" w14:textId="65EA40DB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in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Tanımı</w:t>
      </w:r>
    </w:p>
    <w:p w14:paraId="48F325FF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667891CD" w14:textId="06D48ED6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birleri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m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sne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y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g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kk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şim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dir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şver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nz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eyimlerin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ynaklan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m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pk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aylaş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bir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lu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m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tir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g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aylaşı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ps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Bıçakcı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8).</w:t>
      </w:r>
    </w:p>
    <w:p w14:paraId="3A7E4B4D" w14:textId="2D34A2DA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aşk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nderi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ransf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k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şver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u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ürüz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8).</w:t>
      </w:r>
    </w:p>
    <w:p w14:paraId="1A1B9D0B" w14:textId="6CAC8D93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rlığ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hsedebil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vcu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yn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landır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tle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rl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unlud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kin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t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m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k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li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Işı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0).</w:t>
      </w:r>
    </w:p>
    <w:p w14:paraId="30648132" w14:textId="77777777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1ABD189C" w14:textId="577D7145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2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Becerileri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şlevleri</w:t>
      </w:r>
    </w:p>
    <w:p w14:paraId="7D39E221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6365CA0C" w14:textId="78522083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vam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m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lar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ma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sıtma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ynamaktadır</w:t>
      </w:r>
      <w:r w:rsidR="009C2F16" w:rsidRPr="00F505FE">
        <w:rPr>
          <w:rFonts w:eastAsia="Calibri" w:cs="Times New Roman"/>
          <w:color w:val="37415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Thamhain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2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ı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ma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nirk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ce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r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maş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g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t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mız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nlendiğ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şılm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ılta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lnızc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ç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ısm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z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%20</w:t>
      </w:r>
      <w:proofErr w:type="gramEnd"/>
      <w:r w:rsidRPr="00F505FE">
        <w:rPr>
          <w:rFonts w:eastAsia="Calibri" w:cs="Times New Roman"/>
          <w:kern w:val="2"/>
          <w:szCs w:val="24"/>
          <w14:ligatures w14:val="standardContextual"/>
        </w:rPr>
        <w:t>'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ımız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lime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ndirile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ürg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3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ısm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s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lgalanmalar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ücutt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g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si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ikro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akro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hareket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-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yiş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-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nç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t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ç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puç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cılığ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tarıl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mız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su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duk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öz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şul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hinler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laş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z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şliğ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leri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d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d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d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nmez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t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ktör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ktığımız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maş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roble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iz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muz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yle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mkündü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ntımız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n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rec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raba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r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ş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u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rneğ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y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ör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istem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mız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nçsi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ölge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n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nla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ıl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ünay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9).</w:t>
      </w:r>
    </w:p>
    <w:p w14:paraId="17F24C56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53052319" w14:textId="7E2AA4A4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3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Süreci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Çeşitleri</w:t>
      </w:r>
    </w:p>
    <w:p w14:paraId="26E5C26B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07204FC6" w14:textId="6B50FAD0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ların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mbol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cılığ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nderi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aynak)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mbol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özümley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ti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dlam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d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m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na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dir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rültüdü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ürg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7).</w:t>
      </w:r>
    </w:p>
    <w:p w14:paraId="634A9A46" w14:textId="77777777" w:rsidR="00F96B7E" w:rsidRPr="00F505FE" w:rsidRDefault="00F96B7E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</w:p>
    <w:p w14:paraId="29BBB564" w14:textId="73D9EF3A" w:rsidR="00FC3DFB" w:rsidRPr="00F505FE" w:rsidRDefault="00257C0E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noProof/>
          <w:kern w:val="2"/>
          <w:szCs w:val="24"/>
          <w:lang w:eastAsia="tr-TR"/>
          <w14:ligatures w14:val="standardContextual"/>
        </w:rPr>
        <w:drawing>
          <wp:inline distT="0" distB="0" distL="0" distR="0" wp14:anchorId="2B015A08" wp14:editId="694F1374">
            <wp:extent cx="3680460" cy="244602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683505" name="Resim 1388683505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7" t="6399" r="3595" b="10000"/>
                    <a:stretch/>
                  </pic:blipFill>
                  <pic:spPr bwMode="auto">
                    <a:xfrm>
                      <a:off x="0" y="0"/>
                      <a:ext cx="3680460" cy="2446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0BF58" w14:textId="63C2F49F" w:rsidR="00F96B7E" w:rsidRPr="00F505FE" w:rsidRDefault="00F96B7E" w:rsidP="0031178F">
      <w:pPr>
        <w:spacing w:before="120" w:after="120"/>
        <w:ind w:left="1134" w:hanging="1134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1.1.</w:t>
      </w:r>
      <w:r w:rsidR="0031178F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31178F" w:rsidRPr="00F505FE">
        <w:rPr>
          <w:rFonts w:eastAsia="Calibri" w:cs="Times New Roman"/>
          <w:kern w:val="2"/>
          <w:szCs w:val="24"/>
          <w14:ligatures w14:val="standardContextual"/>
        </w:rPr>
        <w:t>İletişim sürecinde yer alan unsurlar mesaj, kodlama, kod açma, kanal, etki, geri bildirimler</w:t>
      </w:r>
    </w:p>
    <w:p w14:paraId="202AE8EA" w14:textId="2E62480F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Herhan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ce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üş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k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b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ğin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u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şuld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iç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y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emez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ma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önüştürebilmeli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si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l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ü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y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y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r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mesi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gönde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lı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bi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umlul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len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dığ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d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vimi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amlanmam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Sayers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3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yatı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su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pk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rü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ci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na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ci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"yuk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"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landırılırk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ciler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st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"aşağı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"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Williams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1).</w:t>
      </w:r>
    </w:p>
    <w:p w14:paraId="366D760B" w14:textId="77777777" w:rsidR="0031178F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Günümüz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nam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gulamalar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ler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ey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ı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yn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0-15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"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bu"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tılımcı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l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aha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lar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y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tir</w:t>
      </w:r>
      <w:r w:rsidR="009C2F16" w:rsidRPr="00F505FE">
        <w:rPr>
          <w:rFonts w:eastAsia="Calibri" w:cs="Times New Roman"/>
          <w:color w:val="37415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Cüceloğlu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79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</w:p>
    <w:p w14:paraId="29362A9B" w14:textId="1B66162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turum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gula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lnızc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nırla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ld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ünk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ma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tkı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mak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rıc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gulama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nm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laylaştırmas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n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t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lar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nilmes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aş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8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</w:p>
    <w:p w14:paraId="1E0D4EBB" w14:textId="6CB13204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ı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rütü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amlan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şağı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Konter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):</w:t>
      </w:r>
    </w:p>
    <w:p w14:paraId="7F922E47" w14:textId="4C6294CF" w:rsidR="00FC3DFB" w:rsidRPr="00F505FE" w:rsidRDefault="00FC3DFB" w:rsidP="003704AE">
      <w:pPr>
        <w:numPr>
          <w:ilvl w:val="0"/>
          <w:numId w:val="17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Gönderi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rek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şur,</w:t>
      </w:r>
    </w:p>
    <w:p w14:paraId="26064B89" w14:textId="3F6FE7F4" w:rsidR="00FC3DFB" w:rsidRPr="00F505FE" w:rsidRDefault="00FC3DFB" w:rsidP="003704AE">
      <w:pPr>
        <w:numPr>
          <w:ilvl w:val="0"/>
          <w:numId w:val="17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Gönderic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ş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ark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g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yı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dı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erlendir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jestlerin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imiklerin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erlendirmelidir.</w:t>
      </w:r>
    </w:p>
    <w:p w14:paraId="5A8C9644" w14:textId="0B051BDE" w:rsidR="00FC3DFB" w:rsidRPr="00F505FE" w:rsidRDefault="00FC3DFB" w:rsidP="003704AE">
      <w:pPr>
        <w:numPr>
          <w:ilvl w:val="0"/>
          <w:numId w:val="17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lıc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nderic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nleyer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tes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je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im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li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erlendirmelidir.</w:t>
      </w:r>
    </w:p>
    <w:p w14:paraId="5E6DA430" w14:textId="61A38D8E" w:rsidR="00FC3DFB" w:rsidRPr="00F505FE" w:rsidRDefault="00FC3DFB" w:rsidP="003704AE">
      <w:pPr>
        <w:numPr>
          <w:ilvl w:val="0"/>
          <w:numId w:val="17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lıc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dı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t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dir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malıdır.</w:t>
      </w:r>
    </w:p>
    <w:p w14:paraId="2F40BE73" w14:textId="52BAD42A" w:rsidR="00FC3DFB" w:rsidRPr="00F505FE" w:rsidRDefault="00FC3DFB" w:rsidP="003704AE">
      <w:pPr>
        <w:numPr>
          <w:ilvl w:val="0"/>
          <w:numId w:val="17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Gönderic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şıl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ç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b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ster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pki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şm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ç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endir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ır.</w:t>
      </w:r>
    </w:p>
    <w:p w14:paraId="57AF5056" w14:textId="163D684B" w:rsidR="00E415F2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i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v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öng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öngün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dürülmes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dirim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irk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nı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lenirk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vcu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Konter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4)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.</w:t>
      </w:r>
    </w:p>
    <w:p w14:paraId="20278670" w14:textId="4C8E65B0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4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Sporda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Modelleri</w:t>
      </w:r>
    </w:p>
    <w:p w14:paraId="1FDFBE43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56763B4A" w14:textId="78137AE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4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bek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Modeli</w:t>
      </w:r>
    </w:p>
    <w:p w14:paraId="3592A334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275D273E" w14:textId="066AB29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üt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birleri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kadaş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şi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çebilir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m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Türkm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2).</w:t>
      </w:r>
    </w:p>
    <w:p w14:paraId="4EF5E392" w14:textId="77777777" w:rsidR="00F96B7E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noProof/>
          <w:kern w:val="2"/>
          <w:szCs w:val="24"/>
          <w:lang w:eastAsia="tr-TR"/>
          <w14:ligatures w14:val="standardContextual"/>
        </w:rPr>
        <w:drawing>
          <wp:inline distT="0" distB="0" distL="0" distR="0" wp14:anchorId="2AA50BD3" wp14:editId="6C2532A1">
            <wp:extent cx="2078182" cy="2628900"/>
            <wp:effectExtent l="0" t="0" r="0" b="0"/>
            <wp:docPr id="4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37136" name="Resim 67963713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2417" cy="264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4F7A" w14:textId="69D2B62E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1.2.</w:t>
      </w:r>
      <w:r w:rsidR="0031178F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İletişimde şebeke Modeli (Türkmen, 1992)</w:t>
      </w:r>
    </w:p>
    <w:p w14:paraId="1F83D880" w14:textId="77777777" w:rsidR="000F3CBE" w:rsidRPr="00F505FE" w:rsidRDefault="000F3CB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51B2A7D2" w14:textId="310ECAB9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4.2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Çember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Modeli</w:t>
      </w:r>
    </w:p>
    <w:p w14:paraId="338B59C8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24980267" w14:textId="129FF6DA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mk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şit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kadaşlar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şi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mektedi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Usluata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1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ç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duk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yun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şi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bil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tiraz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unabil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r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ahatlık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un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leştiri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mac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laş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Review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0).</w:t>
      </w:r>
    </w:p>
    <w:p w14:paraId="76A0DCAA" w14:textId="7777777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</w:p>
    <w:p w14:paraId="16C16357" w14:textId="25FE8AB9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noProof/>
          <w:kern w:val="2"/>
          <w:szCs w:val="24"/>
          <w:lang w:eastAsia="tr-TR"/>
          <w14:ligatures w14:val="standardContextual"/>
        </w:rPr>
        <w:lastRenderedPageBreak/>
        <w:drawing>
          <wp:inline distT="0" distB="0" distL="0" distR="0" wp14:anchorId="4334F5C0" wp14:editId="44CEE23C">
            <wp:extent cx="2013495" cy="2217762"/>
            <wp:effectExtent l="0" t="0" r="6350" b="0"/>
            <wp:docPr id="6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135121" name="Resim 16281351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860" cy="224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6EAC7" w14:textId="7E9CB347" w:rsidR="0031178F" w:rsidRPr="00F505FE" w:rsidRDefault="00F96B7E" w:rsidP="0031178F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1.3.</w:t>
      </w:r>
      <w:r w:rsidR="0031178F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İletişimde Çember Modeli (</w:t>
      </w:r>
      <w:proofErr w:type="spellStart"/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Review</w:t>
      </w:r>
      <w:proofErr w:type="spellEnd"/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, 2000)</w:t>
      </w:r>
    </w:p>
    <w:p w14:paraId="4540287E" w14:textId="579E5400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kern w:val="2"/>
          <w:szCs w:val="24"/>
          <w14:ligatures w14:val="standardContextual"/>
        </w:rPr>
      </w:pPr>
    </w:p>
    <w:p w14:paraId="3B019ED4" w14:textId="4CD76AFC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4.3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Tekerle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Modeli</w:t>
      </w:r>
    </w:p>
    <w:p w14:paraId="02E74A0B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33432E41" w14:textId="32E8E618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bilmes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rk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kadaş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bilmes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le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s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yna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nal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layacakt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abaday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0).</w:t>
      </w:r>
    </w:p>
    <w:p w14:paraId="5F052A91" w14:textId="77777777" w:rsidR="00F96B7E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noProof/>
          <w:kern w:val="2"/>
          <w:szCs w:val="24"/>
          <w:lang w:eastAsia="tr-TR"/>
          <w14:ligatures w14:val="standardContextual"/>
        </w:rPr>
        <w:drawing>
          <wp:inline distT="0" distB="0" distL="0" distR="0" wp14:anchorId="6C44BB8A" wp14:editId="31AE3C49">
            <wp:extent cx="3699709" cy="2394857"/>
            <wp:effectExtent l="0" t="0" r="0" b="5715"/>
            <wp:docPr id="10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431467" name="Resim 128543146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655" cy="243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62EAE" w14:textId="178AEF96" w:rsidR="0031178F" w:rsidRPr="00F505FE" w:rsidRDefault="00FC3DFB" w:rsidP="0031178F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1.4.</w:t>
      </w:r>
      <w:r w:rsidR="0031178F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İletişimde Tekerlek Modeli (Kabadayı, 2010)</w:t>
      </w:r>
    </w:p>
    <w:p w14:paraId="75CB9FD2" w14:textId="7E7DC365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39BDFCE4" w14:textId="77777777" w:rsidR="000F3CBE" w:rsidRPr="00F505FE" w:rsidRDefault="000F3CBE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02C72C0A" w14:textId="2DF1393A" w:rsidR="00F96B7E" w:rsidRPr="00F505FE" w:rsidRDefault="00F96B7E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0F751F28" w14:textId="0481129D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lastRenderedPageBreak/>
        <w:t>2.2.4.4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Zincir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Modeli</w:t>
      </w:r>
    </w:p>
    <w:p w14:paraId="72BA63CB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43109C6E" w14:textId="56B5209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ma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J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bilirk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-Antrenör-G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i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)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ans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y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anlar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nami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abi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o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uh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l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uhu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mak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ç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bept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nc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rcih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d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m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ar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ü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g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şki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klen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Usal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1).</w:t>
      </w:r>
    </w:p>
    <w:p w14:paraId="4927C700" w14:textId="77777777" w:rsidR="00F96B7E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color w:val="374151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noProof/>
          <w:kern w:val="2"/>
          <w:szCs w:val="24"/>
          <w:lang w:eastAsia="tr-TR"/>
          <w14:ligatures w14:val="standardContextual"/>
        </w:rPr>
        <w:drawing>
          <wp:inline distT="0" distB="0" distL="0" distR="0" wp14:anchorId="35ACAEA3" wp14:editId="4D523901">
            <wp:extent cx="1930854" cy="1906029"/>
            <wp:effectExtent l="0" t="0" r="0" b="0"/>
            <wp:docPr id="11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327711" name="Resim 16633277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162" cy="196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00F73" w14:textId="0254FF4F" w:rsidR="0031178F" w:rsidRPr="00F505FE" w:rsidRDefault="00FC3DFB" w:rsidP="0031178F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374151"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color w:val="37415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374151"/>
          <w:kern w:val="2"/>
          <w:szCs w:val="24"/>
          <w14:ligatures w14:val="standardContextual"/>
        </w:rPr>
        <w:t>1.5.</w:t>
      </w:r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 xml:space="preserve"> İletişimde </w:t>
      </w:r>
      <w:proofErr w:type="spellStart"/>
      <w:r w:rsidR="000F3CBE" w:rsidRPr="00F505FE">
        <w:rPr>
          <w:rFonts w:eastAsia="Calibri" w:cs="Times New Roman"/>
          <w:bCs/>
          <w:kern w:val="2"/>
          <w:szCs w:val="24"/>
          <w14:ligatures w14:val="standardContextual"/>
        </w:rPr>
        <w:t>Tincir</w:t>
      </w:r>
      <w:proofErr w:type="spellEnd"/>
      <w:r w:rsidR="000F3CBE" w:rsidRPr="00F505FE">
        <w:rPr>
          <w:rFonts w:eastAsia="Calibri" w:cs="Times New Roman"/>
          <w:bCs/>
          <w:kern w:val="2"/>
          <w:szCs w:val="24"/>
          <w14:ligatures w14:val="standardContextual"/>
        </w:rPr>
        <w:t xml:space="preserve"> Modeli (Uysal, 1991</w:t>
      </w:r>
      <w:r w:rsidR="0031178F" w:rsidRPr="00F505FE">
        <w:rPr>
          <w:rFonts w:eastAsia="Calibri" w:cs="Times New Roman"/>
          <w:bCs/>
          <w:kern w:val="2"/>
          <w:szCs w:val="24"/>
          <w14:ligatures w14:val="standardContextual"/>
        </w:rPr>
        <w:t>)</w:t>
      </w:r>
    </w:p>
    <w:p w14:paraId="0496F774" w14:textId="77777777" w:rsidR="00302E9D" w:rsidRPr="00F505FE" w:rsidRDefault="00302E9D" w:rsidP="00F96B7E">
      <w:pPr>
        <w:spacing w:before="120" w:after="120"/>
        <w:ind w:firstLine="0"/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</w:pPr>
    </w:p>
    <w:p w14:paraId="5A67C9DB" w14:textId="3C2F7B38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  <w:t>2.2.4.5.</w:t>
      </w:r>
      <w:r w:rsidR="009C2F16" w:rsidRPr="00F505FE"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  <w:t>Y</w:t>
      </w:r>
      <w:r w:rsidR="009C2F16" w:rsidRPr="00F505FE"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 w:themeColor="text1"/>
          <w:kern w:val="2"/>
          <w:szCs w:val="24"/>
          <w14:ligatures w14:val="standardContextual"/>
        </w:rPr>
        <w:t>Modeli</w:t>
      </w:r>
    </w:p>
    <w:p w14:paraId="561EF1E5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color w:val="000000" w:themeColor="text1"/>
          <w:kern w:val="2"/>
          <w:szCs w:val="24"/>
          <w14:ligatures w14:val="standardContextual"/>
        </w:rPr>
      </w:pPr>
    </w:p>
    <w:p w14:paraId="335EDEB3" w14:textId="7A9C2D89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inc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de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-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an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s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ksız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ginleş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k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bilirk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s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lnızc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s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ü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s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ans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s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gesiz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vcutt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ünk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antrenör,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un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lanma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lana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mek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çlü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yacakt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Usal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1).</w:t>
      </w:r>
    </w:p>
    <w:p w14:paraId="4C6F5371" w14:textId="77777777" w:rsidR="00FC3DFB" w:rsidRPr="00F505FE" w:rsidRDefault="00FC3DFB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noProof/>
          <w:kern w:val="2"/>
          <w:szCs w:val="24"/>
          <w:lang w:eastAsia="tr-TR"/>
          <w14:ligatures w14:val="standardContextual"/>
        </w:rPr>
        <w:lastRenderedPageBreak/>
        <w:drawing>
          <wp:inline distT="0" distB="0" distL="0" distR="0" wp14:anchorId="7BA6AF84" wp14:editId="70BFCD38">
            <wp:extent cx="1677579" cy="1838043"/>
            <wp:effectExtent l="0" t="0" r="0" b="0"/>
            <wp:docPr id="12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60592" name="Resim 13026059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386" cy="187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939C7" w14:textId="358CF409" w:rsidR="000F3CBE" w:rsidRPr="00F505FE" w:rsidRDefault="00F96B7E" w:rsidP="000F3CB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Şeki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1.6.</w:t>
      </w:r>
      <w:r w:rsidR="000F3CBE" w:rsidRPr="00F505FE">
        <w:rPr>
          <w:rFonts w:eastAsia="Calibri" w:cs="Times New Roman"/>
          <w:bCs/>
          <w:kern w:val="2"/>
          <w:szCs w:val="24"/>
          <w14:ligatures w14:val="standardContextual"/>
        </w:rPr>
        <w:t xml:space="preserve"> İletişimde Y Modeli (Uysal, 1991)</w:t>
      </w:r>
    </w:p>
    <w:p w14:paraId="42769911" w14:textId="77777777" w:rsidR="00302E9D" w:rsidRPr="00F505FE" w:rsidRDefault="00302E9D" w:rsidP="00F96B7E">
      <w:pPr>
        <w:spacing w:before="120" w:after="120"/>
        <w:ind w:firstLine="0"/>
        <w:jc w:val="center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63EA54C5" w14:textId="23A589A3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5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Antrenörlü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Kavramı</w:t>
      </w:r>
    </w:p>
    <w:p w14:paraId="5B672AFE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2FC303A0" w14:textId="4D370B62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lü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üks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rformans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viye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malar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st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;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izikse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ihin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k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ptimiz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balay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ekabet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zırlam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esle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opluluktu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da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smiy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landırılı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ç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sa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ihin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cer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ştirme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ğlayan;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n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ştirm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m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çlar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ydalan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gu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m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Türksoy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20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ıllarda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ız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şim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rle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üketim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giy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retebilm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lanabilm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ratıc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şünebil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gi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retebil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kler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ştiril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liliğ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ymuştu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Tunce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1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lam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tö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yahu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rofesyon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lam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şle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ebil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len</w:t>
      </w:r>
      <w:proofErr w:type="spell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abilm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lmi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Şahi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5).</w:t>
      </w:r>
    </w:p>
    <w:p w14:paraId="676EE6D7" w14:textId="34AA8A17" w:rsidR="00BA3DE9" w:rsidRPr="00F505FE" w:rsidRDefault="00FC3DFB" w:rsidP="003704AE">
      <w:pPr>
        <w:spacing w:before="120" w:after="120"/>
        <w:ind w:firstLine="709"/>
        <w:rPr>
          <w:rFonts w:cs="Times New Roman"/>
          <w:color w:val="0D0D0D"/>
          <w:szCs w:val="24"/>
          <w:shd w:val="clear" w:color="auto" w:fill="FFFFFF"/>
        </w:rPr>
      </w:pPr>
      <w:r w:rsidRPr="00F505FE">
        <w:rPr>
          <w:rFonts w:cs="Times New Roman"/>
          <w:color w:val="0D0D0D"/>
          <w:szCs w:val="24"/>
          <w:shd w:val="clear" w:color="auto" w:fill="FFFFFF"/>
        </w:rPr>
        <w:t>Öncelikle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le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endilerind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eklen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tandartlar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rşılamalıdı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dec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y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ğitim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makl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almayıp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y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zamand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ğretic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kend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ranşların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zgü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eknikler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uygulam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eteneklerin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hip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malıdırla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Çünkü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lük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atay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e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rmey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meslekti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beveynle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çocuklarını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üvenil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d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ğitim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lmaları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rz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ederle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le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cuların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ürekl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est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unmal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desteğ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ğlark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cuya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ygı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kademi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aşar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liş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üv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hissiyat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ktarmalıdırla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u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meslek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amame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nsa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dakl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up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eyler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fizik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zihin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gelişimlerin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önetmekl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lgilidir.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Antrenör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porcuları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aktiksel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ara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yönlendirebilme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çi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iyi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liderlik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özelliğin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hip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olmal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v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öylelikle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takımın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başarısını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sağlayabilir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(Yalçın,</w:t>
      </w:r>
      <w:r w:rsidR="009C2F16" w:rsidRPr="00F505FE">
        <w:rPr>
          <w:rFonts w:cs="Times New Roman"/>
          <w:color w:val="0D0D0D"/>
          <w:szCs w:val="24"/>
          <w:shd w:val="clear" w:color="auto" w:fill="FFFFFF"/>
        </w:rPr>
        <w:t xml:space="preserve"> </w:t>
      </w:r>
      <w:r w:rsidRPr="00F505FE">
        <w:rPr>
          <w:rFonts w:cs="Times New Roman"/>
          <w:color w:val="0D0D0D"/>
          <w:szCs w:val="24"/>
          <w:shd w:val="clear" w:color="auto" w:fill="FFFFFF"/>
        </w:rPr>
        <w:t>2013).</w:t>
      </w:r>
    </w:p>
    <w:p w14:paraId="249ABE84" w14:textId="6D9B804F" w:rsidR="00FC3DFB" w:rsidRPr="00F505FE" w:rsidRDefault="0060530A" w:rsidP="005832E9">
      <w:pPr>
        <w:spacing w:before="120" w:after="120"/>
        <w:ind w:firstLine="0"/>
        <w:jc w:val="left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lastRenderedPageBreak/>
        <w:t>2.2.6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Sporda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</w:p>
    <w:p w14:paraId="08EC5D4C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5F8BA3D2" w14:textId="4DA4A320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yatımız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şlar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rneğ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ti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lik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eştiri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psay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ü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rer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sim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ita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ğ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şı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cılığ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uzu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rış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t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ım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nişlet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Güv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82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ğ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s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k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tar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okt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lü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sü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ya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sabak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renalin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k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m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tres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şama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laştıra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ü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ra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tirme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Konter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5).</w:t>
      </w:r>
    </w:p>
    <w:p w14:paraId="0B188F47" w14:textId="77777777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483D3E0E" w14:textId="17594E44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</w:t>
      </w:r>
      <w:r w:rsidR="0060530A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7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Antrenörlü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Becerisi</w:t>
      </w:r>
    </w:p>
    <w:p w14:paraId="2F01050A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70827FD1" w14:textId="788E1C52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ya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n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d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a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iliyet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asy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ma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sabaka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ks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ş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ka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t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lun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bilir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ca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silme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lıdı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kım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asy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öym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76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lar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me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asyon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d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lemlen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mnuniyet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ma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ceri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ş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rt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sağlanmakta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(Altınta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diğerleri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21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şim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ko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d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k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y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di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zley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af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maktadı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zleyen-yaş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le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a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ma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lık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üsabak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ntılar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eşmes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-antrenö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s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la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lık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aragözoğlu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sı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sporcula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dir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nmalı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trenö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özl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rk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manc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kış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şağılay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ler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çınmalıdırla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sin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nmalı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r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utbolcu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ğı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uhtemel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pma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yd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şılmamas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öym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76).</w:t>
      </w:r>
    </w:p>
    <w:p w14:paraId="596E61DF" w14:textId="5F04921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şağı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okta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kka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lidir.</w:t>
      </w:r>
    </w:p>
    <w:p w14:paraId="7AAD85E5" w14:textId="1A701ECF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y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zer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lmal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su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rüs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rgilenmeli.</w:t>
      </w:r>
    </w:p>
    <w:p w14:paraId="6DF692E2" w14:textId="29A7068B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çlendir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vg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malı.</w:t>
      </w:r>
    </w:p>
    <w:p w14:paraId="276DC923" w14:textId="616C4B28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Anlaşı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lay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lime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rcih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li.</w:t>
      </w:r>
    </w:p>
    <w:p w14:paraId="39C9FFE2" w14:textId="7153AD9A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ma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orcu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lmalı.</w:t>
      </w:r>
    </w:p>
    <w:p w14:paraId="156A5579" w14:textId="7044CCC6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porcu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ita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li.</w:t>
      </w:r>
    </w:p>
    <w:p w14:paraId="2B5DCAAA" w14:textId="0EB11E7E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abır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rgilenmeli.</w:t>
      </w:r>
    </w:p>
    <w:p w14:paraId="4834AF14" w14:textId="72BEBD34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O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ıs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ümle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malı.</w:t>
      </w:r>
    </w:p>
    <w:p w14:paraId="282D6B82" w14:textId="0C6E5E1C" w:rsidR="00FC3DFB" w:rsidRPr="00F505FE" w:rsidRDefault="00FC3DFB" w:rsidP="003704AE">
      <w:pPr>
        <w:numPr>
          <w:ilvl w:val="0"/>
          <w:numId w:val="18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d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ma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Hannula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7).</w:t>
      </w:r>
    </w:p>
    <w:p w14:paraId="27400DF3" w14:textId="2FA4D770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ğ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ey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çekleşe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çeriğ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mes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liğ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ı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layısıyl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kseltecek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etkis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zalması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tamamiyle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bep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ktığımızda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</w:p>
    <w:p w14:paraId="17C492AA" w14:textId="1469CD80" w:rsidR="00FC3DFB" w:rsidRPr="00F505FE" w:rsidRDefault="00FC3DFB" w:rsidP="003704AE">
      <w:pPr>
        <w:numPr>
          <w:ilvl w:val="0"/>
          <w:numId w:val="19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ltür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zeyi: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me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k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lar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şabilir.</w:t>
      </w:r>
    </w:p>
    <w:p w14:paraId="6B3B30A3" w14:textId="3CAFBEE4" w:rsidR="00FC3DFB" w:rsidRPr="00F505FE" w:rsidRDefault="00FC3DFB" w:rsidP="003704AE">
      <w:pPr>
        <w:numPr>
          <w:ilvl w:val="0"/>
          <w:numId w:val="19"/>
        </w:numPr>
        <w:spacing w:before="120" w:after="120"/>
        <w:ind w:left="0"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üreç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n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ildiğ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çmiş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vun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d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antı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şkan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m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çim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ğ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kaybedebilir.Örneğin</w:t>
      </w:r>
      <w:proofErr w:type="spellEnd"/>
      <w:proofErr w:type="gram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hk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yes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tarm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tığı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ç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s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itirebilir.</w:t>
      </w:r>
    </w:p>
    <w:p w14:paraId="58C5D5D9" w14:textId="75BB6191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Sürec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k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il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han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hlik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vun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ı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si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aş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1998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k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şkiler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gelleyec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rl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n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lan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.</w:t>
      </w:r>
    </w:p>
    <w:p w14:paraId="38A9D09B" w14:textId="054C5334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l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tl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ör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b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ırabiliriz:</w:t>
      </w:r>
    </w:p>
    <w:p w14:paraId="65B49DED" w14:textId="4E0238F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1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n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arland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zırlandı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rsay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lardır.</w:t>
      </w:r>
    </w:p>
    <w:p w14:paraId="5D1B8236" w14:textId="1983DA8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2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n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nmey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cı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la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nme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i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ülmem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rgütlerdir.</w:t>
      </w:r>
    </w:p>
    <w:p w14:paraId="035F27CA" w14:textId="74A2F40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3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gilen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çünc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ce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azeteci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k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ici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g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ır.</w:t>
      </w:r>
    </w:p>
    <w:p w14:paraId="74861F83" w14:textId="25D3B0EF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4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g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ördünc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esaj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zırlan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Ertek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2).</w:t>
      </w:r>
    </w:p>
    <w:p w14:paraId="46622F53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5873C818" w14:textId="642AC083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</w:t>
      </w:r>
      <w:r w:rsidR="0060530A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8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Antrenörlerd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Bulunması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Gereken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letişim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Becerileri</w:t>
      </w:r>
    </w:p>
    <w:p w14:paraId="03CBDBEB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6CD022F3" w14:textId="6BFD3F74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2.</w:t>
      </w:r>
      <w:r w:rsidR="0060530A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8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Etkileyici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Konuşma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İkna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Becerisi</w:t>
      </w:r>
    </w:p>
    <w:p w14:paraId="76B3A6A9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07D9A324" w14:textId="67288ED0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ların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üş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tikler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k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bir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nusu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aha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du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nmekte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aft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pan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nuş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şünce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kk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stlar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e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andırdı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n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laylık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ç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t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l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tı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ye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ası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utu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rgileme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tiğin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nanma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tiğ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ası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issetme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tiğ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hm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ebilmektedirler.</w:t>
      </w:r>
      <w:r w:rsidR="009C2F16" w:rsidRPr="00F505FE">
        <w:rPr>
          <w:rFonts w:eastAsia="Calibri" w:cs="Times New Roman"/>
          <w:color w:val="37415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ozisyonunda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ü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y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nuş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knaetme</w:t>
      </w:r>
      <w:proofErr w:type="spell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biliyet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ikt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rıc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ü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yuncu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proofErr w:type="gram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ebili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Nelso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1995).</w:t>
      </w:r>
    </w:p>
    <w:p w14:paraId="5C87E3D8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43544DE8" w14:textId="313BF70B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2.</w:t>
      </w:r>
      <w:r w:rsidR="0060530A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8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.2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Empati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Kurma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Becerisi</w:t>
      </w:r>
    </w:p>
    <w:p w14:paraId="094342AC" w14:textId="77777777" w:rsidR="00F96B7E" w:rsidRPr="00F505FE" w:rsidRDefault="00F96B7E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143D8F1B" w14:textId="71E4BABB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mpat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ü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şi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çm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"On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htiyaç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klent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yorum."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Cümles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as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lamaz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mpat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tişimd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lastRenderedPageBreak/>
        <w:t>birey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rklılı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ü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lunduru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kes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şi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klaşım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htiyaç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d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memel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kes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z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ep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r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klenmemel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lam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trenörü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ştir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ş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u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lı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rtens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1998).</w:t>
      </w:r>
    </w:p>
    <w:p w14:paraId="4B90BFDA" w14:textId="77777777" w:rsidR="005832E9" w:rsidRPr="00F505FE" w:rsidRDefault="005832E9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18A7BFC6" w14:textId="35AE3591" w:rsidR="00FC3DFB" w:rsidRPr="00F505FE" w:rsidRDefault="00FC3DFB" w:rsidP="00F96B7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2.</w:t>
      </w:r>
      <w:r w:rsidR="0060530A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8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.3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Dinleme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Becerisi</w:t>
      </w:r>
    </w:p>
    <w:p w14:paraId="5C982DF0" w14:textId="77777777" w:rsidR="00F96B7E" w:rsidRPr="00F505FE" w:rsidRDefault="00F96B7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674D4E9" w14:textId="1A6F59A3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Dinle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cerilerin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liştirilebilmesin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k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dı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lunmaktad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İl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şama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kinliğin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kkat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çekleştirilmes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ngelleyebilec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ü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aktör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ngel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şma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maktır;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kinc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y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stekley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reket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ğrenme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etkinleştirmekt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Hartley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Bruckmann</w:t>
      </w:r>
      <w:proofErr w:type="spellEnd"/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2002)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7B18E182" w14:textId="274C8B87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Dinleme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d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si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rüns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color w:val="000000"/>
          <w:szCs w:val="24"/>
          <w:lang w:eastAsia="tr-TR"/>
        </w:rPr>
        <w:t>de,</w:t>
      </w:r>
      <w:proofErr w:type="gram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sl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kç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lay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yle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ild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zellik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şü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zey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ceriler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hi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k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şünülmektedi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şağı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ıralan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denler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ynaklanmaktadı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Konter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1996).</w:t>
      </w:r>
    </w:p>
    <w:p w14:paraId="0490239A" w14:textId="26BD1A50" w:rsidR="00FC3DFB" w:rsidRPr="00F505FE" w:rsidRDefault="00FC3DFB" w:rsidP="003704AE">
      <w:pPr>
        <w:numPr>
          <w:ilvl w:val="0"/>
          <w:numId w:val="20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Komut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önerge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mek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d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şgu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ur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yuncuları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o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şm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color w:val="000000"/>
          <w:szCs w:val="24"/>
          <w:lang w:eastAsia="tr-TR"/>
        </w:rPr>
        <w:t>imkanı</w:t>
      </w:r>
      <w:proofErr w:type="gram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ırakmazlar.</w:t>
      </w:r>
    </w:p>
    <w:p w14:paraId="28B289A9" w14:textId="0947C111" w:rsidR="00FC3DFB" w:rsidRPr="00F505FE" w:rsidRDefault="00FC3DFB" w:rsidP="003704AE">
      <w:pPr>
        <w:numPr>
          <w:ilvl w:val="0"/>
          <w:numId w:val="20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Antrenör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nellik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hib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klar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yuncuların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endiler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ebilecek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iç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hi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madıklar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şün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ğilimindedirler.</w:t>
      </w:r>
    </w:p>
    <w:p w14:paraId="6457F381" w14:textId="4893DA1D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Sporcu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dec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zlemlenmel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nmeme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lindek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klaşı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nimsemiş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ma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ygınd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endiler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ul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rmedik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rumlar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ıkç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laştıklar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ş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kt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azgeçebilirle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uru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n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kt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orlan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nellik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sipl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orunlar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laşır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kkatler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ek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öt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vranış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rgileyebilirle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ru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antrenörlerü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sun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mey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orlay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umsu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öngüy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şlatı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Konter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1996).</w:t>
      </w:r>
    </w:p>
    <w:p w14:paraId="1D259746" w14:textId="3A895F82" w:rsidR="00FC3DFB" w:rsidRPr="00F505FE" w:rsidRDefault="00FC3DFB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4321CAE1" w14:textId="318E4253" w:rsidR="000F3CBE" w:rsidRPr="00F505FE" w:rsidRDefault="000F3CB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399334DB" w14:textId="2EEAECCC" w:rsidR="000F3CBE" w:rsidRPr="00F505FE" w:rsidRDefault="000F3CB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058B0B1B" w14:textId="431586C9" w:rsidR="000F3CBE" w:rsidRPr="00F505FE" w:rsidRDefault="000F3CB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2BE09CD2" w14:textId="77777777" w:rsidR="000F3CBE" w:rsidRPr="00F505FE" w:rsidRDefault="000F3CB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46291220" w14:textId="71295FD4" w:rsidR="00FC3DFB" w:rsidRPr="00F505FE" w:rsidRDefault="00FC3DFB" w:rsidP="00F96B7E">
      <w:pPr>
        <w:spacing w:before="120" w:after="120"/>
        <w:ind w:firstLine="0"/>
        <w:rPr>
          <w:rFonts w:eastAsia="Times New Roman" w:cs="Times New Roman"/>
          <w:b/>
          <w:bCs/>
          <w:color w:val="000000"/>
          <w:szCs w:val="24"/>
          <w:lang w:eastAsia="tr-TR"/>
        </w:rPr>
      </w:pPr>
      <w:r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lastRenderedPageBreak/>
        <w:t>2.2.</w:t>
      </w:r>
      <w:r w:rsidR="0060530A"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>8</w:t>
      </w:r>
      <w:r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>.4.</w:t>
      </w:r>
      <w:r w:rsidR="009C2F16"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>Geribildirimde</w:t>
      </w:r>
      <w:r w:rsidR="009C2F16"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>Bulunma</w:t>
      </w:r>
      <w:r w:rsidR="009C2F16"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color w:val="000000"/>
          <w:szCs w:val="24"/>
          <w:lang w:eastAsia="tr-TR"/>
        </w:rPr>
        <w:t>Becerisi</w:t>
      </w:r>
    </w:p>
    <w:p w14:paraId="5B968928" w14:textId="77777777" w:rsidR="00F96B7E" w:rsidRPr="00F505FE" w:rsidRDefault="00F96B7E" w:rsidP="00F96B7E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30A92A38" w14:textId="4393211F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İy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nleyic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pıc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stekleyic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dirim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vranışlar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er:</w:t>
      </w:r>
    </w:p>
    <w:p w14:paraId="64C582F4" w14:textId="332E5B2F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Konuşmacın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ler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g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sterdiğiniz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lirt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083DB7F7" w14:textId="0FFD5C50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il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mas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urara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42C732BB" w14:textId="560028E3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Gülümseyi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canlandırma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para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6EF20C05" w14:textId="02717F80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Konuşmac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y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şünce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ğunuz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eşit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ücu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reketleriy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erek,</w:t>
      </w:r>
    </w:p>
    <w:p w14:paraId="56C3FEB8" w14:textId="047464D4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Konuşmacı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ı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utan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üvenil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y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gilen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utu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rgileyere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380FD00E" w14:textId="5FAF6C77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"Evet"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"Anladım."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lin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z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şvik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ullanara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51AD828D" w14:textId="595FEB10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Doğr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dığınız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yi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mac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ze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parak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0876306B" w14:textId="5D9AF484" w:rsidR="00FC3DFB" w:rsidRPr="00F505FE" w:rsidRDefault="00FC3DFB" w:rsidP="003704AE">
      <w:pPr>
        <w:numPr>
          <w:ilvl w:val="0"/>
          <w:numId w:val="21"/>
        </w:numPr>
        <w:spacing w:before="120" w:after="120"/>
        <w:ind w:left="0"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Konuşmacıy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ngellemeyec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il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ür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z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zsü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dirim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çekleştirer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Spaulding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2000)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</w:p>
    <w:p w14:paraId="392C4081" w14:textId="0F3C7F9D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G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diri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ki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ğla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d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ındığ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şıldığ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lendir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çısınd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rit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ro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hi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ğ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ylenebilir.</w:t>
      </w:r>
    </w:p>
    <w:p w14:paraId="1EF85D83" w14:textId="77777777" w:rsidR="005832E9" w:rsidRPr="00F505FE" w:rsidRDefault="005832E9" w:rsidP="005832E9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1B36136" w14:textId="3E63611D" w:rsidR="00FC3DFB" w:rsidRPr="00F505FE" w:rsidRDefault="00FC3DFB" w:rsidP="005832E9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b/>
          <w:bCs/>
          <w:szCs w:val="24"/>
          <w:lang w:eastAsia="tr-TR"/>
        </w:rPr>
        <w:t>2.2.</w:t>
      </w:r>
      <w:r w:rsidR="0060530A" w:rsidRPr="00F505FE">
        <w:rPr>
          <w:rFonts w:eastAsia="Times New Roman" w:cs="Times New Roman"/>
          <w:b/>
          <w:bCs/>
          <w:szCs w:val="24"/>
          <w:lang w:eastAsia="tr-TR"/>
        </w:rPr>
        <w:t>8</w:t>
      </w:r>
      <w:r w:rsidRPr="00F505FE">
        <w:rPr>
          <w:rFonts w:eastAsia="Times New Roman" w:cs="Times New Roman"/>
          <w:b/>
          <w:bCs/>
          <w:szCs w:val="24"/>
          <w:lang w:eastAsia="tr-TR"/>
        </w:rPr>
        <w:t>.5.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ilgilendirici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b/>
          <w:bCs/>
          <w:szCs w:val="24"/>
          <w:lang w:eastAsia="tr-TR"/>
        </w:rPr>
        <w:t>Eğitici-Öğretici</w:t>
      </w:r>
      <w:proofErr w:type="spellEnd"/>
      <w:r w:rsidRPr="00F505FE">
        <w:rPr>
          <w:rFonts w:eastAsia="Times New Roman" w:cs="Times New Roman"/>
          <w:b/>
          <w:bCs/>
          <w:szCs w:val="24"/>
          <w:lang w:eastAsia="tr-TR"/>
        </w:rPr>
        <w:t>)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b/>
          <w:bCs/>
          <w:szCs w:val="24"/>
          <w:lang w:eastAsia="tr-TR"/>
        </w:rPr>
        <w:t>İletişim</w:t>
      </w:r>
      <w:proofErr w:type="spellEnd"/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eceri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</w:p>
    <w:p w14:paraId="37F529E9" w14:textId="77777777" w:rsidR="005832E9" w:rsidRPr="00F505FE" w:rsidRDefault="005832E9" w:rsidP="005832E9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09A55858" w14:textId="0529DD3B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Etk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iteliklerin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diğeride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anlar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k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akal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n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anlar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yabilmekt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ndiric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liderlikt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oplan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niş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psaml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il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şlenmes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iltrelen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gi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işiler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l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o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rec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ritikt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ünk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çil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gisi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n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iltrelen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ksadığında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an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az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ük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t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lacak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ş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erformans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ter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ksikl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laşacaklard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ki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ğlamında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rgüts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işim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lişme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su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ey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ce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ndir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rgü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olitikasın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antığ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çıkla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dir;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bept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olay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ndir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liderliğ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yul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ihtiyaç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vurgulanabil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(Nelso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="00257C0E"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Quick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1995)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sizl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ygusun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şamaları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bilec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utu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n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h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tres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ygıl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tirebil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sas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lastRenderedPageBreak/>
        <w:t>olan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y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y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ittiğ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urgula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zeltil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ek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ozitif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aydal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dirimler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mekt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leştiril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rin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lgilendirilmey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rdım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ve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ma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htiyaç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yarla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m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azife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erisin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ı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Konter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1996).</w:t>
      </w:r>
    </w:p>
    <w:p w14:paraId="3218E1EC" w14:textId="77777777" w:rsidR="005832E9" w:rsidRPr="00F505FE" w:rsidRDefault="005832E9" w:rsidP="005832E9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273AE7E2" w14:textId="1AB69AA9" w:rsidR="00FC3DFB" w:rsidRPr="00F505FE" w:rsidRDefault="00FC3DFB" w:rsidP="005832E9">
      <w:pPr>
        <w:spacing w:before="120" w:after="120"/>
        <w:ind w:firstLine="0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b/>
          <w:bCs/>
          <w:szCs w:val="24"/>
          <w:lang w:eastAsia="tr-TR"/>
        </w:rPr>
        <w:t>2.2.</w:t>
      </w:r>
      <w:r w:rsidR="0060530A" w:rsidRPr="00F505FE">
        <w:rPr>
          <w:rFonts w:eastAsia="Times New Roman" w:cs="Times New Roman"/>
          <w:b/>
          <w:bCs/>
          <w:szCs w:val="24"/>
          <w:lang w:eastAsia="tr-TR"/>
        </w:rPr>
        <w:t>8</w:t>
      </w:r>
      <w:r w:rsidRPr="00F505FE">
        <w:rPr>
          <w:rFonts w:eastAsia="Times New Roman" w:cs="Times New Roman"/>
          <w:b/>
          <w:bCs/>
          <w:szCs w:val="24"/>
          <w:lang w:eastAsia="tr-TR"/>
        </w:rPr>
        <w:t>.6.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Pozitif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b/>
          <w:bCs/>
          <w:szCs w:val="24"/>
          <w:lang w:eastAsia="tr-TR"/>
        </w:rPr>
        <w:t>Yaklaşımla</w:t>
      </w:r>
      <w:proofErr w:type="spellEnd"/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b/>
          <w:bCs/>
          <w:szCs w:val="24"/>
          <w:lang w:eastAsia="tr-TR"/>
        </w:rPr>
        <w:t>İletişim</w:t>
      </w:r>
      <w:proofErr w:type="spellEnd"/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Kurma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eceri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</w:p>
    <w:p w14:paraId="1FFEFC6F" w14:textId="77777777" w:rsidR="005832E9" w:rsidRPr="00F505FE" w:rsidRDefault="005832E9" w:rsidP="005832E9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19DEA09F" w14:textId="57912363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Antrenörlükt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ğrenil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ek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tenekler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an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color w:val="000000"/>
          <w:szCs w:val="24"/>
          <w:lang w:eastAsia="tr-TR"/>
        </w:rPr>
        <w:t>de,</w:t>
      </w:r>
      <w:proofErr w:type="gram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uml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ğlamakt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ozitif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klaşı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nil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vranış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üçlendirer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ekiştir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vgüler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düller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urg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pmay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er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ğ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araft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gatif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klaşı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nmey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vranış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rtad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ldırabil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mac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ık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ıprat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leştiriler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cezalar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yan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ozitif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klaşı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ey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endiler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issetmeler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rdımc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ygı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ygınlı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üv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zandırı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gatif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klaşı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şarısızlı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rkusun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rttırırken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end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ygılar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zalt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üvenlerin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rozyo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ğraması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o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ç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Konter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2004).</w:t>
      </w:r>
    </w:p>
    <w:p w14:paraId="76077856" w14:textId="77777777" w:rsidR="005832E9" w:rsidRPr="00F505FE" w:rsidRDefault="005832E9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0CC4AD3C" w14:textId="5A9BF329" w:rsidR="00FC3DFB" w:rsidRPr="00F505FE" w:rsidRDefault="00FC3DFB" w:rsidP="00DC4350">
      <w:pPr>
        <w:spacing w:before="120" w:after="120"/>
        <w:ind w:firstLine="0"/>
        <w:rPr>
          <w:rFonts w:eastAsia="Times New Roman" w:cs="Times New Roman"/>
          <w:b/>
          <w:bCs/>
          <w:szCs w:val="24"/>
          <w:lang w:eastAsia="tr-TR"/>
        </w:rPr>
      </w:pPr>
      <w:r w:rsidRPr="00F505FE">
        <w:rPr>
          <w:rFonts w:eastAsia="Times New Roman" w:cs="Times New Roman"/>
          <w:b/>
          <w:bCs/>
          <w:szCs w:val="24"/>
          <w:lang w:eastAsia="tr-TR"/>
        </w:rPr>
        <w:t>2.2.</w:t>
      </w:r>
      <w:r w:rsidR="0060530A" w:rsidRPr="00F505FE">
        <w:rPr>
          <w:rFonts w:eastAsia="Times New Roman" w:cs="Times New Roman"/>
          <w:b/>
          <w:bCs/>
          <w:szCs w:val="24"/>
          <w:lang w:eastAsia="tr-TR"/>
        </w:rPr>
        <w:t>8</w:t>
      </w:r>
      <w:r w:rsidRPr="00F505FE">
        <w:rPr>
          <w:rFonts w:eastAsia="Times New Roman" w:cs="Times New Roman"/>
          <w:b/>
          <w:bCs/>
          <w:szCs w:val="24"/>
          <w:lang w:eastAsia="tr-TR"/>
        </w:rPr>
        <w:t>.7.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b/>
          <w:bCs/>
          <w:szCs w:val="24"/>
          <w:lang w:eastAsia="tr-TR"/>
        </w:rPr>
        <w:t>İletişimde</w:t>
      </w:r>
      <w:proofErr w:type="spellEnd"/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Zamanlama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ecerisi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</w:p>
    <w:p w14:paraId="6E30312D" w14:textId="77777777" w:rsidR="005832E9" w:rsidRPr="00F505FE" w:rsidRDefault="005832E9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036967C" w14:textId="393BB5DD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İletişim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kinliğ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rttırabil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y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lama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y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öt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lama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nlış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şmalar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be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bil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alışan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kış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oğulma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şladık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bah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rk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atlerinin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lmes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ç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oğr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muş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duğ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urgulanmaktad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ünk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ünü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rley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lar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ıcıla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özebilec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ihins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performans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hip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mayabilirle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nz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de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şı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zey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yg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ük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r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ollana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lar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esaj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ıcılar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nil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mlar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çekleşmemes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o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çabil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lama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y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eçim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işi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ürec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liştiril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renc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üstesin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lmesin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ro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ynar;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den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zamanlam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su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kkat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malar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rekt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ilebil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Singer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1990).</w:t>
      </w:r>
    </w:p>
    <w:p w14:paraId="42BCBA40" w14:textId="773758C8" w:rsidR="00DC4350" w:rsidRPr="00F505FE" w:rsidRDefault="00DC4350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2155F7D4" w14:textId="667C9AE2" w:rsidR="000F3CBE" w:rsidRPr="00F505FE" w:rsidRDefault="000F3CBE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554ECCEE" w14:textId="77777777" w:rsidR="000F3CBE" w:rsidRPr="00F505FE" w:rsidRDefault="000F3CBE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937FC05" w14:textId="27489752" w:rsidR="00FC3DFB" w:rsidRPr="00F505FE" w:rsidRDefault="00FC3DFB" w:rsidP="00DC4350">
      <w:pPr>
        <w:spacing w:before="120" w:after="120"/>
        <w:ind w:firstLine="0"/>
        <w:rPr>
          <w:rFonts w:eastAsia="Times New Roman" w:cs="Times New Roman"/>
          <w:b/>
          <w:bCs/>
          <w:szCs w:val="24"/>
          <w:lang w:eastAsia="tr-TR"/>
        </w:rPr>
      </w:pPr>
      <w:r w:rsidRPr="00F505FE">
        <w:rPr>
          <w:rFonts w:eastAsia="Times New Roman" w:cs="Times New Roman"/>
          <w:b/>
          <w:bCs/>
          <w:szCs w:val="24"/>
          <w:lang w:eastAsia="tr-TR"/>
        </w:rPr>
        <w:lastRenderedPageBreak/>
        <w:t>2.2.</w:t>
      </w:r>
      <w:r w:rsidR="0060530A" w:rsidRPr="00F505FE">
        <w:rPr>
          <w:rFonts w:eastAsia="Times New Roman" w:cs="Times New Roman"/>
          <w:b/>
          <w:bCs/>
          <w:szCs w:val="24"/>
          <w:lang w:eastAsia="tr-TR"/>
        </w:rPr>
        <w:t>8</w:t>
      </w:r>
      <w:r w:rsidRPr="00F505FE">
        <w:rPr>
          <w:rFonts w:eastAsia="Times New Roman" w:cs="Times New Roman"/>
          <w:b/>
          <w:bCs/>
          <w:szCs w:val="24"/>
          <w:lang w:eastAsia="tr-TR"/>
        </w:rPr>
        <w:t>.8.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eden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Dilini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Etkili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kullanma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bCs/>
          <w:szCs w:val="24"/>
          <w:lang w:eastAsia="tr-TR"/>
        </w:rPr>
        <w:t>Becerisi</w:t>
      </w:r>
      <w:r w:rsidR="009C2F16" w:rsidRPr="00F505FE">
        <w:rPr>
          <w:rFonts w:eastAsia="Times New Roman" w:cs="Times New Roman"/>
          <w:b/>
          <w:bCs/>
          <w:szCs w:val="24"/>
          <w:lang w:eastAsia="tr-TR"/>
        </w:rPr>
        <w:t xml:space="preserve"> </w:t>
      </w:r>
    </w:p>
    <w:p w14:paraId="63B59ECE" w14:textId="77777777" w:rsidR="00DC4350" w:rsidRPr="00F505FE" w:rsidRDefault="00DC4350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3CC3816" w14:textId="3D1CE113" w:rsidR="00FC3DFB" w:rsidRPr="00F505FE" w:rsidRDefault="00FC3DFB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eastAsia="tr-TR"/>
        </w:rPr>
      </w:pPr>
      <w:r w:rsidRPr="00F505FE">
        <w:rPr>
          <w:rFonts w:eastAsia="Times New Roman" w:cs="Times New Roman"/>
          <w:color w:val="000000"/>
          <w:szCs w:val="24"/>
          <w:lang w:eastAsia="tr-TR"/>
        </w:rPr>
        <w:t>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n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anımıy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lin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çıkla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diğimizde;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ey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ür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üşünces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ygus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htiyac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oğrultusu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sterd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reke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rcih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t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mim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jest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tt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ücudun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ullanm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çim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uşturduğ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ğerl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ütün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ilmekted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İnceoğlu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2004)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trenörler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oğunlukl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rcih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tt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z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nal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su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ktarm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diğ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ekn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akti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ceriler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akdirler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leştiriler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stek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tür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uyarıların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m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şek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mız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çıkmaktadı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ca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lbett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az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urumlar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dec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özl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ileitşim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üreçler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önetmek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etersi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labilmekted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eden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ücut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letişimi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emli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noktas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ali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el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leştirisin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vgüsünü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y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heyecanını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aye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sporcusun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ktarabilir.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Beden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li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onuşm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yaz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iliyl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rşılaştırıldığ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dah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vrens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abu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ils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proofErr w:type="gramStart"/>
      <w:r w:rsidRPr="00F505FE">
        <w:rPr>
          <w:rFonts w:eastAsia="Times New Roman" w:cs="Times New Roman"/>
          <w:color w:val="000000"/>
          <w:szCs w:val="24"/>
          <w:lang w:eastAsia="tr-TR"/>
        </w:rPr>
        <w:t>de,</w:t>
      </w:r>
      <w:proofErr w:type="gramEnd"/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ültür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kişisel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arklılık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göz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önün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lındığında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farklı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anlamla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edebilir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color w:val="000000"/>
          <w:szCs w:val="24"/>
          <w:lang w:eastAsia="tr-TR"/>
        </w:rPr>
        <w:t>Zıllıoğlu</w:t>
      </w:r>
      <w:proofErr w:type="spellEnd"/>
      <w:r w:rsidRPr="00F505FE">
        <w:rPr>
          <w:rFonts w:eastAsia="Times New Roman" w:cs="Times New Roman"/>
          <w:color w:val="000000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eastAsia="tr-TR"/>
        </w:rPr>
        <w:t>2003).</w:t>
      </w:r>
    </w:p>
    <w:p w14:paraId="17F37570" w14:textId="77777777" w:rsidR="00DC4350" w:rsidRPr="00F505FE" w:rsidRDefault="00DC4350" w:rsidP="00DC4350">
      <w:pPr>
        <w:spacing w:before="120" w:after="120"/>
        <w:ind w:firstLine="0"/>
        <w:rPr>
          <w:rFonts w:eastAsia="Times New Roman" w:cs="Times New Roman"/>
          <w:color w:val="000000"/>
          <w:szCs w:val="24"/>
          <w:lang w:eastAsia="tr-TR"/>
        </w:rPr>
      </w:pPr>
    </w:p>
    <w:p w14:paraId="7C908FF6" w14:textId="05C167A0" w:rsidR="00FC3DFB" w:rsidRPr="00F505FE" w:rsidRDefault="00FC3DFB" w:rsidP="00DC4350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Kavramı</w:t>
      </w:r>
    </w:p>
    <w:p w14:paraId="67B110E2" w14:textId="77777777" w:rsidR="00DC4350" w:rsidRPr="00F505FE" w:rsidRDefault="00DC4350" w:rsidP="00DC4350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</w:p>
    <w:p w14:paraId="50EFC6D4" w14:textId="2A6B41A2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Hayran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andır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ahsiy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bil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sterebil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endir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leriy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evres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mi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er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ez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sikoloj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ygu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ks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al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ğ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m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ltür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trateji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m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is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cek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lendir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k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ştur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ye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amay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gati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rgiley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k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mey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mey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g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ltü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nan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s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ks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amayacak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d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Alfermann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3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vram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malar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trolün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cind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ması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k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lam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enm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ltusu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endirme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za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bil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laşı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un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çl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ar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abilme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opl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itelik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ye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aşar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4).</w:t>
      </w:r>
    </w:p>
    <w:p w14:paraId="47AA0DFC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61E74620" w14:textId="74387C42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lastRenderedPageBreak/>
        <w:t>2.3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Lider</w:t>
      </w:r>
    </w:p>
    <w:p w14:paraId="22DE76ED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38AC8185" w14:textId="77777777" w:rsidR="000F3CBE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d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ltusu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b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lan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d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bil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ster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m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limat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dınlata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t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ce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tık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htiyaç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m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vrayabil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atı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erb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0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</w:p>
    <w:p w14:paraId="007A21B4" w14:textId="13C6475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ye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v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lama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stek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reke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çir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laştırabil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is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esaret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ar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er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er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Doru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).</w:t>
      </w:r>
    </w:p>
    <w:p w14:paraId="686BB554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0718478A" w14:textId="727C5E6B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2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aklaşımları</w:t>
      </w:r>
    </w:p>
    <w:p w14:paraId="31B01BE1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497D26EA" w14:textId="6D22A968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2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aklaşım</w:t>
      </w:r>
    </w:p>
    <w:p w14:paraId="0D94A44C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bCs/>
          <w:kern w:val="2"/>
          <w:szCs w:val="24"/>
          <w14:ligatures w14:val="standardContextual"/>
        </w:rPr>
      </w:pPr>
    </w:p>
    <w:p w14:paraId="614AB82C" w14:textId="160FCA8D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t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s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yanmakta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Yıldırım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0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ulu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9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"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ar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nra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mazlar"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kes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nimser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ye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lerin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rıl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c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korelerdir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ye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rcih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arametre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k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mektedir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cinsiye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ırs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yla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mpat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ğ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rüstlüğ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di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la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makta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Alkı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ğu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ğu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4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mam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uş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mediğ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ey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ğren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lu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zanılabilece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il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Uğurluoğ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iği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9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ce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kin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ükseltm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nesile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ktarabil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sikoloj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sıf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tk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ğla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üş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uş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nek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layıs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ğ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uş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diğin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ol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stlenebilecek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vun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malar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kla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daklanmış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ş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cinisyeti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ik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n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yr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st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nu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konab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ksiyet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evril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ldırganlı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üv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ırs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zeka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viy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atıcı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uş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eb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psamakta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t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zanmakta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Dem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0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İlginç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z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mak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rab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tı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stermekted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"Nası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unur?"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us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rark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ks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o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ye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nemey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ç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lmişt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Kek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2).</w:t>
      </w:r>
    </w:p>
    <w:p w14:paraId="725132E5" w14:textId="77777777" w:rsidR="00DC4350" w:rsidRPr="00F505FE" w:rsidRDefault="00DC4350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2A652B3D" w14:textId="571EFF62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2.2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Davranışsal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aklaşım</w:t>
      </w:r>
    </w:p>
    <w:p w14:paraId="74A886C4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06388E04" w14:textId="23682248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Davranışç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m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ge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sl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in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ynaklanmadığ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üreç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ası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li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tiğ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g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du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erçeved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eğil,imlerini</w:t>
      </w:r>
      <w:proofErr w:type="spellEnd"/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rdelemektedirle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stlar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tiş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lanla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v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tr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temle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e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nsur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celen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de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kinlikl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tesinde</w:t>
      </w:r>
      <w:proofErr w:type="gram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rgileyecek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k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fadey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sl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vır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intili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Bulu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9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ç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spektif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r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vunma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r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ye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ba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stekleme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ğer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korumalı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(Kek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="00257C0E" w:rsidRPr="00F505FE">
        <w:rPr>
          <w:rFonts w:eastAsia="Calibri" w:cs="Times New Roman"/>
          <w:kern w:val="2"/>
          <w:szCs w:val="24"/>
          <w14:ligatures w14:val="standardContextual"/>
        </w:rPr>
        <w:t>diğerleri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12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okta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harektetle</w:t>
      </w:r>
      <w:proofErr w:type="spellEnd"/>
      <w:r w:rsidRPr="00F505FE">
        <w:rPr>
          <w:rFonts w:eastAsia="Calibri" w:cs="Times New Roman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urgus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sı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l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rılmas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ebe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tay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üzeri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rgulamışt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Alkı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ç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ş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yoloj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sikolojik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izyoloj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ktörle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ütü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iş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rar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ullan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nun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may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şünmemiş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ni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rgü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erisin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a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ktö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rdı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n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n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motivasyo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ç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asıtas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ştirilebil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Öv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6).</w:t>
      </w:r>
    </w:p>
    <w:p w14:paraId="15F3454C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42ACF48A" w14:textId="5390C811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2.3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Durumsallı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aklaşımı</w:t>
      </w:r>
    </w:p>
    <w:p w14:paraId="57F01CDE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002E17BF" w14:textId="7BFB63C9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Davranış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til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;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pılabil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rgü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ltürünü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önetim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erlerin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tmin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nımın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şt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uzman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oyutunu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duğun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urgulamışlar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c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elbetteki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lastRenderedPageBreak/>
        <w:t>baş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nuc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tirmekt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erl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mayacakt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l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lar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r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kern w:val="2"/>
          <w:szCs w:val="24"/>
          <w14:ligatures w14:val="standardContextual"/>
        </w:rPr>
        <w:t>alaınmayacağına</w:t>
      </w:r>
      <w:proofErr w:type="spellEnd"/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ançların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şarıy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leyec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rl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ktörlerin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ü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ştırma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va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iş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sal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s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ymuşlard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ğ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kinliğ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lirleme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u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i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cağ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ang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enimsemes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rektiğ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bu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Uğurluoğl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iğit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9)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sallı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ı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pesif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utu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rilmez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rş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ık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vranış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rcih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debil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sa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eori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ksiklik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iderere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d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tmede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nlard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y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faydalanma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alış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ağlam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ce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aştırma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ikim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vantaj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mekted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Çetin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8).</w:t>
      </w:r>
    </w:p>
    <w:p w14:paraId="5F265853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0351A40D" w14:textId="0C688C0D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3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eni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Yaklaşımları</w:t>
      </w:r>
    </w:p>
    <w:p w14:paraId="63259E18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6E0F39E6" w14:textId="420EF392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kern w:val="2"/>
          <w:szCs w:val="24"/>
          <w14:ligatures w14:val="standardContextual"/>
        </w:rPr>
        <w:t>Günümüz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üre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rekabet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tamında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organizasyonları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performans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rtırma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nusu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ço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nerilmişti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ş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çevresel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şullarl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likte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ns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lgıs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anlayışındak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eğişimler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olaylaştırır.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tki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özgürlükçü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üny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rüşün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ireyle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ınırlay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şekillendir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tereotip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arzların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zorlanmakta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kaçınmakt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tü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durumla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sonucund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aklaşımların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eni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özden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geçirm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yorumlama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ihtiyacı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hissetmektedirler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(Çağlar,</w:t>
      </w:r>
      <w:r w:rsidR="009C2F16" w:rsidRPr="00F505FE">
        <w:rPr>
          <w:rFonts w:eastAsia="Calibri" w:cs="Times New Roman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kern w:val="2"/>
          <w:szCs w:val="24"/>
          <w14:ligatures w14:val="standardContextual"/>
        </w:rPr>
        <w:t>2004).</w:t>
      </w:r>
    </w:p>
    <w:p w14:paraId="592D1717" w14:textId="77777777" w:rsidR="00FC3DFB" w:rsidRPr="00F505FE" w:rsidRDefault="00FC3DFB" w:rsidP="00801014">
      <w:pPr>
        <w:spacing w:before="120" w:after="120"/>
        <w:ind w:firstLine="0"/>
        <w:rPr>
          <w:rFonts w:eastAsia="Calibri" w:cs="Times New Roman"/>
          <w:kern w:val="2"/>
          <w:szCs w:val="24"/>
          <w14:ligatures w14:val="standardContextual"/>
        </w:rPr>
      </w:pPr>
    </w:p>
    <w:p w14:paraId="31DBB296" w14:textId="462C92B1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2.3.3.1.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Vizyoner</w:t>
      </w:r>
      <w:r w:rsidR="009C2F16"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kern w:val="2"/>
          <w:szCs w:val="24"/>
          <w14:ligatures w14:val="standardContextual"/>
        </w:rPr>
        <w:t>Liderlik</w:t>
      </w:r>
    </w:p>
    <w:p w14:paraId="78314D87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545EE72D" w14:textId="743494BC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u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ri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önü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daklan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oktay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Özdemi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0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r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n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ng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lanla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rıc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u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yeleriy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ıldıkç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daklan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ta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i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tılım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nimsen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den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ş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sılığ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t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ılmadığın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u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lnızc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l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Çe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5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ciler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rk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lunmaktadı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gi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nular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stirilemey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uç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ebil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ğ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t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duğ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k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çıs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k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leştir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lastRenderedPageBreak/>
        <w:t>vizyon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y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erlendirmey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ums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nte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ü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psayabil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Duruk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6).</w:t>
      </w:r>
    </w:p>
    <w:p w14:paraId="57D79C83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059C2E67" w14:textId="346E495B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3.3.2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Karizmatik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k</w:t>
      </w:r>
    </w:p>
    <w:p w14:paraId="2FEE3600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53ACCC9B" w14:textId="27126EE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eki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liğ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duğun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l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yes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ygınl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zanı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arlıl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rgi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üv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ri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k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n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Doğ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7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rizmat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arlığ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ot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mlar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g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ık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msu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y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eyda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diğ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ekonom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riz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iya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kant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il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ibi)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ıkı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ü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msuzluk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özüm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unmas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ru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yr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çi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mas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rizmat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ıkmas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Oktay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ü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3).</w:t>
      </w:r>
    </w:p>
    <w:p w14:paraId="27323013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4B6B139B" w14:textId="3C5F3894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3.3.3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Adalet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ği</w:t>
      </w:r>
    </w:p>
    <w:p w14:paraId="43E48248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65DBFED1" w14:textId="67B11715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l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ğ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o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-ekonom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i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opluluk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lite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mkanların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şi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ydalanmas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ğla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cıyl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yiş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ırsa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şitl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ğla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rumluluğun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afın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gulan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klaşım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kte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Özdemi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8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umların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tandart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ci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kadem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lde</w:t>
      </w:r>
      <w:proofErr w:type="spell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c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abil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ırsat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ğlanabilmes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let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z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ülü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ılm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gulamay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urgul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cilerde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l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iteliğ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c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duğu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nan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izmet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lanlanmas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ü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tmas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kın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işkil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iteliğ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ci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l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du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tilebil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ırsa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şitsizliğin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ynaklan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ngel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ldırılm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çıl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o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ulmu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Çe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5).</w:t>
      </w:r>
    </w:p>
    <w:p w14:paraId="43CB8C24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72CC1059" w14:textId="71B32132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3.3.4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Etkileşim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k</w:t>
      </w:r>
    </w:p>
    <w:p w14:paraId="7DE42216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199C2D48" w14:textId="75DD31C8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şi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birşeyin</w:t>
      </w:r>
      <w:proofErr w:type="spell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zen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lan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rle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rformans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ya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eşv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tır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tem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er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erçe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lastRenderedPageBreak/>
        <w:t>oluşturmay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Su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5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klaşım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zen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netim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ştirirle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bep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evcu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tem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z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rsonel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erlendirirle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uç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en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dül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ril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am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irk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ksiklik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zeltilme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ılı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aman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ozisyonlar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ü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lanma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deniy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tokrat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lik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rgil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Gedikoğlu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5).</w:t>
      </w:r>
    </w:p>
    <w:p w14:paraId="44642808" w14:textId="77777777" w:rsidR="0026190B" w:rsidRPr="00F505FE" w:rsidRDefault="0026190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6BDD0D78" w14:textId="2596D29B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3.3.5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İşlemci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k</w:t>
      </w:r>
    </w:p>
    <w:p w14:paraId="267A8B14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1A5AA06B" w14:textId="4BC1D6B7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İşle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ev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tirirk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al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ma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irle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ipler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oğunluk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esm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k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lan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ü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ı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z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şik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may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den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şle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çim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nımlan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Doğ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7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itelikte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ın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nilikç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ratıc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lik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g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meye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şi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pa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çi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asyonun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tır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nellik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d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dül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tatü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nsur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daklan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n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urgul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özlü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ğil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mezle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İşle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rgile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rk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kka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ekilmekte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İl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oşu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lıl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er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çim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tirle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çi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ş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lunmaktadı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n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dik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b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ucu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düllendirilir;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ştiğ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dü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iş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İşle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kin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rgile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çim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mes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ril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amadık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rum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vre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irer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ehb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s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İşlemc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çüncü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çim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s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üdaha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dec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zlemekt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Özdemi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8).</w:t>
      </w:r>
    </w:p>
    <w:p w14:paraId="66571660" w14:textId="77777777" w:rsidR="0026190B" w:rsidRPr="00F505FE" w:rsidRDefault="0026190B" w:rsidP="0026190B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21C8EB09" w14:textId="08E3188F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4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Sporda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k</w:t>
      </w:r>
    </w:p>
    <w:p w14:paraId="38BE0773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33ED7AA8" w14:textId="18BD4523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ğ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ların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ıyas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üyü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e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şıdığ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dı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üpler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ıs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umlar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arklı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nmi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oğr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lendirmel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denl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zu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ade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işki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ş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eşit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arla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çt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htişam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üzü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ırıklığ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c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vin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cular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rar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Terlemez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9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lastRenderedPageBreak/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em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itelik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cer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il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lanm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ğ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çi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unabil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is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t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mı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oplumsa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ültür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er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yg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isk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hm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zg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lunmakta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Gökç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5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rev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stlen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ım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y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alışan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ostlu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mimiy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işk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üçlendirer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idiy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uygusun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ekiştirmeli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dak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klaşı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nimsen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rar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ırs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larını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ı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bır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mey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çı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emlid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Terlemez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9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ğ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ktöründe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ruplar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en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çlar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lendir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y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ç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nımlanmakta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Çe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6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po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an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apac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hi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mas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ek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ellik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k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vr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kipçi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iz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zandırma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rganizasyo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rup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dama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oplumsal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ültür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ğer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yg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österm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riskl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d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hm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ezg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ib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k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lunmakta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Gökç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5).</w:t>
      </w:r>
    </w:p>
    <w:p w14:paraId="38875653" w14:textId="77777777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3B077915" w14:textId="6E3487E5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2.5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Kavramı</w:t>
      </w:r>
    </w:p>
    <w:p w14:paraId="4D101D8F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28BCE6AF" w14:textId="07DDDF85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teratür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avramı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zaman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"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"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l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lin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üründ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zlarında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nerj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ekerl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lloy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5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leriyl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sya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ğrenme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l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enetim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gram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emellendirilmiş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proofErr w:type="gram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z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Neck</w:t>
      </w:r>
      <w:proofErr w:type="spellEnd"/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nz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0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ş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ştirirk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şeklin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rçekleştirdikler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yebilm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c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ütünüdü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Uğuroğlu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0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sin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bileceğ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k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çimd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mlu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aft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ştirebilece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v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avunmaktadı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Yavu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y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8)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se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zenleye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tandard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yal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istemd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tokontrol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istem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ullanar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areket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e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uç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abil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fikir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u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etimin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lirl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z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er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lendirebilir.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işi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ma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macıyla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vranışlar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üşüncelerin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kileyere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enimsediği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zını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gular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Erdoğan,</w:t>
      </w:r>
      <w:r w:rsidR="009C2F16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9).</w:t>
      </w:r>
    </w:p>
    <w:p w14:paraId="71EA890F" w14:textId="02DB063F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278B40FB" w14:textId="77777777" w:rsidR="000F3CBE" w:rsidRPr="00F505FE" w:rsidRDefault="000F3CBE" w:rsidP="003032EE">
      <w:pPr>
        <w:spacing w:before="120" w:after="120"/>
        <w:ind w:firstLine="0"/>
        <w:rPr>
          <w:rFonts w:eastAsia="Calibri" w:cs="Times New Roman"/>
          <w:color w:val="000000"/>
          <w:kern w:val="2"/>
          <w:szCs w:val="24"/>
          <w14:ligatures w14:val="standardContextual"/>
        </w:rPr>
      </w:pPr>
    </w:p>
    <w:p w14:paraId="4D98FB36" w14:textId="0A6D2788" w:rsidR="00FC3DFB" w:rsidRPr="00F505FE" w:rsidRDefault="00FC3DFB" w:rsidP="003032EE">
      <w:pPr>
        <w:spacing w:before="120" w:after="120"/>
        <w:ind w:firstLine="0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lastRenderedPageBreak/>
        <w:t>2.5.1.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Liderliğin</w:t>
      </w:r>
      <w:r w:rsidR="009C2F16"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t>Önemi</w:t>
      </w:r>
    </w:p>
    <w:p w14:paraId="7DBCA5CC" w14:textId="77777777" w:rsidR="003032EE" w:rsidRPr="00F505FE" w:rsidRDefault="003032EE" w:rsidP="003032EE">
      <w:pPr>
        <w:spacing w:before="120" w:after="120"/>
        <w:ind w:firstLine="0"/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</w:pPr>
    </w:p>
    <w:p w14:paraId="00EA1CB7" w14:textId="7F63F13E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</w:pP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İnsa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hayat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po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nem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unsu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olar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bu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dili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por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çeşit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maçla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ç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apılabilir;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unla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erbest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zaman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h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y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eğerlendirmek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fizikse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yanıklılığ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tırm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y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esle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dinme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ib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nem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hedefle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ulunmaktadı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eyler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u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maçlar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rçekleştirebilme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ç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lerin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uygu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olar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ördükler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po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lların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tercih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derle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(Sunay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ayraktar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2004).</w:t>
      </w:r>
    </w:p>
    <w:p w14:paraId="305C40A5" w14:textId="435DB956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</w:pP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o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zamanlarda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önetebile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kipler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oğru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önelim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özlenmekted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liderliğ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pe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ço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rolü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kip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üyeler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paylaşılmakt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y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likt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ullanılmaktadır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önete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takım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üyelerind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anıla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az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nem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zellikle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ras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z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liderli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eceris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ulunmaktadı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lloy</w:t>
      </w:r>
      <w:proofErr w:type="spellEnd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2008).</w:t>
      </w:r>
    </w:p>
    <w:p w14:paraId="5E28BB34" w14:textId="50A4D1E0" w:rsidR="00FC3DFB" w:rsidRPr="00F505FE" w:rsidRDefault="00FC3DFB" w:rsidP="003704AE">
      <w:pPr>
        <w:spacing w:before="120" w:after="120"/>
        <w:ind w:firstLine="709"/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</w:pP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Öz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liderlik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kavramı,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liderliği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geleneksel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otoriteden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ziyade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bireylerin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kendi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içsel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motivasyonları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sorumluluklarına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dayandıran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bir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yaklaşımı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ifade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eder.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Bu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yaklaşım,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liderin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çalışanlarına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daha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fazla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güven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ve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sorumluluk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vermesini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içerir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(Türköz,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</w:t>
      </w:r>
      <w:r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>2010).</w:t>
      </w:r>
      <w:r w:rsidR="009C2F16" w:rsidRPr="00F505FE">
        <w:rPr>
          <w:rFonts w:eastAsia="Calibri" w:cs="Times New Roman"/>
          <w:color w:val="000000" w:themeColor="text1"/>
          <w:kern w:val="2"/>
          <w:szCs w:val="24"/>
          <w14:ligatures w14:val="standardContextual"/>
        </w:rPr>
        <w:t xml:space="preserve"> 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ey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tutumların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üşünceler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ontro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tiği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elirl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lişse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vranışsa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tratejiler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ullanar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s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kileyip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yönlendirdiğ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üreç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olar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bul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dil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(</w:t>
      </w:r>
      <w:proofErr w:type="spellStart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Neck</w:t>
      </w:r>
      <w:proofErr w:type="spellEnd"/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proofErr w:type="spellStart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Houghton</w:t>
      </w:r>
      <w:proofErr w:type="spellEnd"/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2006).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yrıca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işin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arşılaştığ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zorluklarl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aş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çıkm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u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ngellerl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ücadel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m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eceris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iç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kendin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oti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mesiyl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bi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öz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tkileşim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sürecin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irmesi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avranışlarınd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eydan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gele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değişimin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farkına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varılarak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ele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alınması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mümkündür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(Canbaş,</w:t>
      </w:r>
      <w:r w:rsidR="009C2F16"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 xml:space="preserve"> </w:t>
      </w:r>
      <w:r w:rsidRPr="00F505FE">
        <w:rPr>
          <w:rFonts w:eastAsia="Calibri" w:cs="Times New Roman"/>
          <w:color w:val="0D0D0D"/>
          <w:kern w:val="2"/>
          <w:szCs w:val="24"/>
          <w:shd w:val="clear" w:color="auto" w:fill="FFFFFF"/>
          <w14:ligatures w14:val="standardContextual"/>
        </w:rPr>
        <w:t>2004).</w:t>
      </w:r>
    </w:p>
    <w:p w14:paraId="5BA2A73F" w14:textId="764B41F1" w:rsidR="00FC3DFB" w:rsidRPr="00F505FE" w:rsidRDefault="009C2F16" w:rsidP="003704AE">
      <w:pPr>
        <w:spacing w:before="120" w:after="120"/>
        <w:ind w:firstLine="709"/>
        <w:rPr>
          <w:rFonts w:eastAsia="Calibri" w:cs="Times New Roman"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erimi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langıçt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1986'd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nz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afından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i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rgütsel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y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sel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şarıy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laşma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önlendirm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y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oti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tm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c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ara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nımlanmıştı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nz</w:t>
      </w:r>
      <w:proofErr w:type="spellEnd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1992).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ovelace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2007)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afında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fad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ildiğ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üzere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ımcı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ği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emel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ur;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çünkü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nsanlar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ürec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yl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abilme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içi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ncelikl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lerin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debilmelidirle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oughton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3;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Manz</w:t>
      </w:r>
      <w:proofErr w:type="spellEnd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1992).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Öz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ireyi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lik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rzından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enerj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lması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anlamın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i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Göksoy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14).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ağlamd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ider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kendis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yetenekler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tanır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hedefler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geleceğ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lanlar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tratejilerini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oluşturu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nları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uygular;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ah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sonra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bunları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yl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paylaşır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(</w:t>
      </w:r>
      <w:proofErr w:type="spellStart"/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Lovelace</w:t>
      </w:r>
      <w:proofErr w:type="spellEnd"/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ve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diğerleri,</w:t>
      </w:r>
      <w:r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 xml:space="preserve"> </w:t>
      </w:r>
      <w:r w:rsidR="00FC3DFB" w:rsidRPr="00F505FE">
        <w:rPr>
          <w:rFonts w:eastAsia="Calibri" w:cs="Times New Roman"/>
          <w:color w:val="000000"/>
          <w:kern w:val="2"/>
          <w:szCs w:val="24"/>
          <w14:ligatures w14:val="standardContextual"/>
        </w:rPr>
        <w:t>2007).</w:t>
      </w:r>
    </w:p>
    <w:p w14:paraId="09F70CF5" w14:textId="6810096D" w:rsidR="003032EE" w:rsidRPr="00F505FE" w:rsidRDefault="003032EE" w:rsidP="003704AE">
      <w:pPr>
        <w:spacing w:before="120" w:after="120"/>
        <w:ind w:firstLine="709"/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</w:pPr>
      <w:r w:rsidRPr="00F505FE">
        <w:rPr>
          <w:rFonts w:eastAsia="Calibri" w:cs="Times New Roman"/>
          <w:b/>
          <w:bCs/>
          <w:color w:val="000000"/>
          <w:kern w:val="2"/>
          <w:szCs w:val="24"/>
          <w14:ligatures w14:val="standardContextual"/>
        </w:rPr>
        <w:br w:type="page"/>
      </w:r>
    </w:p>
    <w:p w14:paraId="7D300804" w14:textId="67BE18F4" w:rsidR="001B74C0" w:rsidRPr="00F505FE" w:rsidRDefault="00E95407" w:rsidP="003032EE">
      <w:pPr>
        <w:spacing w:before="120" w:after="120"/>
        <w:ind w:firstLine="0"/>
        <w:jc w:val="center"/>
        <w:rPr>
          <w:rFonts w:cs="Times New Roman"/>
          <w:b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3.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GEREÇ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VE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YÖNTEM</w:t>
      </w:r>
    </w:p>
    <w:p w14:paraId="36B07717" w14:textId="105D2B47" w:rsidR="00E95407" w:rsidRPr="00F505FE" w:rsidRDefault="00E95407" w:rsidP="003032EE">
      <w:pPr>
        <w:spacing w:before="120" w:after="120"/>
        <w:ind w:firstLine="0"/>
        <w:jc w:val="center"/>
        <w:rPr>
          <w:rFonts w:cs="Times New Roman"/>
          <w:szCs w:val="24"/>
        </w:rPr>
      </w:pPr>
    </w:p>
    <w:p w14:paraId="61520B9F" w14:textId="77777777" w:rsidR="003032EE" w:rsidRPr="00F505FE" w:rsidRDefault="003032EE" w:rsidP="003032EE">
      <w:pPr>
        <w:spacing w:before="120" w:after="120"/>
        <w:ind w:firstLine="0"/>
        <w:jc w:val="center"/>
        <w:rPr>
          <w:rFonts w:cs="Times New Roman"/>
          <w:szCs w:val="24"/>
        </w:rPr>
      </w:pPr>
    </w:p>
    <w:p w14:paraId="2AD58DF1" w14:textId="4D26E5BC" w:rsidR="00470D75" w:rsidRPr="00F505FE" w:rsidRDefault="00214CF3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ölüm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çalışman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odeli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vr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rneklemi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çları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nmas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dilmesin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çıklamala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maktadır.</w:t>
      </w:r>
    </w:p>
    <w:p w14:paraId="68484991" w14:textId="77777777" w:rsidR="000F3CBE" w:rsidRPr="00F505FE" w:rsidRDefault="000F3CBE" w:rsidP="000F3CBE">
      <w:pPr>
        <w:spacing w:before="120" w:after="120"/>
        <w:ind w:firstLine="0"/>
        <w:rPr>
          <w:rFonts w:cs="Times New Roman"/>
          <w:szCs w:val="24"/>
        </w:rPr>
      </w:pPr>
    </w:p>
    <w:p w14:paraId="10FB8AC6" w14:textId="4CCFFDEE" w:rsidR="003032EE" w:rsidRPr="00F505FE" w:rsidRDefault="000F3CBE" w:rsidP="000F3CB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1. Gereç.</w:t>
      </w:r>
    </w:p>
    <w:p w14:paraId="624D6608" w14:textId="77777777" w:rsidR="000F3CBE" w:rsidRPr="00F505FE" w:rsidRDefault="000F3CBE" w:rsidP="000F3CBE">
      <w:pPr>
        <w:spacing w:before="120" w:after="120"/>
        <w:ind w:firstLine="0"/>
        <w:rPr>
          <w:rFonts w:cs="Times New Roman"/>
          <w:szCs w:val="24"/>
        </w:rPr>
      </w:pPr>
    </w:p>
    <w:p w14:paraId="5DB30F32" w14:textId="4F0A00D5" w:rsidR="00052E10" w:rsidRPr="00F505FE" w:rsidRDefault="00214CF3" w:rsidP="000F3CB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1.</w:t>
      </w:r>
      <w:r w:rsidR="000F3CBE" w:rsidRPr="00F505FE">
        <w:rPr>
          <w:rFonts w:cs="Times New Roman"/>
          <w:b/>
          <w:szCs w:val="24"/>
        </w:rPr>
        <w:t>1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raştırmanı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Modeli</w:t>
      </w:r>
    </w:p>
    <w:p w14:paraId="4560B46B" w14:textId="77777777" w:rsidR="003032EE" w:rsidRPr="00F505FE" w:rsidRDefault="003032EE" w:rsidP="000F3CBE">
      <w:pPr>
        <w:spacing w:before="120" w:after="120"/>
        <w:ind w:firstLine="0"/>
        <w:rPr>
          <w:rFonts w:cs="Times New Roman"/>
          <w:szCs w:val="24"/>
        </w:rPr>
      </w:pPr>
    </w:p>
    <w:p w14:paraId="395AD74B" w14:textId="797CA8CB" w:rsidR="00214CF3" w:rsidRPr="00F505FE" w:rsidRDefault="00214CF3" w:rsidP="000F3CB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d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çeşit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mograf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l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çısı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ncelenmişti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çalışmad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lirlen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zelliklerde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efer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üler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rtay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oyduğ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esit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ra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ode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ullanılmıştı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(Büyüköztürk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014)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esit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odeli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lir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zama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nmasın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diler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işk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ncelenmesi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ağlar.</w:t>
      </w:r>
      <w:r w:rsidR="009C2F16" w:rsidRPr="00F505FE">
        <w:rPr>
          <w:rFonts w:cs="Times New Roman"/>
          <w:szCs w:val="24"/>
        </w:rPr>
        <w:t xml:space="preserve"> </w:t>
      </w:r>
    </w:p>
    <w:p w14:paraId="3E645E25" w14:textId="77777777" w:rsidR="000F3CBE" w:rsidRPr="00F505FE" w:rsidRDefault="000F3CBE" w:rsidP="000F3CBE">
      <w:pPr>
        <w:spacing w:before="120" w:after="120"/>
        <w:ind w:firstLine="0"/>
        <w:rPr>
          <w:rFonts w:cs="Times New Roman"/>
          <w:szCs w:val="24"/>
        </w:rPr>
      </w:pPr>
    </w:p>
    <w:p w14:paraId="6497179C" w14:textId="56E6A968" w:rsidR="003032EE" w:rsidRPr="00F505FE" w:rsidRDefault="000F3CBE" w:rsidP="000F3CBE">
      <w:pPr>
        <w:ind w:firstLine="0"/>
        <w:jc w:val="left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2. Yöntem</w:t>
      </w:r>
    </w:p>
    <w:p w14:paraId="5C0B75BE" w14:textId="77777777" w:rsidR="000F3CBE" w:rsidRPr="00F505FE" w:rsidRDefault="000F3CBE" w:rsidP="000F3CBE">
      <w:pPr>
        <w:ind w:firstLine="0"/>
        <w:jc w:val="left"/>
        <w:rPr>
          <w:rFonts w:cs="Times New Roman"/>
          <w:szCs w:val="24"/>
        </w:rPr>
      </w:pPr>
    </w:p>
    <w:p w14:paraId="6D0221D3" w14:textId="17EC8EE5" w:rsidR="00214CF3" w:rsidRPr="00F505FE" w:rsidRDefault="00214CF3" w:rsidP="000F3CBE">
      <w:pPr>
        <w:ind w:firstLine="0"/>
        <w:jc w:val="left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2.</w:t>
      </w:r>
      <w:r w:rsidR="000F3CBE" w:rsidRPr="00F505FE">
        <w:rPr>
          <w:rFonts w:cs="Times New Roman"/>
          <w:b/>
          <w:szCs w:val="24"/>
        </w:rPr>
        <w:t>1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raştırmanı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Evre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Örneklemi</w:t>
      </w:r>
    </w:p>
    <w:p w14:paraId="546566F7" w14:textId="77777777" w:rsidR="003032EE" w:rsidRPr="00F505FE" w:rsidRDefault="003032EE" w:rsidP="000F3CBE">
      <w:pPr>
        <w:ind w:firstLine="0"/>
        <w:jc w:val="left"/>
        <w:rPr>
          <w:rFonts w:cs="Times New Roman"/>
          <w:szCs w:val="24"/>
        </w:rPr>
      </w:pPr>
    </w:p>
    <w:p w14:paraId="05D883BB" w14:textId="15E2F2B3" w:rsidR="00214CF3" w:rsidRPr="00F505FE" w:rsidRDefault="00214CF3" w:rsidP="000F3CB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nı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vrenin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024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ılında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E</w:t>
      </w:r>
      <w:r w:rsidR="00EF64A7" w:rsidRPr="00F505FE">
        <w:rPr>
          <w:rFonts w:cs="Times New Roman"/>
          <w:szCs w:val="24"/>
        </w:rPr>
        <w:t>g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Bölgesind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ktif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olarak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ntrenörlük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apan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yüzme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antrenörleri</w:t>
      </w:r>
      <w:r w:rsidR="009C2F16" w:rsidRPr="00F505FE">
        <w:rPr>
          <w:rFonts w:cs="Times New Roman"/>
          <w:szCs w:val="24"/>
        </w:rPr>
        <w:t xml:space="preserve"> </w:t>
      </w:r>
      <w:r w:rsidR="00EF64A7" w:rsidRPr="00F505FE">
        <w:rPr>
          <w:rFonts w:cs="Times New Roman"/>
          <w:szCs w:val="24"/>
        </w:rPr>
        <w:t>oluşturmaktadır.</w:t>
      </w:r>
    </w:p>
    <w:p w14:paraId="1D6EEC69" w14:textId="77777777" w:rsidR="003032EE" w:rsidRPr="00F505FE" w:rsidRDefault="003032EE" w:rsidP="003032EE">
      <w:pPr>
        <w:ind w:firstLine="0"/>
        <w:rPr>
          <w:rFonts w:cs="Times New Roman"/>
          <w:szCs w:val="24"/>
        </w:rPr>
      </w:pPr>
    </w:p>
    <w:p w14:paraId="5E425BF2" w14:textId="38AD13EB" w:rsidR="00214CF3" w:rsidRPr="00F505FE" w:rsidRDefault="00214CF3" w:rsidP="003032EE">
      <w:pPr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3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r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Toplama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raçları</w:t>
      </w:r>
      <w:r w:rsidR="009C2F16" w:rsidRPr="00F505FE">
        <w:rPr>
          <w:rFonts w:cs="Times New Roman"/>
          <w:b/>
          <w:szCs w:val="24"/>
        </w:rPr>
        <w:t xml:space="preserve"> </w:t>
      </w:r>
    </w:p>
    <w:p w14:paraId="44A1BDC4" w14:textId="77777777" w:rsidR="003032EE" w:rsidRPr="00F505FE" w:rsidRDefault="003032EE" w:rsidP="003032EE">
      <w:pPr>
        <w:ind w:firstLine="0"/>
        <w:rPr>
          <w:rFonts w:cs="Times New Roman"/>
          <w:szCs w:val="24"/>
        </w:rPr>
      </w:pPr>
    </w:p>
    <w:p w14:paraId="32CE49E7" w14:textId="7E847505" w:rsidR="00214CF3" w:rsidRPr="00F505FE" w:rsidRDefault="00214CF3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Araştırma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ler;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işi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g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Formu,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İletişim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lçeği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z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C9182D" w:rsidRPr="00F505FE">
        <w:rPr>
          <w:rFonts w:cs="Times New Roman"/>
          <w:szCs w:val="24"/>
        </w:rPr>
        <w:t>Ölçeğ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il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toplanmıştır.</w:t>
      </w:r>
      <w:r w:rsidR="009C2F16" w:rsidRPr="00F505FE">
        <w:rPr>
          <w:rFonts w:cs="Times New Roman"/>
          <w:szCs w:val="24"/>
        </w:rPr>
        <w:t xml:space="preserve"> </w:t>
      </w:r>
    </w:p>
    <w:p w14:paraId="7529466B" w14:textId="4AC1A047" w:rsidR="003032EE" w:rsidRPr="00F505FE" w:rsidRDefault="003032EE" w:rsidP="003032EE">
      <w:pPr>
        <w:ind w:firstLine="0"/>
        <w:rPr>
          <w:rFonts w:cs="Times New Roman"/>
          <w:szCs w:val="24"/>
        </w:rPr>
      </w:pPr>
    </w:p>
    <w:p w14:paraId="012EB3D1" w14:textId="77777777" w:rsidR="000F3CBE" w:rsidRPr="00F505FE" w:rsidRDefault="000F3CBE" w:rsidP="003032EE">
      <w:pPr>
        <w:ind w:firstLine="0"/>
        <w:rPr>
          <w:rFonts w:cs="Times New Roman"/>
          <w:szCs w:val="24"/>
        </w:rPr>
      </w:pPr>
    </w:p>
    <w:p w14:paraId="2EF5E77B" w14:textId="52C57824" w:rsidR="00214CF3" w:rsidRPr="00F505FE" w:rsidRDefault="00214CF3" w:rsidP="003032EE">
      <w:pPr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lastRenderedPageBreak/>
        <w:t>3.3.1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Kişisel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Bilgi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Formu</w:t>
      </w:r>
      <w:r w:rsidR="009C2F16" w:rsidRPr="00F505FE">
        <w:rPr>
          <w:rFonts w:cs="Times New Roman"/>
          <w:b/>
          <w:szCs w:val="24"/>
        </w:rPr>
        <w:t xml:space="preserve"> </w:t>
      </w:r>
    </w:p>
    <w:p w14:paraId="73868B8A" w14:textId="77777777" w:rsidR="003032EE" w:rsidRPr="00F505FE" w:rsidRDefault="003032EE" w:rsidP="003032EE">
      <w:pPr>
        <w:ind w:firstLine="0"/>
        <w:rPr>
          <w:rFonts w:cs="Times New Roman"/>
          <w:szCs w:val="24"/>
        </w:rPr>
      </w:pPr>
    </w:p>
    <w:p w14:paraId="31AFC1CE" w14:textId="13BF1D61" w:rsidR="00214CF3" w:rsidRPr="00F505FE" w:rsidRDefault="002F1DC2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Araştırmac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hazırlan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işi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g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formu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tılımcıla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hakk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g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mak</w:t>
      </w:r>
      <w:r w:rsidR="009C2F16" w:rsidRPr="00F505FE">
        <w:rPr>
          <w:rFonts w:cs="Times New Roman"/>
          <w:szCs w:val="24"/>
        </w:rPr>
        <w:t xml:space="preserve"> </w:t>
      </w:r>
      <w:r w:rsidR="003032EE" w:rsidRPr="00F505FE">
        <w:rPr>
          <w:rFonts w:cs="Times New Roman"/>
          <w:szCs w:val="24"/>
        </w:rPr>
        <w:t>a</w:t>
      </w:r>
      <w:r w:rsidRPr="00F505FE">
        <w:rPr>
          <w:rFonts w:cs="Times New Roman"/>
          <w:szCs w:val="24"/>
        </w:rPr>
        <w:t>mac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ncele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onus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ağıms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işkenler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akal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orularda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proofErr w:type="gramStart"/>
      <w:r w:rsidRPr="00F505FE">
        <w:rPr>
          <w:rFonts w:cs="Times New Roman"/>
          <w:szCs w:val="24"/>
        </w:rPr>
        <w:t>oluşmaktadır.</w:t>
      </w:r>
      <w:r w:rsidR="00214CF3" w:rsidRPr="00F505FE">
        <w:rPr>
          <w:rFonts w:cs="Times New Roman"/>
          <w:szCs w:val="24"/>
        </w:rPr>
        <w:t>‘</w:t>
      </w:r>
      <w:proofErr w:type="gramEnd"/>
      <w:r w:rsidR="00214CF3" w:rsidRPr="00F505FE">
        <w:rPr>
          <w:rFonts w:cs="Times New Roman"/>
          <w:szCs w:val="24"/>
        </w:rPr>
        <w:t>’Kişisel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214CF3" w:rsidRPr="00F505FE">
        <w:rPr>
          <w:rFonts w:cs="Times New Roman"/>
          <w:szCs w:val="24"/>
        </w:rPr>
        <w:t>Bilgi</w:t>
      </w:r>
      <w:r w:rsidR="009C2F16" w:rsidRPr="00F505FE">
        <w:rPr>
          <w:rFonts w:cs="Times New Roman"/>
          <w:szCs w:val="24"/>
        </w:rPr>
        <w:t xml:space="preserve"> </w:t>
      </w:r>
      <w:r w:rsidR="00214CF3" w:rsidRPr="00F505FE">
        <w:rPr>
          <w:rFonts w:cs="Times New Roman"/>
          <w:szCs w:val="24"/>
        </w:rPr>
        <w:t>Formu’’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ş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cinsiyet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şanıl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şehir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ğren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urumu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üresi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trenörlüğünü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tığın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ranş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ah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nc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tın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ı?</w:t>
      </w:r>
      <w:r w:rsidR="009C2F16" w:rsidRPr="00F505FE">
        <w:rPr>
          <w:rFonts w:cs="Times New Roman"/>
          <w:szCs w:val="24"/>
        </w:rPr>
        <w:t xml:space="preserve">  </w:t>
      </w:r>
      <w:r w:rsidRPr="00F505FE">
        <w:rPr>
          <w:rFonts w:cs="Times New Roman"/>
          <w:szCs w:val="24"/>
        </w:rPr>
        <w:t>Şekl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6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oru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uşmaktadır.</w:t>
      </w:r>
      <w:r w:rsidR="009C2F16" w:rsidRPr="00F505FE">
        <w:rPr>
          <w:rFonts w:cs="Times New Roman"/>
          <w:szCs w:val="24"/>
        </w:rPr>
        <w:t xml:space="preserve"> </w:t>
      </w:r>
    </w:p>
    <w:p w14:paraId="66E211D7" w14:textId="77777777" w:rsidR="003032EE" w:rsidRPr="00F505FE" w:rsidRDefault="003032EE" w:rsidP="003032EE">
      <w:pPr>
        <w:spacing w:before="120" w:after="120"/>
        <w:ind w:firstLine="0"/>
        <w:rPr>
          <w:rFonts w:cs="Times New Roman"/>
          <w:szCs w:val="24"/>
        </w:rPr>
      </w:pPr>
    </w:p>
    <w:p w14:paraId="3EAACA49" w14:textId="75655DB9" w:rsidR="00214CF3" w:rsidRPr="00F505FE" w:rsidRDefault="00214CF3" w:rsidP="003032E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3.2.</w:t>
      </w:r>
      <w:r w:rsidR="009C2F16" w:rsidRPr="00F505FE">
        <w:rPr>
          <w:rFonts w:cs="Times New Roman"/>
          <w:b/>
          <w:szCs w:val="24"/>
        </w:rPr>
        <w:t xml:space="preserve"> </w:t>
      </w:r>
      <w:r w:rsidR="00C9182D" w:rsidRPr="00F505FE">
        <w:rPr>
          <w:rFonts w:cs="Times New Roman"/>
          <w:b/>
          <w:szCs w:val="24"/>
        </w:rPr>
        <w:t>İletişim</w:t>
      </w:r>
      <w:r w:rsidR="009C2F16" w:rsidRPr="00F505FE">
        <w:rPr>
          <w:rFonts w:cs="Times New Roman"/>
          <w:b/>
          <w:szCs w:val="24"/>
        </w:rPr>
        <w:t xml:space="preserve"> </w:t>
      </w:r>
      <w:r w:rsidR="00C9182D" w:rsidRPr="00F505FE">
        <w:rPr>
          <w:rFonts w:cs="Times New Roman"/>
          <w:b/>
          <w:szCs w:val="24"/>
        </w:rPr>
        <w:t>Becerileri</w:t>
      </w:r>
      <w:r w:rsidR="009C2F16" w:rsidRPr="00F505FE">
        <w:rPr>
          <w:rFonts w:cs="Times New Roman"/>
          <w:b/>
          <w:szCs w:val="24"/>
        </w:rPr>
        <w:t xml:space="preserve"> </w:t>
      </w:r>
      <w:r w:rsidR="00C9182D" w:rsidRPr="00F505FE">
        <w:rPr>
          <w:rFonts w:cs="Times New Roman"/>
          <w:b/>
          <w:szCs w:val="24"/>
        </w:rPr>
        <w:t>Ölçeği</w:t>
      </w:r>
    </w:p>
    <w:p w14:paraId="0A1F64B3" w14:textId="77777777" w:rsidR="003032EE" w:rsidRPr="00F505FE" w:rsidRDefault="003032EE" w:rsidP="003032EE">
      <w:pPr>
        <w:spacing w:before="120" w:after="120"/>
        <w:ind w:firstLine="0"/>
        <w:rPr>
          <w:rFonts w:cs="Times New Roman"/>
          <w:szCs w:val="24"/>
        </w:rPr>
      </w:pPr>
    </w:p>
    <w:p w14:paraId="391F332E" w14:textId="694D9CC3" w:rsidR="00C9182D" w:rsidRPr="00F505FE" w:rsidRDefault="00747645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Araştırma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c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kkuz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kkay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(2014)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liştiril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“İ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i”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rek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zinl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ygulanmışt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İlgi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ştırmacıla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apıl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ç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üveni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çalışmas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Cronbach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f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üveni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tsayıs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.89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ar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lunmuş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addeler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uyuşsal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lişs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avranışsa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anlar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psay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anlardak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ütü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lar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mey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öne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niş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psaml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eçer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üvenil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duğ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rtay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oyulmuştu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opla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36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madded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uş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“yeterlik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gel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d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i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me”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m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üzer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ör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lunmaktad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mamı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b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ş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36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180’di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lar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et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u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b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ş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12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60;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ge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u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b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ş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13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65;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d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il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u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b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ş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5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5;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r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oyutund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ınab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şü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6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yüks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30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d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kt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l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edilece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uanla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ttıkç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letişi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eceri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üzeyin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ttığ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onucun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laşılabilir.</w:t>
      </w:r>
    </w:p>
    <w:p w14:paraId="5ED62DB7" w14:textId="77777777" w:rsidR="003032EE" w:rsidRPr="00F505FE" w:rsidRDefault="003032EE" w:rsidP="003032EE">
      <w:pPr>
        <w:spacing w:before="120" w:after="120"/>
        <w:ind w:firstLine="0"/>
        <w:rPr>
          <w:rFonts w:cs="Times New Roman"/>
          <w:b/>
          <w:szCs w:val="24"/>
        </w:rPr>
      </w:pPr>
    </w:p>
    <w:p w14:paraId="7CFB2B52" w14:textId="5ED87797" w:rsidR="00214CF3" w:rsidRPr="00F505FE" w:rsidRDefault="00214CF3" w:rsidP="003032E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3.3.</w:t>
      </w:r>
      <w:r w:rsidR="009C2F16" w:rsidRPr="00F505FE">
        <w:rPr>
          <w:rFonts w:cs="Times New Roman"/>
          <w:b/>
          <w:szCs w:val="24"/>
        </w:rPr>
        <w:t xml:space="preserve"> </w:t>
      </w:r>
      <w:r w:rsidR="00747645" w:rsidRPr="00F505FE">
        <w:rPr>
          <w:rFonts w:cs="Times New Roman"/>
          <w:b/>
          <w:szCs w:val="24"/>
        </w:rPr>
        <w:t>Öz</w:t>
      </w:r>
      <w:r w:rsidR="009C2F16" w:rsidRPr="00F505FE">
        <w:rPr>
          <w:rFonts w:cs="Times New Roman"/>
          <w:b/>
          <w:szCs w:val="24"/>
        </w:rPr>
        <w:t xml:space="preserve"> </w:t>
      </w:r>
      <w:r w:rsidR="00747645" w:rsidRPr="00F505FE">
        <w:rPr>
          <w:rFonts w:cs="Times New Roman"/>
          <w:b/>
          <w:szCs w:val="24"/>
        </w:rPr>
        <w:t>Liderlik</w:t>
      </w:r>
      <w:r w:rsidR="009C2F16" w:rsidRPr="00F505FE">
        <w:rPr>
          <w:rFonts w:cs="Times New Roman"/>
          <w:b/>
          <w:szCs w:val="24"/>
        </w:rPr>
        <w:t xml:space="preserve"> </w:t>
      </w:r>
      <w:r w:rsidR="00747645" w:rsidRPr="00F505FE">
        <w:rPr>
          <w:rFonts w:cs="Times New Roman"/>
          <w:b/>
          <w:szCs w:val="24"/>
        </w:rPr>
        <w:t>Ölçeği</w:t>
      </w:r>
    </w:p>
    <w:p w14:paraId="1BEB39AE" w14:textId="77777777" w:rsidR="003032EE" w:rsidRPr="00F505FE" w:rsidRDefault="003032EE" w:rsidP="003032EE">
      <w:pPr>
        <w:spacing w:before="120" w:after="120"/>
        <w:ind w:firstLine="0"/>
        <w:rPr>
          <w:rFonts w:cs="Times New Roman"/>
          <w:szCs w:val="24"/>
        </w:rPr>
      </w:pPr>
    </w:p>
    <w:p w14:paraId="5A657BD9" w14:textId="6479DE4E" w:rsidR="002F1DC2" w:rsidRPr="00F505FE" w:rsidRDefault="00752FD4" w:rsidP="003704AE">
      <w:pPr>
        <w:spacing w:before="120" w:after="120"/>
        <w:ind w:firstLine="709"/>
        <w:rPr>
          <w:rFonts w:cs="Times New Roman"/>
          <w:b/>
          <w:szCs w:val="24"/>
        </w:rPr>
      </w:pPr>
      <w:r w:rsidRPr="00F505FE">
        <w:rPr>
          <w:rFonts w:cs="Times New Roman"/>
          <w:szCs w:val="24"/>
        </w:rPr>
        <w:t>Araştırm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psam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ba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iğerleri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(2013)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tarafından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="002F1DC2" w:rsidRPr="00F505FE">
        <w:rPr>
          <w:rFonts w:cs="Times New Roman"/>
          <w:szCs w:val="24"/>
        </w:rPr>
        <w:t>Türkçe'ye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uyarlanan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"Öz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Ölçeği"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ullanılmıştır.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Ölçek;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davranış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odaklı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stratejiler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doğal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ödül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stratejiler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yapıcı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düşünc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model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stratejiler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şeklind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3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boyut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endin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gözlemleme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hedefler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belirleme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endin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ödüllendirme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endin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cezalandırma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hatırlatıcılar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başarılı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performans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hayal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etme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endi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endin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konuşma,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düşünce</w:t>
      </w:r>
      <w:r w:rsidR="009C2F16" w:rsidRPr="00F505FE">
        <w:rPr>
          <w:rFonts w:cs="Times New Roman"/>
          <w:szCs w:val="24"/>
        </w:rPr>
        <w:t xml:space="preserve"> </w:t>
      </w:r>
      <w:r w:rsidR="002F1DC2"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fikirler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erlendirm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şekl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8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l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faktö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9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lastRenderedPageBreak/>
        <w:t>madded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uşmaktadı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liderl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5'li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ikert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ip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ullanıla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ktir.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atılımcıla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u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lçeğ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öre;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"1=hiçbi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zaman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=nadiren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3=ar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ıra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4=genellikl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5=her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zaman"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fadelerind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ygu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lan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şaretlemiştir.</w:t>
      </w:r>
      <w:r w:rsidR="009C2F16" w:rsidRPr="00F505FE">
        <w:rPr>
          <w:rFonts w:cs="Times New Roman"/>
          <w:szCs w:val="24"/>
        </w:rPr>
        <w:t xml:space="preserve"> </w:t>
      </w:r>
    </w:p>
    <w:p w14:paraId="22B311C5" w14:textId="77777777" w:rsidR="003032EE" w:rsidRPr="00F505FE" w:rsidRDefault="003032EE" w:rsidP="000F3CBE">
      <w:pPr>
        <w:spacing w:before="120" w:after="120"/>
        <w:ind w:firstLine="0"/>
        <w:rPr>
          <w:rFonts w:cs="Times New Roman"/>
          <w:szCs w:val="24"/>
        </w:rPr>
      </w:pPr>
    </w:p>
    <w:p w14:paraId="024D1864" w14:textId="32135B11" w:rsidR="00214CF3" w:rsidRPr="00F505FE" w:rsidRDefault="00214CF3" w:rsidP="003032EE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t>3.4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rilerin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Toplanması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ve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İstatiksel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Analizi</w:t>
      </w:r>
    </w:p>
    <w:p w14:paraId="02EEF902" w14:textId="77777777" w:rsidR="003032EE" w:rsidRPr="00F505FE" w:rsidRDefault="003032EE" w:rsidP="003032EE">
      <w:pPr>
        <w:spacing w:before="120" w:after="120"/>
        <w:ind w:firstLine="0"/>
        <w:rPr>
          <w:rFonts w:cs="Times New Roman"/>
          <w:szCs w:val="24"/>
        </w:rPr>
      </w:pPr>
    </w:p>
    <w:p w14:paraId="62AD5EA9" w14:textId="53168985" w:rsidR="00752FD4" w:rsidRPr="00F505FE" w:rsidRDefault="00752FD4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çözümlenmes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SPSS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25.0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ake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program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ullanılmış</w:t>
      </w:r>
      <w:r w:rsidR="009C2F16" w:rsidRPr="00F505FE">
        <w:rPr>
          <w:rFonts w:cs="Times New Roman"/>
          <w:szCs w:val="24"/>
        </w:rPr>
        <w:t xml:space="preserve"> </w:t>
      </w:r>
      <w:proofErr w:type="gramStart"/>
      <w:r w:rsidRPr="00F505FE">
        <w:rPr>
          <w:rFonts w:cs="Times New Roman"/>
          <w:szCs w:val="24"/>
        </w:rPr>
        <w:t>olup,</w:t>
      </w:r>
      <w:r w:rsidR="009C2F16" w:rsidRPr="00F505FE">
        <w:rPr>
          <w:rFonts w:cs="Times New Roman"/>
          <w:szCs w:val="24"/>
        </w:rPr>
        <w:t xml:space="preserve">  </w:t>
      </w:r>
      <w:r w:rsidRPr="00F505FE">
        <w:rPr>
          <w:rFonts w:cs="Times New Roman"/>
          <w:szCs w:val="24"/>
        </w:rPr>
        <w:t>%</w:t>
      </w:r>
      <w:proofErr w:type="gramEnd"/>
      <w:r w:rsidRPr="00F505FE">
        <w:rPr>
          <w:rFonts w:cs="Times New Roman"/>
          <w:szCs w:val="24"/>
        </w:rPr>
        <w:t>95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güve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ralığında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değerlendirilmiştir.</w:t>
      </w:r>
      <w:r w:rsidR="009C2F16" w:rsidRPr="00F505FE">
        <w:rPr>
          <w:rFonts w:cs="Times New Roman"/>
          <w:szCs w:val="24"/>
        </w:rPr>
        <w:t xml:space="preserve">  </w:t>
      </w:r>
      <w:r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nımlayıc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statistikler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ağıms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rnekle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sti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ne-Wa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OVA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ars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orelasyo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st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regresyo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ygulanmıştır.</w:t>
      </w:r>
    </w:p>
    <w:bookmarkEnd w:id="19"/>
    <w:bookmarkEnd w:id="20"/>
    <w:bookmarkEnd w:id="21"/>
    <w:p w14:paraId="40C1C3F5" w14:textId="5E2CDD42" w:rsidR="001408B6" w:rsidRPr="00F505FE" w:rsidRDefault="001408B6" w:rsidP="003704AE">
      <w:pPr>
        <w:spacing w:before="120" w:after="120"/>
        <w:ind w:firstLine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Verileri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ind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anımlayıcı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istatistikler,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Bağımsız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örneklem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sti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ne-Way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OVA,</w:t>
      </w:r>
      <w:r w:rsidR="009C2F16"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arson</w:t>
      </w:r>
      <w:proofErr w:type="spellEnd"/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orelasyo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test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ve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regresyon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analizi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uygulanmıştır.</w:t>
      </w:r>
    </w:p>
    <w:p w14:paraId="6487722E" w14:textId="77777777" w:rsidR="00752FD4" w:rsidRPr="00F505FE" w:rsidRDefault="00752FD4" w:rsidP="003032EE">
      <w:pPr>
        <w:spacing w:before="120" w:after="120"/>
        <w:ind w:firstLine="0"/>
        <w:rPr>
          <w:rFonts w:cs="Times New Roman"/>
          <w:szCs w:val="24"/>
        </w:rPr>
      </w:pPr>
    </w:p>
    <w:p w14:paraId="3B34494B" w14:textId="00717981" w:rsidR="003032EE" w:rsidRPr="00F505FE" w:rsidRDefault="003032EE" w:rsidP="003032EE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141E3ECE" w14:textId="490438DA" w:rsidR="00AF1629" w:rsidRPr="00F505FE" w:rsidRDefault="004C1D44" w:rsidP="003032EE">
      <w:pPr>
        <w:spacing w:before="120" w:after="120"/>
        <w:ind w:firstLine="0"/>
        <w:jc w:val="center"/>
        <w:rPr>
          <w:rFonts w:cs="Times New Roman"/>
          <w:b/>
          <w:color w:val="222222"/>
          <w:sz w:val="28"/>
          <w:szCs w:val="24"/>
          <w:shd w:val="clear" w:color="auto" w:fill="FFFFFF"/>
        </w:rPr>
      </w:pPr>
      <w:r w:rsidRPr="00F505FE">
        <w:rPr>
          <w:rFonts w:cs="Times New Roman"/>
          <w:b/>
          <w:sz w:val="28"/>
          <w:szCs w:val="24"/>
          <w:shd w:val="clear" w:color="auto" w:fill="FFFFFF"/>
        </w:rPr>
        <w:lastRenderedPageBreak/>
        <w:t>4.</w:t>
      </w:r>
      <w:r w:rsidR="009C2F16" w:rsidRPr="00F505FE">
        <w:rPr>
          <w:rFonts w:cs="Times New Roman"/>
          <w:b/>
          <w:sz w:val="28"/>
          <w:szCs w:val="24"/>
          <w:shd w:val="clear" w:color="auto" w:fill="FFFFFF"/>
        </w:rPr>
        <w:t xml:space="preserve"> </w:t>
      </w:r>
      <w:r w:rsidRPr="00F505FE">
        <w:rPr>
          <w:rFonts w:cs="Times New Roman"/>
          <w:b/>
          <w:sz w:val="28"/>
          <w:szCs w:val="24"/>
          <w:shd w:val="clear" w:color="auto" w:fill="FFFFFF"/>
        </w:rPr>
        <w:t>BULGULAR</w:t>
      </w:r>
    </w:p>
    <w:p w14:paraId="675C16F6" w14:textId="77777777" w:rsidR="00637B3D" w:rsidRPr="00F505FE" w:rsidRDefault="00637B3D" w:rsidP="003032EE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52E9C910" w14:textId="77777777" w:rsidR="00637B3D" w:rsidRPr="00F505FE" w:rsidRDefault="00637B3D" w:rsidP="003032EE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6DD341A7" w14:textId="5A14F607" w:rsidR="00002112" w:rsidRPr="00F505FE" w:rsidRDefault="003032EE" w:rsidP="003032EE">
      <w:pPr>
        <w:shd w:val="clear" w:color="auto" w:fill="FFFFFF"/>
        <w:spacing w:before="120" w:after="120"/>
        <w:ind w:firstLine="0"/>
        <w:rPr>
          <w:rFonts w:eastAsia="Times New Roman" w:cs="Times New Roman"/>
          <w:b/>
          <w:szCs w:val="24"/>
          <w:lang w:val="en-GB" w:eastAsia="tr-TR"/>
        </w:rPr>
      </w:pPr>
      <w:r w:rsidRPr="00F505FE">
        <w:rPr>
          <w:rFonts w:eastAsia="Times New Roman" w:cs="Times New Roman"/>
          <w:b/>
          <w:szCs w:val="24"/>
          <w:lang w:val="en-GB" w:eastAsia="tr-TR"/>
        </w:rPr>
        <w:t>4.1.</w:t>
      </w:r>
      <w:r w:rsidR="009C2F16" w:rsidRPr="00F505FE">
        <w:rPr>
          <w:rFonts w:eastAsia="Times New Roman" w:cs="Times New Roman"/>
          <w:b/>
          <w:szCs w:val="24"/>
          <w:lang w:val="en-GB" w:eastAsia="tr-TR"/>
        </w:rPr>
        <w:t xml:space="preserve"> </w:t>
      </w:r>
      <w:proofErr w:type="spellStart"/>
      <w:r w:rsidR="00002112" w:rsidRPr="00F505FE">
        <w:rPr>
          <w:rFonts w:eastAsia="Times New Roman" w:cs="Times New Roman"/>
          <w:b/>
          <w:szCs w:val="24"/>
          <w:lang w:val="en-GB" w:eastAsia="tr-TR"/>
        </w:rPr>
        <w:t>Araştırma</w:t>
      </w:r>
      <w:proofErr w:type="spellEnd"/>
      <w:r w:rsidR="009C2F16" w:rsidRPr="00F505FE">
        <w:rPr>
          <w:rFonts w:eastAsia="Times New Roman" w:cs="Times New Roman"/>
          <w:b/>
          <w:szCs w:val="24"/>
          <w:lang w:val="en-GB" w:eastAsia="tr-TR"/>
        </w:rPr>
        <w:t xml:space="preserve"> </w:t>
      </w:r>
      <w:proofErr w:type="spellStart"/>
      <w:r w:rsidR="00002112" w:rsidRPr="00F505FE">
        <w:rPr>
          <w:rFonts w:eastAsia="Times New Roman" w:cs="Times New Roman"/>
          <w:b/>
          <w:szCs w:val="24"/>
          <w:lang w:val="en-GB" w:eastAsia="tr-TR"/>
        </w:rPr>
        <w:t>Grubu</w:t>
      </w:r>
      <w:proofErr w:type="spellEnd"/>
    </w:p>
    <w:p w14:paraId="5C8A9183" w14:textId="77777777" w:rsidR="00002112" w:rsidRPr="00F505FE" w:rsidRDefault="00002112" w:rsidP="003032EE">
      <w:pPr>
        <w:shd w:val="clear" w:color="auto" w:fill="FFFFFF"/>
        <w:spacing w:before="120" w:after="120"/>
        <w:ind w:firstLine="0"/>
        <w:rPr>
          <w:rFonts w:eastAsia="Times New Roman" w:cs="Times New Roman"/>
          <w:b/>
          <w:szCs w:val="24"/>
          <w:lang w:val="en-GB" w:eastAsia="tr-TR"/>
        </w:rPr>
      </w:pPr>
    </w:p>
    <w:p w14:paraId="4AFD335E" w14:textId="0DA82B06" w:rsidR="00002112" w:rsidRPr="00F505FE" w:rsidRDefault="00002112" w:rsidP="003032EE">
      <w:pPr>
        <w:spacing w:before="120" w:after="120"/>
        <w:ind w:firstLine="0"/>
        <w:rPr>
          <w:rFonts w:eastAsia="Times New Roman" w:cs="Times New Roman"/>
          <w:bCs/>
          <w:szCs w:val="24"/>
          <w:lang w:val="en-GB" w:bidi="tr-TR"/>
        </w:rPr>
      </w:pPr>
      <w:bookmarkStart w:id="22" w:name="_Toc23440900"/>
      <w:r w:rsidRPr="00F505FE">
        <w:rPr>
          <w:rFonts w:eastAsia="Times New Roman" w:cs="Times New Roman"/>
          <w:b/>
          <w:bCs/>
          <w:szCs w:val="24"/>
        </w:rPr>
        <w:t>Tablo</w:t>
      </w:r>
      <w:r w:rsidR="009C2F16" w:rsidRPr="00F505FE">
        <w:rPr>
          <w:rFonts w:eastAsia="Times New Roman" w:cs="Times New Roman"/>
          <w:b/>
          <w:bCs/>
          <w:szCs w:val="24"/>
        </w:rPr>
        <w:t xml:space="preserve"> </w:t>
      </w:r>
      <w:r w:rsidRPr="00F505FE">
        <w:rPr>
          <w:rFonts w:eastAsia="Times New Roman" w:cs="Times New Roman"/>
          <w:b/>
          <w:bCs/>
          <w:szCs w:val="24"/>
        </w:rPr>
        <w:t>1</w:t>
      </w:r>
      <w:r w:rsidRPr="00F505FE">
        <w:rPr>
          <w:rFonts w:eastAsia="Times New Roman" w:cs="Times New Roman"/>
          <w:b/>
          <w:bCs/>
          <w:szCs w:val="24"/>
          <w:lang w:val="en-GB" w:bidi="tr-TR"/>
        </w:rPr>
        <w:t>.</w:t>
      </w:r>
      <w:r w:rsidR="009C2F16" w:rsidRPr="00F505FE">
        <w:rPr>
          <w:rFonts w:eastAsia="Times New Roman" w:cs="Times New Roman"/>
          <w:bCs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bCs/>
          <w:szCs w:val="24"/>
          <w:lang w:val="en-GB" w:bidi="tr-TR"/>
        </w:rPr>
        <w:t>Antrenörlerin</w:t>
      </w:r>
      <w:proofErr w:type="spellEnd"/>
      <w:r w:rsidR="009C2F16" w:rsidRPr="00F505FE">
        <w:rPr>
          <w:rFonts w:eastAsia="Times New Roman" w:cs="Times New Roman"/>
          <w:bCs/>
          <w:szCs w:val="24"/>
          <w:lang w:val="en-GB" w:bidi="tr-TR"/>
        </w:rPr>
        <w:t xml:space="preserve"> </w:t>
      </w:r>
      <w:bookmarkEnd w:id="22"/>
      <w:proofErr w:type="spellStart"/>
      <w:r w:rsidRPr="00F505FE">
        <w:rPr>
          <w:rFonts w:eastAsia="Times New Roman" w:cs="Times New Roman"/>
          <w:bCs/>
          <w:szCs w:val="24"/>
          <w:lang w:val="en-GB" w:bidi="tr-TR"/>
        </w:rPr>
        <w:t>Sosyo-Demografik</w:t>
      </w:r>
      <w:proofErr w:type="spellEnd"/>
      <w:r w:rsidR="009C2F16" w:rsidRPr="00F505FE">
        <w:rPr>
          <w:rFonts w:eastAsia="Times New Roman" w:cs="Times New Roman"/>
          <w:bCs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bCs/>
          <w:szCs w:val="24"/>
          <w:lang w:val="en-GB" w:bidi="tr-TR"/>
        </w:rPr>
        <w:t>Özellikleri</w:t>
      </w:r>
      <w:proofErr w:type="spellEnd"/>
    </w:p>
    <w:tbl>
      <w:tblPr>
        <w:tblW w:w="4857" w:type="pct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1E0" w:firstRow="1" w:lastRow="1" w:firstColumn="1" w:lastColumn="1" w:noHBand="0" w:noVBand="0"/>
      </w:tblPr>
      <w:tblGrid>
        <w:gridCol w:w="4493"/>
        <w:gridCol w:w="1658"/>
        <w:gridCol w:w="1285"/>
        <w:gridCol w:w="1210"/>
      </w:tblGrid>
      <w:tr w:rsidR="00002112" w:rsidRPr="00F505FE" w14:paraId="0DAD41BF" w14:textId="77777777" w:rsidTr="003A2576">
        <w:trPr>
          <w:trHeight w:val="340"/>
        </w:trPr>
        <w:tc>
          <w:tcPr>
            <w:tcW w:w="259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1ACE547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eğişken</w:t>
            </w:r>
            <w:proofErr w:type="spellEnd"/>
          </w:p>
        </w:tc>
        <w:tc>
          <w:tcPr>
            <w:tcW w:w="95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0E4B36D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üzey</w:t>
            </w:r>
            <w:proofErr w:type="spellEnd"/>
          </w:p>
        </w:tc>
        <w:tc>
          <w:tcPr>
            <w:tcW w:w="74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C44640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n</w:t>
            </w:r>
          </w:p>
        </w:tc>
        <w:tc>
          <w:tcPr>
            <w:tcW w:w="70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4C7BD12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%</w:t>
            </w:r>
          </w:p>
        </w:tc>
      </w:tr>
      <w:tr w:rsidR="00002112" w:rsidRPr="00F505FE" w14:paraId="4CC0BB5E" w14:textId="77777777" w:rsidTr="003A2576">
        <w:trPr>
          <w:trHeight w:val="340"/>
        </w:trPr>
        <w:tc>
          <w:tcPr>
            <w:tcW w:w="2597" w:type="pct"/>
            <w:vMerge w:val="restar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4ABFE692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Cinsiyet</w:t>
            </w:r>
            <w:proofErr w:type="spellEnd"/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FD52FE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Kadın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65BFF4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65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81B9C6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51.2</w:t>
            </w:r>
          </w:p>
        </w:tc>
      </w:tr>
      <w:tr w:rsidR="00002112" w:rsidRPr="00F505FE" w14:paraId="2F09A0A3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18E0E835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38F1AE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Erkek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C4B12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57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F8C77B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48.8</w:t>
            </w:r>
          </w:p>
        </w:tc>
      </w:tr>
      <w:tr w:rsidR="00002112" w:rsidRPr="00F505FE" w14:paraId="3A8BACB0" w14:textId="77777777" w:rsidTr="003A2576">
        <w:trPr>
          <w:trHeight w:val="340"/>
        </w:trPr>
        <w:tc>
          <w:tcPr>
            <w:tcW w:w="25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6456B9" w14:textId="6CA053A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Yaşanıla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Şehir</w:t>
            </w:r>
            <w:proofErr w:type="spellEnd"/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5FB1F3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Aydın</w:t>
            </w:r>
            <w:proofErr w:type="spellEnd"/>
          </w:p>
        </w:tc>
        <w:tc>
          <w:tcPr>
            <w:tcW w:w="7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3AA0B3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30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D33E2AC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40.4</w:t>
            </w:r>
          </w:p>
        </w:tc>
      </w:tr>
      <w:tr w:rsidR="00002112" w:rsidRPr="00F505FE" w14:paraId="6C42D6DF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B6CAB5D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F6D6F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İzmir</w:t>
            </w:r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A0B25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E5B44E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31.4</w:t>
            </w:r>
          </w:p>
        </w:tc>
      </w:tr>
      <w:tr w:rsidR="00002112" w:rsidRPr="00F505FE" w14:paraId="1CE288F8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B3A0E3D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D412348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Muğla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F37B4B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50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CDA29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5.5</w:t>
            </w:r>
          </w:p>
        </w:tc>
      </w:tr>
      <w:tr w:rsidR="00002112" w:rsidRPr="00F505FE" w14:paraId="5ADF772E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9AD41F9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C8C9EB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Manisa</w:t>
            </w:r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F71BC2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F09DB8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2.7</w:t>
            </w:r>
          </w:p>
        </w:tc>
      </w:tr>
      <w:tr w:rsidR="00002112" w:rsidRPr="00F505FE" w14:paraId="2C97A626" w14:textId="77777777" w:rsidTr="003A2576">
        <w:trPr>
          <w:trHeight w:val="340"/>
        </w:trPr>
        <w:tc>
          <w:tcPr>
            <w:tcW w:w="25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EC09A9" w14:textId="4F0CD09C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Antrenörlü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Yapıla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ranşı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aha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Önce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Yapılması</w:t>
            </w:r>
            <w:proofErr w:type="spellEnd"/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3B6C16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Evet</w:t>
            </w:r>
          </w:p>
        </w:tc>
        <w:tc>
          <w:tcPr>
            <w:tcW w:w="7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AE8413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86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0D9EF3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57.8</w:t>
            </w:r>
          </w:p>
        </w:tc>
      </w:tr>
      <w:tr w:rsidR="00002112" w:rsidRPr="00F505FE" w14:paraId="47ED809B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CDB96D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4F5838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Hayır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F8637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36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0BACB5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42.2</w:t>
            </w:r>
          </w:p>
        </w:tc>
      </w:tr>
      <w:tr w:rsidR="00002112" w:rsidRPr="00F505FE" w14:paraId="6E95DDF8" w14:textId="77777777" w:rsidTr="003A2576">
        <w:trPr>
          <w:trHeight w:val="340"/>
        </w:trPr>
        <w:tc>
          <w:tcPr>
            <w:tcW w:w="2597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D6BA6E0" w14:textId="11E04E99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Öğren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urumu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5EDE726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Lise</w:t>
            </w:r>
          </w:p>
        </w:tc>
        <w:tc>
          <w:tcPr>
            <w:tcW w:w="7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C95560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DD2308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9.6</w:t>
            </w:r>
          </w:p>
        </w:tc>
      </w:tr>
      <w:tr w:rsidR="00002112" w:rsidRPr="00F505FE" w14:paraId="4A5111A8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06715AE0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B7E684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133710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240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3423DF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74.5</w:t>
            </w:r>
          </w:p>
        </w:tc>
      </w:tr>
      <w:tr w:rsidR="00002112" w:rsidRPr="00F505FE" w14:paraId="77B62378" w14:textId="77777777" w:rsidTr="003A2576">
        <w:trPr>
          <w:trHeight w:val="340"/>
        </w:trPr>
        <w:tc>
          <w:tcPr>
            <w:tcW w:w="2597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231F263C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0A9B38" w14:textId="14D934CA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Yüksek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Lisans</w:t>
            </w:r>
            <w:proofErr w:type="spellEnd"/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F1A1DE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51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DB722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5.8</w:t>
            </w:r>
          </w:p>
        </w:tc>
      </w:tr>
      <w:tr w:rsidR="00002112" w:rsidRPr="00F505FE" w14:paraId="2419C266" w14:textId="77777777" w:rsidTr="003A2576">
        <w:trPr>
          <w:trHeight w:val="340"/>
        </w:trPr>
        <w:tc>
          <w:tcPr>
            <w:tcW w:w="2597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217B9760" w14:textId="77777777" w:rsidR="00002112" w:rsidRPr="00F505FE" w:rsidRDefault="00002112" w:rsidP="003A257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ab/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ab/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ab/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ab/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ab/>
            </w:r>
          </w:p>
        </w:tc>
        <w:tc>
          <w:tcPr>
            <w:tcW w:w="959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1D6AFD31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43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C8006EF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322</w:t>
            </w:r>
          </w:p>
        </w:tc>
        <w:tc>
          <w:tcPr>
            <w:tcW w:w="700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696D943" w14:textId="77777777" w:rsidR="00002112" w:rsidRPr="00F505FE" w:rsidRDefault="00002112" w:rsidP="00D36A5E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/>
              </w:rPr>
              <w:t>100.0</w:t>
            </w:r>
          </w:p>
        </w:tc>
      </w:tr>
    </w:tbl>
    <w:p w14:paraId="0B437B7B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</w:rPr>
      </w:pPr>
    </w:p>
    <w:p w14:paraId="36E4C88B" w14:textId="004B51EF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</w:rPr>
      </w:pPr>
      <w:r w:rsidRPr="00F505FE">
        <w:rPr>
          <w:rFonts w:eastAsia="Times New Roman" w:cs="Times New Roman"/>
          <w:szCs w:val="24"/>
        </w:rPr>
        <w:t>Tablo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’tek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bulgular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ikkat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lındığında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raştırmay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âhil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edile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ntrenörler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65’in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</w:t>
      </w:r>
      <w:proofErr w:type="gramStart"/>
      <w:r w:rsidRPr="00F505FE">
        <w:rPr>
          <w:rFonts w:eastAsia="Times New Roman" w:cs="Times New Roman"/>
          <w:szCs w:val="24"/>
        </w:rPr>
        <w:t>%51.2</w:t>
      </w:r>
      <w:proofErr w:type="gramEnd"/>
      <w:r w:rsidRPr="00F505FE">
        <w:rPr>
          <w:rFonts w:eastAsia="Times New Roman" w:cs="Times New Roman"/>
          <w:szCs w:val="24"/>
        </w:rPr>
        <w:t>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kadın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57’sin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48.8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erke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olduğu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görülmektedir.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Katılımcıları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30’u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</w:t>
      </w:r>
      <w:proofErr w:type="gramStart"/>
      <w:r w:rsidRPr="00F505FE">
        <w:rPr>
          <w:rFonts w:eastAsia="Times New Roman" w:cs="Times New Roman"/>
          <w:szCs w:val="24"/>
        </w:rPr>
        <w:t>%40.4</w:t>
      </w:r>
      <w:proofErr w:type="gramEnd"/>
      <w:r w:rsidRPr="00F505FE">
        <w:rPr>
          <w:rFonts w:eastAsia="Times New Roman" w:cs="Times New Roman"/>
          <w:szCs w:val="24"/>
        </w:rPr>
        <w:t>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ydın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01’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31.4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İzmir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50’s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15.5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Muğl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v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41’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12.7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Manis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ikamet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etmektedir.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ntrenörlerin</w:t>
      </w:r>
      <w:r w:rsidR="009C2F16" w:rsidRPr="00F505FE">
        <w:rPr>
          <w:rFonts w:eastAsia="Times New Roman" w:cs="Times New Roman"/>
          <w:szCs w:val="24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branşın</w:t>
      </w:r>
      <w:proofErr w:type="spellEnd"/>
      <w:r w:rsidR="009C2F16" w:rsidRPr="00F505FE">
        <w:rPr>
          <w:rFonts w:eastAsia="Times New Roman" w:cs="Times New Roman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daha</w:t>
      </w:r>
      <w:proofErr w:type="spellEnd"/>
      <w:r w:rsidR="009C2F16" w:rsidRPr="00F505FE">
        <w:rPr>
          <w:rFonts w:eastAsia="Times New Roman" w:cs="Times New Roman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önce</w:t>
      </w:r>
      <w:proofErr w:type="spellEnd"/>
      <w:r w:rsidR="009C2F16" w:rsidRPr="00F505FE">
        <w:rPr>
          <w:rFonts w:eastAsia="Times New Roman" w:cs="Times New Roman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US"/>
        </w:rPr>
        <w:t>yapılması</w:t>
      </w:r>
      <w:proofErr w:type="spellEnd"/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urumun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bakıldığınd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86’sını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</w:t>
      </w:r>
      <w:proofErr w:type="gramStart"/>
      <w:r w:rsidRPr="00F505FE">
        <w:rPr>
          <w:rFonts w:eastAsia="Times New Roman" w:cs="Times New Roman"/>
          <w:szCs w:val="24"/>
        </w:rPr>
        <w:t>%57.8</w:t>
      </w:r>
      <w:proofErr w:type="gramEnd"/>
      <w:r w:rsidRPr="00F505FE">
        <w:rPr>
          <w:rFonts w:eastAsia="Times New Roman" w:cs="Times New Roman"/>
          <w:szCs w:val="24"/>
        </w:rPr>
        <w:t>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evet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v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136’sını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42.2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hayır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cevabını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verdiğ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görülmektedir.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yrıca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katılımcıları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öğrenim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urumları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incelendiğind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31’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9.6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lise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240’ı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74.5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lisans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v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51’in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%15.8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yükse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lisans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erecesind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eğitim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üzeyine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sahip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olduğu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tespit</w:t>
      </w:r>
      <w:r w:rsidR="009C2F16" w:rsidRPr="00F505FE">
        <w:rPr>
          <w:rFonts w:eastAsia="Times New Roman" w:cs="Times New Roman"/>
          <w:szCs w:val="24"/>
        </w:rPr>
        <w:t xml:space="preserve"> </w:t>
      </w:r>
      <w:proofErr w:type="gramStart"/>
      <w:r w:rsidRPr="00F505FE">
        <w:rPr>
          <w:rFonts w:eastAsia="Times New Roman" w:cs="Times New Roman"/>
          <w:szCs w:val="24"/>
        </w:rPr>
        <w:t>edilmiştir..</w:t>
      </w:r>
      <w:proofErr w:type="gramEnd"/>
    </w:p>
    <w:p w14:paraId="01EE5271" w14:textId="147A69A2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b/>
          <w:szCs w:val="24"/>
          <w:lang w:val="en-GB"/>
        </w:rPr>
      </w:pPr>
    </w:p>
    <w:p w14:paraId="37331536" w14:textId="3DC19CA6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b/>
          <w:szCs w:val="24"/>
          <w:lang w:val="en-GB"/>
        </w:rPr>
      </w:pPr>
    </w:p>
    <w:p w14:paraId="47A35296" w14:textId="5FA42CDE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b/>
          <w:szCs w:val="24"/>
          <w:lang w:val="en-GB"/>
        </w:rPr>
      </w:pPr>
    </w:p>
    <w:p w14:paraId="385A1B76" w14:textId="77777777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b/>
          <w:szCs w:val="24"/>
          <w:lang w:val="en-GB"/>
        </w:rPr>
      </w:pPr>
    </w:p>
    <w:p w14:paraId="2EDD79A4" w14:textId="40A29F94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b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lastRenderedPageBreak/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2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ğılımı</w:t>
      </w:r>
      <w:proofErr w:type="spellEnd"/>
    </w:p>
    <w:tbl>
      <w:tblPr>
        <w:tblW w:w="4802" w:type="pct"/>
        <w:tblBorders>
          <w:top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739"/>
        <w:gridCol w:w="1065"/>
        <w:gridCol w:w="990"/>
        <w:gridCol w:w="1062"/>
        <w:gridCol w:w="1178"/>
        <w:gridCol w:w="1065"/>
        <w:gridCol w:w="1060"/>
      </w:tblGrid>
      <w:tr w:rsidR="00002112" w:rsidRPr="00F505FE" w14:paraId="29499840" w14:textId="77777777" w:rsidTr="008D3E1C">
        <w:trPr>
          <w:trHeight w:val="227"/>
        </w:trPr>
        <w:tc>
          <w:tcPr>
            <w:tcW w:w="813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18A9E7B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432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492C1E0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N</w:t>
            </w:r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3C887B6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Ort.</w:t>
            </w:r>
          </w:p>
        </w:tc>
        <w:tc>
          <w:tcPr>
            <w:tcW w:w="579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5AF3B90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621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530EE0E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Çarpıklık</w:t>
            </w:r>
            <w:proofErr w:type="spellEnd"/>
          </w:p>
        </w:tc>
        <w:tc>
          <w:tcPr>
            <w:tcW w:w="689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7CD67B5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asıklık</w:t>
            </w:r>
            <w:proofErr w:type="spellEnd"/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4B47BE9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Min</w:t>
            </w:r>
          </w:p>
        </w:tc>
        <w:tc>
          <w:tcPr>
            <w:tcW w:w="620" w:type="pct"/>
            <w:tcBorders>
              <w:top w:val="single" w:sz="12" w:space="0" w:color="auto"/>
              <w:bottom w:val="single" w:sz="12" w:space="0" w:color="auto"/>
            </w:tcBorders>
            <w:hideMark/>
          </w:tcPr>
          <w:p w14:paraId="1A682B1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Max</w:t>
            </w:r>
          </w:p>
        </w:tc>
      </w:tr>
      <w:tr w:rsidR="00002112" w:rsidRPr="00F505FE" w14:paraId="1672ECB8" w14:textId="77777777" w:rsidTr="008D3E1C">
        <w:trPr>
          <w:trHeight w:val="227"/>
        </w:trPr>
        <w:tc>
          <w:tcPr>
            <w:tcW w:w="813" w:type="pct"/>
            <w:tcBorders>
              <w:top w:val="single" w:sz="12" w:space="0" w:color="auto"/>
            </w:tcBorders>
            <w:hideMark/>
          </w:tcPr>
          <w:p w14:paraId="07629E0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Yeterlik</w:t>
            </w:r>
            <w:proofErr w:type="spellEnd"/>
          </w:p>
        </w:tc>
        <w:tc>
          <w:tcPr>
            <w:tcW w:w="432" w:type="pct"/>
            <w:tcBorders>
              <w:top w:val="single" w:sz="12" w:space="0" w:color="auto"/>
            </w:tcBorders>
            <w:hideMark/>
          </w:tcPr>
          <w:p w14:paraId="6D543C2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tcBorders>
              <w:top w:val="single" w:sz="12" w:space="0" w:color="auto"/>
            </w:tcBorders>
            <w:hideMark/>
          </w:tcPr>
          <w:p w14:paraId="5395131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8.83</w:t>
            </w:r>
          </w:p>
        </w:tc>
        <w:tc>
          <w:tcPr>
            <w:tcW w:w="579" w:type="pct"/>
            <w:tcBorders>
              <w:top w:val="single" w:sz="12" w:space="0" w:color="auto"/>
            </w:tcBorders>
            <w:hideMark/>
          </w:tcPr>
          <w:p w14:paraId="190B231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.25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hideMark/>
          </w:tcPr>
          <w:p w14:paraId="5B4EF8B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317</w:t>
            </w:r>
          </w:p>
        </w:tc>
        <w:tc>
          <w:tcPr>
            <w:tcW w:w="689" w:type="pct"/>
            <w:tcBorders>
              <w:top w:val="single" w:sz="12" w:space="0" w:color="auto"/>
            </w:tcBorders>
            <w:hideMark/>
          </w:tcPr>
          <w:p w14:paraId="7FA91F0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606</w:t>
            </w:r>
          </w:p>
        </w:tc>
        <w:tc>
          <w:tcPr>
            <w:tcW w:w="623" w:type="pct"/>
            <w:tcBorders>
              <w:top w:val="single" w:sz="12" w:space="0" w:color="auto"/>
            </w:tcBorders>
            <w:hideMark/>
          </w:tcPr>
          <w:p w14:paraId="161874D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5.00</w:t>
            </w:r>
          </w:p>
        </w:tc>
        <w:tc>
          <w:tcPr>
            <w:tcW w:w="620" w:type="pct"/>
            <w:tcBorders>
              <w:top w:val="single" w:sz="12" w:space="0" w:color="auto"/>
            </w:tcBorders>
            <w:hideMark/>
          </w:tcPr>
          <w:p w14:paraId="4347040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0.00</w:t>
            </w:r>
          </w:p>
        </w:tc>
      </w:tr>
      <w:tr w:rsidR="00002112" w:rsidRPr="00F505FE" w14:paraId="0A09D94A" w14:textId="77777777" w:rsidTr="008D3E1C">
        <w:trPr>
          <w:trHeight w:val="227"/>
        </w:trPr>
        <w:tc>
          <w:tcPr>
            <w:tcW w:w="813" w:type="pct"/>
            <w:hideMark/>
          </w:tcPr>
          <w:p w14:paraId="51F016B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Engel</w:t>
            </w:r>
          </w:p>
        </w:tc>
        <w:tc>
          <w:tcPr>
            <w:tcW w:w="432" w:type="pct"/>
            <w:hideMark/>
          </w:tcPr>
          <w:p w14:paraId="02A3B24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5CFB6B8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1.49</w:t>
            </w:r>
          </w:p>
        </w:tc>
        <w:tc>
          <w:tcPr>
            <w:tcW w:w="579" w:type="pct"/>
            <w:hideMark/>
          </w:tcPr>
          <w:p w14:paraId="34588E5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7.86</w:t>
            </w:r>
          </w:p>
        </w:tc>
        <w:tc>
          <w:tcPr>
            <w:tcW w:w="621" w:type="pct"/>
            <w:hideMark/>
          </w:tcPr>
          <w:p w14:paraId="445A1D0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407</w:t>
            </w:r>
          </w:p>
        </w:tc>
        <w:tc>
          <w:tcPr>
            <w:tcW w:w="689" w:type="pct"/>
            <w:hideMark/>
          </w:tcPr>
          <w:p w14:paraId="5017E1C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381</w:t>
            </w:r>
          </w:p>
        </w:tc>
        <w:tc>
          <w:tcPr>
            <w:tcW w:w="623" w:type="pct"/>
            <w:hideMark/>
          </w:tcPr>
          <w:p w14:paraId="3F3D08B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3.00</w:t>
            </w:r>
          </w:p>
        </w:tc>
        <w:tc>
          <w:tcPr>
            <w:tcW w:w="620" w:type="pct"/>
            <w:hideMark/>
          </w:tcPr>
          <w:p w14:paraId="2383957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9.00</w:t>
            </w:r>
          </w:p>
        </w:tc>
      </w:tr>
      <w:tr w:rsidR="00002112" w:rsidRPr="00F505FE" w14:paraId="2354DBF1" w14:textId="77777777" w:rsidTr="008D3E1C">
        <w:trPr>
          <w:trHeight w:val="227"/>
        </w:trPr>
        <w:tc>
          <w:tcPr>
            <w:tcW w:w="813" w:type="pct"/>
            <w:hideMark/>
          </w:tcPr>
          <w:p w14:paraId="36E1A44E" w14:textId="1C3E13DC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ili</w:t>
            </w:r>
          </w:p>
        </w:tc>
        <w:tc>
          <w:tcPr>
            <w:tcW w:w="432" w:type="pct"/>
            <w:hideMark/>
          </w:tcPr>
          <w:p w14:paraId="0969159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1F6CE4E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2.27</w:t>
            </w:r>
          </w:p>
        </w:tc>
        <w:tc>
          <w:tcPr>
            <w:tcW w:w="579" w:type="pct"/>
            <w:hideMark/>
          </w:tcPr>
          <w:p w14:paraId="2F95E5C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.61</w:t>
            </w:r>
          </w:p>
        </w:tc>
        <w:tc>
          <w:tcPr>
            <w:tcW w:w="621" w:type="pct"/>
            <w:hideMark/>
          </w:tcPr>
          <w:p w14:paraId="249CF32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247</w:t>
            </w:r>
          </w:p>
        </w:tc>
        <w:tc>
          <w:tcPr>
            <w:tcW w:w="689" w:type="pct"/>
            <w:hideMark/>
          </w:tcPr>
          <w:p w14:paraId="34294D0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1.203</w:t>
            </w:r>
          </w:p>
        </w:tc>
        <w:tc>
          <w:tcPr>
            <w:tcW w:w="623" w:type="pct"/>
            <w:hideMark/>
          </w:tcPr>
          <w:p w14:paraId="2F7BE26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5.00</w:t>
            </w:r>
          </w:p>
        </w:tc>
        <w:tc>
          <w:tcPr>
            <w:tcW w:w="620" w:type="pct"/>
            <w:hideMark/>
          </w:tcPr>
          <w:p w14:paraId="3EAA38E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5.00</w:t>
            </w:r>
          </w:p>
        </w:tc>
      </w:tr>
      <w:tr w:rsidR="00002112" w:rsidRPr="00F505FE" w14:paraId="0DFDBACB" w14:textId="77777777" w:rsidTr="008D3E1C">
        <w:trPr>
          <w:trHeight w:val="227"/>
        </w:trPr>
        <w:tc>
          <w:tcPr>
            <w:tcW w:w="813" w:type="pct"/>
            <w:hideMark/>
          </w:tcPr>
          <w:p w14:paraId="09867BFA" w14:textId="71829195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Verme</w:t>
            </w:r>
          </w:p>
        </w:tc>
        <w:tc>
          <w:tcPr>
            <w:tcW w:w="432" w:type="pct"/>
            <w:hideMark/>
          </w:tcPr>
          <w:p w14:paraId="074EEDF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7A0C669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6.75</w:t>
            </w:r>
          </w:p>
        </w:tc>
        <w:tc>
          <w:tcPr>
            <w:tcW w:w="579" w:type="pct"/>
            <w:hideMark/>
          </w:tcPr>
          <w:p w14:paraId="48C86F5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.03</w:t>
            </w:r>
          </w:p>
        </w:tc>
        <w:tc>
          <w:tcPr>
            <w:tcW w:w="621" w:type="pct"/>
            <w:hideMark/>
          </w:tcPr>
          <w:p w14:paraId="4C65521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287</w:t>
            </w:r>
          </w:p>
        </w:tc>
        <w:tc>
          <w:tcPr>
            <w:tcW w:w="689" w:type="pct"/>
            <w:hideMark/>
          </w:tcPr>
          <w:p w14:paraId="660C5B7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880</w:t>
            </w:r>
          </w:p>
        </w:tc>
        <w:tc>
          <w:tcPr>
            <w:tcW w:w="623" w:type="pct"/>
            <w:hideMark/>
          </w:tcPr>
          <w:p w14:paraId="031D7C7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6.00</w:t>
            </w:r>
          </w:p>
        </w:tc>
        <w:tc>
          <w:tcPr>
            <w:tcW w:w="620" w:type="pct"/>
            <w:hideMark/>
          </w:tcPr>
          <w:p w14:paraId="1D3B7B8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0.00</w:t>
            </w:r>
          </w:p>
        </w:tc>
      </w:tr>
      <w:tr w:rsidR="00002112" w:rsidRPr="00F505FE" w14:paraId="5A2616F0" w14:textId="77777777" w:rsidTr="008D3E1C">
        <w:trPr>
          <w:trHeight w:val="227"/>
        </w:trPr>
        <w:tc>
          <w:tcPr>
            <w:tcW w:w="813" w:type="pct"/>
            <w:tcBorders>
              <w:bottom w:val="single" w:sz="12" w:space="0" w:color="auto"/>
            </w:tcBorders>
            <w:hideMark/>
          </w:tcPr>
          <w:p w14:paraId="59F3A754" w14:textId="4FBB7D7A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FF0000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432" w:type="pct"/>
            <w:tcBorders>
              <w:bottom w:val="single" w:sz="12" w:space="0" w:color="auto"/>
            </w:tcBorders>
            <w:hideMark/>
          </w:tcPr>
          <w:p w14:paraId="73673A7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tcBorders>
              <w:bottom w:val="single" w:sz="12" w:space="0" w:color="auto"/>
            </w:tcBorders>
            <w:hideMark/>
          </w:tcPr>
          <w:p w14:paraId="5A3A2E0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23.63</w:t>
            </w:r>
          </w:p>
        </w:tc>
        <w:tc>
          <w:tcPr>
            <w:tcW w:w="579" w:type="pct"/>
            <w:tcBorders>
              <w:bottom w:val="single" w:sz="12" w:space="0" w:color="auto"/>
            </w:tcBorders>
            <w:hideMark/>
          </w:tcPr>
          <w:p w14:paraId="0505DF0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6.55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hideMark/>
          </w:tcPr>
          <w:p w14:paraId="4D49C06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0.001</w:t>
            </w:r>
          </w:p>
        </w:tc>
        <w:tc>
          <w:tcPr>
            <w:tcW w:w="689" w:type="pct"/>
            <w:tcBorders>
              <w:bottom w:val="single" w:sz="12" w:space="0" w:color="auto"/>
            </w:tcBorders>
            <w:hideMark/>
          </w:tcPr>
          <w:p w14:paraId="2166CD0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0.058</w:t>
            </w:r>
          </w:p>
        </w:tc>
        <w:tc>
          <w:tcPr>
            <w:tcW w:w="623" w:type="pct"/>
            <w:tcBorders>
              <w:bottom w:val="single" w:sz="12" w:space="0" w:color="auto"/>
            </w:tcBorders>
            <w:hideMark/>
          </w:tcPr>
          <w:p w14:paraId="7FD3E29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07.00</w:t>
            </w:r>
          </w:p>
        </w:tc>
        <w:tc>
          <w:tcPr>
            <w:tcW w:w="620" w:type="pct"/>
            <w:tcBorders>
              <w:bottom w:val="single" w:sz="12" w:space="0" w:color="auto"/>
            </w:tcBorders>
            <w:hideMark/>
          </w:tcPr>
          <w:p w14:paraId="7EA9FB9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48.00</w:t>
            </w:r>
          </w:p>
        </w:tc>
      </w:tr>
      <w:tr w:rsidR="00002112" w:rsidRPr="00F505FE" w14:paraId="6CDC672E" w14:textId="77777777" w:rsidTr="008D3E1C">
        <w:trPr>
          <w:trHeight w:val="227"/>
        </w:trPr>
        <w:tc>
          <w:tcPr>
            <w:tcW w:w="813" w:type="pct"/>
            <w:tcBorders>
              <w:top w:val="single" w:sz="12" w:space="0" w:color="auto"/>
            </w:tcBorders>
            <w:hideMark/>
          </w:tcPr>
          <w:p w14:paraId="024AE6D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432" w:type="pct"/>
            <w:tcBorders>
              <w:top w:val="single" w:sz="12" w:space="0" w:color="auto"/>
            </w:tcBorders>
            <w:hideMark/>
          </w:tcPr>
          <w:p w14:paraId="0E87281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tcBorders>
              <w:top w:val="single" w:sz="12" w:space="0" w:color="auto"/>
            </w:tcBorders>
            <w:hideMark/>
          </w:tcPr>
          <w:p w14:paraId="7219CD9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31.15</w:t>
            </w:r>
          </w:p>
        </w:tc>
        <w:tc>
          <w:tcPr>
            <w:tcW w:w="579" w:type="pct"/>
            <w:tcBorders>
              <w:top w:val="single" w:sz="12" w:space="0" w:color="auto"/>
            </w:tcBorders>
            <w:hideMark/>
          </w:tcPr>
          <w:p w14:paraId="62F1763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3.45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hideMark/>
          </w:tcPr>
          <w:p w14:paraId="6451242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625</w:t>
            </w:r>
          </w:p>
        </w:tc>
        <w:tc>
          <w:tcPr>
            <w:tcW w:w="689" w:type="pct"/>
            <w:tcBorders>
              <w:top w:val="single" w:sz="12" w:space="0" w:color="auto"/>
            </w:tcBorders>
            <w:hideMark/>
          </w:tcPr>
          <w:p w14:paraId="17E3BB0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087</w:t>
            </w:r>
          </w:p>
        </w:tc>
        <w:tc>
          <w:tcPr>
            <w:tcW w:w="623" w:type="pct"/>
            <w:tcBorders>
              <w:top w:val="single" w:sz="12" w:space="0" w:color="auto"/>
            </w:tcBorders>
            <w:hideMark/>
          </w:tcPr>
          <w:p w14:paraId="168B393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8.00</w:t>
            </w:r>
          </w:p>
        </w:tc>
        <w:tc>
          <w:tcPr>
            <w:tcW w:w="620" w:type="pct"/>
            <w:tcBorders>
              <w:top w:val="single" w:sz="12" w:space="0" w:color="auto"/>
            </w:tcBorders>
            <w:hideMark/>
          </w:tcPr>
          <w:p w14:paraId="761DB60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35.00</w:t>
            </w:r>
          </w:p>
        </w:tc>
      </w:tr>
      <w:tr w:rsidR="00002112" w:rsidRPr="00F505FE" w14:paraId="60747DE9" w14:textId="77777777" w:rsidTr="008D3E1C">
        <w:trPr>
          <w:trHeight w:val="227"/>
        </w:trPr>
        <w:tc>
          <w:tcPr>
            <w:tcW w:w="813" w:type="pct"/>
            <w:hideMark/>
          </w:tcPr>
          <w:p w14:paraId="5E6F44A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Ö</w:t>
            </w:r>
          </w:p>
        </w:tc>
        <w:tc>
          <w:tcPr>
            <w:tcW w:w="432" w:type="pct"/>
            <w:hideMark/>
          </w:tcPr>
          <w:p w14:paraId="6DAA692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3D90E1D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2.61</w:t>
            </w:r>
          </w:p>
        </w:tc>
        <w:tc>
          <w:tcPr>
            <w:tcW w:w="579" w:type="pct"/>
            <w:hideMark/>
          </w:tcPr>
          <w:p w14:paraId="7A3606A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98</w:t>
            </w:r>
          </w:p>
        </w:tc>
        <w:tc>
          <w:tcPr>
            <w:tcW w:w="621" w:type="pct"/>
            <w:hideMark/>
          </w:tcPr>
          <w:p w14:paraId="05A9D19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429</w:t>
            </w:r>
          </w:p>
        </w:tc>
        <w:tc>
          <w:tcPr>
            <w:tcW w:w="689" w:type="pct"/>
            <w:hideMark/>
          </w:tcPr>
          <w:p w14:paraId="5EDA6C0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536</w:t>
            </w:r>
          </w:p>
        </w:tc>
        <w:tc>
          <w:tcPr>
            <w:tcW w:w="623" w:type="pct"/>
            <w:hideMark/>
          </w:tcPr>
          <w:p w14:paraId="7C6FA1D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7.00</w:t>
            </w:r>
          </w:p>
        </w:tc>
        <w:tc>
          <w:tcPr>
            <w:tcW w:w="620" w:type="pct"/>
            <w:hideMark/>
          </w:tcPr>
          <w:p w14:paraId="61A05F4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5.00</w:t>
            </w:r>
          </w:p>
        </w:tc>
      </w:tr>
      <w:tr w:rsidR="00002112" w:rsidRPr="00F505FE" w14:paraId="60D8FDD7" w14:textId="77777777" w:rsidTr="008D3E1C">
        <w:trPr>
          <w:trHeight w:val="227"/>
        </w:trPr>
        <w:tc>
          <w:tcPr>
            <w:tcW w:w="813" w:type="pct"/>
            <w:hideMark/>
          </w:tcPr>
          <w:p w14:paraId="700F404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KK</w:t>
            </w:r>
          </w:p>
        </w:tc>
        <w:tc>
          <w:tcPr>
            <w:tcW w:w="432" w:type="pct"/>
            <w:hideMark/>
          </w:tcPr>
          <w:p w14:paraId="14223F4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00E1A1D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2.81</w:t>
            </w:r>
          </w:p>
        </w:tc>
        <w:tc>
          <w:tcPr>
            <w:tcW w:w="579" w:type="pct"/>
            <w:hideMark/>
          </w:tcPr>
          <w:p w14:paraId="6B0B81C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93</w:t>
            </w:r>
          </w:p>
        </w:tc>
        <w:tc>
          <w:tcPr>
            <w:tcW w:w="621" w:type="pct"/>
            <w:hideMark/>
          </w:tcPr>
          <w:p w14:paraId="337EE87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541</w:t>
            </w:r>
          </w:p>
        </w:tc>
        <w:tc>
          <w:tcPr>
            <w:tcW w:w="689" w:type="pct"/>
            <w:hideMark/>
          </w:tcPr>
          <w:p w14:paraId="26A815F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522</w:t>
            </w:r>
          </w:p>
        </w:tc>
        <w:tc>
          <w:tcPr>
            <w:tcW w:w="623" w:type="pct"/>
            <w:hideMark/>
          </w:tcPr>
          <w:p w14:paraId="196043B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7.00</w:t>
            </w:r>
          </w:p>
        </w:tc>
        <w:tc>
          <w:tcPr>
            <w:tcW w:w="620" w:type="pct"/>
            <w:hideMark/>
          </w:tcPr>
          <w:p w14:paraId="1D12447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5.00</w:t>
            </w:r>
          </w:p>
        </w:tc>
      </w:tr>
      <w:tr w:rsidR="00002112" w:rsidRPr="00F505FE" w14:paraId="5F684E2F" w14:textId="77777777" w:rsidTr="008D3E1C">
        <w:trPr>
          <w:trHeight w:val="227"/>
        </w:trPr>
        <w:tc>
          <w:tcPr>
            <w:tcW w:w="813" w:type="pct"/>
            <w:hideMark/>
          </w:tcPr>
          <w:p w14:paraId="7F8F09E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FD</w:t>
            </w:r>
          </w:p>
        </w:tc>
        <w:tc>
          <w:tcPr>
            <w:tcW w:w="432" w:type="pct"/>
            <w:hideMark/>
          </w:tcPr>
          <w:p w14:paraId="2D7CCDB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hideMark/>
          </w:tcPr>
          <w:p w14:paraId="27ECF90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8.09</w:t>
            </w:r>
          </w:p>
        </w:tc>
        <w:tc>
          <w:tcPr>
            <w:tcW w:w="579" w:type="pct"/>
            <w:hideMark/>
          </w:tcPr>
          <w:p w14:paraId="4919DAE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98</w:t>
            </w:r>
          </w:p>
        </w:tc>
        <w:tc>
          <w:tcPr>
            <w:tcW w:w="621" w:type="pct"/>
            <w:hideMark/>
          </w:tcPr>
          <w:p w14:paraId="7FEECE1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841</w:t>
            </w:r>
          </w:p>
        </w:tc>
        <w:tc>
          <w:tcPr>
            <w:tcW w:w="689" w:type="pct"/>
            <w:hideMark/>
          </w:tcPr>
          <w:p w14:paraId="0764445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0.273</w:t>
            </w:r>
          </w:p>
        </w:tc>
        <w:tc>
          <w:tcPr>
            <w:tcW w:w="623" w:type="pct"/>
            <w:hideMark/>
          </w:tcPr>
          <w:p w14:paraId="2C9E48C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1.00</w:t>
            </w:r>
          </w:p>
        </w:tc>
        <w:tc>
          <w:tcPr>
            <w:tcW w:w="620" w:type="pct"/>
            <w:hideMark/>
          </w:tcPr>
          <w:p w14:paraId="4F5A89E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20.00</w:t>
            </w:r>
          </w:p>
        </w:tc>
      </w:tr>
      <w:tr w:rsidR="00002112" w:rsidRPr="00F505FE" w14:paraId="22AB05B3" w14:textId="77777777" w:rsidTr="008D3E1C">
        <w:trPr>
          <w:trHeight w:val="227"/>
        </w:trPr>
        <w:tc>
          <w:tcPr>
            <w:tcW w:w="813" w:type="pct"/>
          </w:tcPr>
          <w:p w14:paraId="3F8C4BE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C</w:t>
            </w:r>
          </w:p>
        </w:tc>
        <w:tc>
          <w:tcPr>
            <w:tcW w:w="432" w:type="pct"/>
          </w:tcPr>
          <w:p w14:paraId="0449775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</w:tcPr>
          <w:p w14:paraId="117375C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2.63</w:t>
            </w:r>
          </w:p>
        </w:tc>
        <w:tc>
          <w:tcPr>
            <w:tcW w:w="579" w:type="pct"/>
          </w:tcPr>
          <w:p w14:paraId="157A503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2.79</w:t>
            </w:r>
          </w:p>
        </w:tc>
        <w:tc>
          <w:tcPr>
            <w:tcW w:w="621" w:type="pct"/>
          </w:tcPr>
          <w:p w14:paraId="1063868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229</w:t>
            </w:r>
          </w:p>
        </w:tc>
        <w:tc>
          <w:tcPr>
            <w:tcW w:w="689" w:type="pct"/>
          </w:tcPr>
          <w:p w14:paraId="552BAB6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093</w:t>
            </w:r>
          </w:p>
        </w:tc>
        <w:tc>
          <w:tcPr>
            <w:tcW w:w="623" w:type="pct"/>
          </w:tcPr>
          <w:p w14:paraId="075B4C2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5.00</w:t>
            </w:r>
          </w:p>
        </w:tc>
        <w:tc>
          <w:tcPr>
            <w:tcW w:w="620" w:type="pct"/>
          </w:tcPr>
          <w:p w14:paraId="54858E2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20.00</w:t>
            </w:r>
          </w:p>
        </w:tc>
      </w:tr>
      <w:tr w:rsidR="00002112" w:rsidRPr="00F505FE" w14:paraId="633DCCEA" w14:textId="77777777" w:rsidTr="008D3E1C">
        <w:trPr>
          <w:trHeight w:val="227"/>
        </w:trPr>
        <w:tc>
          <w:tcPr>
            <w:tcW w:w="813" w:type="pct"/>
          </w:tcPr>
          <w:p w14:paraId="160658D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G</w:t>
            </w:r>
          </w:p>
        </w:tc>
        <w:tc>
          <w:tcPr>
            <w:tcW w:w="432" w:type="pct"/>
          </w:tcPr>
          <w:p w14:paraId="0C8B7F3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</w:tcPr>
          <w:p w14:paraId="5E9BF03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8.08</w:t>
            </w:r>
          </w:p>
        </w:tc>
        <w:tc>
          <w:tcPr>
            <w:tcW w:w="579" w:type="pct"/>
          </w:tcPr>
          <w:p w14:paraId="1F5A5CC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90</w:t>
            </w:r>
          </w:p>
        </w:tc>
        <w:tc>
          <w:tcPr>
            <w:tcW w:w="621" w:type="pct"/>
          </w:tcPr>
          <w:p w14:paraId="68A5CAA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568</w:t>
            </w:r>
          </w:p>
        </w:tc>
        <w:tc>
          <w:tcPr>
            <w:tcW w:w="689" w:type="pct"/>
          </w:tcPr>
          <w:p w14:paraId="3B5C67B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549</w:t>
            </w:r>
          </w:p>
        </w:tc>
        <w:tc>
          <w:tcPr>
            <w:tcW w:w="623" w:type="pct"/>
          </w:tcPr>
          <w:p w14:paraId="6304E69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2.00</w:t>
            </w:r>
          </w:p>
        </w:tc>
        <w:tc>
          <w:tcPr>
            <w:tcW w:w="620" w:type="pct"/>
          </w:tcPr>
          <w:p w14:paraId="4E10529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20.00</w:t>
            </w:r>
          </w:p>
        </w:tc>
      </w:tr>
      <w:tr w:rsidR="00002112" w:rsidRPr="00F505FE" w14:paraId="45E2A7E3" w14:textId="77777777" w:rsidTr="008D3E1C">
        <w:trPr>
          <w:trHeight w:val="227"/>
        </w:trPr>
        <w:tc>
          <w:tcPr>
            <w:tcW w:w="813" w:type="pct"/>
          </w:tcPr>
          <w:p w14:paraId="54EB073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</w:t>
            </w:r>
          </w:p>
        </w:tc>
        <w:tc>
          <w:tcPr>
            <w:tcW w:w="432" w:type="pct"/>
          </w:tcPr>
          <w:p w14:paraId="5780E3D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</w:tcPr>
          <w:p w14:paraId="06B233B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9.04</w:t>
            </w:r>
          </w:p>
        </w:tc>
        <w:tc>
          <w:tcPr>
            <w:tcW w:w="579" w:type="pct"/>
          </w:tcPr>
          <w:p w14:paraId="7D7676D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14</w:t>
            </w:r>
          </w:p>
        </w:tc>
        <w:tc>
          <w:tcPr>
            <w:tcW w:w="621" w:type="pct"/>
          </w:tcPr>
          <w:p w14:paraId="44BA69B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1.228</w:t>
            </w:r>
          </w:p>
        </w:tc>
        <w:tc>
          <w:tcPr>
            <w:tcW w:w="689" w:type="pct"/>
          </w:tcPr>
          <w:p w14:paraId="3E75F66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.253</w:t>
            </w:r>
          </w:p>
        </w:tc>
        <w:tc>
          <w:tcPr>
            <w:tcW w:w="623" w:type="pct"/>
          </w:tcPr>
          <w:p w14:paraId="4E7BC43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5.00</w:t>
            </w:r>
          </w:p>
        </w:tc>
        <w:tc>
          <w:tcPr>
            <w:tcW w:w="620" w:type="pct"/>
          </w:tcPr>
          <w:p w14:paraId="7D2314D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0.00</w:t>
            </w:r>
          </w:p>
        </w:tc>
      </w:tr>
      <w:tr w:rsidR="00002112" w:rsidRPr="00F505FE" w14:paraId="6E8C8775" w14:textId="77777777" w:rsidTr="008D3E1C">
        <w:trPr>
          <w:trHeight w:val="227"/>
        </w:trPr>
        <w:tc>
          <w:tcPr>
            <w:tcW w:w="813" w:type="pct"/>
          </w:tcPr>
          <w:p w14:paraId="234F830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432" w:type="pct"/>
          </w:tcPr>
          <w:p w14:paraId="3C61D1D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</w:tcPr>
          <w:p w14:paraId="0FBD324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9.08</w:t>
            </w:r>
          </w:p>
        </w:tc>
        <w:tc>
          <w:tcPr>
            <w:tcW w:w="579" w:type="pct"/>
          </w:tcPr>
          <w:p w14:paraId="683F891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0.96</w:t>
            </w:r>
          </w:p>
        </w:tc>
        <w:tc>
          <w:tcPr>
            <w:tcW w:w="621" w:type="pct"/>
          </w:tcPr>
          <w:p w14:paraId="687B1E6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651</w:t>
            </w:r>
          </w:p>
        </w:tc>
        <w:tc>
          <w:tcPr>
            <w:tcW w:w="689" w:type="pct"/>
          </w:tcPr>
          <w:p w14:paraId="5649661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-0.379</w:t>
            </w:r>
          </w:p>
        </w:tc>
        <w:tc>
          <w:tcPr>
            <w:tcW w:w="623" w:type="pct"/>
          </w:tcPr>
          <w:p w14:paraId="58DDC3E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6.00</w:t>
            </w:r>
          </w:p>
        </w:tc>
        <w:tc>
          <w:tcPr>
            <w:tcW w:w="620" w:type="pct"/>
          </w:tcPr>
          <w:p w14:paraId="4EB0C54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Cs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Cs/>
                <w:sz w:val="20"/>
                <w:szCs w:val="20"/>
                <w:lang w:val="en-US"/>
              </w:rPr>
              <w:t>10.00</w:t>
            </w:r>
          </w:p>
        </w:tc>
      </w:tr>
      <w:tr w:rsidR="00002112" w:rsidRPr="00F505FE" w14:paraId="653FC023" w14:textId="77777777" w:rsidTr="008D3E1C">
        <w:trPr>
          <w:trHeight w:val="227"/>
        </w:trPr>
        <w:tc>
          <w:tcPr>
            <w:tcW w:w="813" w:type="pct"/>
            <w:tcBorders>
              <w:bottom w:val="single" w:sz="12" w:space="0" w:color="auto"/>
            </w:tcBorders>
            <w:hideMark/>
          </w:tcPr>
          <w:p w14:paraId="203597D4" w14:textId="30B756FF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432" w:type="pct"/>
            <w:tcBorders>
              <w:bottom w:val="single" w:sz="12" w:space="0" w:color="auto"/>
            </w:tcBorders>
            <w:hideMark/>
          </w:tcPr>
          <w:p w14:paraId="430E715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2</w:t>
            </w:r>
          </w:p>
        </w:tc>
        <w:tc>
          <w:tcPr>
            <w:tcW w:w="623" w:type="pct"/>
            <w:tcBorders>
              <w:bottom w:val="single" w:sz="12" w:space="0" w:color="auto"/>
            </w:tcBorders>
            <w:hideMark/>
          </w:tcPr>
          <w:p w14:paraId="1C1DE6F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23.52</w:t>
            </w:r>
          </w:p>
        </w:tc>
        <w:tc>
          <w:tcPr>
            <w:tcW w:w="579" w:type="pct"/>
            <w:tcBorders>
              <w:bottom w:val="single" w:sz="12" w:space="0" w:color="auto"/>
            </w:tcBorders>
            <w:hideMark/>
          </w:tcPr>
          <w:p w14:paraId="4232C14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1.86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hideMark/>
          </w:tcPr>
          <w:p w14:paraId="302DFDC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529</w:t>
            </w:r>
          </w:p>
        </w:tc>
        <w:tc>
          <w:tcPr>
            <w:tcW w:w="689" w:type="pct"/>
            <w:tcBorders>
              <w:bottom w:val="single" w:sz="12" w:space="0" w:color="auto"/>
            </w:tcBorders>
            <w:hideMark/>
          </w:tcPr>
          <w:p w14:paraId="6F6CFF6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040</w:t>
            </w:r>
          </w:p>
        </w:tc>
        <w:tc>
          <w:tcPr>
            <w:tcW w:w="623" w:type="pct"/>
            <w:tcBorders>
              <w:bottom w:val="single" w:sz="12" w:space="0" w:color="auto"/>
            </w:tcBorders>
            <w:hideMark/>
          </w:tcPr>
          <w:p w14:paraId="438FCD6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79.00</w:t>
            </w:r>
          </w:p>
        </w:tc>
        <w:tc>
          <w:tcPr>
            <w:tcW w:w="620" w:type="pct"/>
            <w:tcBorders>
              <w:bottom w:val="single" w:sz="12" w:space="0" w:color="auto"/>
            </w:tcBorders>
            <w:hideMark/>
          </w:tcPr>
          <w:p w14:paraId="7EC84D0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45.00</w:t>
            </w:r>
          </w:p>
        </w:tc>
      </w:tr>
    </w:tbl>
    <w:p w14:paraId="7051CE69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</w:p>
    <w:p w14:paraId="0D6883F7" w14:textId="5062D523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r w:rsidRPr="00F505FE">
        <w:rPr>
          <w:rFonts w:eastAsia="Times New Roman" w:cs="Times New Roman"/>
          <w:color w:val="000000"/>
          <w:szCs w:val="24"/>
          <w:lang w:val="en-GB"/>
        </w:rPr>
        <w:t>Tablo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2’d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ullanıl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lçm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raçların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ağılımın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rilmişt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Tabloda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ulgular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lçeğind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tikler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rtalam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erl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123.63±6.55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elirlenmişt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İkinc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lç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rac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lçeğ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akıldığ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erleri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123.52±11.86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duğu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Ölçm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raç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ın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çarpıklı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asıklı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erler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akıldığ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rileri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“-1.5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+1.5”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ralığ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dığ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müştü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oğrultu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rileri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normal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ağılım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şart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ağladığ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öylenebil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ablo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2)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Bu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ebep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rileri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şamas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arametr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testlerd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ydalanılmıştı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</w:p>
    <w:p w14:paraId="65688859" w14:textId="77777777" w:rsidR="00D36A5E" w:rsidRPr="00F505FE" w:rsidRDefault="00D36A5E" w:rsidP="00D36A5E">
      <w:pPr>
        <w:spacing w:before="120" w:after="120"/>
        <w:ind w:firstLine="0"/>
        <w:rPr>
          <w:rFonts w:eastAsia="Times New Roman" w:cs="Times New Roman"/>
          <w:color w:val="000000"/>
          <w:szCs w:val="24"/>
          <w:lang w:val="en-GB"/>
        </w:rPr>
      </w:pPr>
    </w:p>
    <w:p w14:paraId="49959E9E" w14:textId="2097B1D9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3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Cinsiyet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Style w:val="TabloKlavuzu1"/>
        <w:tblW w:w="4865" w:type="pct"/>
        <w:tblLook w:val="01E0" w:firstRow="1" w:lastRow="1" w:firstColumn="1" w:lastColumn="1" w:noHBand="0" w:noVBand="0"/>
      </w:tblPr>
      <w:tblGrid>
        <w:gridCol w:w="1372"/>
        <w:gridCol w:w="1304"/>
        <w:gridCol w:w="968"/>
        <w:gridCol w:w="1178"/>
        <w:gridCol w:w="1010"/>
        <w:gridCol w:w="833"/>
        <w:gridCol w:w="991"/>
        <w:gridCol w:w="1005"/>
      </w:tblGrid>
      <w:tr w:rsidR="00002112" w:rsidRPr="00F505FE" w14:paraId="7CB18634" w14:textId="77777777" w:rsidTr="00D36A5E">
        <w:trPr>
          <w:trHeight w:val="283"/>
        </w:trPr>
        <w:tc>
          <w:tcPr>
            <w:tcW w:w="79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FE061B6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işken</w:t>
            </w:r>
            <w:proofErr w:type="spellEnd"/>
          </w:p>
        </w:tc>
        <w:tc>
          <w:tcPr>
            <w:tcW w:w="75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E1176BB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Cinsiyet</w:t>
            </w:r>
            <w:proofErr w:type="spellEnd"/>
          </w:p>
        </w:tc>
        <w:tc>
          <w:tcPr>
            <w:tcW w:w="55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F04C843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N</w:t>
            </w:r>
          </w:p>
        </w:tc>
        <w:tc>
          <w:tcPr>
            <w:tcW w:w="68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583947F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Ort.</w:t>
            </w:r>
          </w:p>
        </w:tc>
        <w:tc>
          <w:tcPr>
            <w:tcW w:w="5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3E4A407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48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5757CDA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</w:p>
        </w:tc>
        <w:tc>
          <w:tcPr>
            <w:tcW w:w="57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743AF01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</w:t>
            </w:r>
          </w:p>
        </w:tc>
        <w:tc>
          <w:tcPr>
            <w:tcW w:w="58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A9DA436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3F66F38F" w14:textId="77777777" w:rsidTr="00D36A5E">
        <w:trPr>
          <w:trHeight w:val="283"/>
        </w:trPr>
        <w:tc>
          <w:tcPr>
            <w:tcW w:w="792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7669E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Yeterlik</w:t>
            </w:r>
            <w:proofErr w:type="spellEnd"/>
          </w:p>
        </w:tc>
        <w:tc>
          <w:tcPr>
            <w:tcW w:w="753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6C8D9A4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59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125260E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80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D5CBFE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58</w:t>
            </w:r>
          </w:p>
        </w:tc>
        <w:tc>
          <w:tcPr>
            <w:tcW w:w="583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6A3B0B6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28</w:t>
            </w:r>
          </w:p>
        </w:tc>
        <w:tc>
          <w:tcPr>
            <w:tcW w:w="481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30A23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72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2CBFC3C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3.858</w:t>
            </w:r>
          </w:p>
        </w:tc>
        <w:tc>
          <w:tcPr>
            <w:tcW w:w="580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9864FD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471C23CD" w14:textId="77777777" w:rsidTr="00D36A5E">
        <w:trPr>
          <w:trHeight w:val="283"/>
        </w:trPr>
        <w:tc>
          <w:tcPr>
            <w:tcW w:w="792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9A90E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23B52970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7803606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4969B3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10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10CDB5F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5</w:t>
            </w:r>
          </w:p>
        </w:tc>
        <w:tc>
          <w:tcPr>
            <w:tcW w:w="481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EC9CF6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261E4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6523D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000DBB0A" w14:textId="77777777" w:rsidTr="00D36A5E">
        <w:trPr>
          <w:trHeight w:val="283"/>
        </w:trPr>
        <w:tc>
          <w:tcPr>
            <w:tcW w:w="7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D965A9F" w14:textId="58F28773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2C1F55DD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492DB96E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A2F890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3,12</w:t>
            </w:r>
          </w:p>
        </w:tc>
        <w:tc>
          <w:tcPr>
            <w:tcW w:w="58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0CA7AF4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70</w:t>
            </w:r>
          </w:p>
        </w:tc>
        <w:tc>
          <w:tcPr>
            <w:tcW w:w="48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FAF37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7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15A94BE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.896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B08EA3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22CB2723" w14:textId="77777777" w:rsidTr="00D36A5E">
        <w:trPr>
          <w:trHeight w:val="283"/>
        </w:trPr>
        <w:tc>
          <w:tcPr>
            <w:tcW w:w="7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CD228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DB39D12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E9D89D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CBDCFD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9,78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8DABFD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69</w:t>
            </w:r>
          </w:p>
        </w:tc>
        <w:tc>
          <w:tcPr>
            <w:tcW w:w="48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FFAF5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DF69AF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A2A61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58439935" w14:textId="77777777" w:rsidTr="00D36A5E">
        <w:trPr>
          <w:trHeight w:val="283"/>
        </w:trPr>
        <w:tc>
          <w:tcPr>
            <w:tcW w:w="7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6A92E92" w14:textId="0C497C6A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ili</w:t>
            </w: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36C9479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7889BF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ED4C49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1,92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387084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59</w:t>
            </w:r>
          </w:p>
        </w:tc>
        <w:tc>
          <w:tcPr>
            <w:tcW w:w="48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5699A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7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B51D5DD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2.474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D8667A8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1</w:t>
            </w:r>
          </w:p>
        </w:tc>
      </w:tr>
      <w:tr w:rsidR="00002112" w:rsidRPr="00F505FE" w14:paraId="528CFC6E" w14:textId="77777777" w:rsidTr="00D36A5E">
        <w:trPr>
          <w:trHeight w:val="283"/>
        </w:trPr>
        <w:tc>
          <w:tcPr>
            <w:tcW w:w="7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5965C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4A2C08F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2C2276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D6EAB7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2,64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9B55A5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60</w:t>
            </w:r>
          </w:p>
        </w:tc>
        <w:tc>
          <w:tcPr>
            <w:tcW w:w="48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57683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D44D63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DA376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63E22176" w14:textId="77777777" w:rsidTr="00D36A5E">
        <w:trPr>
          <w:trHeight w:val="283"/>
        </w:trPr>
        <w:tc>
          <w:tcPr>
            <w:tcW w:w="79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BCEBC5" w14:textId="1E1C04C5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Verme</w:t>
            </w: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BAD95F2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D5E334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1E2779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6,26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812062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08</w:t>
            </w:r>
          </w:p>
        </w:tc>
        <w:tc>
          <w:tcPr>
            <w:tcW w:w="48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824E5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7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0479CF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2.994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C1CCFE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64852CA2" w14:textId="77777777" w:rsidTr="00D36A5E">
        <w:trPr>
          <w:trHeight w:val="283"/>
        </w:trPr>
        <w:tc>
          <w:tcPr>
            <w:tcW w:w="79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52A890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BD6BCBB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8135C2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9C4092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7,26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09F2EA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90</w:t>
            </w:r>
          </w:p>
        </w:tc>
        <w:tc>
          <w:tcPr>
            <w:tcW w:w="48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CD733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57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5C9E7C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DCEE07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05249BC7" w14:textId="77777777" w:rsidTr="00D36A5E">
        <w:trPr>
          <w:trHeight w:val="283"/>
        </w:trPr>
        <w:tc>
          <w:tcPr>
            <w:tcW w:w="792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40E3E08" w14:textId="2650C9FB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FF0000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16EAA6D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D8CD231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E687D4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2,55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99B516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83</w:t>
            </w:r>
          </w:p>
        </w:tc>
        <w:tc>
          <w:tcPr>
            <w:tcW w:w="481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68ECE3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72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F8AAA43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-3.050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5B2BDB6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55898BAF" w14:textId="77777777" w:rsidTr="00D36A5E">
        <w:trPr>
          <w:trHeight w:val="283"/>
        </w:trPr>
        <w:tc>
          <w:tcPr>
            <w:tcW w:w="792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878DEA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753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0002CA2C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59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0612A61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80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147BA63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4,75</w:t>
            </w:r>
          </w:p>
        </w:tc>
        <w:tc>
          <w:tcPr>
            <w:tcW w:w="583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66A4611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06</w:t>
            </w:r>
          </w:p>
        </w:tc>
        <w:tc>
          <w:tcPr>
            <w:tcW w:w="481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B2CCF2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US" w:bidi="tr-TR"/>
              </w:rPr>
            </w:pPr>
          </w:p>
        </w:tc>
        <w:tc>
          <w:tcPr>
            <w:tcW w:w="572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1146DE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US" w:bidi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7C9031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US" w:bidi="tr-TR"/>
              </w:rPr>
            </w:pPr>
          </w:p>
        </w:tc>
      </w:tr>
    </w:tbl>
    <w:p w14:paraId="31D71A7D" w14:textId="68ABC5FA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lastRenderedPageBreak/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cinsiyet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3.050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3.858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3.896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2.</w:t>
      </w:r>
      <w:proofErr w:type="gramStart"/>
      <w:r w:rsidRPr="00F505FE">
        <w:rPr>
          <w:rFonts w:eastAsia="Times New Roman" w:cs="Times New Roman"/>
          <w:color w:val="000000"/>
          <w:szCs w:val="24"/>
          <w:lang w:val="en-GB"/>
        </w:rPr>
        <w:t>47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 </w:t>
      </w:r>
      <w:r w:rsidRPr="00F505FE">
        <w:rPr>
          <w:rFonts w:eastAsia="Times New Roman" w:cs="Times New Roman"/>
          <w:color w:val="000000"/>
          <w:szCs w:val="24"/>
          <w:lang w:val="en-GB"/>
        </w:rPr>
        <w:t>p</w:t>
      </w:r>
      <w:proofErr w:type="gramEnd"/>
      <w:r w:rsidRPr="00F505FE">
        <w:rPr>
          <w:rFonts w:eastAsia="Times New Roman" w:cs="Times New Roman"/>
          <w:color w:val="000000"/>
          <w:szCs w:val="24"/>
          <w:lang w:val="en-GB"/>
        </w:rPr>
        <w:t>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2.99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</w:p>
    <w:p w14:paraId="241FEDED" w14:textId="77777777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color w:val="000000"/>
          <w:szCs w:val="24"/>
          <w:lang w:val="en-GB"/>
        </w:rPr>
      </w:pPr>
    </w:p>
    <w:p w14:paraId="77F75FA2" w14:textId="375B7EF3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4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Cinsiyet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Style w:val="TabloKlavuzu1"/>
        <w:tblW w:w="5000" w:type="pct"/>
        <w:tblLook w:val="01E0" w:firstRow="1" w:lastRow="1" w:firstColumn="1" w:lastColumn="1" w:noHBand="0" w:noVBand="0"/>
      </w:tblPr>
      <w:tblGrid>
        <w:gridCol w:w="1500"/>
        <w:gridCol w:w="1265"/>
        <w:gridCol w:w="942"/>
        <w:gridCol w:w="1145"/>
        <w:gridCol w:w="1063"/>
        <w:gridCol w:w="942"/>
        <w:gridCol w:w="1063"/>
        <w:gridCol w:w="981"/>
      </w:tblGrid>
      <w:tr w:rsidR="00002112" w:rsidRPr="00F505FE" w14:paraId="10176242" w14:textId="77777777" w:rsidTr="00D36A5E">
        <w:trPr>
          <w:trHeight w:val="283"/>
        </w:trPr>
        <w:tc>
          <w:tcPr>
            <w:tcW w:w="84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F757B6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işken</w:t>
            </w:r>
            <w:proofErr w:type="spellEnd"/>
          </w:p>
        </w:tc>
        <w:tc>
          <w:tcPr>
            <w:tcW w:w="711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</w:tcPr>
          <w:p w14:paraId="490B7F19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Cinsiyet</w:t>
            </w:r>
            <w:proofErr w:type="spellEnd"/>
          </w:p>
        </w:tc>
        <w:tc>
          <w:tcPr>
            <w:tcW w:w="529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</w:tcPr>
          <w:p w14:paraId="5917BEC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N</w:t>
            </w:r>
          </w:p>
        </w:tc>
        <w:tc>
          <w:tcPr>
            <w:tcW w:w="643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</w:tcPr>
          <w:p w14:paraId="7EFE597D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Ort.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</w:tcPr>
          <w:p w14:paraId="7EBC0D03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52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F4C2EFE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8B38656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</w:t>
            </w:r>
          </w:p>
        </w:tc>
        <w:tc>
          <w:tcPr>
            <w:tcW w:w="55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A3576B3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1FD4C98F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C213E6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711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52644A70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6C88941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4EA6E5D1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0,97</w:t>
            </w:r>
          </w:p>
        </w:tc>
        <w:tc>
          <w:tcPr>
            <w:tcW w:w="597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3CB4F2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43</w:t>
            </w:r>
          </w:p>
        </w:tc>
        <w:tc>
          <w:tcPr>
            <w:tcW w:w="529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A7746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7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29CEAB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955</w:t>
            </w:r>
          </w:p>
        </w:tc>
        <w:tc>
          <w:tcPr>
            <w:tcW w:w="552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EA2686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34</w:t>
            </w:r>
          </w:p>
        </w:tc>
      </w:tr>
      <w:tr w:rsidR="00002112" w:rsidRPr="00F505FE" w14:paraId="2203427E" w14:textId="77777777" w:rsidTr="00D36A5E">
        <w:trPr>
          <w:trHeight w:val="283"/>
        </w:trPr>
        <w:tc>
          <w:tcPr>
            <w:tcW w:w="843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145357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721BB47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41A557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14E1C7D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,34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CA7A1D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48</w:t>
            </w: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F91C1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B8437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7FFF91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C6FB22B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1AA78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Ö</w:t>
            </w: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399B206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A4F4AB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EF1898D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56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336958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81</w:t>
            </w:r>
          </w:p>
        </w:tc>
        <w:tc>
          <w:tcPr>
            <w:tcW w:w="52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01240F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752378B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418</w:t>
            </w:r>
          </w:p>
        </w:tc>
        <w:tc>
          <w:tcPr>
            <w:tcW w:w="55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2988BE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67</w:t>
            </w:r>
          </w:p>
        </w:tc>
      </w:tr>
      <w:tr w:rsidR="00002112" w:rsidRPr="00F505FE" w14:paraId="70E6FACE" w14:textId="77777777" w:rsidTr="00D36A5E">
        <w:trPr>
          <w:trHeight w:val="283"/>
        </w:trPr>
        <w:tc>
          <w:tcPr>
            <w:tcW w:w="8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1310F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A7E7213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FEB326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CF9315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66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EE5EE8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1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FCA5C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70C35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02F11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8A46F13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830A4A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KK</w:t>
            </w: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D2A53A5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BD7AFC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C7ECF5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78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7E50DF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83</w:t>
            </w:r>
          </w:p>
        </w:tc>
        <w:tc>
          <w:tcPr>
            <w:tcW w:w="52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5613B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3E98BE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0.216</w:t>
            </w:r>
          </w:p>
        </w:tc>
        <w:tc>
          <w:tcPr>
            <w:tcW w:w="55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A7654EA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82</w:t>
            </w:r>
          </w:p>
        </w:tc>
      </w:tr>
      <w:tr w:rsidR="00002112" w:rsidRPr="00F505FE" w14:paraId="7ADFB20E" w14:textId="77777777" w:rsidTr="00D36A5E">
        <w:trPr>
          <w:trHeight w:val="283"/>
        </w:trPr>
        <w:tc>
          <w:tcPr>
            <w:tcW w:w="8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45EC1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08007ED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ABCDE7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AAEA2F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83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8AEB89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03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1ED6BE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C5142F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83444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0BE67A8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BEC7D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FD</w:t>
            </w: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C0617AB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0C6BF6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3A8D84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7,93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F7E3F8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06</w:t>
            </w:r>
          </w:p>
        </w:tc>
        <w:tc>
          <w:tcPr>
            <w:tcW w:w="52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575A0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724DB4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1.511</w:t>
            </w:r>
          </w:p>
        </w:tc>
        <w:tc>
          <w:tcPr>
            <w:tcW w:w="55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BFC7FC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13</w:t>
            </w:r>
          </w:p>
        </w:tc>
      </w:tr>
      <w:tr w:rsidR="00002112" w:rsidRPr="00F505FE" w14:paraId="27859BBD" w14:textId="77777777" w:rsidTr="00D36A5E">
        <w:trPr>
          <w:trHeight w:val="283"/>
        </w:trPr>
        <w:tc>
          <w:tcPr>
            <w:tcW w:w="8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39B6FA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D160D90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2132F3E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50846E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,26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993C1A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8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7A4D4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F2D26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7E120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36869750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BB4604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C</w:t>
            </w: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1DF3E1E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C5EDE1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E79EB7E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,02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64C3F4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67</w:t>
            </w:r>
          </w:p>
        </w:tc>
        <w:tc>
          <w:tcPr>
            <w:tcW w:w="529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6236B7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7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7DE9FA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2.616</w:t>
            </w:r>
          </w:p>
        </w:tc>
        <w:tc>
          <w:tcPr>
            <w:tcW w:w="552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2A09BD3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4A9E3A6B" w14:textId="77777777" w:rsidTr="00D36A5E">
        <w:trPr>
          <w:trHeight w:val="283"/>
        </w:trPr>
        <w:tc>
          <w:tcPr>
            <w:tcW w:w="843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67B19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9153D1B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ED61EA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763EC6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21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F6FFFB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86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B0AA2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27B676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3A320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5B679B3B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333E8B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G</w:t>
            </w: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973D07B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B11DF4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7AF12B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7,81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26DB63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9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5F5587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04FB54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-2.61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CEB56A4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5CE9093B" w14:textId="77777777" w:rsidTr="00D36A5E">
        <w:trPr>
          <w:trHeight w:val="283"/>
        </w:trPr>
        <w:tc>
          <w:tcPr>
            <w:tcW w:w="843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30BB157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1433CA81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21EC80E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0919965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,36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5A9C74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84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4D4E945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5A9D5AC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61B0F66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3116A943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314116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63EC3E49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791E544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1B93245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96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76E7136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9E0F7F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694ACF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-1.28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0BD814F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20</w:t>
            </w:r>
          </w:p>
        </w:tc>
      </w:tr>
      <w:tr w:rsidR="00002112" w:rsidRPr="00F505FE" w14:paraId="6CA6AEA0" w14:textId="77777777" w:rsidTr="00D36A5E">
        <w:trPr>
          <w:trHeight w:val="283"/>
        </w:trPr>
        <w:tc>
          <w:tcPr>
            <w:tcW w:w="843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4D68490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4C67BA4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D82243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44B3F91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12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4767E08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2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771CF6C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2D340D6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40F4066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2ABB8786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186311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241596F9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6B4D859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180B592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00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0668493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9CEB71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A522EC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-1.60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7DD9E1E2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11</w:t>
            </w:r>
          </w:p>
        </w:tc>
      </w:tr>
      <w:tr w:rsidR="00002112" w:rsidRPr="00F505FE" w14:paraId="127E6200" w14:textId="77777777" w:rsidTr="00D36A5E">
        <w:trPr>
          <w:trHeight w:val="283"/>
        </w:trPr>
        <w:tc>
          <w:tcPr>
            <w:tcW w:w="843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14:paraId="774AF33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1161BFDB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6E09E87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0D28B22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17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6D47DC4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6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78DAACF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782B694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</w:tcPr>
          <w:p w14:paraId="3471F2D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585E959" w14:textId="77777777" w:rsidTr="00D36A5E">
        <w:trPr>
          <w:trHeight w:val="283"/>
        </w:trPr>
        <w:tc>
          <w:tcPr>
            <w:tcW w:w="843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5825472" w14:textId="41CF7F6C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71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43EE66F7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Kadın</w:t>
            </w:r>
            <w:proofErr w:type="spellEnd"/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2BF0EB7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65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548731D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3,07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618FE29D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99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7F5953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36B878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-0.69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F3B0043" w14:textId="77777777" w:rsidR="00002112" w:rsidRPr="00F505FE" w:rsidRDefault="00002112" w:rsidP="00D36A5E">
            <w:pPr>
              <w:adjustRightInd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48</w:t>
            </w:r>
          </w:p>
        </w:tc>
      </w:tr>
      <w:tr w:rsidR="00002112" w:rsidRPr="00F505FE" w14:paraId="33C1D8DD" w14:textId="77777777" w:rsidTr="00D36A5E">
        <w:trPr>
          <w:trHeight w:val="283"/>
        </w:trPr>
        <w:tc>
          <w:tcPr>
            <w:tcW w:w="843" w:type="pct"/>
            <w:vMerge/>
            <w:tcBorders>
              <w:left w:val="nil"/>
              <w:bottom w:val="single" w:sz="12" w:space="0" w:color="auto"/>
              <w:right w:val="nil"/>
            </w:tcBorders>
          </w:tcPr>
          <w:p w14:paraId="2D55E17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711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52B73585" w14:textId="77777777" w:rsidR="00002112" w:rsidRPr="00F505FE" w:rsidRDefault="00002112" w:rsidP="00D36A5E">
            <w:pPr>
              <w:widowControl w:val="0"/>
              <w:autoSpaceDE w:val="0"/>
              <w:autoSpaceDN w:val="0"/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rkek</w:t>
            </w:r>
            <w:proofErr w:type="spellEnd"/>
          </w:p>
        </w:tc>
        <w:tc>
          <w:tcPr>
            <w:tcW w:w="529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598D1E5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</w:t>
            </w:r>
          </w:p>
        </w:tc>
        <w:tc>
          <w:tcPr>
            <w:tcW w:w="643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15D2909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3,99</w:t>
            </w:r>
          </w:p>
        </w:tc>
        <w:tc>
          <w:tcPr>
            <w:tcW w:w="597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</w:tcPr>
          <w:p w14:paraId="4A02545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74</w:t>
            </w: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</w:tcPr>
          <w:p w14:paraId="566A52C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7F5F5C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</w:tcPr>
          <w:p w14:paraId="41E2C58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</w:tbl>
    <w:p w14:paraId="2EA96EED" w14:textId="77777777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b/>
          <w:noProof/>
          <w:szCs w:val="24"/>
          <w:lang w:val="en-US"/>
        </w:rPr>
      </w:pPr>
    </w:p>
    <w:p w14:paraId="35114F5E" w14:textId="255B87EF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b/>
          <w:i/>
          <w:color w:val="000000"/>
          <w:szCs w:val="24"/>
          <w:lang w:val="en-US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cinsiyet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0.696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0.955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dül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0.418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0.216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1.511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1.280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b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1.603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mış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duklar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şeki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mad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c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2.616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2.618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ın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tespit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mişt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</w:p>
    <w:p w14:paraId="741E97BF" w14:textId="17911AFF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FF0000"/>
          <w:szCs w:val="24"/>
          <w:lang w:val="en-GB"/>
        </w:rPr>
      </w:pPr>
    </w:p>
    <w:p w14:paraId="34C56ACD" w14:textId="149EFCDD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color w:val="FF0000"/>
          <w:szCs w:val="24"/>
          <w:lang w:val="en-GB"/>
        </w:rPr>
      </w:pPr>
    </w:p>
    <w:p w14:paraId="54B068FB" w14:textId="0DE55169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lastRenderedPageBreak/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5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ş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7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3"/>
        <w:gridCol w:w="2137"/>
        <w:gridCol w:w="1524"/>
        <w:gridCol w:w="1536"/>
      </w:tblGrid>
      <w:tr w:rsidR="00002112" w:rsidRPr="00F505FE" w14:paraId="76757142" w14:textId="77777777" w:rsidTr="00D36A5E">
        <w:trPr>
          <w:trHeight w:val="283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4CCF8E5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Yaş</w:t>
            </w:r>
            <w:proofErr w:type="spellEnd"/>
          </w:p>
        </w:tc>
      </w:tr>
      <w:tr w:rsidR="00002112" w:rsidRPr="00F505FE" w14:paraId="3E5874E3" w14:textId="77777777" w:rsidTr="00D36A5E">
        <w:trPr>
          <w:trHeight w:val="283"/>
        </w:trPr>
        <w:tc>
          <w:tcPr>
            <w:tcW w:w="192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</w:tcPr>
          <w:p w14:paraId="1286EBCA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</w:p>
        </w:tc>
        <w:tc>
          <w:tcPr>
            <w:tcW w:w="126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D104CC5" w14:textId="5195F3E4" w:rsidR="00002112" w:rsidRPr="00F505FE" w:rsidRDefault="009C2F16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N</w:t>
            </w:r>
          </w:p>
        </w:tc>
        <w:tc>
          <w:tcPr>
            <w:tcW w:w="90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555DF7BC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r</w:t>
            </w:r>
          </w:p>
        </w:tc>
        <w:tc>
          <w:tcPr>
            <w:tcW w:w="90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0F5BCCB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p</w:t>
            </w:r>
          </w:p>
        </w:tc>
      </w:tr>
      <w:tr w:rsidR="00002112" w:rsidRPr="00F505FE" w14:paraId="593ACBB4" w14:textId="77777777" w:rsidTr="00D36A5E">
        <w:trPr>
          <w:trHeight w:val="283"/>
        </w:trPr>
        <w:tc>
          <w:tcPr>
            <w:tcW w:w="192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2890AB2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Yeterlik</w:t>
            </w:r>
            <w:proofErr w:type="spellEnd"/>
          </w:p>
        </w:tc>
        <w:tc>
          <w:tcPr>
            <w:tcW w:w="126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E6C2D86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90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1B45DF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220</w:t>
            </w:r>
          </w:p>
        </w:tc>
        <w:tc>
          <w:tcPr>
            <w:tcW w:w="90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544DD5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06663A03" w14:textId="77777777" w:rsidTr="00D36A5E">
        <w:trPr>
          <w:trHeight w:val="283"/>
        </w:trPr>
        <w:tc>
          <w:tcPr>
            <w:tcW w:w="19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FA5A4BD" w14:textId="0620CEDB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0ADB329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BF1731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-,208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7E990D5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41A50CE9" w14:textId="77777777" w:rsidTr="00D36A5E">
        <w:trPr>
          <w:trHeight w:val="283"/>
        </w:trPr>
        <w:tc>
          <w:tcPr>
            <w:tcW w:w="19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ACC3785" w14:textId="08F10F93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Dili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77AA629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7453941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118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B23B98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3</w:t>
            </w:r>
          </w:p>
        </w:tc>
      </w:tr>
      <w:tr w:rsidR="00002112" w:rsidRPr="00F505FE" w14:paraId="21AB26A9" w14:textId="77777777" w:rsidTr="00D36A5E">
        <w:trPr>
          <w:trHeight w:val="283"/>
        </w:trPr>
        <w:tc>
          <w:tcPr>
            <w:tcW w:w="19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73ED268D" w14:textId="7E79F523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Verme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2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BECDC3E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CA1B73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150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8BFE63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603C0B15" w14:textId="77777777" w:rsidTr="00D36A5E">
        <w:trPr>
          <w:trHeight w:val="283"/>
        </w:trPr>
        <w:tc>
          <w:tcPr>
            <w:tcW w:w="192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3DF6DD43" w14:textId="6E0D8A52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)</w:t>
            </w:r>
          </w:p>
        </w:tc>
        <w:tc>
          <w:tcPr>
            <w:tcW w:w="126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2933233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3F9A6B8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vertAlign w:val="superscript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 w:eastAsia="tr-TR"/>
              </w:rPr>
              <w:t>,135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B7DB2AB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 w:eastAsia="tr-TR"/>
              </w:rPr>
              <w:t>0.01</w:t>
            </w:r>
          </w:p>
        </w:tc>
      </w:tr>
    </w:tbl>
    <w:p w14:paraId="656EDBCD" w14:textId="77777777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</w:p>
    <w:p w14:paraId="551135F9" w14:textId="76DE74E1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aş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35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220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208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18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50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iğ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fadey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aş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işken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unda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negatif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önlü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ürken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eterlik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ozitif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ön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</w:p>
    <w:p w14:paraId="10506C93" w14:textId="77777777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</w:p>
    <w:p w14:paraId="7861F214" w14:textId="2D8999F0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6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ş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7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2349"/>
        <w:gridCol w:w="1737"/>
        <w:gridCol w:w="1751"/>
      </w:tblGrid>
      <w:tr w:rsidR="00002112" w:rsidRPr="00F505FE" w14:paraId="4FB2CA34" w14:textId="77777777" w:rsidTr="00D36A5E">
        <w:trPr>
          <w:trHeight w:val="283"/>
        </w:trPr>
        <w:tc>
          <w:tcPr>
            <w:tcW w:w="15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33480788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D55C90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01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F0D8BC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Yaş</w:t>
            </w:r>
            <w:proofErr w:type="spellEnd"/>
          </w:p>
        </w:tc>
        <w:tc>
          <w:tcPr>
            <w:tcW w:w="102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5B8055F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02112" w:rsidRPr="00F505FE" w14:paraId="1DAA90B9" w14:textId="77777777" w:rsidTr="00D36A5E">
        <w:trPr>
          <w:trHeight w:val="283"/>
        </w:trPr>
        <w:tc>
          <w:tcPr>
            <w:tcW w:w="15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9040BAD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3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B40BD12" w14:textId="354D1491" w:rsidR="00002112" w:rsidRPr="00F505FE" w:rsidRDefault="009C2F16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N</w:t>
            </w:r>
          </w:p>
        </w:tc>
        <w:tc>
          <w:tcPr>
            <w:tcW w:w="101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0DA2317C" w14:textId="4316F279" w:rsidR="00002112" w:rsidRPr="00F505FE" w:rsidRDefault="009C2F16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r</w:t>
            </w:r>
          </w:p>
        </w:tc>
        <w:tc>
          <w:tcPr>
            <w:tcW w:w="102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25122A3" w14:textId="3BEF02AD" w:rsidR="00002112" w:rsidRPr="00F505FE" w:rsidRDefault="009C2F16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01085D5E" w14:textId="77777777" w:rsidTr="00D36A5E">
        <w:trPr>
          <w:trHeight w:val="283"/>
        </w:trPr>
        <w:tc>
          <w:tcPr>
            <w:tcW w:w="157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37EC3F4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137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1302AB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E304A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014</w:t>
            </w:r>
          </w:p>
        </w:tc>
        <w:tc>
          <w:tcPr>
            <w:tcW w:w="102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3706B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80</w:t>
            </w:r>
          </w:p>
        </w:tc>
      </w:tr>
      <w:tr w:rsidR="00002112" w:rsidRPr="00F505FE" w14:paraId="272B2197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8F280F1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Ö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A49745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0039C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153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B4F51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  <w:t>0.00</w:t>
            </w:r>
          </w:p>
        </w:tc>
      </w:tr>
      <w:tr w:rsidR="00002112" w:rsidRPr="00F505FE" w14:paraId="7EA308BE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3CB4541B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KK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D0B56C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70C779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103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53D1C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06</w:t>
            </w:r>
          </w:p>
        </w:tc>
      </w:tr>
      <w:tr w:rsidR="00002112" w:rsidRPr="00F505FE" w14:paraId="7FEC60F8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F93583C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FD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2ACCF5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9AF26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44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52434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43</w:t>
            </w:r>
          </w:p>
        </w:tc>
      </w:tr>
      <w:tr w:rsidR="00002112" w:rsidRPr="00F505FE" w14:paraId="5A6EB1F3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A510A4C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C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204D75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C69E6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158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838F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  <w:t>0.00</w:t>
            </w:r>
          </w:p>
        </w:tc>
      </w:tr>
      <w:tr w:rsidR="00002112" w:rsidRPr="00F505FE" w14:paraId="7DB1753A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3AD9D1A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G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670E8E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A2D1F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100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5CA1A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07</w:t>
            </w:r>
          </w:p>
        </w:tc>
      </w:tr>
      <w:tr w:rsidR="00002112" w:rsidRPr="00F505FE" w14:paraId="1C1EF3F7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BEB26E3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73F8CD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0AB45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32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B4B20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57</w:t>
            </w:r>
          </w:p>
        </w:tc>
      </w:tr>
      <w:tr w:rsidR="00002112" w:rsidRPr="00F505FE" w14:paraId="372CEE64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A820566" w14:textId="77777777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15FC8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B84FAF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71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79DAE1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20</w:t>
            </w:r>
          </w:p>
        </w:tc>
      </w:tr>
      <w:tr w:rsidR="00002112" w:rsidRPr="00F505FE" w14:paraId="31FA9A45" w14:textId="77777777" w:rsidTr="00D36A5E">
        <w:trPr>
          <w:trHeight w:val="283"/>
        </w:trPr>
        <w:tc>
          <w:tcPr>
            <w:tcW w:w="157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1C24F17" w14:textId="2E6719C4" w:rsidR="00002112" w:rsidRPr="00F505FE" w:rsidRDefault="00002112" w:rsidP="00D36A5E">
            <w:pPr>
              <w:spacing w:line="240" w:lineRule="atLeast"/>
              <w:ind w:left="73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13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660FA4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01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16D3B5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052</w:t>
            </w:r>
          </w:p>
        </w:tc>
        <w:tc>
          <w:tcPr>
            <w:tcW w:w="10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68B885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35</w:t>
            </w:r>
          </w:p>
        </w:tc>
      </w:tr>
    </w:tbl>
    <w:p w14:paraId="75FD1E08" w14:textId="715F8C5F" w:rsidR="00002112" w:rsidRPr="00F505FE" w:rsidRDefault="00002112" w:rsidP="00D36A5E">
      <w:pPr>
        <w:spacing w:before="120" w:after="120"/>
        <w:ind w:firstLine="142"/>
        <w:rPr>
          <w:rFonts w:eastAsia="Times New Roman" w:cs="Times New Roman"/>
          <w:sz w:val="20"/>
          <w:szCs w:val="24"/>
          <w:lang w:val="en-GB"/>
        </w:rPr>
      </w:pPr>
      <w:r w:rsidRPr="00F505FE">
        <w:rPr>
          <w:rFonts w:eastAsia="Times New Roman" w:cs="Times New Roman"/>
          <w:noProof/>
          <w:sz w:val="20"/>
          <w:szCs w:val="24"/>
          <w:lang w:val="en-US"/>
        </w:rPr>
        <w:t>**p&lt;0.01,</w:t>
      </w:r>
      <w:r w:rsidR="009C2F16" w:rsidRPr="00F505FE">
        <w:rPr>
          <w:rFonts w:eastAsia="Times New Roman" w:cs="Times New Roman"/>
          <w:noProof/>
          <w:sz w:val="20"/>
          <w:szCs w:val="24"/>
          <w:lang w:val="en-US"/>
        </w:rPr>
        <w:t xml:space="preserve"> </w:t>
      </w:r>
    </w:p>
    <w:p w14:paraId="0A76185D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b/>
          <w:szCs w:val="24"/>
          <w:lang w:val="en-GB"/>
        </w:rPr>
      </w:pPr>
    </w:p>
    <w:p w14:paraId="6F915A36" w14:textId="539D47E0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aş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052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014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103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44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00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32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71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madığ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tespit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mişt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c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lastRenderedPageBreak/>
        <w:t>Ödül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153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158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rtalamalar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aş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negatif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ön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</w:p>
    <w:p w14:paraId="363EACD3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FF0000"/>
          <w:szCs w:val="24"/>
          <w:lang w:val="en-GB"/>
        </w:rPr>
      </w:pPr>
    </w:p>
    <w:p w14:paraId="1D78E103" w14:textId="2814F44F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7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kamet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İle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853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49"/>
        <w:gridCol w:w="1225"/>
        <w:gridCol w:w="1436"/>
        <w:gridCol w:w="816"/>
        <w:gridCol w:w="988"/>
        <w:gridCol w:w="1066"/>
        <w:gridCol w:w="976"/>
        <w:gridCol w:w="783"/>
      </w:tblGrid>
      <w:tr w:rsidR="00002112" w:rsidRPr="00F505FE" w14:paraId="786309D3" w14:textId="77777777" w:rsidTr="00D36A5E">
        <w:trPr>
          <w:cantSplit/>
          <w:trHeight w:val="20"/>
        </w:trPr>
        <w:tc>
          <w:tcPr>
            <w:tcW w:w="78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CBFE3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70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E4FD5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aktör</w:t>
            </w:r>
            <w:proofErr w:type="spellEnd"/>
          </w:p>
        </w:tc>
        <w:tc>
          <w:tcPr>
            <w:tcW w:w="83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D7DFA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T</w:t>
            </w:r>
          </w:p>
        </w:tc>
        <w:tc>
          <w:tcPr>
            <w:tcW w:w="47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1DAAE20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  <w:proofErr w:type="spellEnd"/>
          </w:p>
        </w:tc>
        <w:tc>
          <w:tcPr>
            <w:tcW w:w="57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AF004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O</w:t>
            </w:r>
          </w:p>
        </w:tc>
        <w:tc>
          <w:tcPr>
            <w:tcW w:w="61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A9E7A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56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27C47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45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6CA7B1F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AF</w:t>
            </w:r>
          </w:p>
        </w:tc>
      </w:tr>
      <w:tr w:rsidR="00002112" w:rsidRPr="00F505FE" w14:paraId="6D8B2D6F" w14:textId="77777777" w:rsidTr="00D36A5E">
        <w:trPr>
          <w:cantSplit/>
          <w:trHeight w:val="20"/>
        </w:trPr>
        <w:tc>
          <w:tcPr>
            <w:tcW w:w="781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7CCD3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Yeterlik</w:t>
            </w:r>
            <w:proofErr w:type="spellEnd"/>
          </w:p>
        </w:tc>
        <w:tc>
          <w:tcPr>
            <w:tcW w:w="709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DA015C" w14:textId="1821E2B5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31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67317B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,907</w:t>
            </w:r>
          </w:p>
        </w:tc>
        <w:tc>
          <w:tcPr>
            <w:tcW w:w="472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</w:tcPr>
          <w:p w14:paraId="3861938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65B05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969</w:t>
            </w:r>
          </w:p>
        </w:tc>
        <w:tc>
          <w:tcPr>
            <w:tcW w:w="617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2036C9" w14:textId="3DFEF8FE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263</w:t>
            </w:r>
          </w:p>
        </w:tc>
        <w:tc>
          <w:tcPr>
            <w:tcW w:w="565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134681" w14:textId="79A2FEE3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28</w:t>
            </w:r>
          </w:p>
        </w:tc>
        <w:tc>
          <w:tcPr>
            <w:tcW w:w="454" w:type="pct"/>
            <w:vMerge w:val="restart"/>
            <w:tcBorders>
              <w:top w:val="single" w:sz="12" w:space="0" w:color="auto"/>
            </w:tcBorders>
            <w:shd w:val="clear" w:color="auto" w:fill="FFFFFF"/>
          </w:tcPr>
          <w:p w14:paraId="79848FB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29937640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5AEB3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FD97FC" w14:textId="7919C229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BC689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95,696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04BAE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83E2B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559</w:t>
            </w: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9EB2B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3A338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vMerge/>
            <w:shd w:val="clear" w:color="auto" w:fill="FFFFFF"/>
          </w:tcPr>
          <w:p w14:paraId="13D6915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723426D" w14:textId="77777777" w:rsidTr="00D36A5E">
        <w:trPr>
          <w:cantSplit/>
          <w:trHeight w:val="20"/>
        </w:trPr>
        <w:tc>
          <w:tcPr>
            <w:tcW w:w="78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2C4A7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30BF0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1DFBB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01,602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94E527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BEF89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553DD1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55E7E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vMerge/>
            <w:tcBorders>
              <w:bottom w:val="single" w:sz="4" w:space="0" w:color="auto"/>
            </w:tcBorders>
            <w:shd w:val="clear" w:color="auto" w:fill="FFFFFF"/>
          </w:tcPr>
          <w:p w14:paraId="23AEE21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5D38AE0" w14:textId="77777777" w:rsidTr="00D36A5E">
        <w:trPr>
          <w:cantSplit/>
          <w:trHeight w:val="20"/>
        </w:trPr>
        <w:tc>
          <w:tcPr>
            <w:tcW w:w="78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B8156E" w14:textId="1CD457D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1B01E4" w14:textId="75105662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24551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0,035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6E0C48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DFFD8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03,345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A68251" w14:textId="7D1949C4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681</w:t>
            </w:r>
          </w:p>
        </w:tc>
        <w:tc>
          <w:tcPr>
            <w:tcW w:w="565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F467FE" w14:textId="4E2FD56B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17</w:t>
            </w:r>
          </w:p>
        </w:tc>
        <w:tc>
          <w:tcPr>
            <w:tcW w:w="454" w:type="pct"/>
            <w:vMerge w:val="restart"/>
            <w:tcBorders>
              <w:top w:val="single" w:sz="4" w:space="0" w:color="auto"/>
            </w:tcBorders>
            <w:shd w:val="clear" w:color="auto" w:fill="FFFFFF"/>
          </w:tcPr>
          <w:p w14:paraId="47467A6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BDE83A3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83A710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ACFC0A" w14:textId="344F0088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4DBC5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9550,462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43F0BA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ADF7F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1,479</w:t>
            </w: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0F1F8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38E1C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vMerge/>
            <w:shd w:val="clear" w:color="auto" w:fill="FFFFFF"/>
          </w:tcPr>
          <w:p w14:paraId="0E3B169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6FE5127" w14:textId="77777777" w:rsidTr="00D36A5E">
        <w:trPr>
          <w:cantSplit/>
          <w:trHeight w:val="20"/>
        </w:trPr>
        <w:tc>
          <w:tcPr>
            <w:tcW w:w="78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26CC37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931EAB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0C64C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9860,497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8229C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88FC0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39586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00782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vMerge/>
            <w:tcBorders>
              <w:bottom w:val="single" w:sz="4" w:space="0" w:color="auto"/>
            </w:tcBorders>
            <w:shd w:val="clear" w:color="auto" w:fill="FFFFFF"/>
          </w:tcPr>
          <w:p w14:paraId="4C0E2DC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D807B43" w14:textId="77777777" w:rsidTr="00D36A5E">
        <w:trPr>
          <w:cantSplit/>
          <w:trHeight w:val="20"/>
        </w:trPr>
        <w:tc>
          <w:tcPr>
            <w:tcW w:w="78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7C31A9" w14:textId="4C2C8789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ili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8A2132" w14:textId="52AA4A13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285E4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3,935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5B648F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1B5219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978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004D36" w14:textId="1C1B5565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67</w:t>
            </w:r>
          </w:p>
        </w:tc>
        <w:tc>
          <w:tcPr>
            <w:tcW w:w="565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F8F297" w14:textId="5FA7D044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2</w:t>
            </w:r>
          </w:p>
        </w:tc>
        <w:tc>
          <w:tcPr>
            <w:tcW w:w="454" w:type="pct"/>
            <w:tcBorders>
              <w:top w:val="single" w:sz="4" w:space="0" w:color="auto"/>
            </w:tcBorders>
            <w:shd w:val="clear" w:color="auto" w:fill="FFFFFF"/>
          </w:tcPr>
          <w:p w14:paraId="7C7F5F8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8AE7637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057C4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7C84F5" w14:textId="1D2B915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057F7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174,465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FF72D74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978A57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838</w:t>
            </w: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8A3053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0C187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shd w:val="clear" w:color="auto" w:fill="FFFFFF"/>
          </w:tcPr>
          <w:p w14:paraId="3813BFB6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507CCDC" w14:textId="77777777" w:rsidTr="00D36A5E">
        <w:trPr>
          <w:cantSplit/>
          <w:trHeight w:val="20"/>
        </w:trPr>
        <w:tc>
          <w:tcPr>
            <w:tcW w:w="78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FA18A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90EED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26EFE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198,401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7CEC6FD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B4AFCE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C927C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8081B7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tcBorders>
              <w:bottom w:val="single" w:sz="4" w:space="0" w:color="auto"/>
            </w:tcBorders>
            <w:shd w:val="clear" w:color="auto" w:fill="FFFFFF"/>
          </w:tcPr>
          <w:p w14:paraId="0A128F15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CB3BB52" w14:textId="77777777" w:rsidTr="00D36A5E">
        <w:trPr>
          <w:cantSplit/>
          <w:trHeight w:val="20"/>
        </w:trPr>
        <w:tc>
          <w:tcPr>
            <w:tcW w:w="78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4AB831" w14:textId="0931B158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Verme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888DFFB" w14:textId="40BA84AA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057228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3,429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9F9376E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8D05B11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1,143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AD01D9" w14:textId="43EDB2F8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323</w:t>
            </w:r>
          </w:p>
        </w:tc>
        <w:tc>
          <w:tcPr>
            <w:tcW w:w="565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1C02B1" w14:textId="10F7AE03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07</w:t>
            </w:r>
          </w:p>
        </w:tc>
        <w:tc>
          <w:tcPr>
            <w:tcW w:w="454" w:type="pct"/>
            <w:tcBorders>
              <w:top w:val="single" w:sz="4" w:space="0" w:color="auto"/>
            </w:tcBorders>
            <w:shd w:val="clear" w:color="auto" w:fill="FFFFFF"/>
          </w:tcPr>
          <w:p w14:paraId="589FFCD7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7B21593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25EBE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D75F05" w14:textId="2BD1588A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6530CF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894,189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10E67EA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B5597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101</w:t>
            </w: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35314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B1040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shd w:val="clear" w:color="auto" w:fill="FFFFFF"/>
          </w:tcPr>
          <w:p w14:paraId="00F37A9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B1798BA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F2566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CE9CD5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77D7A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57,618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996E7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2EF58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8D843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164C42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shd w:val="clear" w:color="auto" w:fill="FFFFFF"/>
          </w:tcPr>
          <w:p w14:paraId="237859BE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A262B8E" w14:textId="77777777" w:rsidTr="00D36A5E">
        <w:trPr>
          <w:cantSplit/>
          <w:trHeight w:val="20"/>
        </w:trPr>
        <w:tc>
          <w:tcPr>
            <w:tcW w:w="78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4AF515" w14:textId="006A67D6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FF0000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A8F47A" w14:textId="5974AE4B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B7E1F5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7,705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A645496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0DDD81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2,568</w:t>
            </w:r>
          </w:p>
        </w:tc>
        <w:tc>
          <w:tcPr>
            <w:tcW w:w="61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F75DA0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227</w:t>
            </w:r>
          </w:p>
        </w:tc>
        <w:tc>
          <w:tcPr>
            <w:tcW w:w="565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CFB31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0</w:t>
            </w:r>
          </w:p>
        </w:tc>
        <w:tc>
          <w:tcPr>
            <w:tcW w:w="454" w:type="pct"/>
            <w:tcBorders>
              <w:top w:val="single" w:sz="4" w:space="0" w:color="auto"/>
            </w:tcBorders>
            <w:shd w:val="clear" w:color="auto" w:fill="FFFFFF"/>
          </w:tcPr>
          <w:p w14:paraId="13157B41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DCA1F9F" w14:textId="77777777" w:rsidTr="00D36A5E">
        <w:trPr>
          <w:cantSplit/>
          <w:trHeight w:val="20"/>
        </w:trPr>
        <w:tc>
          <w:tcPr>
            <w:tcW w:w="78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61B03D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B30334" w14:textId="3A3D1BE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8EC31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29,317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CDE7A0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FB6ADB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2,859</w:t>
            </w:r>
          </w:p>
        </w:tc>
        <w:tc>
          <w:tcPr>
            <w:tcW w:w="61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3F1C03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2291BA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shd w:val="clear" w:color="auto" w:fill="FFFFFF"/>
          </w:tcPr>
          <w:p w14:paraId="323D8954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CB3C83E" w14:textId="77777777" w:rsidTr="00D36A5E">
        <w:trPr>
          <w:cantSplit/>
          <w:trHeight w:val="20"/>
        </w:trPr>
        <w:tc>
          <w:tcPr>
            <w:tcW w:w="781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E2C1B3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9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D1DAC0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31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5D8393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787,022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</w:tcPr>
          <w:p w14:paraId="0C8D81FC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572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C06362" w14:textId="77777777" w:rsidR="00002112" w:rsidRPr="00F505FE" w:rsidRDefault="00002112" w:rsidP="00D36A5E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17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B18158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65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BBBF2C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54" w:type="pct"/>
            <w:tcBorders>
              <w:bottom w:val="single" w:sz="12" w:space="0" w:color="auto"/>
            </w:tcBorders>
            <w:shd w:val="clear" w:color="auto" w:fill="FFFFFF"/>
          </w:tcPr>
          <w:p w14:paraId="1FA1C949" w14:textId="77777777" w:rsidR="00002112" w:rsidRPr="00F505FE" w:rsidRDefault="00002112" w:rsidP="00D36A5E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815BA61" w14:textId="64A4EB4A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 w:val="20"/>
          <w:szCs w:val="24"/>
          <w:lang w:val="en-GB"/>
        </w:rPr>
      </w:pP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Gruplar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1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proofErr w:type="gramStart"/>
      <w:r w:rsidRPr="00F505FE">
        <w:rPr>
          <w:rFonts w:eastAsia="Times New Roman" w:cs="Times New Roman"/>
          <w:sz w:val="20"/>
          <w:szCs w:val="24"/>
          <w:lang w:val="en-GB"/>
        </w:rPr>
        <w:t>Aydın</w:t>
      </w:r>
      <w:proofErr w:type="spell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,</w:t>
      </w:r>
      <w:proofErr w:type="gram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2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İzmir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3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Muğla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</w:t>
      </w:r>
      <w:r w:rsidRPr="00F505FE">
        <w:rPr>
          <w:rFonts w:eastAsia="Times New Roman" w:cs="Times New Roman"/>
          <w:sz w:val="20"/>
          <w:szCs w:val="24"/>
          <w:lang w:val="en-GB"/>
        </w:rPr>
        <w:t>4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Manisa</w:t>
      </w:r>
    </w:p>
    <w:p w14:paraId="349BFC7F" w14:textId="77777777" w:rsidR="00002112" w:rsidRPr="00F505FE" w:rsidRDefault="00002112" w:rsidP="003704AE">
      <w:pPr>
        <w:autoSpaceDE w:val="0"/>
        <w:autoSpaceDN w:val="0"/>
        <w:adjustRightInd w:val="0"/>
        <w:spacing w:before="120" w:after="120"/>
        <w:ind w:firstLine="709"/>
        <w:rPr>
          <w:rFonts w:eastAsia="Calibri" w:cs="Times New Roman"/>
          <w:szCs w:val="24"/>
        </w:rPr>
      </w:pPr>
    </w:p>
    <w:p w14:paraId="5F326522" w14:textId="6378150D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 w:bidi="tr-TR"/>
        </w:rPr>
        <w:t>Analizle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katılımcıları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kamet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227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263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Engel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,681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Dili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,167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Verme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2.323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alt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dığın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</w:p>
    <w:p w14:paraId="2B5EB0C1" w14:textId="2DB7AD1D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7A78EE99" w14:textId="0C666536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4F458562" w14:textId="391AE65B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5803FE29" w14:textId="2C3A4137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51E4980C" w14:textId="77777777" w:rsidR="00D36A5E" w:rsidRPr="00F505FE" w:rsidRDefault="00D36A5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6AAFA910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6FF5B98E" w14:textId="33821E99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lastRenderedPageBreak/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8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kamet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İle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569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1309"/>
        <w:gridCol w:w="1531"/>
        <w:gridCol w:w="876"/>
        <w:gridCol w:w="999"/>
        <w:gridCol w:w="955"/>
        <w:gridCol w:w="1040"/>
        <w:gridCol w:w="6"/>
      </w:tblGrid>
      <w:tr w:rsidR="00C47788" w:rsidRPr="00F505FE" w14:paraId="692C1EB6" w14:textId="77777777" w:rsidTr="00C47788">
        <w:trPr>
          <w:cantSplit/>
          <w:trHeight w:val="20"/>
        </w:trPr>
        <w:tc>
          <w:tcPr>
            <w:tcW w:w="87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98869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80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6F334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aktör</w:t>
            </w:r>
            <w:proofErr w:type="spellEnd"/>
          </w:p>
        </w:tc>
        <w:tc>
          <w:tcPr>
            <w:tcW w:w="94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100DE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T</w:t>
            </w:r>
          </w:p>
        </w:tc>
        <w:tc>
          <w:tcPr>
            <w:tcW w:w="53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23F142B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  <w:proofErr w:type="spellEnd"/>
          </w:p>
        </w:tc>
        <w:tc>
          <w:tcPr>
            <w:tcW w:w="61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990F0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O</w:t>
            </w:r>
          </w:p>
        </w:tc>
        <w:tc>
          <w:tcPr>
            <w:tcW w:w="58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E1F08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63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D66B3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51DB67D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3197DC9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CA32A5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805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9D5AD2" w14:textId="262485E1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B2221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056</w:t>
            </w:r>
          </w:p>
        </w:tc>
        <w:tc>
          <w:tcPr>
            <w:tcW w:w="539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</w:tcPr>
          <w:p w14:paraId="29D3040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4D7BE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019</w:t>
            </w:r>
          </w:p>
        </w:tc>
        <w:tc>
          <w:tcPr>
            <w:tcW w:w="587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0240BD" w14:textId="2A5B3FF1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334</w:t>
            </w:r>
          </w:p>
        </w:tc>
        <w:tc>
          <w:tcPr>
            <w:tcW w:w="639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0ECE46" w14:textId="09B0D5E6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80</w:t>
            </w:r>
          </w:p>
        </w:tc>
        <w:tc>
          <w:tcPr>
            <w:tcW w:w="4" w:type="pct"/>
            <w:tcBorders>
              <w:top w:val="single" w:sz="12" w:space="0" w:color="auto"/>
            </w:tcBorders>
            <w:shd w:val="clear" w:color="auto" w:fill="FFFFFF"/>
          </w:tcPr>
          <w:p w14:paraId="6B0C54A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2983EEB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FB7B7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BD1A5E" w14:textId="05A279C6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A9453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828,180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ED12A3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4E6F8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038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187FC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E9EB6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6FF9860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6474C85C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B29F0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8AB6D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9528E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840,236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94EF4B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0FFA2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FCC84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9BBC9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1D9E7ED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A1D675F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374B7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Ö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57BAA0" w14:textId="699AF5CC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9F593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0,609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B2EDC6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C9A56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536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10C990" w14:textId="600A87C2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896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5DAD27" w14:textId="0F0707F4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44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18C8602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434C5525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1391F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D44EA8" w14:textId="0BBD116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DA624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55,640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DF89F5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06E31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949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142D28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46C5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680C84B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735D70E9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6B3F2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62F61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A8897C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6,248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53417B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A7FBB6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46118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81C169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589BFD9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72A31563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C184A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KK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0B6EDC" w14:textId="2E8F90C6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A8C67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125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FD377B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A453D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708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B08C9F" w14:textId="1277E533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994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8B37BD" w14:textId="1CA092C0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9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17E6219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77C726E0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78630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7B4115" w14:textId="4140E7D5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17C981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86,319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3E4C0C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C4016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731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77DE2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493894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0B05C79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13FC057E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2B479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66ABE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6DD5EE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97,444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58FE28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BF0FCB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1C363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58191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2EC6998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BF6A35D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6B708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FD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C84535" w14:textId="1C5405D5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3C02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561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8BF26A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839CA9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187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05438C" w14:textId="1BC8D364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551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525BDB" w14:textId="335D676A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64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1F9AAD4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6AC5227C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E5D21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B9BC1B" w14:textId="1CE15AD1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724C6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1,454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9E9B0C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30C12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967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6FBC3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4F80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7CFC012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787E16FA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C8EFD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A63AF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30D51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8,016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6CD35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F56D1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6761D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22A9A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52D2B53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7D128AE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844708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C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9DC0B0" w14:textId="3675EDDD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F5EB0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4,461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F45D27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A718A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154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B107C5" w14:textId="572A833A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044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B96C80" w14:textId="14F919BF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7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7284482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6054F31C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1288A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26382" w14:textId="7421BEE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806C6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482,561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DCCC20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3D63E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807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2FA15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4E48F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195155C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DFFD184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FF530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206BC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D2F13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507,022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C7D32A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0D492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BC02D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C6736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7D46538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1E9CB79A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157C8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G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5672FA" w14:textId="75292324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859BF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197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0BC2C1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F4496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066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A2C461" w14:textId="21551BBC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292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1CD36D" w14:textId="5915C70C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83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47E7B1C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67C64AEC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3C564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C6B8A3" w14:textId="2363B94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A60CC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62,368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544CD5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B85578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655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7C556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E5051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360137C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1B32787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353A5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0B158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46EA8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65,565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D9F7C1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67F8F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C6CC3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94FB1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3871D2D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931A9A7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00253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HB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DA040D2" w14:textId="6D6DBDA1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E3653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034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9AFFB2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41E14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345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31F4AF" w14:textId="338209B3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020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A4EAD7" w14:textId="1EBAF8E9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8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04D20C6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C707B5E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4618E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370ADA" w14:textId="6D3BBB4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A7FD0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19,357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AA1BE7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15CB4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319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24450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78D61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51BAF5B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CB8B1A7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39867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E92BE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344E84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23,391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58F8C3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03CC9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CC7AD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90AC7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0334694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794FB01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8415C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4340E7" w14:textId="65D686D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1DEA0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799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A6B87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FFD5D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266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6B4B2E" w14:textId="05EBD72B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284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C6426E" w14:textId="43AA3BE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83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22EF762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50D06C8A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6E35B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40FC44F" w14:textId="0010E370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EAFD3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7,937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100094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6FF54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937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20950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0131C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10DEDCF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476AEFD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E0BE6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F642B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69A47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8,736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FD7687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CF3AA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0AE77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5DF02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4" w:space="0" w:color="auto"/>
            </w:tcBorders>
            <w:shd w:val="clear" w:color="auto" w:fill="FFFFFF"/>
          </w:tcPr>
          <w:p w14:paraId="51D21B8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1585E264" w14:textId="77777777" w:rsidTr="00C47788">
        <w:trPr>
          <w:cantSplit/>
          <w:trHeight w:val="20"/>
        </w:trPr>
        <w:tc>
          <w:tcPr>
            <w:tcW w:w="872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23C214" w14:textId="62174341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D94C82" w14:textId="7DF88176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590FD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9,813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0C255B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5E614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3,271</w:t>
            </w:r>
          </w:p>
        </w:tc>
        <w:tc>
          <w:tcPr>
            <w:tcW w:w="587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C6FC4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305</w:t>
            </w:r>
          </w:p>
        </w:tc>
        <w:tc>
          <w:tcPr>
            <w:tcW w:w="63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C8B93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82</w:t>
            </w:r>
          </w:p>
        </w:tc>
        <w:tc>
          <w:tcPr>
            <w:tcW w:w="4" w:type="pct"/>
            <w:tcBorders>
              <w:top w:val="single" w:sz="4" w:space="0" w:color="auto"/>
            </w:tcBorders>
            <w:shd w:val="clear" w:color="auto" w:fill="FFFFFF"/>
          </w:tcPr>
          <w:p w14:paraId="7477084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0F024B3F" w14:textId="77777777" w:rsidTr="00C47788">
        <w:trPr>
          <w:cantSplit/>
          <w:trHeight w:val="20"/>
        </w:trPr>
        <w:tc>
          <w:tcPr>
            <w:tcW w:w="872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4AD23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6EA705" w14:textId="1E814335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0A695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5046,534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F793369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8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B60B1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41,656</w:t>
            </w:r>
          </w:p>
        </w:tc>
        <w:tc>
          <w:tcPr>
            <w:tcW w:w="587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D3C02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7E7ED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shd w:val="clear" w:color="auto" w:fill="FFFFFF"/>
          </w:tcPr>
          <w:p w14:paraId="72D5CC0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C47788" w:rsidRPr="00F505FE" w14:paraId="181830FA" w14:textId="77777777" w:rsidTr="00C47788">
        <w:trPr>
          <w:cantSplit/>
          <w:trHeight w:val="20"/>
        </w:trPr>
        <w:tc>
          <w:tcPr>
            <w:tcW w:w="872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0D63A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05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B537F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942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2FE17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5176,348</w:t>
            </w:r>
          </w:p>
        </w:tc>
        <w:tc>
          <w:tcPr>
            <w:tcW w:w="539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</w:tcPr>
          <w:p w14:paraId="18E9153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14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E0361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587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8849B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39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814CF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" w:type="pct"/>
            <w:tcBorders>
              <w:bottom w:val="single" w:sz="12" w:space="0" w:color="auto"/>
            </w:tcBorders>
            <w:shd w:val="clear" w:color="auto" w:fill="FFFFFF"/>
          </w:tcPr>
          <w:p w14:paraId="1A71BAC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31BACE0" w14:textId="5BD982A9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 w:val="20"/>
          <w:szCs w:val="24"/>
          <w:lang w:val="en-GB"/>
        </w:rPr>
      </w:pP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Gruplar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1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proofErr w:type="gramStart"/>
      <w:r w:rsidRPr="00F505FE">
        <w:rPr>
          <w:rFonts w:eastAsia="Times New Roman" w:cs="Times New Roman"/>
          <w:sz w:val="20"/>
          <w:szCs w:val="24"/>
          <w:lang w:val="en-GB"/>
        </w:rPr>
        <w:t>Aydın</w:t>
      </w:r>
      <w:proofErr w:type="spell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,</w:t>
      </w:r>
      <w:proofErr w:type="gram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2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İzmir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3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Muğla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</w:t>
      </w:r>
      <w:r w:rsidRPr="00F505FE">
        <w:rPr>
          <w:rFonts w:eastAsia="Times New Roman" w:cs="Times New Roman"/>
          <w:sz w:val="20"/>
          <w:szCs w:val="24"/>
          <w:lang w:val="en-GB"/>
        </w:rPr>
        <w:t>4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Manisa</w:t>
      </w:r>
    </w:p>
    <w:p w14:paraId="07C40736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 w:bidi="tr-TR"/>
        </w:rPr>
      </w:pPr>
    </w:p>
    <w:p w14:paraId="0655636F" w14:textId="0DAB2D1B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 w:bidi="tr-TR"/>
        </w:rPr>
        <w:t>Analizle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katılımcıları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kamet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305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33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Ödüllendirm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896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99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2.323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04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292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lastRenderedPageBreak/>
        <w:t>Kendin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020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3,318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28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alt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dığın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</w:p>
    <w:p w14:paraId="14D45160" w14:textId="77777777" w:rsidR="00002112" w:rsidRPr="00F505FE" w:rsidRDefault="00002112" w:rsidP="003704AE">
      <w:pPr>
        <w:autoSpaceDE w:val="0"/>
        <w:autoSpaceDN w:val="0"/>
        <w:adjustRightInd w:val="0"/>
        <w:spacing w:before="120" w:after="120"/>
        <w:ind w:firstLine="709"/>
        <w:rPr>
          <w:rFonts w:eastAsia="Calibri" w:cs="Times New Roman"/>
          <w:szCs w:val="24"/>
        </w:rPr>
      </w:pPr>
    </w:p>
    <w:p w14:paraId="30427E42" w14:textId="5A5B7DFD" w:rsidR="00002112" w:rsidRPr="00F505FE" w:rsidRDefault="00002112" w:rsidP="00D36A5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9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ğren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4"/>
        <w:gridCol w:w="1213"/>
        <w:gridCol w:w="1420"/>
        <w:gridCol w:w="807"/>
        <w:gridCol w:w="1238"/>
        <w:gridCol w:w="1146"/>
        <w:gridCol w:w="967"/>
        <w:gridCol w:w="776"/>
      </w:tblGrid>
      <w:tr w:rsidR="00002112" w:rsidRPr="00F505FE" w14:paraId="3C91AD97" w14:textId="77777777" w:rsidTr="00C47788">
        <w:trPr>
          <w:cantSplit/>
          <w:trHeight w:val="113"/>
        </w:trPr>
        <w:tc>
          <w:tcPr>
            <w:tcW w:w="74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78FFF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68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00CE9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aktör</w:t>
            </w:r>
            <w:proofErr w:type="spellEnd"/>
          </w:p>
        </w:tc>
        <w:tc>
          <w:tcPr>
            <w:tcW w:w="79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01A31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T</w:t>
            </w:r>
          </w:p>
        </w:tc>
        <w:tc>
          <w:tcPr>
            <w:tcW w:w="45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4CDA59F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  <w:proofErr w:type="spellEnd"/>
          </w:p>
        </w:tc>
        <w:tc>
          <w:tcPr>
            <w:tcW w:w="69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BAEDF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O</w:t>
            </w:r>
          </w:p>
        </w:tc>
        <w:tc>
          <w:tcPr>
            <w:tcW w:w="64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47F94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54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328C2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43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3B36B38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AF</w:t>
            </w:r>
          </w:p>
        </w:tc>
      </w:tr>
      <w:tr w:rsidR="00002112" w:rsidRPr="00F505FE" w14:paraId="5A5357E3" w14:textId="77777777" w:rsidTr="00C47788">
        <w:trPr>
          <w:cantSplit/>
          <w:trHeight w:val="113"/>
        </w:trPr>
        <w:tc>
          <w:tcPr>
            <w:tcW w:w="749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BD3D2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Yeterlik</w:t>
            </w:r>
            <w:proofErr w:type="spellEnd"/>
          </w:p>
        </w:tc>
        <w:tc>
          <w:tcPr>
            <w:tcW w:w="681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DF6C43" w14:textId="470F0363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797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492C8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1,129</w:t>
            </w:r>
          </w:p>
        </w:tc>
        <w:tc>
          <w:tcPr>
            <w:tcW w:w="453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</w:tcPr>
          <w:p w14:paraId="5D3EA10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B506F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5,565</w:t>
            </w:r>
          </w:p>
        </w:tc>
        <w:tc>
          <w:tcPr>
            <w:tcW w:w="644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64E622" w14:textId="5DA82C0E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,103</w:t>
            </w:r>
          </w:p>
        </w:tc>
        <w:tc>
          <w:tcPr>
            <w:tcW w:w="543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62664C" w14:textId="17AEEB8E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0</w:t>
            </w:r>
          </w:p>
        </w:tc>
        <w:tc>
          <w:tcPr>
            <w:tcW w:w="436" w:type="pct"/>
            <w:vMerge w:val="restart"/>
            <w:tcBorders>
              <w:top w:val="single" w:sz="12" w:space="0" w:color="auto"/>
            </w:tcBorders>
            <w:shd w:val="clear" w:color="auto" w:fill="FFFFFF"/>
          </w:tcPr>
          <w:p w14:paraId="19FB575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E208559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5F75C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365D16" w14:textId="2B4C0B7F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9DF04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50,473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916D09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4D2F1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412</w:t>
            </w: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15217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B2637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vMerge/>
            <w:shd w:val="clear" w:color="auto" w:fill="FFFFFF"/>
          </w:tcPr>
          <w:p w14:paraId="4A9FC39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48340C8" w14:textId="77777777" w:rsidTr="00C47788">
        <w:trPr>
          <w:cantSplit/>
          <w:trHeight w:val="113"/>
        </w:trPr>
        <w:tc>
          <w:tcPr>
            <w:tcW w:w="74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A8985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E87EB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5144B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01,602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0C5CFF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C8D68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44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DAED0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C42CA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vMerge/>
            <w:tcBorders>
              <w:bottom w:val="single" w:sz="4" w:space="0" w:color="auto"/>
            </w:tcBorders>
            <w:shd w:val="clear" w:color="auto" w:fill="FFFFFF"/>
          </w:tcPr>
          <w:p w14:paraId="1BF1562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1926E48" w14:textId="77777777" w:rsidTr="00C47788">
        <w:trPr>
          <w:cantSplit/>
          <w:trHeight w:val="113"/>
        </w:trPr>
        <w:tc>
          <w:tcPr>
            <w:tcW w:w="74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5902FD" w14:textId="0914C79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D45E95" w14:textId="27FE21E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3D363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25,624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855F61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CF5C0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12,812</w:t>
            </w:r>
          </w:p>
        </w:tc>
        <w:tc>
          <w:tcPr>
            <w:tcW w:w="64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C0A6AD" w14:textId="2C8F719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0,490</w:t>
            </w:r>
          </w:p>
        </w:tc>
        <w:tc>
          <w:tcPr>
            <w:tcW w:w="543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C70FB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0</w:t>
            </w:r>
          </w:p>
        </w:tc>
        <w:tc>
          <w:tcPr>
            <w:tcW w:w="436" w:type="pct"/>
            <w:vMerge w:val="restart"/>
            <w:tcBorders>
              <w:top w:val="single" w:sz="4" w:space="0" w:color="auto"/>
            </w:tcBorders>
            <w:shd w:val="clear" w:color="auto" w:fill="FFFFFF"/>
          </w:tcPr>
          <w:p w14:paraId="33B3BE2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6BF69D9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9D75A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B77C08" w14:textId="2AEB88AB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1E1C1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34,873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829833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B9C9AE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8,417</w:t>
            </w: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F0087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81373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vMerge/>
            <w:shd w:val="clear" w:color="auto" w:fill="FFFFFF"/>
          </w:tcPr>
          <w:p w14:paraId="5830E49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688BA0A" w14:textId="77777777" w:rsidTr="00C47788">
        <w:trPr>
          <w:cantSplit/>
          <w:trHeight w:val="113"/>
        </w:trPr>
        <w:tc>
          <w:tcPr>
            <w:tcW w:w="74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4C8B9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B94E174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99C35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9860,497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AE7637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DF2F3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44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223DF5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3B346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vMerge/>
            <w:tcBorders>
              <w:bottom w:val="single" w:sz="4" w:space="0" w:color="auto"/>
            </w:tcBorders>
            <w:shd w:val="clear" w:color="auto" w:fill="FFFFFF"/>
          </w:tcPr>
          <w:p w14:paraId="2B56A87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83C597A" w14:textId="77777777" w:rsidTr="00C47788">
        <w:trPr>
          <w:cantSplit/>
          <w:trHeight w:val="113"/>
        </w:trPr>
        <w:tc>
          <w:tcPr>
            <w:tcW w:w="74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55D3F2" w14:textId="722478F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ili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B0BB3D" w14:textId="0D3BAB72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0BE23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53,596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F1FD4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8F119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6,798</w:t>
            </w:r>
          </w:p>
        </w:tc>
        <w:tc>
          <w:tcPr>
            <w:tcW w:w="64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F2A691" w14:textId="160580E1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981</w:t>
            </w:r>
          </w:p>
        </w:tc>
        <w:tc>
          <w:tcPr>
            <w:tcW w:w="543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ECBB7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0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FFFFFF"/>
          </w:tcPr>
          <w:p w14:paraId="3AE1170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73A5E23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418E8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4060937" w14:textId="6A3E3FAA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9C6EF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044,804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A5956A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05E914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410</w:t>
            </w: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F8ECC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A02B71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shd w:val="clear" w:color="auto" w:fill="FFFFFF"/>
          </w:tcPr>
          <w:p w14:paraId="39AF5AC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4787B47" w14:textId="77777777" w:rsidTr="00C47788">
        <w:trPr>
          <w:cantSplit/>
          <w:trHeight w:val="113"/>
        </w:trPr>
        <w:tc>
          <w:tcPr>
            <w:tcW w:w="74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3A100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858F9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E1A24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198,401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81AD67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A2127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44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CABD99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C66432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FFFFFF"/>
          </w:tcPr>
          <w:p w14:paraId="20FEA7C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E87E8BA" w14:textId="77777777" w:rsidTr="00C47788">
        <w:trPr>
          <w:cantSplit/>
          <w:trHeight w:val="113"/>
        </w:trPr>
        <w:tc>
          <w:tcPr>
            <w:tcW w:w="74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1E2CC7" w14:textId="0DF46182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Verme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9A8D445" w14:textId="7E3A9243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E405D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24,542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2C14B2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6D9BB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2,271</w:t>
            </w:r>
          </w:p>
        </w:tc>
        <w:tc>
          <w:tcPr>
            <w:tcW w:w="64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5C8460" w14:textId="6C2DF51A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,104</w:t>
            </w:r>
          </w:p>
        </w:tc>
        <w:tc>
          <w:tcPr>
            <w:tcW w:w="543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4F2E8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0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FFFFFF"/>
          </w:tcPr>
          <w:p w14:paraId="66B951E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4001E7D4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F8114B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BC4F7A" w14:textId="27105B3E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41BE1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733,076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125FF6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C3C8B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568</w:t>
            </w: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F8EEF3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F3C20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shd w:val="clear" w:color="auto" w:fill="FFFFFF"/>
          </w:tcPr>
          <w:p w14:paraId="706724F6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D51592A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27909A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E31C9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CCB2F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57,618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AFB372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7EAEB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00EE6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C6DC68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shd w:val="clear" w:color="auto" w:fill="FFFFFF"/>
          </w:tcPr>
          <w:p w14:paraId="5702465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F505E82" w14:textId="77777777" w:rsidTr="00C47788">
        <w:trPr>
          <w:cantSplit/>
          <w:trHeight w:val="113"/>
        </w:trPr>
        <w:tc>
          <w:tcPr>
            <w:tcW w:w="74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D666C5" w14:textId="6C383634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b/>
                <w:color w:val="FF0000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31441F" w14:textId="45C9DD31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0F27B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72,860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97351C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14FEE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86,430</w:t>
            </w:r>
          </w:p>
        </w:tc>
        <w:tc>
          <w:tcPr>
            <w:tcW w:w="644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83EC5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472</w:t>
            </w:r>
          </w:p>
        </w:tc>
        <w:tc>
          <w:tcPr>
            <w:tcW w:w="543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0F7CB5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0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FFFFFF"/>
          </w:tcPr>
          <w:p w14:paraId="45300C3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49D7C6EC" w14:textId="77777777" w:rsidTr="00C47788">
        <w:trPr>
          <w:cantSplit/>
          <w:trHeight w:val="113"/>
        </w:trPr>
        <w:tc>
          <w:tcPr>
            <w:tcW w:w="74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468F9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FFA96A" w14:textId="28F8454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13104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014,162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763C27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2921A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0,797</w:t>
            </w:r>
          </w:p>
        </w:tc>
        <w:tc>
          <w:tcPr>
            <w:tcW w:w="644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FDFC2F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C0671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shd w:val="clear" w:color="auto" w:fill="FFFFFF"/>
          </w:tcPr>
          <w:p w14:paraId="034003A0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FD48606" w14:textId="77777777" w:rsidTr="00C47788">
        <w:trPr>
          <w:cantSplit/>
          <w:trHeight w:val="113"/>
        </w:trPr>
        <w:tc>
          <w:tcPr>
            <w:tcW w:w="749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F7359C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81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D08567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797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9A914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787,022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</w:tcPr>
          <w:p w14:paraId="15C3B72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695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56C1D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44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56368E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43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77D84D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36" w:type="pct"/>
            <w:tcBorders>
              <w:bottom w:val="single" w:sz="12" w:space="0" w:color="auto"/>
            </w:tcBorders>
            <w:shd w:val="clear" w:color="auto" w:fill="FFFFFF"/>
          </w:tcPr>
          <w:p w14:paraId="41B1DF69" w14:textId="77777777" w:rsidR="00002112" w:rsidRPr="00F505FE" w:rsidRDefault="00002112" w:rsidP="00C47788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77268DEF" w14:textId="59A24B53" w:rsidR="00002112" w:rsidRPr="00F505FE" w:rsidRDefault="00002112" w:rsidP="00C47788">
      <w:pPr>
        <w:spacing w:before="120" w:after="120"/>
        <w:ind w:firstLine="0"/>
        <w:rPr>
          <w:rFonts w:eastAsia="Times New Roman" w:cs="Times New Roman"/>
          <w:sz w:val="20"/>
          <w:szCs w:val="24"/>
          <w:lang w:val="en-GB"/>
        </w:rPr>
      </w:pP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Gruplar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1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gramStart"/>
      <w:r w:rsidRPr="00F505FE">
        <w:rPr>
          <w:rFonts w:eastAsia="Times New Roman" w:cs="Times New Roman"/>
          <w:sz w:val="20"/>
          <w:szCs w:val="24"/>
          <w:lang w:val="en-GB"/>
        </w:rPr>
        <w:t>Lise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</w:t>
      </w:r>
      <w:proofErr w:type="gram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</w:t>
      </w:r>
      <w:r w:rsidRPr="00F505FE">
        <w:rPr>
          <w:rFonts w:eastAsia="Times New Roman" w:cs="Times New Roman"/>
          <w:sz w:val="20"/>
          <w:szCs w:val="24"/>
          <w:lang w:val="en-GB"/>
        </w:rPr>
        <w:t>2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Lisans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3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Yüksek</w:t>
      </w:r>
      <w:proofErr w:type="spell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Lisans</w:t>
      </w:r>
      <w:proofErr w:type="spellEnd"/>
    </w:p>
    <w:p w14:paraId="1D201066" w14:textId="77777777" w:rsidR="00002112" w:rsidRPr="00F505FE" w:rsidRDefault="00002112" w:rsidP="003704AE">
      <w:pPr>
        <w:autoSpaceDE w:val="0"/>
        <w:autoSpaceDN w:val="0"/>
        <w:adjustRightInd w:val="0"/>
        <w:spacing w:before="120" w:after="120"/>
        <w:ind w:firstLine="709"/>
        <w:rPr>
          <w:rFonts w:eastAsia="Calibri" w:cs="Times New Roman"/>
          <w:szCs w:val="24"/>
        </w:rPr>
      </w:pPr>
    </w:p>
    <w:p w14:paraId="7221D538" w14:textId="1CC88D44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 w:bidi="tr-TR"/>
        </w:rPr>
        <w:t>Analizle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katılımcıları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öğrenim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9.472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8.103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Engel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0.490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Dili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1.981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szCs w:val="24"/>
          <w:lang w:val="en-GB"/>
        </w:rPr>
        <w:t>Verme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3.10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alt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</w:p>
    <w:p w14:paraId="16FDC014" w14:textId="58968606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/>
        </w:rPr>
        <w:t>Grupla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s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ı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lirleme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çi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Tukey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test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onuçları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Pr="00F505FE">
        <w:rPr>
          <w:rFonts w:eastAsia="Times New Roman" w:cs="Times New Roman"/>
          <w:szCs w:val="24"/>
          <w:lang w:val="en-GB"/>
        </w:rPr>
        <w:t>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</w:p>
    <w:p w14:paraId="1FBE86F9" w14:textId="42F5B962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t>Yeterli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l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9.56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0.87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8.79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29</w:t>
      </w:r>
      <w:proofErr w:type="gramStart"/>
      <w:r w:rsidRPr="00F505FE">
        <w:rPr>
          <w:rFonts w:eastAsia="Calibri" w:cs="Times New Roman"/>
          <w:szCs w:val="24"/>
        </w:rPr>
        <w:t>)</w:t>
      </w:r>
      <w:r w:rsidR="009C2F16" w:rsidRPr="00F505FE">
        <w:rPr>
          <w:rFonts w:eastAsia="Calibri" w:cs="Times New Roman"/>
          <w:szCs w:val="24"/>
        </w:rPr>
        <w:t xml:space="preserve">  </w:t>
      </w:r>
      <w:r w:rsidRPr="00F505FE">
        <w:rPr>
          <w:rFonts w:eastAsia="Calibri" w:cs="Times New Roman"/>
          <w:szCs w:val="24"/>
        </w:rPr>
        <w:t>ve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7.96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0.70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  <w:r w:rsidR="009C2F16" w:rsidRPr="00F505FE">
        <w:rPr>
          <w:rFonts w:eastAsia="Calibri" w:cs="Times New Roman"/>
          <w:szCs w:val="24"/>
        </w:rPr>
        <w:t xml:space="preserve"> </w:t>
      </w:r>
    </w:p>
    <w:p w14:paraId="6B4CD1C6" w14:textId="42ECBA56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lastRenderedPageBreak/>
        <w:t>Engel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6.64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6.17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1.42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7.78</w:t>
      </w:r>
      <w:proofErr w:type="gramStart"/>
      <w:r w:rsidRPr="00F505FE">
        <w:rPr>
          <w:rFonts w:eastAsia="Calibri" w:cs="Times New Roman"/>
          <w:szCs w:val="24"/>
        </w:rPr>
        <w:t>)</w:t>
      </w:r>
      <w:r w:rsidR="009C2F16" w:rsidRPr="00F505FE">
        <w:rPr>
          <w:rFonts w:eastAsia="Calibri" w:cs="Times New Roman"/>
          <w:szCs w:val="24"/>
        </w:rPr>
        <w:t xml:space="preserve">  </w:t>
      </w:r>
      <w:r w:rsidRPr="00F505FE">
        <w:rPr>
          <w:rFonts w:eastAsia="Calibri" w:cs="Times New Roman"/>
          <w:szCs w:val="24"/>
        </w:rPr>
        <w:t>ve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8.68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7.75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  <w:r w:rsidR="009C2F16" w:rsidRPr="00F505FE">
        <w:rPr>
          <w:rFonts w:eastAsia="Calibri" w:cs="Times New Roman"/>
          <w:szCs w:val="24"/>
        </w:rPr>
        <w:t xml:space="preserve"> </w:t>
      </w:r>
    </w:p>
    <w:p w14:paraId="7D189887" w14:textId="0B79EF5F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t>Bede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ili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2.54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.70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2.49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.61</w:t>
      </w:r>
      <w:proofErr w:type="gramStart"/>
      <w:r w:rsidRPr="00F505FE">
        <w:rPr>
          <w:rFonts w:eastAsia="Calibri" w:cs="Times New Roman"/>
          <w:szCs w:val="24"/>
        </w:rPr>
        <w:t>)</w:t>
      </w:r>
      <w:r w:rsidR="009C2F16" w:rsidRPr="00F505FE">
        <w:rPr>
          <w:rFonts w:eastAsia="Calibri" w:cs="Times New Roman"/>
          <w:szCs w:val="24"/>
        </w:rPr>
        <w:t xml:space="preserve">  </w:t>
      </w:r>
      <w:r w:rsidRPr="00F505FE">
        <w:rPr>
          <w:rFonts w:eastAsia="Calibri" w:cs="Times New Roman"/>
          <w:szCs w:val="24"/>
        </w:rPr>
        <w:t>ve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0.16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12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  <w:r w:rsidR="009C2F16" w:rsidRPr="00F505FE">
        <w:rPr>
          <w:rFonts w:eastAsia="Calibri" w:cs="Times New Roman"/>
          <w:szCs w:val="24"/>
        </w:rPr>
        <w:t xml:space="preserve"> </w:t>
      </w:r>
    </w:p>
    <w:p w14:paraId="33A08022" w14:textId="76035959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t>Değe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verm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7.52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3.25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6.90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3.00</w:t>
      </w:r>
      <w:proofErr w:type="gramStart"/>
      <w:r w:rsidRPr="00F505FE">
        <w:rPr>
          <w:rFonts w:eastAsia="Calibri" w:cs="Times New Roman"/>
          <w:szCs w:val="24"/>
        </w:rPr>
        <w:t>)</w:t>
      </w:r>
      <w:r w:rsidR="009C2F16" w:rsidRPr="00F505FE">
        <w:rPr>
          <w:rFonts w:eastAsia="Calibri" w:cs="Times New Roman"/>
          <w:szCs w:val="24"/>
        </w:rPr>
        <w:t xml:space="preserve">  </w:t>
      </w:r>
      <w:r w:rsidRPr="00F505FE">
        <w:rPr>
          <w:rFonts w:eastAsia="Calibri" w:cs="Times New Roman"/>
          <w:szCs w:val="24"/>
        </w:rPr>
        <w:t>ve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24.29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32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  <w:r w:rsidR="009C2F16" w:rsidRPr="00F505FE">
        <w:rPr>
          <w:rFonts w:eastAsia="Calibri" w:cs="Times New Roman"/>
          <w:szCs w:val="24"/>
        </w:rPr>
        <w:t xml:space="preserve"> </w:t>
      </w:r>
    </w:p>
    <w:p w14:paraId="2F607364" w14:textId="2F8912CD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t>Ölç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geneli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se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25.94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5.85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23.65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6.48</w:t>
      </w:r>
      <w:proofErr w:type="gramStart"/>
      <w:r w:rsidRPr="00F505FE">
        <w:rPr>
          <w:rFonts w:eastAsia="Calibri" w:cs="Times New Roman"/>
          <w:szCs w:val="24"/>
        </w:rPr>
        <w:t>)</w:t>
      </w:r>
      <w:r w:rsidR="009C2F16" w:rsidRPr="00F505FE">
        <w:rPr>
          <w:rFonts w:eastAsia="Calibri" w:cs="Times New Roman"/>
          <w:szCs w:val="24"/>
        </w:rPr>
        <w:t xml:space="preserve">  </w:t>
      </w:r>
      <w:r w:rsidRPr="00F505FE">
        <w:rPr>
          <w:rFonts w:eastAsia="Calibri" w:cs="Times New Roman"/>
          <w:szCs w:val="24"/>
        </w:rPr>
        <w:t>ve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19.61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6.43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yükse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ı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</w:p>
    <w:p w14:paraId="22379168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48D20099" w14:textId="384530E9" w:rsidR="00002112" w:rsidRPr="00F505FE" w:rsidRDefault="00002112" w:rsidP="00C47788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0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ğren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86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1308"/>
        <w:gridCol w:w="1531"/>
        <w:gridCol w:w="876"/>
        <w:gridCol w:w="1334"/>
        <w:gridCol w:w="1139"/>
        <w:gridCol w:w="1040"/>
        <w:gridCol w:w="6"/>
      </w:tblGrid>
      <w:tr w:rsidR="00002112" w:rsidRPr="00F505FE" w14:paraId="0E5FECC2" w14:textId="77777777" w:rsidTr="00C47788">
        <w:trPr>
          <w:cantSplit/>
          <w:trHeight w:val="20"/>
        </w:trPr>
        <w:tc>
          <w:tcPr>
            <w:tcW w:w="81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B0B59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75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33D6E0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aktör</w:t>
            </w:r>
            <w:proofErr w:type="spellEnd"/>
          </w:p>
        </w:tc>
        <w:tc>
          <w:tcPr>
            <w:tcW w:w="88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C7018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T</w:t>
            </w:r>
          </w:p>
        </w:tc>
        <w:tc>
          <w:tcPr>
            <w:tcW w:w="5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22917932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  <w:proofErr w:type="spellEnd"/>
          </w:p>
        </w:tc>
        <w:tc>
          <w:tcPr>
            <w:tcW w:w="77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E34A02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O</w:t>
            </w:r>
          </w:p>
        </w:tc>
        <w:tc>
          <w:tcPr>
            <w:tcW w:w="65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9AF635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60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E4340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33ACFC8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7BD42E0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0A86AD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756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DD572A" w14:textId="2337E309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65C89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0,328</w:t>
            </w:r>
          </w:p>
        </w:tc>
        <w:tc>
          <w:tcPr>
            <w:tcW w:w="506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</w:tcPr>
          <w:p w14:paraId="3CCC222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12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46932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0,164</w:t>
            </w:r>
          </w:p>
        </w:tc>
        <w:tc>
          <w:tcPr>
            <w:tcW w:w="658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4F42E2" w14:textId="1D67E568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849</w:t>
            </w:r>
          </w:p>
        </w:tc>
        <w:tc>
          <w:tcPr>
            <w:tcW w:w="601" w:type="pct"/>
            <w:vMerge w:val="restart"/>
            <w:tcBorders>
              <w:top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4635E7" w14:textId="35D87F5A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42</w:t>
            </w:r>
          </w:p>
        </w:tc>
        <w:tc>
          <w:tcPr>
            <w:tcW w:w="3" w:type="pct"/>
            <w:tcBorders>
              <w:top w:val="single" w:sz="12" w:space="0" w:color="auto"/>
            </w:tcBorders>
            <w:shd w:val="clear" w:color="auto" w:fill="FFFFFF"/>
          </w:tcPr>
          <w:p w14:paraId="628EB4D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5B566FE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BB54E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B41CD8" w14:textId="4C923BE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C373E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819,90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C41E18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768B0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975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C07D3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90492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7D530A0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4983A944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3D090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90E50D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B01FC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840,236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3C0F3E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58FB0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A3BBF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6E22C8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4C3933C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4D4F2591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015EF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Ö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A5B5BF" w14:textId="1FD07965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3A562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533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708C48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675FA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267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E4FAB0" w14:textId="4D9A7EDB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595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2FD185" w14:textId="3B016543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20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6985CE7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7EBA0F4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61003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5153CE" w14:textId="40FDC209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08F75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53,715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60618A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EC9A2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930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E2C20D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3B5E8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5FA6AA9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5F55BB1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58A5D4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2A105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C1AA6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6,24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0B21DB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2B8E9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E0AE44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E4E11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719D2DDD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D9E6F01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0CB5810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KK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FE3195" w14:textId="26F56BD9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C0FDD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540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BD608D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1E697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770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BAF331" w14:textId="3F967CAD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011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819056" w14:textId="0B39E1AD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36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7C8B0DD4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99FBE70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157645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67071D" w14:textId="4F1B25A0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88B96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89,904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33D846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0D310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730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1F53B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DBF384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7C19ECD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5993D6D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059895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F74A84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F2775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97,444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2D9A9E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573C6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4B564E8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ECED2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0553A97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074EAAB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D680D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FD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18ECA7" w14:textId="322376C8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93B9FE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7,225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F71531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8D0605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,613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7D3E84" w14:textId="469361BE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500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4521C9" w14:textId="1F19A332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3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392DE347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5BEBC8C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5B6DB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8D369D" w14:textId="680CA99F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74E7C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40,790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1ED50E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44A46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890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64B78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E165E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180FEB3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84F237F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54297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4C7959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C1C5B3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8,016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FCA3EB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D3DDE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F492F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B7532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36FE6400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7644EF03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11B49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C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4B30C6" w14:textId="0D3BD434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09ADCE6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4,912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019032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9BA1D9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2,456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F9B53C" w14:textId="35968198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910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B0D44E" w14:textId="69F6622F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06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45CD766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270A1B6C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9247DD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DBDA33" w14:textId="38FA5398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4ECC7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462,109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A06C75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1989A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718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C3997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E398C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2B6A45F2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260AE42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CAD527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60079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011190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507,022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FB141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3D8BD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D29C13E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E74C14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255E6BF7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25F91A31" w14:textId="4BB5CDAB" w:rsidR="008D3E1C" w:rsidRPr="00F505FE" w:rsidRDefault="008D3E1C"/>
    <w:p w14:paraId="189FE819" w14:textId="77777777" w:rsidR="008D3E1C" w:rsidRPr="00F505FE" w:rsidRDefault="008D3E1C"/>
    <w:p w14:paraId="1522E13B" w14:textId="11519C79" w:rsidR="00AA6392" w:rsidRPr="00F505FE" w:rsidRDefault="00AA6392" w:rsidP="00AA6392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lastRenderedPageBreak/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0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ğren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</w:t>
      </w:r>
      <w:proofErr w:type="spellStart"/>
      <w:r w:rsidRPr="00F505FE">
        <w:rPr>
          <w:rFonts w:eastAsia="Times New Roman" w:cs="Times New Roman"/>
          <w:szCs w:val="24"/>
          <w:lang w:val="en-GB"/>
        </w:rPr>
        <w:t>devamı</w:t>
      </w:r>
      <w:proofErr w:type="spellEnd"/>
      <w:r w:rsidRPr="00F505FE">
        <w:rPr>
          <w:rFonts w:eastAsia="Times New Roman" w:cs="Times New Roman"/>
          <w:szCs w:val="24"/>
          <w:lang w:val="en-GB"/>
        </w:rPr>
        <w:t>)</w:t>
      </w:r>
    </w:p>
    <w:tbl>
      <w:tblPr>
        <w:tblW w:w="486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1308"/>
        <w:gridCol w:w="1531"/>
        <w:gridCol w:w="876"/>
        <w:gridCol w:w="1334"/>
        <w:gridCol w:w="1139"/>
        <w:gridCol w:w="1040"/>
        <w:gridCol w:w="6"/>
      </w:tblGrid>
      <w:tr w:rsidR="00AA6392" w:rsidRPr="00F505FE" w14:paraId="34A14FFA" w14:textId="77777777" w:rsidTr="009C2F16">
        <w:trPr>
          <w:cantSplit/>
          <w:trHeight w:val="20"/>
        </w:trPr>
        <w:tc>
          <w:tcPr>
            <w:tcW w:w="81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0242FC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oyutlar</w:t>
            </w:r>
            <w:proofErr w:type="spellEnd"/>
          </w:p>
        </w:tc>
        <w:tc>
          <w:tcPr>
            <w:tcW w:w="75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D076CB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aktör</w:t>
            </w:r>
            <w:proofErr w:type="spellEnd"/>
          </w:p>
        </w:tc>
        <w:tc>
          <w:tcPr>
            <w:tcW w:w="88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6A1AE5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T</w:t>
            </w:r>
          </w:p>
        </w:tc>
        <w:tc>
          <w:tcPr>
            <w:tcW w:w="50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4B96922A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  <w:proofErr w:type="spellEnd"/>
          </w:p>
        </w:tc>
        <w:tc>
          <w:tcPr>
            <w:tcW w:w="77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724054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O</w:t>
            </w:r>
          </w:p>
        </w:tc>
        <w:tc>
          <w:tcPr>
            <w:tcW w:w="65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1AC602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F</w:t>
            </w:r>
          </w:p>
        </w:tc>
        <w:tc>
          <w:tcPr>
            <w:tcW w:w="60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2B1F5A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  <w:tc>
          <w:tcPr>
            <w:tcW w:w="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135EBDBA" w14:textId="77777777" w:rsidR="00AA6392" w:rsidRPr="00F505FE" w:rsidRDefault="00AA6392" w:rsidP="009C2F16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16C51767" w14:textId="77777777" w:rsidTr="00A116B7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6B4218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G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D37E05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963D7D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,443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0C1BCAE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37011A4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4,722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617D6C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134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156A18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1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1093F25A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3F475D4F" w14:textId="77777777" w:rsidTr="00A116B7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1F8072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8F4778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CB586F4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36,122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B073FF8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2DD45A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562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385091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77BCA5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7C8CC3FB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4A8BB442" w14:textId="77777777" w:rsidTr="00A116B7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D3738C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047F26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8EC4F8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65,565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9275B14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DDC0D8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3BE93F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06FFA5D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72E4B1F3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5B0F1BC0" w14:textId="77777777" w:rsidTr="00A116B7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C8F20EA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HB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EEA226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CF706E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23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B1929FD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6CBCAF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619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8F3D06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558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24D28A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b/>
                <w:i/>
                <w:color w:val="010205"/>
                <w:sz w:val="20"/>
                <w:szCs w:val="20"/>
              </w:rPr>
              <w:t>0.03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5AADDD49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6197A0A5" w14:textId="77777777" w:rsidTr="00A116B7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DA8739B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267FFDC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CF932F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14,154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84E3A15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C170075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298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79779F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3EEF6EA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41833511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8D3E1C" w:rsidRPr="00F505FE" w14:paraId="1B90575E" w14:textId="77777777" w:rsidTr="00A116B7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FAC11F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ECF7A4E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93FD71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23,391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6EC2AC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2F2C9C" w14:textId="77777777" w:rsidR="008D3E1C" w:rsidRPr="00F505FE" w:rsidRDefault="008D3E1C" w:rsidP="00A116B7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CF1444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496C5D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42CF08C5" w14:textId="77777777" w:rsidR="008D3E1C" w:rsidRPr="00F505FE" w:rsidRDefault="008D3E1C" w:rsidP="00A116B7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AE04F99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71BBF6" w14:textId="5842AE7C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44AE99" w14:textId="47CF1E3E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CEB028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11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ECC611E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B6633C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059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5CDCF6" w14:textId="43BA73B2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230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74C924C" w14:textId="62F54E40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10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3F953A0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C1085E7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5A82B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56648D" w14:textId="6AA0FF2C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5C5188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4,61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EB0C637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B116D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,924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C59D9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A3C0DF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0CEF86BC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085A3D20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0EDE42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579CD1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27CB2D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98,736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6AA6D1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26F859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1239A2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39EAB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4" w:space="0" w:color="auto"/>
            </w:tcBorders>
            <w:shd w:val="clear" w:color="auto" w:fill="FFFFFF"/>
          </w:tcPr>
          <w:p w14:paraId="07EF74A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69E56A0" w14:textId="77777777" w:rsidTr="00C47788">
        <w:trPr>
          <w:cantSplit/>
          <w:trHeight w:val="20"/>
        </w:trPr>
        <w:tc>
          <w:tcPr>
            <w:tcW w:w="819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E7B90A" w14:textId="088B44A6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B261E4" w14:textId="4BD9B03A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arası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62369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65,750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CD4A1E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552351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2,875</w:t>
            </w:r>
          </w:p>
        </w:tc>
        <w:tc>
          <w:tcPr>
            <w:tcW w:w="658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38BDEF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302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DB35B0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.27</w:t>
            </w:r>
          </w:p>
        </w:tc>
        <w:tc>
          <w:tcPr>
            <w:tcW w:w="3" w:type="pct"/>
            <w:tcBorders>
              <w:top w:val="single" w:sz="4" w:space="0" w:color="auto"/>
            </w:tcBorders>
            <w:shd w:val="clear" w:color="auto" w:fill="FFFFFF"/>
          </w:tcPr>
          <w:p w14:paraId="0CA7A62A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962DB3A" w14:textId="77777777" w:rsidTr="00C47788">
        <w:trPr>
          <w:cantSplit/>
          <w:trHeight w:val="20"/>
        </w:trPr>
        <w:tc>
          <w:tcPr>
            <w:tcW w:w="819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6E08E6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58320D" w14:textId="3B42B855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Gruplar</w:t>
            </w:r>
            <w:proofErr w:type="spellEnd"/>
            <w:r w:rsidR="009C2F16" w:rsidRPr="00F505FE">
              <w:rPr>
                <w:rFonts w:eastAsia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içi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84F60A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4810,59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8DFA4E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9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C58EB4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40,472</w:t>
            </w:r>
          </w:p>
        </w:tc>
        <w:tc>
          <w:tcPr>
            <w:tcW w:w="658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005AF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AFA6AE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shd w:val="clear" w:color="auto" w:fill="FFFFFF"/>
          </w:tcPr>
          <w:p w14:paraId="399A23F9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3E6A427" w14:textId="77777777" w:rsidTr="00C47788">
        <w:trPr>
          <w:cantSplit/>
          <w:trHeight w:val="20"/>
        </w:trPr>
        <w:tc>
          <w:tcPr>
            <w:tcW w:w="819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811CC3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6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4390C67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Toplam</w:t>
            </w:r>
            <w:proofErr w:type="spellEnd"/>
          </w:p>
        </w:tc>
        <w:tc>
          <w:tcPr>
            <w:tcW w:w="885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DA1A9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5176,348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</w:tcPr>
          <w:p w14:paraId="494FACDB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21</w:t>
            </w:r>
          </w:p>
        </w:tc>
        <w:tc>
          <w:tcPr>
            <w:tcW w:w="771" w:type="pct"/>
            <w:tcBorders>
              <w:top w:val="single" w:sz="4" w:space="0" w:color="auto"/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A72CF2" w14:textId="77777777" w:rsidR="00002112" w:rsidRPr="00F505FE" w:rsidRDefault="00002112" w:rsidP="00C47788">
            <w:pPr>
              <w:autoSpaceDE w:val="0"/>
              <w:autoSpaceDN w:val="0"/>
              <w:adjustRightInd w:val="0"/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</w:rPr>
            </w:pPr>
          </w:p>
        </w:tc>
        <w:tc>
          <w:tcPr>
            <w:tcW w:w="658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73FC27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01" w:type="pct"/>
            <w:vMerge/>
            <w:tcBorders>
              <w:bottom w:val="single" w:sz="12" w:space="0" w:color="auto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9D65DF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" w:type="pct"/>
            <w:tcBorders>
              <w:bottom w:val="single" w:sz="12" w:space="0" w:color="auto"/>
            </w:tcBorders>
            <w:shd w:val="clear" w:color="auto" w:fill="FFFFFF"/>
          </w:tcPr>
          <w:p w14:paraId="7559DFAB" w14:textId="77777777" w:rsidR="00002112" w:rsidRPr="00F505FE" w:rsidRDefault="00002112" w:rsidP="00C47788">
            <w:pPr>
              <w:spacing w:line="240" w:lineRule="atLeast"/>
              <w:ind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2341768" w14:textId="4BBA18A8" w:rsidR="00002112" w:rsidRPr="00F505FE" w:rsidRDefault="00002112" w:rsidP="00AA6392">
      <w:pPr>
        <w:spacing w:before="120" w:after="120"/>
        <w:ind w:firstLine="0"/>
        <w:rPr>
          <w:rFonts w:eastAsia="Times New Roman" w:cs="Times New Roman"/>
          <w:sz w:val="20"/>
          <w:szCs w:val="24"/>
          <w:lang w:val="en-GB"/>
        </w:rPr>
      </w:pP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Gruplar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 w:val="20"/>
          <w:szCs w:val="24"/>
          <w:lang w:val="en-GB"/>
        </w:rPr>
        <w:t>1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gramStart"/>
      <w:r w:rsidRPr="00F505FE">
        <w:rPr>
          <w:rFonts w:eastAsia="Times New Roman" w:cs="Times New Roman"/>
          <w:sz w:val="20"/>
          <w:szCs w:val="24"/>
          <w:lang w:val="en-GB"/>
        </w:rPr>
        <w:t>Lise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</w:t>
      </w:r>
      <w:proofErr w:type="gram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</w:t>
      </w:r>
      <w:r w:rsidRPr="00F505FE">
        <w:rPr>
          <w:rFonts w:eastAsia="Times New Roman" w:cs="Times New Roman"/>
          <w:sz w:val="20"/>
          <w:szCs w:val="24"/>
          <w:lang w:val="en-GB"/>
        </w:rPr>
        <w:t>2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Lisans</w:t>
      </w:r>
      <w:proofErr w:type="spellEnd"/>
      <w:r w:rsidRPr="00F505FE">
        <w:rPr>
          <w:rFonts w:eastAsia="Times New Roman" w:cs="Times New Roman"/>
          <w:sz w:val="20"/>
          <w:szCs w:val="24"/>
          <w:lang w:val="en-GB"/>
        </w:rPr>
        <w:t>,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         </w:t>
      </w:r>
      <w:r w:rsidRPr="00F505FE">
        <w:rPr>
          <w:rFonts w:eastAsia="Times New Roman" w:cs="Times New Roman"/>
          <w:sz w:val="20"/>
          <w:szCs w:val="24"/>
          <w:lang w:val="en-GB"/>
        </w:rPr>
        <w:t>3:</w:t>
      </w:r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Yüksek</w:t>
      </w:r>
      <w:proofErr w:type="spellEnd"/>
      <w:r w:rsidR="009C2F16" w:rsidRPr="00F505FE">
        <w:rPr>
          <w:rFonts w:eastAsia="Times New Roman" w:cs="Times New Roman"/>
          <w:sz w:val="2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 w:val="20"/>
          <w:szCs w:val="24"/>
          <w:lang w:val="en-GB"/>
        </w:rPr>
        <w:t>Lisans</w:t>
      </w:r>
      <w:proofErr w:type="spellEnd"/>
    </w:p>
    <w:p w14:paraId="73729CD6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 w:bidi="tr-TR"/>
        </w:rPr>
      </w:pPr>
    </w:p>
    <w:p w14:paraId="0EF7B674" w14:textId="38F40190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 w:bidi="tr-TR"/>
        </w:rPr>
        <w:t>Analizle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katılımcıları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öğrenim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302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849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Ödüllendirm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595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.011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2.910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2.230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alt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dığın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c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3.500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4.134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/>
        </w:rPr>
        <w:t>2,319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3.558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alt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tı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tespit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mişt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</w:p>
    <w:p w14:paraId="501F4B98" w14:textId="6F1E495A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/>
        </w:rPr>
        <w:t>Grupla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s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ı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lirleme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çi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Tukey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test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onuçları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Pr="00F505FE">
        <w:rPr>
          <w:rFonts w:eastAsia="Times New Roman" w:cs="Times New Roman"/>
          <w:szCs w:val="24"/>
          <w:lang w:val="en-GB"/>
        </w:rPr>
        <w:t>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</w:p>
    <w:p w14:paraId="5BA3DCAF" w14:textId="136E2A58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proofErr w:type="spellStart"/>
      <w:r w:rsidRPr="00F505FE">
        <w:rPr>
          <w:rFonts w:eastAsia="Calibri" w:cs="Times New Roman"/>
          <w:szCs w:val="24"/>
          <w:lang w:val="en-GB"/>
        </w:rPr>
        <w:t>Düşünce</w:t>
      </w:r>
      <w:proofErr w:type="spellEnd"/>
      <w:r w:rsidR="009C2F16" w:rsidRPr="00F505FE">
        <w:rPr>
          <w:rFonts w:eastAsia="Calibri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Calibri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Calibri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Calibri" w:cs="Times New Roman"/>
          <w:szCs w:val="24"/>
          <w:lang w:val="en-GB"/>
        </w:rPr>
        <w:t>Fikirlerini</w:t>
      </w:r>
      <w:proofErr w:type="spellEnd"/>
      <w:r w:rsidR="009C2F16" w:rsidRPr="00F505FE">
        <w:rPr>
          <w:rFonts w:eastAsia="Calibri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Calibri" w:cs="Times New Roman"/>
          <w:szCs w:val="24"/>
          <w:lang w:val="en-GB"/>
        </w:rPr>
        <w:t>Değerlendirme</w:t>
      </w:r>
      <w:proofErr w:type="spellEnd"/>
      <w:r w:rsidR="009C2F16" w:rsidRPr="00F505FE">
        <w:rPr>
          <w:rFonts w:eastAsia="Calibri" w:cs="Times New Roman"/>
          <w:szCs w:val="24"/>
          <w:lang w:val="en-GB"/>
        </w:rPr>
        <w:t xml:space="preserve"> </w:t>
      </w:r>
      <w:r w:rsidRPr="00F505FE">
        <w:rPr>
          <w:rFonts w:eastAsia="Calibri" w:cs="Times New Roman"/>
          <w:szCs w:val="24"/>
        </w:rPr>
        <w:t>al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8.23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92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7.25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67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  <w:r w:rsidR="009C2F16" w:rsidRPr="00F505FE">
        <w:rPr>
          <w:rFonts w:eastAsia="Calibri" w:cs="Times New Roman"/>
          <w:szCs w:val="24"/>
        </w:rPr>
        <w:t xml:space="preserve"> </w:t>
      </w:r>
    </w:p>
    <w:p w14:paraId="385616F1" w14:textId="530DC04E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color w:val="000000"/>
          <w:szCs w:val="24"/>
        </w:rPr>
        <w:t>Kendini</w:t>
      </w:r>
      <w:r w:rsidR="009C2F16" w:rsidRPr="00F505FE">
        <w:rPr>
          <w:rFonts w:eastAsia="Calibri" w:cs="Times New Roman"/>
          <w:color w:val="000000"/>
          <w:szCs w:val="24"/>
        </w:rPr>
        <w:t xml:space="preserve"> </w:t>
      </w:r>
      <w:r w:rsidRPr="00F505FE">
        <w:rPr>
          <w:rFonts w:eastAsia="Calibri" w:cs="Times New Roman"/>
          <w:color w:val="000000"/>
          <w:szCs w:val="24"/>
        </w:rPr>
        <w:t>Gözlemleme</w:t>
      </w:r>
      <w:r w:rsidR="009C2F16" w:rsidRPr="00F505FE">
        <w:rPr>
          <w:rFonts w:eastAsia="Calibri" w:cs="Times New Roman"/>
          <w:i/>
          <w:color w:val="000000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8.19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85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7.16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67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</w:t>
      </w:r>
      <w:proofErr w:type="gramStart"/>
      <w:r w:rsidRPr="00F505FE">
        <w:rPr>
          <w:rFonts w:eastAsia="Calibri" w:cs="Times New Roman"/>
          <w:szCs w:val="24"/>
        </w:rPr>
        <w:t>.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.</w:t>
      </w:r>
      <w:proofErr w:type="gramEnd"/>
      <w:r w:rsidR="009C2F16" w:rsidRPr="00F505FE">
        <w:rPr>
          <w:rFonts w:eastAsia="Calibri" w:cs="Times New Roman"/>
          <w:szCs w:val="24"/>
        </w:rPr>
        <w:t xml:space="preserve"> </w:t>
      </w:r>
    </w:p>
    <w:p w14:paraId="59BAEE92" w14:textId="16566A9D" w:rsidR="00002112" w:rsidRPr="00F505FE" w:rsidRDefault="00002112" w:rsidP="003704AE">
      <w:pPr>
        <w:numPr>
          <w:ilvl w:val="0"/>
          <w:numId w:val="15"/>
        </w:numPr>
        <w:spacing w:before="120" w:after="120"/>
        <w:ind w:left="0" w:firstLine="709"/>
        <w:rPr>
          <w:rFonts w:eastAsia="Calibri" w:cs="Times New Roman"/>
          <w:szCs w:val="24"/>
        </w:rPr>
      </w:pPr>
      <w:r w:rsidRPr="00F505FE">
        <w:rPr>
          <w:rFonts w:eastAsia="Calibri" w:cs="Times New Roman"/>
          <w:szCs w:val="24"/>
        </w:rPr>
        <w:lastRenderedPageBreak/>
        <w:t>Kend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Hatırlatı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elirlem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oyutun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bakıldığ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se;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ğitim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durumu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9.12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10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il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(</w:t>
      </w:r>
      <w:proofErr w:type="spellStart"/>
      <w:r w:rsidRPr="00F505FE">
        <w:rPr>
          <w:rFonts w:eastAsia="Calibri" w:cs="Times New Roman"/>
          <w:szCs w:val="24"/>
        </w:rPr>
        <w:t>Ort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8.54,</w:t>
      </w:r>
      <w:r w:rsidR="009C2F16" w:rsidRPr="00F505FE">
        <w:rPr>
          <w:rFonts w:eastAsia="Calibri" w:cs="Times New Roman"/>
          <w:szCs w:val="24"/>
        </w:rPr>
        <w:t xml:space="preserve"> </w:t>
      </w:r>
      <w:proofErr w:type="spellStart"/>
      <w:r w:rsidRPr="00F505FE">
        <w:rPr>
          <w:rFonts w:eastAsia="Calibri" w:cs="Times New Roman"/>
          <w:szCs w:val="24"/>
        </w:rPr>
        <w:t>Ss</w:t>
      </w:r>
      <w:proofErr w:type="spellEnd"/>
      <w:r w:rsidRPr="00F505FE">
        <w:rPr>
          <w:rFonts w:eastAsia="Calibri" w:cs="Times New Roman"/>
          <w:szCs w:val="24"/>
        </w:rPr>
        <w:t>: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1.12)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olan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katılımcılar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arasında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isans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lehine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farklılık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tespit</w:t>
      </w:r>
      <w:r w:rsidR="009C2F16" w:rsidRPr="00F505FE">
        <w:rPr>
          <w:rFonts w:eastAsia="Calibri" w:cs="Times New Roman"/>
          <w:szCs w:val="24"/>
        </w:rPr>
        <w:t xml:space="preserve"> </w:t>
      </w:r>
      <w:r w:rsidRPr="00F505FE">
        <w:rPr>
          <w:rFonts w:eastAsia="Calibri" w:cs="Times New Roman"/>
          <w:szCs w:val="24"/>
        </w:rPr>
        <w:t>edilmiştir.</w:t>
      </w:r>
    </w:p>
    <w:p w14:paraId="4ED93DD2" w14:textId="77777777" w:rsidR="00AA6392" w:rsidRPr="00F505FE" w:rsidRDefault="00AA6392" w:rsidP="003704AE">
      <w:pPr>
        <w:autoSpaceDE w:val="0"/>
        <w:autoSpaceDN w:val="0"/>
        <w:adjustRightInd w:val="0"/>
        <w:spacing w:before="120" w:after="120"/>
        <w:ind w:firstLine="709"/>
        <w:rPr>
          <w:rFonts w:eastAsia="Calibri" w:cs="Times New Roman"/>
          <w:szCs w:val="24"/>
        </w:rPr>
      </w:pPr>
    </w:p>
    <w:p w14:paraId="6BD5A419" w14:textId="6225225C" w:rsidR="00002112" w:rsidRPr="00F505FE" w:rsidRDefault="00002112" w:rsidP="00AA6392">
      <w:pPr>
        <w:spacing w:before="120" w:after="120"/>
        <w:ind w:firstLine="0"/>
        <w:rPr>
          <w:rFonts w:eastAsia="Times New Roman" w:cs="Times New Roman"/>
          <w:b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1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üresin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485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33"/>
        <w:gridCol w:w="2458"/>
        <w:gridCol w:w="1845"/>
        <w:gridCol w:w="1610"/>
      </w:tblGrid>
      <w:tr w:rsidR="00002112" w:rsidRPr="00F505FE" w14:paraId="2D44CA19" w14:textId="77777777" w:rsidTr="00AA6392">
        <w:trPr>
          <w:trHeight w:val="34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E0552C2" w14:textId="3EEFE83F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Antrenörlük</w:t>
            </w:r>
            <w:proofErr w:type="spellEnd"/>
            <w:r w:rsidR="009C2F16"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Süresi</w:t>
            </w:r>
            <w:proofErr w:type="spellEnd"/>
          </w:p>
        </w:tc>
      </w:tr>
      <w:tr w:rsidR="00002112" w:rsidRPr="00F505FE" w14:paraId="6802F088" w14:textId="77777777" w:rsidTr="00AA6392">
        <w:trPr>
          <w:trHeight w:val="340"/>
        </w:trPr>
        <w:tc>
          <w:tcPr>
            <w:tcW w:w="158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</w:tcPr>
          <w:p w14:paraId="4309F10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</w:p>
        </w:tc>
        <w:tc>
          <w:tcPr>
            <w:tcW w:w="142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6F70927A" w14:textId="6002B0D7" w:rsidR="00002112" w:rsidRPr="00F505FE" w:rsidRDefault="009C2F16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N</w:t>
            </w:r>
          </w:p>
        </w:tc>
        <w:tc>
          <w:tcPr>
            <w:tcW w:w="106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CB0329A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r</w:t>
            </w:r>
          </w:p>
        </w:tc>
        <w:tc>
          <w:tcPr>
            <w:tcW w:w="93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E922786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4"/>
                <w:lang w:val="en-GB"/>
              </w:rPr>
              <w:t>p</w:t>
            </w:r>
          </w:p>
        </w:tc>
      </w:tr>
      <w:tr w:rsidR="00002112" w:rsidRPr="00F505FE" w14:paraId="59DD4B50" w14:textId="77777777" w:rsidTr="00AA6392">
        <w:trPr>
          <w:trHeight w:val="340"/>
        </w:trPr>
        <w:tc>
          <w:tcPr>
            <w:tcW w:w="158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3D27BBB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Yeterlik</w:t>
            </w:r>
            <w:proofErr w:type="spellEnd"/>
          </w:p>
        </w:tc>
        <w:tc>
          <w:tcPr>
            <w:tcW w:w="142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CE1851B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106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BC444A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255</w:t>
            </w:r>
          </w:p>
        </w:tc>
        <w:tc>
          <w:tcPr>
            <w:tcW w:w="93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B947871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0F346051" w14:textId="77777777" w:rsidTr="00AA6392">
        <w:trPr>
          <w:trHeight w:val="340"/>
        </w:trPr>
        <w:tc>
          <w:tcPr>
            <w:tcW w:w="15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99F18BE" w14:textId="58B8175F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784EFAB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1EB20E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-,272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5A1716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67FC38CC" w14:textId="77777777" w:rsidTr="00AA6392">
        <w:trPr>
          <w:trHeight w:val="340"/>
        </w:trPr>
        <w:tc>
          <w:tcPr>
            <w:tcW w:w="15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75FB52D" w14:textId="4C3ACE81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Dili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DB6709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B092FC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153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7A1172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3</w:t>
            </w:r>
          </w:p>
        </w:tc>
      </w:tr>
      <w:tr w:rsidR="00002112" w:rsidRPr="00F505FE" w14:paraId="3BE16C89" w14:textId="77777777" w:rsidTr="00AA6392">
        <w:trPr>
          <w:trHeight w:val="340"/>
        </w:trPr>
        <w:tc>
          <w:tcPr>
            <w:tcW w:w="15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21BEA03" w14:textId="12136A41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>Verme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/>
              </w:rPr>
              <w:t xml:space="preserve"> </w:t>
            </w:r>
          </w:p>
        </w:tc>
        <w:tc>
          <w:tcPr>
            <w:tcW w:w="1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3ED5141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52EE2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/>
              </w:rPr>
              <w:t>,206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2860E5B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/>
              </w:rPr>
              <w:t>0.00</w:t>
            </w:r>
          </w:p>
        </w:tc>
      </w:tr>
      <w:tr w:rsidR="00002112" w:rsidRPr="00F505FE" w14:paraId="66E00BE9" w14:textId="77777777" w:rsidTr="00AA6392">
        <w:trPr>
          <w:trHeight w:val="340"/>
        </w:trPr>
        <w:tc>
          <w:tcPr>
            <w:tcW w:w="158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20D9571" w14:textId="739A7A54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US"/>
              </w:rPr>
              <w:t>)</w:t>
            </w:r>
          </w:p>
        </w:tc>
        <w:tc>
          <w:tcPr>
            <w:tcW w:w="142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6E2AE97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/>
              </w:rPr>
              <w:t>322</w:t>
            </w:r>
          </w:p>
        </w:tc>
        <w:tc>
          <w:tcPr>
            <w:tcW w:w="106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F4A6246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4"/>
                <w:vertAlign w:val="superscript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4"/>
                <w:lang w:val="en-GB" w:eastAsia="tr-TR"/>
              </w:rPr>
              <w:t>,145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3A9098B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4"/>
                <w:lang w:val="en-GB" w:eastAsia="tr-TR"/>
              </w:rPr>
              <w:t>0.01</w:t>
            </w:r>
          </w:p>
        </w:tc>
      </w:tr>
    </w:tbl>
    <w:p w14:paraId="3C35D17F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2050EECA" w14:textId="6BAD8758" w:rsidR="00F33AD8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üres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45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255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272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53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206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rtalamaların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iğ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fadey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üres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işken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u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negatif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önlü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ürken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eterlik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ozitif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yön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ül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</w:p>
    <w:p w14:paraId="5BE582F0" w14:textId="77777777" w:rsidR="00002112" w:rsidRPr="00F505FE" w:rsidRDefault="00002112" w:rsidP="00AA6392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</w:p>
    <w:p w14:paraId="0EDD1CF0" w14:textId="5C515EA7" w:rsidR="00002112" w:rsidRPr="00F505FE" w:rsidRDefault="00002112" w:rsidP="00AA6392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2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üresin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64"/>
        <w:gridCol w:w="2147"/>
        <w:gridCol w:w="2143"/>
        <w:gridCol w:w="1547"/>
      </w:tblGrid>
      <w:tr w:rsidR="00002112" w:rsidRPr="00F505FE" w14:paraId="6F6130EB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37C3C3E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0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01FCB3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0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EC3319A" w14:textId="481DB2E1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Antrenörlük</w:t>
            </w:r>
            <w:proofErr w:type="spellEnd"/>
            <w:r w:rsidR="009C2F16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Süresi</w:t>
            </w:r>
            <w:proofErr w:type="spellEnd"/>
          </w:p>
        </w:tc>
        <w:tc>
          <w:tcPr>
            <w:tcW w:w="87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5152C52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002112" w:rsidRPr="00F505FE" w14:paraId="1AF3D7FD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7E9E8E7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0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3CC8F67" w14:textId="403158B6" w:rsidR="00002112" w:rsidRPr="00F505FE" w:rsidRDefault="009C2F16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N</w:t>
            </w:r>
          </w:p>
        </w:tc>
        <w:tc>
          <w:tcPr>
            <w:tcW w:w="120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9A614FE" w14:textId="69BEA78E" w:rsidR="00002112" w:rsidRPr="00F505FE" w:rsidRDefault="009C2F16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r</w:t>
            </w:r>
          </w:p>
        </w:tc>
        <w:tc>
          <w:tcPr>
            <w:tcW w:w="87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380456A" w14:textId="699BB54D" w:rsidR="00002112" w:rsidRPr="00F505FE" w:rsidRDefault="009C2F16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="00002112" w:rsidRPr="00F505FE">
              <w:rPr>
                <w:rFonts w:eastAsia="Calibri" w:cs="Times New Roman"/>
                <w:b/>
                <w:color w:val="000000"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36B6607C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7B1CEB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120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B54191A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453AD07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03</w:t>
            </w:r>
          </w:p>
        </w:tc>
        <w:tc>
          <w:tcPr>
            <w:tcW w:w="87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2189F6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95</w:t>
            </w:r>
          </w:p>
        </w:tc>
      </w:tr>
      <w:tr w:rsidR="00002112" w:rsidRPr="00F505FE" w14:paraId="44BD2AB0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DA03EC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Ö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579527F1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02A259D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168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BF1C271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  <w:t>0.00</w:t>
            </w:r>
          </w:p>
        </w:tc>
      </w:tr>
      <w:tr w:rsidR="00002112" w:rsidRPr="00F505FE" w14:paraId="7FA3E74D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81B8046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KK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214CB35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2C4789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071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651EAA7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20</w:t>
            </w:r>
          </w:p>
        </w:tc>
      </w:tr>
      <w:tr w:rsidR="00002112" w:rsidRPr="00F505FE" w14:paraId="7258D971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DED5E9F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FD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653D7F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90451D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70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B8607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21</w:t>
            </w:r>
          </w:p>
        </w:tc>
      </w:tr>
      <w:tr w:rsidR="00002112" w:rsidRPr="00F505FE" w14:paraId="47491B75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59AB0B2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C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A79850A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F1AB7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205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4B13F2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  <w:t>0.00</w:t>
            </w:r>
          </w:p>
        </w:tc>
      </w:tr>
      <w:tr w:rsidR="00002112" w:rsidRPr="00F505FE" w14:paraId="68AA4854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AAF2A99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G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D021A49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B708CF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138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D9C01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b/>
                <w:i/>
                <w:color w:val="000000"/>
                <w:sz w:val="20"/>
                <w:szCs w:val="20"/>
                <w:lang w:val="en-GB" w:eastAsia="tr-TR"/>
              </w:rPr>
              <w:t>0.01</w:t>
            </w:r>
          </w:p>
        </w:tc>
      </w:tr>
      <w:tr w:rsidR="00002112" w:rsidRPr="00F505FE" w14:paraId="1877C9DC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67A5BDE4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KHB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C72CBF0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06968C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71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CA42F8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20</w:t>
            </w:r>
          </w:p>
        </w:tc>
      </w:tr>
      <w:tr w:rsidR="00002112" w:rsidRPr="00F505FE" w14:paraId="5CBFEB4A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687C561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1ABE683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AB72C59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,076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02D165F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17</w:t>
            </w:r>
          </w:p>
        </w:tc>
      </w:tr>
      <w:tr w:rsidR="00002112" w:rsidRPr="00F505FE" w14:paraId="77A1D286" w14:textId="77777777" w:rsidTr="00AA6392">
        <w:trPr>
          <w:trHeight w:val="340"/>
          <w:jc w:val="center"/>
        </w:trPr>
        <w:tc>
          <w:tcPr>
            <w:tcW w:w="172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9B2593D" w14:textId="7B097BE2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A165BD7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0"/>
                <w:lang w:val="en-GB"/>
              </w:rPr>
              <w:t>322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6CE296A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-,040</w:t>
            </w:r>
          </w:p>
        </w:tc>
        <w:tc>
          <w:tcPr>
            <w:tcW w:w="87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E1786F9" w14:textId="77777777" w:rsidR="00002112" w:rsidRPr="00F505FE" w:rsidRDefault="00002112" w:rsidP="00AA6392">
            <w:pPr>
              <w:spacing w:line="240" w:lineRule="atLeast"/>
              <w:ind w:left="215" w:firstLine="0"/>
              <w:jc w:val="left"/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</w:pPr>
            <w:r w:rsidRPr="00F505FE">
              <w:rPr>
                <w:rFonts w:eastAsia="Calibri" w:cs="Times New Roman"/>
                <w:color w:val="000000"/>
                <w:sz w:val="20"/>
                <w:szCs w:val="20"/>
                <w:lang w:val="en-GB" w:eastAsia="tr-TR"/>
              </w:rPr>
              <w:t>0.47</w:t>
            </w:r>
          </w:p>
        </w:tc>
      </w:tr>
    </w:tbl>
    <w:p w14:paraId="1616573E" w14:textId="4D3FF315" w:rsidR="00002112" w:rsidRPr="00F505FE" w:rsidRDefault="00002112" w:rsidP="00AA6392">
      <w:pPr>
        <w:spacing w:before="120" w:after="120"/>
        <w:ind w:firstLine="0"/>
        <w:rPr>
          <w:rFonts w:eastAsia="Times New Roman" w:cs="Times New Roman"/>
          <w:sz w:val="20"/>
          <w:szCs w:val="24"/>
          <w:lang w:val="en-GB"/>
        </w:rPr>
      </w:pPr>
      <w:r w:rsidRPr="00F505FE">
        <w:rPr>
          <w:rFonts w:eastAsia="Times New Roman" w:cs="Times New Roman"/>
          <w:noProof/>
          <w:sz w:val="20"/>
          <w:szCs w:val="24"/>
          <w:lang w:val="en-US"/>
        </w:rPr>
        <w:t>**p&lt;0.01,</w:t>
      </w:r>
      <w:r w:rsidR="009C2F16" w:rsidRPr="00F505FE">
        <w:rPr>
          <w:rFonts w:eastAsia="Times New Roman" w:cs="Times New Roman"/>
          <w:noProof/>
          <w:sz w:val="20"/>
          <w:szCs w:val="24"/>
          <w:lang w:val="en-US"/>
        </w:rPr>
        <w:t xml:space="preserve"> </w:t>
      </w:r>
    </w:p>
    <w:p w14:paraId="76049557" w14:textId="5684608B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lastRenderedPageBreak/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üres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040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03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</w:t>
      </w:r>
      <w:proofErr w:type="gramStart"/>
      <w:r w:rsidRPr="00F505FE">
        <w:rPr>
          <w:rFonts w:eastAsia="Times New Roman" w:cs="Times New Roman"/>
          <w:color w:val="000000"/>
          <w:szCs w:val="24"/>
          <w:lang w:val="en-GB"/>
        </w:rPr>
        <w:t>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proofErr w:type="gram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071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70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71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076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mad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c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dül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168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,205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(</w:t>
      </w:r>
      <w:r w:rsidRPr="00F505FE">
        <w:rPr>
          <w:rFonts w:eastAsia="Times New Roman" w:cs="Times New Roman"/>
          <w:color w:val="000000"/>
          <w:szCs w:val="24"/>
          <w:lang w:val="en-GB"/>
        </w:rPr>
        <w:t>r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,138;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rtalamalar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süresin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</w:p>
    <w:p w14:paraId="28E21B39" w14:textId="77777777" w:rsidR="00002112" w:rsidRPr="00F505FE" w:rsidRDefault="00002112" w:rsidP="003704AE">
      <w:pPr>
        <w:autoSpaceDE w:val="0"/>
        <w:autoSpaceDN w:val="0"/>
        <w:adjustRightInd w:val="0"/>
        <w:spacing w:before="120" w:after="120"/>
        <w:ind w:firstLine="709"/>
        <w:rPr>
          <w:rFonts w:eastAsia="Calibri" w:cs="Times New Roman"/>
          <w:szCs w:val="24"/>
        </w:rPr>
      </w:pPr>
    </w:p>
    <w:p w14:paraId="053B33DA" w14:textId="1F845465" w:rsidR="00002112" w:rsidRPr="00F505FE" w:rsidRDefault="0000211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3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aran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h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nc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Style w:val="TabloKlavuzu1"/>
        <w:tblW w:w="4793" w:type="pct"/>
        <w:tblLook w:val="01E0" w:firstRow="1" w:lastRow="1" w:firstColumn="1" w:lastColumn="1" w:noHBand="0" w:noVBand="0"/>
      </w:tblPr>
      <w:tblGrid>
        <w:gridCol w:w="1340"/>
        <w:gridCol w:w="1409"/>
        <w:gridCol w:w="945"/>
        <w:gridCol w:w="1148"/>
        <w:gridCol w:w="985"/>
        <w:gridCol w:w="695"/>
        <w:gridCol w:w="1027"/>
        <w:gridCol w:w="983"/>
      </w:tblGrid>
      <w:tr w:rsidR="00002112" w:rsidRPr="00F505FE" w14:paraId="7FC9973A" w14:textId="77777777" w:rsidTr="00AA6392">
        <w:trPr>
          <w:trHeight w:val="283"/>
        </w:trPr>
        <w:tc>
          <w:tcPr>
            <w:tcW w:w="78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0EC095D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işken</w:t>
            </w:r>
            <w:proofErr w:type="spellEnd"/>
          </w:p>
        </w:tc>
        <w:tc>
          <w:tcPr>
            <w:tcW w:w="82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4A2FDE25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AYBDÖY</w:t>
            </w:r>
          </w:p>
        </w:tc>
        <w:tc>
          <w:tcPr>
            <w:tcW w:w="55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96A1579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N</w:t>
            </w:r>
          </w:p>
        </w:tc>
        <w:tc>
          <w:tcPr>
            <w:tcW w:w="67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5C6893D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Ort.</w:t>
            </w:r>
          </w:p>
        </w:tc>
        <w:tc>
          <w:tcPr>
            <w:tcW w:w="57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C8BD18A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40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AF24F95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</w:p>
        </w:tc>
        <w:tc>
          <w:tcPr>
            <w:tcW w:w="60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CE3E6A9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</w:t>
            </w:r>
          </w:p>
        </w:tc>
        <w:tc>
          <w:tcPr>
            <w:tcW w:w="57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E14D202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283B1E92" w14:textId="77777777" w:rsidTr="00AA6392">
        <w:trPr>
          <w:trHeight w:val="283"/>
        </w:trPr>
        <w:tc>
          <w:tcPr>
            <w:tcW w:w="785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BB79B0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Yeterlik</w:t>
            </w:r>
            <w:proofErr w:type="spellEnd"/>
          </w:p>
        </w:tc>
        <w:tc>
          <w:tcPr>
            <w:tcW w:w="826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A384B3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54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5CABA8E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73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407B408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55</w:t>
            </w:r>
          </w:p>
        </w:tc>
        <w:tc>
          <w:tcPr>
            <w:tcW w:w="577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5366F44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2</w:t>
            </w:r>
          </w:p>
        </w:tc>
        <w:tc>
          <w:tcPr>
            <w:tcW w:w="407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FB6FA7A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602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9B3DF42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6.375</w:t>
            </w:r>
          </w:p>
        </w:tc>
        <w:tc>
          <w:tcPr>
            <w:tcW w:w="577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4889EA6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376238C2" w14:textId="77777777" w:rsidTr="00AA6392">
        <w:trPr>
          <w:trHeight w:val="283"/>
        </w:trPr>
        <w:tc>
          <w:tcPr>
            <w:tcW w:w="785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F109FD3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BD06B3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45AE3011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4676C528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7,85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5576663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1</w:t>
            </w:r>
          </w:p>
        </w:tc>
        <w:tc>
          <w:tcPr>
            <w:tcW w:w="407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3C789E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2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CEC0C0E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69759F0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41729451" w14:textId="77777777" w:rsidTr="00AA6392">
        <w:trPr>
          <w:trHeight w:val="283"/>
        </w:trPr>
        <w:tc>
          <w:tcPr>
            <w:tcW w:w="7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284BE2" w14:textId="330073BE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Engel</w:t>
            </w:r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26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AF3FC0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7D18C46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7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3A347DA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7,13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hideMark/>
          </w:tcPr>
          <w:p w14:paraId="0AC5A42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85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B37F56A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CEBDA6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15.285</w:t>
            </w:r>
          </w:p>
        </w:tc>
        <w:tc>
          <w:tcPr>
            <w:tcW w:w="57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24E507C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6F496747" w14:textId="77777777" w:rsidTr="00AA6392">
        <w:trPr>
          <w:trHeight w:val="283"/>
        </w:trPr>
        <w:tc>
          <w:tcPr>
            <w:tcW w:w="78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3B0B739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D71F0B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72C11E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0B826C3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7,46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3B3B7C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4,54</w:t>
            </w:r>
          </w:p>
        </w:tc>
        <w:tc>
          <w:tcPr>
            <w:tcW w:w="40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9DCB7F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0949331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DF804A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08815344" w14:textId="77777777" w:rsidTr="00AA6392">
        <w:trPr>
          <w:trHeight w:val="283"/>
        </w:trPr>
        <w:tc>
          <w:tcPr>
            <w:tcW w:w="7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E0C0B2C" w14:textId="46E358E0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Beden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ili</w:t>
            </w: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F1584E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57987DB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01CA41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3,30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5D0A7F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51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C8170E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7293EA4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9.294</w:t>
            </w:r>
          </w:p>
        </w:tc>
        <w:tc>
          <w:tcPr>
            <w:tcW w:w="57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54E927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1</w:t>
            </w:r>
          </w:p>
        </w:tc>
      </w:tr>
      <w:tr w:rsidR="00002112" w:rsidRPr="00F505FE" w14:paraId="109710E3" w14:textId="77777777" w:rsidTr="00AA6392">
        <w:trPr>
          <w:trHeight w:val="283"/>
        </w:trPr>
        <w:tc>
          <w:tcPr>
            <w:tcW w:w="78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463FFDD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B5BA8E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66BD48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1C414E1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0,86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3A61E88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03</w:t>
            </w:r>
          </w:p>
        </w:tc>
        <w:tc>
          <w:tcPr>
            <w:tcW w:w="40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229FB8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056286B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4594ACB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58D4A3E4" w14:textId="77777777" w:rsidTr="00AA6392">
        <w:trPr>
          <w:trHeight w:val="283"/>
        </w:trPr>
        <w:tc>
          <w:tcPr>
            <w:tcW w:w="7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E6F7E5A" w14:textId="049A25B2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er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Verme</w:t>
            </w: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64F0AC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15D441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720A115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8,17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748923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64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61E6290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B7D739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1.750</w:t>
            </w:r>
          </w:p>
        </w:tc>
        <w:tc>
          <w:tcPr>
            <w:tcW w:w="57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5C8864A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041EC9D1" w14:textId="77777777" w:rsidTr="00AA6392">
        <w:trPr>
          <w:trHeight w:val="283"/>
        </w:trPr>
        <w:tc>
          <w:tcPr>
            <w:tcW w:w="785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0A047F4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FF54B9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0617B3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6C05F33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4,80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1D10CAD2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39</w:t>
            </w:r>
          </w:p>
        </w:tc>
        <w:tc>
          <w:tcPr>
            <w:tcW w:w="40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841A2F9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602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15E546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099ED2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5BACED69" w14:textId="77777777" w:rsidTr="00AA6392">
        <w:trPr>
          <w:trHeight w:val="283"/>
        </w:trPr>
        <w:tc>
          <w:tcPr>
            <w:tcW w:w="785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C30FD24" w14:textId="70487960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color w:val="FF0000"/>
                <w:sz w:val="20"/>
                <w:szCs w:val="20"/>
                <w:lang w:val="en-US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İletişim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Becerileri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6E6C19F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442D8C1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226473B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6,10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hideMark/>
          </w:tcPr>
          <w:p w14:paraId="02B8557B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173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5,56</w:t>
            </w:r>
          </w:p>
        </w:tc>
        <w:tc>
          <w:tcPr>
            <w:tcW w:w="407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4B3F7EB" w14:textId="77777777" w:rsidR="00002112" w:rsidRPr="00F505FE" w:rsidRDefault="00002112" w:rsidP="00AA6392">
            <w:pPr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602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73AE0F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8.832</w:t>
            </w:r>
          </w:p>
        </w:tc>
        <w:tc>
          <w:tcPr>
            <w:tcW w:w="577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8D55864" w14:textId="77777777" w:rsidR="00002112" w:rsidRPr="00F505FE" w:rsidRDefault="00002112" w:rsidP="00AA6392">
            <w:pPr>
              <w:adjustRightInd w:val="0"/>
              <w:spacing w:line="240" w:lineRule="atLeast"/>
              <w:ind w:left="173" w:firstLine="0"/>
              <w:jc w:val="left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040999EC" w14:textId="77777777" w:rsidTr="00AA6392">
        <w:trPr>
          <w:trHeight w:val="283"/>
        </w:trPr>
        <w:tc>
          <w:tcPr>
            <w:tcW w:w="785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41CC35E" w14:textId="77777777" w:rsidR="00002112" w:rsidRPr="00F505FE" w:rsidRDefault="00002112" w:rsidP="00AA6392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color w:val="FF0000"/>
                <w:sz w:val="20"/>
                <w:szCs w:val="20"/>
                <w:lang w:val="en-GB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2E7FA80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218" w:firstLine="0"/>
              <w:jc w:val="left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54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725E7EFE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218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73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2E3ABDA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218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0,24</w:t>
            </w:r>
          </w:p>
        </w:tc>
        <w:tc>
          <w:tcPr>
            <w:tcW w:w="577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hideMark/>
          </w:tcPr>
          <w:p w14:paraId="1E8B62C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left="218" w:firstLine="0"/>
              <w:jc w:val="left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6,29</w:t>
            </w:r>
          </w:p>
        </w:tc>
        <w:tc>
          <w:tcPr>
            <w:tcW w:w="407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45A1ADA" w14:textId="77777777" w:rsidR="00002112" w:rsidRPr="00F505FE" w:rsidRDefault="00002112" w:rsidP="00AA6392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US" w:bidi="tr-TR"/>
              </w:rPr>
            </w:pPr>
          </w:p>
        </w:tc>
        <w:tc>
          <w:tcPr>
            <w:tcW w:w="602" w:type="pct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6FC508DD" w14:textId="77777777" w:rsidR="00002112" w:rsidRPr="00F505FE" w:rsidRDefault="00002112" w:rsidP="00AA6392">
            <w:pPr>
              <w:spacing w:line="240" w:lineRule="atLeast"/>
              <w:ind w:firstLine="0"/>
              <w:jc w:val="left"/>
              <w:rPr>
                <w:rFonts w:eastAsia="Calibri" w:cs="Times New Roman"/>
                <w:sz w:val="20"/>
                <w:szCs w:val="20"/>
                <w:lang w:val="en-US" w:bidi="tr-TR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74F20729" w14:textId="77777777" w:rsidR="00002112" w:rsidRPr="00F505FE" w:rsidRDefault="00002112" w:rsidP="00AA6392">
            <w:pPr>
              <w:spacing w:line="240" w:lineRule="atLeast"/>
              <w:ind w:firstLine="0"/>
              <w:jc w:val="left"/>
              <w:rPr>
                <w:rFonts w:eastAsia="Calibri" w:cs="Times New Roman"/>
                <w:b/>
                <w:i/>
                <w:sz w:val="20"/>
                <w:szCs w:val="20"/>
                <w:lang w:val="en-US" w:bidi="tr-TR"/>
              </w:rPr>
            </w:pPr>
          </w:p>
        </w:tc>
      </w:tr>
    </w:tbl>
    <w:p w14:paraId="7F62A71B" w14:textId="777777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06B1B5BE" w14:textId="6F910339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aran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h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nc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8.832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Yeterli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16.375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Engel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15.285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Dili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9.29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i/>
          <w:color w:val="000000"/>
          <w:szCs w:val="24"/>
          <w:lang w:val="en-GB"/>
        </w:rPr>
        <w:t>Verme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11.750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</w:p>
    <w:p w14:paraId="6A95E1F5" w14:textId="358F1D0A" w:rsidR="00002112" w:rsidRPr="00F505FE" w:rsidRDefault="0000211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4E59C733" w14:textId="653BBCB4" w:rsidR="00AA6392" w:rsidRPr="00F505FE" w:rsidRDefault="00AA639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3FC322AD" w14:textId="3C162628" w:rsidR="00AA6392" w:rsidRPr="00F505FE" w:rsidRDefault="00AA639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38C2A82B" w14:textId="1EBA5915" w:rsidR="00AA6392" w:rsidRPr="00F505FE" w:rsidRDefault="00AA639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6DF83DD6" w14:textId="67693852" w:rsidR="00AA6392" w:rsidRPr="00F505FE" w:rsidRDefault="00AA639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4AA28C1D" w14:textId="58E604B5" w:rsidR="00AA6392" w:rsidRPr="00F505FE" w:rsidRDefault="00AA639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</w:p>
    <w:p w14:paraId="130A6D17" w14:textId="2C2D992B" w:rsidR="00002112" w:rsidRPr="00F505FE" w:rsidRDefault="00002112" w:rsidP="00AA6392">
      <w:pPr>
        <w:spacing w:before="120" w:after="120"/>
        <w:ind w:left="709" w:hanging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lastRenderedPageBreak/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4.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n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aran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h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nc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arklılaşması</w:t>
      </w:r>
      <w:proofErr w:type="spellEnd"/>
    </w:p>
    <w:tbl>
      <w:tblPr>
        <w:tblStyle w:val="TabloKlavuzu1"/>
        <w:tblW w:w="4907" w:type="pct"/>
        <w:jc w:val="center"/>
        <w:tblLook w:val="01E0" w:firstRow="1" w:lastRow="1" w:firstColumn="1" w:lastColumn="1" w:noHBand="0" w:noVBand="0"/>
      </w:tblPr>
      <w:tblGrid>
        <w:gridCol w:w="1479"/>
        <w:gridCol w:w="1215"/>
        <w:gridCol w:w="928"/>
        <w:gridCol w:w="1127"/>
        <w:gridCol w:w="1046"/>
        <w:gridCol w:w="928"/>
        <w:gridCol w:w="1046"/>
        <w:gridCol w:w="966"/>
      </w:tblGrid>
      <w:tr w:rsidR="00002112" w:rsidRPr="00F505FE" w14:paraId="5CEBA5E2" w14:textId="77777777" w:rsidTr="00AA6392">
        <w:trPr>
          <w:trHeight w:val="283"/>
          <w:jc w:val="center"/>
        </w:trPr>
        <w:tc>
          <w:tcPr>
            <w:tcW w:w="84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3E9FE0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Değişken</w:t>
            </w:r>
            <w:proofErr w:type="spellEnd"/>
          </w:p>
        </w:tc>
        <w:tc>
          <w:tcPr>
            <w:tcW w:w="695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A88255F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AYBDÖY</w:t>
            </w:r>
          </w:p>
        </w:tc>
        <w:tc>
          <w:tcPr>
            <w:tcW w:w="531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40E94EB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N</w:t>
            </w:r>
          </w:p>
        </w:tc>
        <w:tc>
          <w:tcPr>
            <w:tcW w:w="645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3E73A1F6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Ort.</w:t>
            </w:r>
          </w:p>
        </w:tc>
        <w:tc>
          <w:tcPr>
            <w:tcW w:w="599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51922BF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</w:t>
            </w:r>
          </w:p>
        </w:tc>
        <w:tc>
          <w:tcPr>
            <w:tcW w:w="53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6E50F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Sd</w:t>
            </w:r>
          </w:p>
        </w:tc>
        <w:tc>
          <w:tcPr>
            <w:tcW w:w="59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9E4B0B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</w:t>
            </w:r>
          </w:p>
        </w:tc>
        <w:tc>
          <w:tcPr>
            <w:tcW w:w="55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B18943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p</w:t>
            </w:r>
          </w:p>
        </w:tc>
      </w:tr>
      <w:tr w:rsidR="00002112" w:rsidRPr="00F505FE" w14:paraId="0D41B532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47AC8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BPHE</w:t>
            </w:r>
          </w:p>
        </w:tc>
        <w:tc>
          <w:tcPr>
            <w:tcW w:w="695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B2F10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D4F9D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81DA1E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1,80</w:t>
            </w:r>
          </w:p>
        </w:tc>
        <w:tc>
          <w:tcPr>
            <w:tcW w:w="599" w:type="pct"/>
            <w:tcBorders>
              <w:top w:val="single" w:sz="12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99740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49</w:t>
            </w:r>
          </w:p>
        </w:tc>
        <w:tc>
          <w:tcPr>
            <w:tcW w:w="531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054D84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9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7BAF66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4.044</w:t>
            </w:r>
          </w:p>
        </w:tc>
        <w:tc>
          <w:tcPr>
            <w:tcW w:w="553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04ABDA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4851ADF0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D10154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92CB5E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34B363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6B808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0,26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2F46E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3,20</w:t>
            </w: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C0407F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77188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F515CA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3DFD2132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8ABBF0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Ö</w:t>
            </w: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58A14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31133E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9BBF1A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68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32CCD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20</w:t>
            </w:r>
          </w:p>
        </w:tc>
        <w:tc>
          <w:tcPr>
            <w:tcW w:w="53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E84166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21A6DE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774</w:t>
            </w:r>
          </w:p>
        </w:tc>
        <w:tc>
          <w:tcPr>
            <w:tcW w:w="55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0B710F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44</w:t>
            </w:r>
          </w:p>
        </w:tc>
      </w:tr>
      <w:tr w:rsidR="00002112" w:rsidRPr="00F505FE" w14:paraId="18627DDA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EF3F5A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5E1E6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C17D41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1EF220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51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F8F9F3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99BAD8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A1A29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E78EEA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14AD11C6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82DBAE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KK</w:t>
            </w: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3260A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B1BFBB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15281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93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B025A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12</w:t>
            </w:r>
          </w:p>
        </w:tc>
        <w:tc>
          <w:tcPr>
            <w:tcW w:w="53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A0E743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D4BCC9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1.300</w:t>
            </w:r>
          </w:p>
        </w:tc>
        <w:tc>
          <w:tcPr>
            <w:tcW w:w="55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5B392C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0.19</w:t>
            </w:r>
          </w:p>
        </w:tc>
      </w:tr>
      <w:tr w:rsidR="00002112" w:rsidRPr="00F505FE" w14:paraId="462B6305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8F82AA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94944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908CCBE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1A37F58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,64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594982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6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65C158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B6FA86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B5D14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6039A4BE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828DD0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FD</w:t>
            </w: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087139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0870F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3E16741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,47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42E7B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95</w:t>
            </w:r>
          </w:p>
        </w:tc>
        <w:tc>
          <w:tcPr>
            <w:tcW w:w="53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BFBBFC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9B72FB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4.074</w:t>
            </w:r>
          </w:p>
        </w:tc>
        <w:tc>
          <w:tcPr>
            <w:tcW w:w="55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970F7B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65E5A494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71FCAB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F6F85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A1579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EA990E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7,58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29848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9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CD0961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ED90C7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D7E12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4888D092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5E7B4EE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US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C</w:t>
            </w: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14EF4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F2BF79E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C7422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90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420FF6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87</w:t>
            </w:r>
          </w:p>
        </w:tc>
        <w:tc>
          <w:tcPr>
            <w:tcW w:w="531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6B2DE2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599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CBDE96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-5.678</w:t>
            </w:r>
          </w:p>
        </w:tc>
        <w:tc>
          <w:tcPr>
            <w:tcW w:w="553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A271620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437D89C7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B65020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2CA25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F5D68E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D8D683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,61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E2DB37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2,36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00CEC2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08B308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C9097B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3CC80F56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21B65D1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KG</w:t>
            </w: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01DEA8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6BC051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61BB2A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,66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FA150BD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79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AA3329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1D95D3E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6.75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DAF3CE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2535D383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01267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612E77D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4EB8DC5B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4EA7A0F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7,30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259539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77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E9706C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8AB686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8923F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  <w:tr w:rsidR="00002112" w:rsidRPr="00F505FE" w14:paraId="247B7F50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D000A14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KHB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58F71A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B085CC7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ADC05D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24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5D9419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AB5AC3F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69DD2CA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3.69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FAC6A6C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5E491E50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CFDDE1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317FD4F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10199B2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41616947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77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110A148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,10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0834DB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E0660B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2B7551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4BC867F6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61CC8AB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val="en-US"/>
              </w:rPr>
              <w:t>DÖÜDO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94B074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E635A1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648393F2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9,34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6CF8D3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1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369832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1DA030F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5.95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3B40249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4F91715A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49371C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DD418D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3CC9F0F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A2EB735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8,72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D3746EA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0,92</w:t>
            </w: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A876F8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E8DA84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13CC4C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</w:tr>
      <w:tr w:rsidR="00002112" w:rsidRPr="00F505FE" w14:paraId="5D72A807" w14:textId="77777777" w:rsidTr="00AA6392">
        <w:trPr>
          <w:trHeight w:val="283"/>
          <w:jc w:val="center"/>
        </w:trPr>
        <w:tc>
          <w:tcPr>
            <w:tcW w:w="846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9B65932" w14:textId="191AD4E0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Liderlik</w:t>
            </w:r>
            <w:proofErr w:type="spellEnd"/>
            <w:r w:rsidR="009C2F16"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(</w:t>
            </w:r>
            <w:proofErr w:type="spellStart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Toplam</w:t>
            </w:r>
            <w:proofErr w:type="spellEnd"/>
            <w:r w:rsidRPr="00F505FE">
              <w:rPr>
                <w:rFonts w:eastAsia="Times New Roman" w:cs="Times New Roman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69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388A24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Evet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BC6C388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86</w:t>
            </w: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347F94C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5,05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B33979F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9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54CA5C1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val="en-GB"/>
              </w:rPr>
              <w:t>3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87F923C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F505FE">
              <w:rPr>
                <w:rFonts w:eastAsia="Calibri" w:cs="Times New Roman"/>
                <w:sz w:val="20"/>
                <w:szCs w:val="20"/>
                <w:lang w:val="en-GB"/>
              </w:rPr>
              <w:t>2.73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119FFB0" w14:textId="77777777" w:rsidR="00002112" w:rsidRPr="00F505FE" w:rsidRDefault="00002112" w:rsidP="00AA6392">
            <w:pPr>
              <w:adjustRightInd w:val="0"/>
              <w:spacing w:line="240" w:lineRule="atLeast"/>
              <w:ind w:firstLine="0"/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</w:pPr>
            <w:r w:rsidRPr="00F505FE">
              <w:rPr>
                <w:rFonts w:eastAsia="Times New Roman" w:cs="Times New Roman"/>
                <w:b/>
                <w:i/>
                <w:sz w:val="20"/>
                <w:szCs w:val="20"/>
                <w:lang w:val="en-GB"/>
              </w:rPr>
              <w:t>0.00</w:t>
            </w:r>
          </w:p>
        </w:tc>
      </w:tr>
      <w:tr w:rsidR="00002112" w:rsidRPr="00F505FE" w14:paraId="264FA498" w14:textId="77777777" w:rsidTr="00AA6392">
        <w:trPr>
          <w:trHeight w:val="283"/>
          <w:jc w:val="center"/>
        </w:trPr>
        <w:tc>
          <w:tcPr>
            <w:tcW w:w="846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2A4EB04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sz w:val="20"/>
                <w:szCs w:val="20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5BD8A88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firstLine="0"/>
              <w:rPr>
                <w:rFonts w:eastAsia="Times New Roman" w:cs="Times New Roman"/>
                <w:sz w:val="20"/>
                <w:szCs w:val="20"/>
                <w:lang w:val="en-US" w:bidi="tr-TR"/>
              </w:rPr>
            </w:pPr>
            <w:proofErr w:type="spellStart"/>
            <w:r w:rsidRPr="00F505FE">
              <w:rPr>
                <w:rFonts w:eastAsia="Times New Roman" w:cs="Times New Roman"/>
                <w:sz w:val="20"/>
                <w:szCs w:val="20"/>
                <w:lang w:val="en-US" w:bidi="tr-TR"/>
              </w:rPr>
              <w:t>Hayır</w:t>
            </w:r>
            <w:proofErr w:type="spellEnd"/>
          </w:p>
        </w:tc>
        <w:tc>
          <w:tcPr>
            <w:tcW w:w="531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21C740F4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36</w:t>
            </w:r>
          </w:p>
        </w:tc>
        <w:tc>
          <w:tcPr>
            <w:tcW w:w="645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7413A3A9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21,42</w:t>
            </w:r>
          </w:p>
        </w:tc>
        <w:tc>
          <w:tcPr>
            <w:tcW w:w="599" w:type="pct"/>
            <w:tcBorders>
              <w:top w:val="single" w:sz="4" w:space="0" w:color="000000"/>
              <w:left w:val="nil"/>
              <w:bottom w:val="single" w:sz="12" w:space="0" w:color="auto"/>
              <w:right w:val="nil"/>
            </w:tcBorders>
            <w:vAlign w:val="center"/>
          </w:tcPr>
          <w:p w14:paraId="307A6E20" w14:textId="77777777" w:rsidR="00002112" w:rsidRPr="00F505FE" w:rsidRDefault="00002112" w:rsidP="00AA6392">
            <w:pPr>
              <w:autoSpaceDE w:val="0"/>
              <w:autoSpaceDN w:val="0"/>
              <w:adjustRightInd w:val="0"/>
              <w:spacing w:line="240" w:lineRule="atLeast"/>
              <w:ind w:firstLine="0"/>
              <w:rPr>
                <w:rFonts w:eastAsia="Calibri" w:cs="Times New Roman"/>
                <w:color w:val="010205"/>
                <w:sz w:val="20"/>
                <w:szCs w:val="20"/>
              </w:rPr>
            </w:pPr>
            <w:r w:rsidRPr="00F505FE">
              <w:rPr>
                <w:rFonts w:eastAsia="Calibri" w:cs="Times New Roman"/>
                <w:color w:val="010205"/>
                <w:sz w:val="20"/>
                <w:szCs w:val="20"/>
              </w:rPr>
              <w:t>11,52</w:t>
            </w: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3DF9279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303056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5F3D56D" w14:textId="77777777" w:rsidR="00002112" w:rsidRPr="00F505FE" w:rsidRDefault="00002112" w:rsidP="00AA6392">
            <w:pPr>
              <w:spacing w:line="240" w:lineRule="atLeast"/>
              <w:ind w:firstLine="0"/>
              <w:rPr>
                <w:rFonts w:eastAsia="Calibri" w:cs="Times New Roman"/>
                <w:b/>
                <w:i/>
                <w:sz w:val="20"/>
                <w:szCs w:val="20"/>
                <w:lang w:val="en-GB"/>
              </w:rPr>
            </w:pPr>
          </w:p>
        </w:tc>
      </w:tr>
    </w:tbl>
    <w:p w14:paraId="586A2792" w14:textId="0A609C98" w:rsidR="00002112" w:rsidRPr="00F505FE" w:rsidRDefault="00002112" w:rsidP="00AA6392">
      <w:pPr>
        <w:spacing w:before="120" w:after="120"/>
        <w:ind w:firstLine="142"/>
        <w:rPr>
          <w:rFonts w:eastAsia="Times New Roman" w:cs="Times New Roman"/>
          <w:sz w:val="20"/>
          <w:szCs w:val="24"/>
          <w:lang w:val="en-GB"/>
        </w:rPr>
      </w:pPr>
      <w:r w:rsidRPr="00F505FE">
        <w:rPr>
          <w:rFonts w:eastAsia="Times New Roman" w:cs="Times New Roman"/>
          <w:b/>
          <w:noProof/>
          <w:sz w:val="20"/>
          <w:szCs w:val="24"/>
          <w:lang w:val="en-US"/>
        </w:rPr>
        <w:t>**p&lt;0.01,</w:t>
      </w:r>
      <w:r w:rsidR="009C2F16" w:rsidRPr="00F505FE">
        <w:rPr>
          <w:rFonts w:eastAsia="Times New Roman" w:cs="Times New Roman"/>
          <w:b/>
          <w:noProof/>
          <w:sz w:val="20"/>
          <w:szCs w:val="24"/>
          <w:lang w:val="en-US"/>
        </w:rPr>
        <w:t xml:space="preserve"> </w:t>
      </w:r>
      <w:r w:rsidRPr="00F505FE">
        <w:rPr>
          <w:rFonts w:eastAsia="Times New Roman" w:cs="Times New Roman"/>
          <w:b/>
          <w:noProof/>
          <w:sz w:val="20"/>
          <w:szCs w:val="24"/>
          <w:lang w:val="en-US"/>
        </w:rPr>
        <w:t>***p&lt;0.</w:t>
      </w:r>
    </w:p>
    <w:p w14:paraId="5CDD6DDF" w14:textId="77777777" w:rsidR="00AA6392" w:rsidRPr="00F505FE" w:rsidRDefault="00AA639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</w:p>
    <w:p w14:paraId="7B7CE965" w14:textId="3AE7ECFB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alizle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trenörlü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ıla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aranş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h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nc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apm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urumun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r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enel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2.737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Et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4.04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Değerlendir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4.07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Cezalandırma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-5.678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Gözlem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6.750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Belirlem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3.697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oğal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Ödüller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Üzerind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Düşüncey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US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US"/>
        </w:rPr>
        <w:t>Odaklama</w:t>
      </w:r>
      <w:proofErr w:type="spellEnd"/>
      <w:r w:rsidR="009C2F16" w:rsidRPr="00F505FE">
        <w:rPr>
          <w:rFonts w:eastAsia="Times New Roman" w:cs="Times New Roman"/>
          <w:b/>
          <w:i/>
          <w:color w:val="000000"/>
          <w:szCs w:val="24"/>
          <w:lang w:val="en-US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5.957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l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mış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duklar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şekild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tığın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göstermekted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c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Ödüllendirm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0.774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i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i/>
          <w:color w:val="000000"/>
          <w:szCs w:val="24"/>
          <w:lang w:val="en-GB"/>
        </w:rPr>
        <w:t>Konuşma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(t=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1.300,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p&gt;0.05)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r w:rsidRPr="00F505FE">
        <w:rPr>
          <w:rFonts w:eastAsia="Times New Roman" w:cs="Times New Roman"/>
          <w:color w:val="000000"/>
          <w:szCs w:val="24"/>
          <w:lang w:val="en-GB"/>
        </w:rPr>
        <w:t>alt</w:t>
      </w:r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boyutlarınd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lına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puanların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farklılaşmadığı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tespit</w:t>
      </w:r>
      <w:proofErr w:type="spellEnd"/>
      <w:r w:rsidR="009C2F16" w:rsidRPr="00F505FE">
        <w:rPr>
          <w:rFonts w:eastAsia="Times New Roman" w:cs="Times New Roman"/>
          <w:color w:val="000000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color w:val="000000"/>
          <w:szCs w:val="24"/>
          <w:lang w:val="en-GB"/>
        </w:rPr>
        <w:t>edilmiştir</w:t>
      </w:r>
      <w:proofErr w:type="spellEnd"/>
      <w:r w:rsidRPr="00F505FE">
        <w:rPr>
          <w:rFonts w:eastAsia="Times New Roman" w:cs="Times New Roman"/>
          <w:color w:val="000000"/>
          <w:szCs w:val="24"/>
          <w:lang w:val="en-GB"/>
        </w:rPr>
        <w:t>.</w:t>
      </w:r>
    </w:p>
    <w:p w14:paraId="3A0A890B" w14:textId="41382E0F" w:rsidR="00AA6392" w:rsidRPr="00F505FE" w:rsidRDefault="00AA639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</w:pPr>
    </w:p>
    <w:p w14:paraId="1B4CC60E" w14:textId="77777777" w:rsidR="00AA6392" w:rsidRPr="00F505FE" w:rsidRDefault="00AA6392" w:rsidP="003704AE">
      <w:pPr>
        <w:spacing w:before="120" w:after="120"/>
        <w:ind w:firstLine="709"/>
        <w:rPr>
          <w:rFonts w:eastAsia="Times New Roman" w:cs="Times New Roman"/>
          <w:color w:val="000000"/>
          <w:szCs w:val="24"/>
          <w:lang w:val="en-GB"/>
        </w:rPr>
        <w:sectPr w:rsidR="00AA6392" w:rsidRPr="00F505FE" w:rsidSect="003704AE">
          <w:pgSz w:w="11906" w:h="16838" w:code="9"/>
          <w:pgMar w:top="1418" w:right="1304" w:bottom="1418" w:left="1701" w:header="851" w:footer="851" w:gutter="0"/>
          <w:pgNumType w:start="1"/>
          <w:cols w:space="708"/>
          <w:docGrid w:linePitch="360"/>
        </w:sectPr>
      </w:pPr>
    </w:p>
    <w:p w14:paraId="54BA9A18" w14:textId="77777777" w:rsidR="008D3E1C" w:rsidRPr="00F505FE" w:rsidRDefault="008D3E1C" w:rsidP="00AA6392">
      <w:pPr>
        <w:spacing w:before="120" w:after="120"/>
        <w:ind w:left="284" w:firstLine="0"/>
        <w:rPr>
          <w:rFonts w:eastAsia="Times New Roman" w:cs="Times New Roman"/>
          <w:b/>
          <w:szCs w:val="24"/>
          <w:lang w:val="en-GB"/>
        </w:rPr>
      </w:pPr>
    </w:p>
    <w:p w14:paraId="0212D456" w14:textId="24CC8297" w:rsidR="00002112" w:rsidRPr="00F505FE" w:rsidRDefault="00002112" w:rsidP="00AA6392">
      <w:pPr>
        <w:spacing w:before="120" w:after="120"/>
        <w:ind w:left="284" w:firstLine="0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Tablo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15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uanlar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s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işki</w:t>
      </w:r>
      <w:proofErr w:type="spellEnd"/>
    </w:p>
    <w:tbl>
      <w:tblPr>
        <w:tblStyle w:val="TabloKlavuzu1"/>
        <w:tblW w:w="474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24"/>
        <w:gridCol w:w="824"/>
        <w:gridCol w:w="824"/>
        <w:gridCol w:w="821"/>
        <w:gridCol w:w="821"/>
        <w:gridCol w:w="1230"/>
        <w:gridCol w:w="821"/>
        <w:gridCol w:w="848"/>
        <w:gridCol w:w="824"/>
        <w:gridCol w:w="826"/>
        <w:gridCol w:w="826"/>
        <w:gridCol w:w="826"/>
        <w:gridCol w:w="906"/>
        <w:gridCol w:w="606"/>
      </w:tblGrid>
      <w:tr w:rsidR="00AA6392" w:rsidRPr="00F505FE" w14:paraId="228617EA" w14:textId="77777777" w:rsidTr="008D3E1C">
        <w:trPr>
          <w:trHeight w:val="20"/>
          <w:jc w:val="center"/>
        </w:trPr>
        <w:tc>
          <w:tcPr>
            <w:tcW w:w="549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768987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2AE1A6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Y</w:t>
            </w: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</w:tcBorders>
          </w:tcPr>
          <w:p w14:paraId="1C378DA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E</w:t>
            </w: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</w:tcBorders>
          </w:tcPr>
          <w:p w14:paraId="1A41136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BD</w:t>
            </w:r>
          </w:p>
        </w:tc>
        <w:tc>
          <w:tcPr>
            <w:tcW w:w="309" w:type="pct"/>
            <w:tcBorders>
              <w:top w:val="single" w:sz="12" w:space="0" w:color="auto"/>
              <w:bottom w:val="single" w:sz="12" w:space="0" w:color="auto"/>
            </w:tcBorders>
          </w:tcPr>
          <w:p w14:paraId="4D92664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V</w:t>
            </w:r>
          </w:p>
        </w:tc>
        <w:tc>
          <w:tcPr>
            <w:tcW w:w="309" w:type="pct"/>
            <w:tcBorders>
              <w:top w:val="single" w:sz="12" w:space="0" w:color="auto"/>
              <w:bottom w:val="single" w:sz="12" w:space="0" w:color="auto"/>
            </w:tcBorders>
          </w:tcPr>
          <w:p w14:paraId="046AA86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İBÖ</w:t>
            </w:r>
          </w:p>
        </w:tc>
        <w:tc>
          <w:tcPr>
            <w:tcW w:w="463" w:type="pct"/>
            <w:tcBorders>
              <w:top w:val="single" w:sz="12" w:space="0" w:color="auto"/>
              <w:bottom w:val="single" w:sz="12" w:space="0" w:color="auto"/>
            </w:tcBorders>
          </w:tcPr>
          <w:p w14:paraId="0ACB65D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HBBPHE</w:t>
            </w:r>
          </w:p>
        </w:tc>
        <w:tc>
          <w:tcPr>
            <w:tcW w:w="309" w:type="pct"/>
            <w:tcBorders>
              <w:top w:val="single" w:sz="12" w:space="0" w:color="auto"/>
              <w:bottom w:val="single" w:sz="12" w:space="0" w:color="auto"/>
            </w:tcBorders>
          </w:tcPr>
          <w:p w14:paraId="380F9F1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Ö</w:t>
            </w:r>
          </w:p>
        </w:tc>
        <w:tc>
          <w:tcPr>
            <w:tcW w:w="319" w:type="pct"/>
            <w:tcBorders>
              <w:top w:val="single" w:sz="12" w:space="0" w:color="auto"/>
              <w:bottom w:val="single" w:sz="12" w:space="0" w:color="auto"/>
            </w:tcBorders>
          </w:tcPr>
          <w:p w14:paraId="4A56D3A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KK</w:t>
            </w:r>
          </w:p>
        </w:tc>
        <w:tc>
          <w:tcPr>
            <w:tcW w:w="310" w:type="pct"/>
            <w:tcBorders>
              <w:top w:val="single" w:sz="12" w:space="0" w:color="auto"/>
              <w:bottom w:val="single" w:sz="12" w:space="0" w:color="auto"/>
            </w:tcBorders>
          </w:tcPr>
          <w:p w14:paraId="000189A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FD</w:t>
            </w:r>
          </w:p>
        </w:tc>
        <w:tc>
          <w:tcPr>
            <w:tcW w:w="3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60A8E0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C</w:t>
            </w:r>
          </w:p>
        </w:tc>
        <w:tc>
          <w:tcPr>
            <w:tcW w:w="3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DF8866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G</w:t>
            </w:r>
          </w:p>
        </w:tc>
        <w:tc>
          <w:tcPr>
            <w:tcW w:w="3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248100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HB</w:t>
            </w:r>
          </w:p>
        </w:tc>
        <w:tc>
          <w:tcPr>
            <w:tcW w:w="34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519BBFD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ÖÜDO</w:t>
            </w:r>
          </w:p>
        </w:tc>
        <w:tc>
          <w:tcPr>
            <w:tcW w:w="228" w:type="pct"/>
            <w:tcBorders>
              <w:top w:val="single" w:sz="12" w:space="0" w:color="auto"/>
              <w:bottom w:val="single" w:sz="12" w:space="0" w:color="auto"/>
            </w:tcBorders>
          </w:tcPr>
          <w:p w14:paraId="5F1ACF0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ÖLÖ</w:t>
            </w:r>
          </w:p>
        </w:tc>
      </w:tr>
      <w:tr w:rsidR="00AA6392" w:rsidRPr="00F505FE" w14:paraId="33CD8A04" w14:textId="77777777" w:rsidTr="008D3E1C">
        <w:trPr>
          <w:trHeight w:val="20"/>
          <w:jc w:val="center"/>
        </w:trPr>
        <w:tc>
          <w:tcPr>
            <w:tcW w:w="549" w:type="pct"/>
            <w:tcBorders>
              <w:top w:val="single" w:sz="12" w:space="0" w:color="auto"/>
            </w:tcBorders>
            <w:shd w:val="clear" w:color="auto" w:fill="auto"/>
          </w:tcPr>
          <w:p w14:paraId="0D503EF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Y</w:t>
            </w:r>
          </w:p>
        </w:tc>
        <w:tc>
          <w:tcPr>
            <w:tcW w:w="310" w:type="pct"/>
            <w:tcBorders>
              <w:top w:val="single" w:sz="12" w:space="0" w:color="auto"/>
            </w:tcBorders>
          </w:tcPr>
          <w:p w14:paraId="5A8BF36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0" w:type="pct"/>
            <w:tcBorders>
              <w:top w:val="single" w:sz="12" w:space="0" w:color="auto"/>
            </w:tcBorders>
          </w:tcPr>
          <w:p w14:paraId="46058B5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  <w:tcBorders>
              <w:top w:val="single" w:sz="12" w:space="0" w:color="auto"/>
            </w:tcBorders>
          </w:tcPr>
          <w:p w14:paraId="5DBE4E2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  <w:tcBorders>
              <w:top w:val="single" w:sz="12" w:space="0" w:color="auto"/>
            </w:tcBorders>
          </w:tcPr>
          <w:p w14:paraId="68CA3DE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  <w:tcBorders>
              <w:top w:val="single" w:sz="12" w:space="0" w:color="auto"/>
            </w:tcBorders>
          </w:tcPr>
          <w:p w14:paraId="31B5EF8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463" w:type="pct"/>
            <w:tcBorders>
              <w:top w:val="single" w:sz="12" w:space="0" w:color="auto"/>
            </w:tcBorders>
          </w:tcPr>
          <w:p w14:paraId="2BB21C3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  <w:tcBorders>
              <w:top w:val="single" w:sz="12" w:space="0" w:color="auto"/>
            </w:tcBorders>
          </w:tcPr>
          <w:p w14:paraId="6AF1BA4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  <w:tcBorders>
              <w:top w:val="single" w:sz="12" w:space="0" w:color="auto"/>
            </w:tcBorders>
          </w:tcPr>
          <w:p w14:paraId="5684347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  <w:tcBorders>
              <w:top w:val="single" w:sz="12" w:space="0" w:color="auto"/>
            </w:tcBorders>
          </w:tcPr>
          <w:p w14:paraId="28DECBF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12" w:space="0" w:color="auto"/>
            </w:tcBorders>
          </w:tcPr>
          <w:p w14:paraId="0643CF2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12" w:space="0" w:color="auto"/>
            </w:tcBorders>
          </w:tcPr>
          <w:p w14:paraId="726EA76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12" w:space="0" w:color="auto"/>
            </w:tcBorders>
          </w:tcPr>
          <w:p w14:paraId="1A1979B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  <w:tcBorders>
              <w:top w:val="single" w:sz="12" w:space="0" w:color="auto"/>
            </w:tcBorders>
          </w:tcPr>
          <w:p w14:paraId="5E5ED35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  <w:tcBorders>
              <w:top w:val="single" w:sz="12" w:space="0" w:color="auto"/>
            </w:tcBorders>
          </w:tcPr>
          <w:p w14:paraId="76DDBDF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1191515B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6F349AD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E</w:t>
            </w:r>
          </w:p>
        </w:tc>
        <w:tc>
          <w:tcPr>
            <w:tcW w:w="310" w:type="pct"/>
          </w:tcPr>
          <w:p w14:paraId="5024E65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92*</w:t>
            </w:r>
          </w:p>
        </w:tc>
        <w:tc>
          <w:tcPr>
            <w:tcW w:w="310" w:type="pct"/>
          </w:tcPr>
          <w:p w14:paraId="32A5BFA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0" w:type="pct"/>
          </w:tcPr>
          <w:p w14:paraId="1BB6ED1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53B19F3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6036968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463" w:type="pct"/>
          </w:tcPr>
          <w:p w14:paraId="2939180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0E5A8DD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</w:tcPr>
          <w:p w14:paraId="43015DA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</w:tcPr>
          <w:p w14:paraId="2671DD7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794A720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380649A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6445030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46912E0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4AA0B01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55E815F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0EEADD7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BD</w:t>
            </w:r>
          </w:p>
        </w:tc>
        <w:tc>
          <w:tcPr>
            <w:tcW w:w="310" w:type="pct"/>
          </w:tcPr>
          <w:p w14:paraId="633EC3B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03*</w:t>
            </w:r>
          </w:p>
        </w:tc>
        <w:tc>
          <w:tcPr>
            <w:tcW w:w="310" w:type="pct"/>
          </w:tcPr>
          <w:p w14:paraId="79E6569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661</w:t>
            </w:r>
          </w:p>
        </w:tc>
        <w:tc>
          <w:tcPr>
            <w:tcW w:w="310" w:type="pct"/>
          </w:tcPr>
          <w:p w14:paraId="14957B7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09" w:type="pct"/>
          </w:tcPr>
          <w:p w14:paraId="45AD263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1EA0047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463" w:type="pct"/>
          </w:tcPr>
          <w:p w14:paraId="7BD8261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2E39360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</w:tcPr>
          <w:p w14:paraId="63DAEBA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</w:tcPr>
          <w:p w14:paraId="608E831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5646D52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766C18E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2C051B2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5AF0A0E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5C58CA8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D162D32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2595FBA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V</w:t>
            </w:r>
          </w:p>
        </w:tc>
        <w:tc>
          <w:tcPr>
            <w:tcW w:w="310" w:type="pct"/>
          </w:tcPr>
          <w:p w14:paraId="05E4A70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42*</w:t>
            </w:r>
          </w:p>
        </w:tc>
        <w:tc>
          <w:tcPr>
            <w:tcW w:w="310" w:type="pct"/>
          </w:tcPr>
          <w:p w14:paraId="2FE7FA6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697</w:t>
            </w:r>
          </w:p>
        </w:tc>
        <w:tc>
          <w:tcPr>
            <w:tcW w:w="310" w:type="pct"/>
          </w:tcPr>
          <w:p w14:paraId="717E12D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53*</w:t>
            </w:r>
          </w:p>
        </w:tc>
        <w:tc>
          <w:tcPr>
            <w:tcW w:w="309" w:type="pct"/>
          </w:tcPr>
          <w:p w14:paraId="0CA6932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09" w:type="pct"/>
          </w:tcPr>
          <w:p w14:paraId="6D6759F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463" w:type="pct"/>
          </w:tcPr>
          <w:p w14:paraId="30F23D2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5821E44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</w:tcPr>
          <w:p w14:paraId="273E639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</w:tcPr>
          <w:p w14:paraId="1F7F406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6FD6206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04A70F9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180D5EB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53F80E1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6E41603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E3AB909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36D0CEF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İBÖ</w:t>
            </w:r>
          </w:p>
        </w:tc>
        <w:tc>
          <w:tcPr>
            <w:tcW w:w="310" w:type="pct"/>
          </w:tcPr>
          <w:p w14:paraId="03A1114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36*</w:t>
            </w:r>
          </w:p>
        </w:tc>
        <w:tc>
          <w:tcPr>
            <w:tcW w:w="310" w:type="pct"/>
          </w:tcPr>
          <w:p w14:paraId="5521B7E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277</w:t>
            </w:r>
          </w:p>
        </w:tc>
        <w:tc>
          <w:tcPr>
            <w:tcW w:w="310" w:type="pct"/>
          </w:tcPr>
          <w:p w14:paraId="0999C9B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73*</w:t>
            </w:r>
          </w:p>
        </w:tc>
        <w:tc>
          <w:tcPr>
            <w:tcW w:w="309" w:type="pct"/>
          </w:tcPr>
          <w:p w14:paraId="6BDCBB1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82*</w:t>
            </w:r>
          </w:p>
        </w:tc>
        <w:tc>
          <w:tcPr>
            <w:tcW w:w="309" w:type="pct"/>
          </w:tcPr>
          <w:p w14:paraId="0E03198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463" w:type="pct"/>
          </w:tcPr>
          <w:p w14:paraId="27F65F2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09" w:type="pct"/>
          </w:tcPr>
          <w:p w14:paraId="31AC32B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</w:tcPr>
          <w:p w14:paraId="3622FD3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</w:tcPr>
          <w:p w14:paraId="7757D85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0012E9B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709C7A7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3E137D3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0CB7F88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08C73B4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32B8EF31" w14:textId="77777777" w:rsidTr="008D3E1C">
        <w:trPr>
          <w:trHeight w:val="20"/>
          <w:jc w:val="center"/>
        </w:trPr>
        <w:tc>
          <w:tcPr>
            <w:tcW w:w="549" w:type="pct"/>
            <w:tcBorders>
              <w:top w:val="single" w:sz="4" w:space="0" w:color="auto"/>
            </w:tcBorders>
            <w:shd w:val="clear" w:color="auto" w:fill="auto"/>
          </w:tcPr>
          <w:p w14:paraId="0DD973B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vertAlign w:val="superscript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HBBPHE</w:t>
            </w: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6A3957C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12*</w:t>
            </w: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34EA13E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430</w:t>
            </w: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130AB39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53*</w:t>
            </w:r>
          </w:p>
        </w:tc>
        <w:tc>
          <w:tcPr>
            <w:tcW w:w="309" w:type="pct"/>
            <w:tcBorders>
              <w:top w:val="single" w:sz="4" w:space="0" w:color="auto"/>
            </w:tcBorders>
          </w:tcPr>
          <w:p w14:paraId="1C97F7C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54*</w:t>
            </w:r>
          </w:p>
        </w:tc>
        <w:tc>
          <w:tcPr>
            <w:tcW w:w="309" w:type="pct"/>
            <w:tcBorders>
              <w:top w:val="single" w:sz="4" w:space="0" w:color="auto"/>
            </w:tcBorders>
          </w:tcPr>
          <w:p w14:paraId="0D08696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21*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16C14AE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09" w:type="pct"/>
            <w:tcBorders>
              <w:top w:val="single" w:sz="4" w:space="0" w:color="auto"/>
            </w:tcBorders>
          </w:tcPr>
          <w:p w14:paraId="10640EC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9" w:type="pct"/>
            <w:tcBorders>
              <w:top w:val="single" w:sz="4" w:space="0" w:color="auto"/>
            </w:tcBorders>
          </w:tcPr>
          <w:p w14:paraId="699800B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  <w:tcBorders>
              <w:top w:val="single" w:sz="4" w:space="0" w:color="auto"/>
            </w:tcBorders>
          </w:tcPr>
          <w:p w14:paraId="075F980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4" w:space="0" w:color="auto"/>
            </w:tcBorders>
          </w:tcPr>
          <w:p w14:paraId="7958764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4" w:space="0" w:color="auto"/>
            </w:tcBorders>
          </w:tcPr>
          <w:p w14:paraId="51BE2F9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  <w:tcBorders>
              <w:top w:val="single" w:sz="4" w:space="0" w:color="auto"/>
            </w:tcBorders>
          </w:tcPr>
          <w:p w14:paraId="0833F3A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  <w:tcBorders>
              <w:top w:val="single" w:sz="4" w:space="0" w:color="auto"/>
            </w:tcBorders>
          </w:tcPr>
          <w:p w14:paraId="4C16C13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  <w:tcBorders>
              <w:top w:val="single" w:sz="4" w:space="0" w:color="auto"/>
            </w:tcBorders>
          </w:tcPr>
          <w:p w14:paraId="1FFFC86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6D0B1469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7BBCEC5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Ö</w:t>
            </w:r>
          </w:p>
        </w:tc>
        <w:tc>
          <w:tcPr>
            <w:tcW w:w="310" w:type="pct"/>
          </w:tcPr>
          <w:p w14:paraId="19C4832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178*</w:t>
            </w:r>
          </w:p>
        </w:tc>
        <w:tc>
          <w:tcPr>
            <w:tcW w:w="310" w:type="pct"/>
          </w:tcPr>
          <w:p w14:paraId="22E8411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146</w:t>
            </w:r>
          </w:p>
        </w:tc>
        <w:tc>
          <w:tcPr>
            <w:tcW w:w="310" w:type="pct"/>
          </w:tcPr>
          <w:p w14:paraId="4314F11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239*</w:t>
            </w:r>
          </w:p>
        </w:tc>
        <w:tc>
          <w:tcPr>
            <w:tcW w:w="309" w:type="pct"/>
          </w:tcPr>
          <w:p w14:paraId="1572810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228*</w:t>
            </w:r>
          </w:p>
        </w:tc>
        <w:tc>
          <w:tcPr>
            <w:tcW w:w="309" w:type="pct"/>
          </w:tcPr>
          <w:p w14:paraId="64CD032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189*</w:t>
            </w:r>
          </w:p>
        </w:tc>
        <w:tc>
          <w:tcPr>
            <w:tcW w:w="463" w:type="pct"/>
          </w:tcPr>
          <w:p w14:paraId="27FE8A3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30*</w:t>
            </w:r>
          </w:p>
        </w:tc>
        <w:tc>
          <w:tcPr>
            <w:tcW w:w="309" w:type="pct"/>
          </w:tcPr>
          <w:p w14:paraId="6B094FC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9" w:type="pct"/>
          </w:tcPr>
          <w:p w14:paraId="5F46391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0" w:type="pct"/>
          </w:tcPr>
          <w:p w14:paraId="24082EC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68F817F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10BCEA2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3A6F983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662F126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36E0E70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2EE1B2D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5D1AF46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KK</w:t>
            </w:r>
          </w:p>
        </w:tc>
        <w:tc>
          <w:tcPr>
            <w:tcW w:w="310" w:type="pct"/>
          </w:tcPr>
          <w:p w14:paraId="6E201C9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291*</w:t>
            </w:r>
          </w:p>
        </w:tc>
        <w:tc>
          <w:tcPr>
            <w:tcW w:w="310" w:type="pct"/>
          </w:tcPr>
          <w:p w14:paraId="60F4C32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09</w:t>
            </w:r>
          </w:p>
        </w:tc>
        <w:tc>
          <w:tcPr>
            <w:tcW w:w="310" w:type="pct"/>
          </w:tcPr>
          <w:p w14:paraId="28EEF51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81*</w:t>
            </w:r>
          </w:p>
        </w:tc>
        <w:tc>
          <w:tcPr>
            <w:tcW w:w="309" w:type="pct"/>
          </w:tcPr>
          <w:p w14:paraId="723DA2A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53*</w:t>
            </w:r>
          </w:p>
        </w:tc>
        <w:tc>
          <w:tcPr>
            <w:tcW w:w="309" w:type="pct"/>
          </w:tcPr>
          <w:p w14:paraId="4197154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229*</w:t>
            </w:r>
          </w:p>
        </w:tc>
        <w:tc>
          <w:tcPr>
            <w:tcW w:w="463" w:type="pct"/>
          </w:tcPr>
          <w:p w14:paraId="5C18087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05*</w:t>
            </w:r>
          </w:p>
        </w:tc>
        <w:tc>
          <w:tcPr>
            <w:tcW w:w="309" w:type="pct"/>
          </w:tcPr>
          <w:p w14:paraId="210924C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96*</w:t>
            </w:r>
          </w:p>
        </w:tc>
        <w:tc>
          <w:tcPr>
            <w:tcW w:w="319" w:type="pct"/>
          </w:tcPr>
          <w:p w14:paraId="76D5C46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0" w:type="pct"/>
          </w:tcPr>
          <w:p w14:paraId="01DDA8C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2F9F79B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140DECA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753D8F5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55B135C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0A6800A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6CFDC2F1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139567A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FD</w:t>
            </w:r>
          </w:p>
        </w:tc>
        <w:tc>
          <w:tcPr>
            <w:tcW w:w="310" w:type="pct"/>
          </w:tcPr>
          <w:p w14:paraId="65B5AD5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53*</w:t>
            </w:r>
          </w:p>
        </w:tc>
        <w:tc>
          <w:tcPr>
            <w:tcW w:w="310" w:type="pct"/>
          </w:tcPr>
          <w:p w14:paraId="05C77CE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474</w:t>
            </w:r>
          </w:p>
        </w:tc>
        <w:tc>
          <w:tcPr>
            <w:tcW w:w="310" w:type="pct"/>
          </w:tcPr>
          <w:p w14:paraId="510FA0C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73*</w:t>
            </w:r>
          </w:p>
        </w:tc>
        <w:tc>
          <w:tcPr>
            <w:tcW w:w="309" w:type="pct"/>
          </w:tcPr>
          <w:p w14:paraId="5F96E91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02*</w:t>
            </w:r>
          </w:p>
        </w:tc>
        <w:tc>
          <w:tcPr>
            <w:tcW w:w="309" w:type="pct"/>
          </w:tcPr>
          <w:p w14:paraId="3B794DE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38*</w:t>
            </w:r>
          </w:p>
        </w:tc>
        <w:tc>
          <w:tcPr>
            <w:tcW w:w="463" w:type="pct"/>
          </w:tcPr>
          <w:p w14:paraId="37AD9CD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68*</w:t>
            </w:r>
          </w:p>
        </w:tc>
        <w:tc>
          <w:tcPr>
            <w:tcW w:w="309" w:type="pct"/>
          </w:tcPr>
          <w:p w14:paraId="1A6781E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92*</w:t>
            </w:r>
          </w:p>
        </w:tc>
        <w:tc>
          <w:tcPr>
            <w:tcW w:w="319" w:type="pct"/>
          </w:tcPr>
          <w:p w14:paraId="0FEE8C6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44*</w:t>
            </w:r>
          </w:p>
        </w:tc>
        <w:tc>
          <w:tcPr>
            <w:tcW w:w="310" w:type="pct"/>
          </w:tcPr>
          <w:p w14:paraId="4D8D01F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1" w:type="pct"/>
          </w:tcPr>
          <w:p w14:paraId="3591439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20D9B53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5B08F66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01E108C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311AD22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06F1E307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5E2C8A0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C</w:t>
            </w:r>
          </w:p>
        </w:tc>
        <w:tc>
          <w:tcPr>
            <w:tcW w:w="310" w:type="pct"/>
          </w:tcPr>
          <w:p w14:paraId="6DB8907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13</w:t>
            </w:r>
          </w:p>
        </w:tc>
        <w:tc>
          <w:tcPr>
            <w:tcW w:w="310" w:type="pct"/>
          </w:tcPr>
          <w:p w14:paraId="5C8A7E6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91</w:t>
            </w:r>
          </w:p>
        </w:tc>
        <w:tc>
          <w:tcPr>
            <w:tcW w:w="310" w:type="pct"/>
          </w:tcPr>
          <w:p w14:paraId="4820A54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39</w:t>
            </w:r>
          </w:p>
        </w:tc>
        <w:tc>
          <w:tcPr>
            <w:tcW w:w="309" w:type="pct"/>
          </w:tcPr>
          <w:p w14:paraId="2770E5B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28</w:t>
            </w:r>
          </w:p>
        </w:tc>
        <w:tc>
          <w:tcPr>
            <w:tcW w:w="309" w:type="pct"/>
          </w:tcPr>
          <w:p w14:paraId="312A5AC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161</w:t>
            </w:r>
          </w:p>
        </w:tc>
        <w:tc>
          <w:tcPr>
            <w:tcW w:w="463" w:type="pct"/>
          </w:tcPr>
          <w:p w14:paraId="40EA4DD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062</w:t>
            </w:r>
          </w:p>
        </w:tc>
        <w:tc>
          <w:tcPr>
            <w:tcW w:w="309" w:type="pct"/>
          </w:tcPr>
          <w:p w14:paraId="77B8924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001</w:t>
            </w:r>
          </w:p>
        </w:tc>
        <w:tc>
          <w:tcPr>
            <w:tcW w:w="319" w:type="pct"/>
          </w:tcPr>
          <w:p w14:paraId="7ED1C7C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010</w:t>
            </w:r>
          </w:p>
        </w:tc>
        <w:tc>
          <w:tcPr>
            <w:tcW w:w="310" w:type="pct"/>
          </w:tcPr>
          <w:p w14:paraId="50EADAE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118</w:t>
            </w:r>
          </w:p>
        </w:tc>
        <w:tc>
          <w:tcPr>
            <w:tcW w:w="311" w:type="pct"/>
          </w:tcPr>
          <w:p w14:paraId="5CDD1BF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1" w:type="pct"/>
          </w:tcPr>
          <w:p w14:paraId="2986040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11" w:type="pct"/>
          </w:tcPr>
          <w:p w14:paraId="1556719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304F916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778A126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12FCF13E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089F279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G</w:t>
            </w:r>
          </w:p>
        </w:tc>
        <w:tc>
          <w:tcPr>
            <w:tcW w:w="310" w:type="pct"/>
          </w:tcPr>
          <w:p w14:paraId="5CBE672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75*</w:t>
            </w:r>
          </w:p>
        </w:tc>
        <w:tc>
          <w:tcPr>
            <w:tcW w:w="310" w:type="pct"/>
          </w:tcPr>
          <w:p w14:paraId="0F873B5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550</w:t>
            </w:r>
          </w:p>
        </w:tc>
        <w:tc>
          <w:tcPr>
            <w:tcW w:w="310" w:type="pct"/>
          </w:tcPr>
          <w:p w14:paraId="51FBACE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14*</w:t>
            </w:r>
          </w:p>
        </w:tc>
        <w:tc>
          <w:tcPr>
            <w:tcW w:w="309" w:type="pct"/>
          </w:tcPr>
          <w:p w14:paraId="3F25EEC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49*</w:t>
            </w:r>
          </w:p>
        </w:tc>
        <w:tc>
          <w:tcPr>
            <w:tcW w:w="309" w:type="pct"/>
          </w:tcPr>
          <w:p w14:paraId="2D45B9E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14*</w:t>
            </w:r>
          </w:p>
        </w:tc>
        <w:tc>
          <w:tcPr>
            <w:tcW w:w="463" w:type="pct"/>
          </w:tcPr>
          <w:p w14:paraId="66F9D7E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46*</w:t>
            </w:r>
          </w:p>
        </w:tc>
        <w:tc>
          <w:tcPr>
            <w:tcW w:w="309" w:type="pct"/>
          </w:tcPr>
          <w:p w14:paraId="19DD15A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32*</w:t>
            </w:r>
          </w:p>
        </w:tc>
        <w:tc>
          <w:tcPr>
            <w:tcW w:w="319" w:type="pct"/>
          </w:tcPr>
          <w:p w14:paraId="5194AC3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66*</w:t>
            </w:r>
          </w:p>
        </w:tc>
        <w:tc>
          <w:tcPr>
            <w:tcW w:w="310" w:type="pct"/>
          </w:tcPr>
          <w:p w14:paraId="4F9FA02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,</w:t>
            </w: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850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*</w:t>
            </w:r>
          </w:p>
        </w:tc>
        <w:tc>
          <w:tcPr>
            <w:tcW w:w="311" w:type="pct"/>
          </w:tcPr>
          <w:p w14:paraId="39D0FB9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147*</w:t>
            </w:r>
          </w:p>
        </w:tc>
        <w:tc>
          <w:tcPr>
            <w:tcW w:w="311" w:type="pct"/>
          </w:tcPr>
          <w:p w14:paraId="2151E6B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11" w:type="pct"/>
          </w:tcPr>
          <w:p w14:paraId="5E0CE02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341" w:type="pct"/>
          </w:tcPr>
          <w:p w14:paraId="2F004B0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394B25FB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FDBBE4A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0CBF8FF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KHB</w:t>
            </w:r>
          </w:p>
        </w:tc>
        <w:tc>
          <w:tcPr>
            <w:tcW w:w="310" w:type="pct"/>
          </w:tcPr>
          <w:p w14:paraId="2C020823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00*</w:t>
            </w:r>
          </w:p>
        </w:tc>
        <w:tc>
          <w:tcPr>
            <w:tcW w:w="310" w:type="pct"/>
          </w:tcPr>
          <w:p w14:paraId="64FEFCA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411</w:t>
            </w:r>
          </w:p>
        </w:tc>
        <w:tc>
          <w:tcPr>
            <w:tcW w:w="310" w:type="pct"/>
          </w:tcPr>
          <w:p w14:paraId="252F9FF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29*</w:t>
            </w:r>
          </w:p>
        </w:tc>
        <w:tc>
          <w:tcPr>
            <w:tcW w:w="309" w:type="pct"/>
          </w:tcPr>
          <w:p w14:paraId="2F19500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50*</w:t>
            </w:r>
          </w:p>
        </w:tc>
        <w:tc>
          <w:tcPr>
            <w:tcW w:w="309" w:type="pct"/>
          </w:tcPr>
          <w:p w14:paraId="7920E3D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11*</w:t>
            </w:r>
          </w:p>
        </w:tc>
        <w:tc>
          <w:tcPr>
            <w:tcW w:w="463" w:type="pct"/>
          </w:tcPr>
          <w:p w14:paraId="7DD1257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66*</w:t>
            </w:r>
          </w:p>
        </w:tc>
        <w:tc>
          <w:tcPr>
            <w:tcW w:w="309" w:type="pct"/>
          </w:tcPr>
          <w:p w14:paraId="5B96296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529*</w:t>
            </w:r>
          </w:p>
        </w:tc>
        <w:tc>
          <w:tcPr>
            <w:tcW w:w="319" w:type="pct"/>
          </w:tcPr>
          <w:p w14:paraId="2ABF4E0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93*</w:t>
            </w:r>
          </w:p>
        </w:tc>
        <w:tc>
          <w:tcPr>
            <w:tcW w:w="310" w:type="pct"/>
          </w:tcPr>
          <w:p w14:paraId="082134D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31*</w:t>
            </w:r>
          </w:p>
        </w:tc>
        <w:tc>
          <w:tcPr>
            <w:tcW w:w="311" w:type="pct"/>
          </w:tcPr>
          <w:p w14:paraId="7CF3FA5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069</w:t>
            </w:r>
          </w:p>
        </w:tc>
        <w:tc>
          <w:tcPr>
            <w:tcW w:w="311" w:type="pct"/>
          </w:tcPr>
          <w:p w14:paraId="36D788D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36*</w:t>
            </w:r>
          </w:p>
        </w:tc>
        <w:tc>
          <w:tcPr>
            <w:tcW w:w="311" w:type="pct"/>
          </w:tcPr>
          <w:p w14:paraId="05AA550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341" w:type="pct"/>
          </w:tcPr>
          <w:p w14:paraId="728D106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  <w:tc>
          <w:tcPr>
            <w:tcW w:w="228" w:type="pct"/>
          </w:tcPr>
          <w:p w14:paraId="28BC6E2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56B04EE2" w14:textId="77777777" w:rsidTr="008D3E1C">
        <w:trPr>
          <w:trHeight w:val="20"/>
          <w:jc w:val="center"/>
        </w:trPr>
        <w:tc>
          <w:tcPr>
            <w:tcW w:w="549" w:type="pct"/>
            <w:shd w:val="clear" w:color="auto" w:fill="auto"/>
          </w:tcPr>
          <w:p w14:paraId="0C20061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DÖÜDO</w:t>
            </w:r>
          </w:p>
        </w:tc>
        <w:tc>
          <w:tcPr>
            <w:tcW w:w="310" w:type="pct"/>
          </w:tcPr>
          <w:p w14:paraId="43962E5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71*</w:t>
            </w:r>
          </w:p>
        </w:tc>
        <w:tc>
          <w:tcPr>
            <w:tcW w:w="310" w:type="pct"/>
          </w:tcPr>
          <w:p w14:paraId="737DA4B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452</w:t>
            </w:r>
          </w:p>
        </w:tc>
        <w:tc>
          <w:tcPr>
            <w:tcW w:w="310" w:type="pct"/>
          </w:tcPr>
          <w:p w14:paraId="3624CEC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61*</w:t>
            </w:r>
          </w:p>
        </w:tc>
        <w:tc>
          <w:tcPr>
            <w:tcW w:w="309" w:type="pct"/>
          </w:tcPr>
          <w:p w14:paraId="3D1DA17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69*</w:t>
            </w:r>
          </w:p>
        </w:tc>
        <w:tc>
          <w:tcPr>
            <w:tcW w:w="309" w:type="pct"/>
          </w:tcPr>
          <w:p w14:paraId="34C7ADF7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69*</w:t>
            </w:r>
          </w:p>
        </w:tc>
        <w:tc>
          <w:tcPr>
            <w:tcW w:w="463" w:type="pct"/>
          </w:tcPr>
          <w:p w14:paraId="6B69B9D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73*</w:t>
            </w:r>
          </w:p>
        </w:tc>
        <w:tc>
          <w:tcPr>
            <w:tcW w:w="309" w:type="pct"/>
          </w:tcPr>
          <w:p w14:paraId="520C4B0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46*</w:t>
            </w:r>
          </w:p>
        </w:tc>
        <w:tc>
          <w:tcPr>
            <w:tcW w:w="319" w:type="pct"/>
          </w:tcPr>
          <w:p w14:paraId="3CA6E2B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29*</w:t>
            </w:r>
          </w:p>
        </w:tc>
        <w:tc>
          <w:tcPr>
            <w:tcW w:w="310" w:type="pct"/>
          </w:tcPr>
          <w:p w14:paraId="6953A55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66*</w:t>
            </w:r>
          </w:p>
        </w:tc>
        <w:tc>
          <w:tcPr>
            <w:tcW w:w="311" w:type="pct"/>
          </w:tcPr>
          <w:p w14:paraId="48FC1E2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104</w:t>
            </w:r>
          </w:p>
        </w:tc>
        <w:tc>
          <w:tcPr>
            <w:tcW w:w="311" w:type="pct"/>
          </w:tcPr>
          <w:p w14:paraId="0B1CB20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72*</w:t>
            </w:r>
          </w:p>
        </w:tc>
        <w:tc>
          <w:tcPr>
            <w:tcW w:w="311" w:type="pct"/>
          </w:tcPr>
          <w:p w14:paraId="66E7834C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672</w:t>
            </w: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*</w:t>
            </w:r>
          </w:p>
        </w:tc>
        <w:tc>
          <w:tcPr>
            <w:tcW w:w="341" w:type="pct"/>
          </w:tcPr>
          <w:p w14:paraId="5AA4EDF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  <w:tc>
          <w:tcPr>
            <w:tcW w:w="228" w:type="pct"/>
          </w:tcPr>
          <w:p w14:paraId="044B455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</w:p>
        </w:tc>
      </w:tr>
      <w:tr w:rsidR="00AA6392" w:rsidRPr="00F505FE" w14:paraId="6A89C54E" w14:textId="77777777" w:rsidTr="008D3E1C">
        <w:trPr>
          <w:trHeight w:val="20"/>
          <w:jc w:val="center"/>
        </w:trPr>
        <w:tc>
          <w:tcPr>
            <w:tcW w:w="549" w:type="pct"/>
            <w:tcBorders>
              <w:bottom w:val="single" w:sz="12" w:space="0" w:color="auto"/>
            </w:tcBorders>
            <w:shd w:val="clear" w:color="auto" w:fill="auto"/>
          </w:tcPr>
          <w:p w14:paraId="44CF0EFD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ÖLÖ</w:t>
            </w:r>
          </w:p>
        </w:tc>
        <w:tc>
          <w:tcPr>
            <w:tcW w:w="310" w:type="pct"/>
            <w:tcBorders>
              <w:bottom w:val="single" w:sz="12" w:space="0" w:color="auto"/>
            </w:tcBorders>
          </w:tcPr>
          <w:p w14:paraId="567EE66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69*</w:t>
            </w:r>
          </w:p>
        </w:tc>
        <w:tc>
          <w:tcPr>
            <w:tcW w:w="310" w:type="pct"/>
            <w:tcBorders>
              <w:bottom w:val="single" w:sz="12" w:space="0" w:color="auto"/>
            </w:tcBorders>
          </w:tcPr>
          <w:p w14:paraId="5D5A369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-,352</w:t>
            </w:r>
          </w:p>
        </w:tc>
        <w:tc>
          <w:tcPr>
            <w:tcW w:w="310" w:type="pct"/>
            <w:tcBorders>
              <w:bottom w:val="single" w:sz="12" w:space="0" w:color="auto"/>
            </w:tcBorders>
          </w:tcPr>
          <w:p w14:paraId="68EC2C2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395*</w:t>
            </w:r>
          </w:p>
        </w:tc>
        <w:tc>
          <w:tcPr>
            <w:tcW w:w="309" w:type="pct"/>
            <w:tcBorders>
              <w:bottom w:val="single" w:sz="12" w:space="0" w:color="auto"/>
            </w:tcBorders>
          </w:tcPr>
          <w:p w14:paraId="47666E9E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405*</w:t>
            </w:r>
          </w:p>
        </w:tc>
        <w:tc>
          <w:tcPr>
            <w:tcW w:w="309" w:type="pct"/>
            <w:tcBorders>
              <w:bottom w:val="single" w:sz="12" w:space="0" w:color="auto"/>
            </w:tcBorders>
          </w:tcPr>
          <w:p w14:paraId="3FAE81CF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,308*</w:t>
            </w:r>
          </w:p>
        </w:tc>
        <w:tc>
          <w:tcPr>
            <w:tcW w:w="463" w:type="pct"/>
            <w:tcBorders>
              <w:bottom w:val="single" w:sz="12" w:space="0" w:color="auto"/>
            </w:tcBorders>
          </w:tcPr>
          <w:p w14:paraId="24B6B6F2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932*</w:t>
            </w:r>
          </w:p>
        </w:tc>
        <w:tc>
          <w:tcPr>
            <w:tcW w:w="309" w:type="pct"/>
            <w:tcBorders>
              <w:bottom w:val="single" w:sz="12" w:space="0" w:color="auto"/>
            </w:tcBorders>
          </w:tcPr>
          <w:p w14:paraId="1095261A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36</w:t>
            </w:r>
          </w:p>
        </w:tc>
        <w:tc>
          <w:tcPr>
            <w:tcW w:w="319" w:type="pct"/>
            <w:tcBorders>
              <w:bottom w:val="single" w:sz="12" w:space="0" w:color="auto"/>
            </w:tcBorders>
          </w:tcPr>
          <w:p w14:paraId="44E37229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62*</w:t>
            </w:r>
          </w:p>
        </w:tc>
        <w:tc>
          <w:tcPr>
            <w:tcW w:w="310" w:type="pct"/>
            <w:tcBorders>
              <w:bottom w:val="single" w:sz="12" w:space="0" w:color="auto"/>
            </w:tcBorders>
          </w:tcPr>
          <w:p w14:paraId="649F6A01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92*</w:t>
            </w:r>
          </w:p>
        </w:tc>
        <w:tc>
          <w:tcPr>
            <w:tcW w:w="311" w:type="pct"/>
            <w:tcBorders>
              <w:bottom w:val="single" w:sz="12" w:space="0" w:color="auto"/>
            </w:tcBorders>
          </w:tcPr>
          <w:p w14:paraId="52B2A3C5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157*</w:t>
            </w:r>
          </w:p>
        </w:tc>
        <w:tc>
          <w:tcPr>
            <w:tcW w:w="311" w:type="pct"/>
            <w:tcBorders>
              <w:bottom w:val="single" w:sz="12" w:space="0" w:color="auto"/>
            </w:tcBorders>
          </w:tcPr>
          <w:p w14:paraId="2A419CA0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46*</w:t>
            </w:r>
          </w:p>
        </w:tc>
        <w:tc>
          <w:tcPr>
            <w:tcW w:w="311" w:type="pct"/>
            <w:tcBorders>
              <w:bottom w:val="single" w:sz="12" w:space="0" w:color="auto"/>
            </w:tcBorders>
          </w:tcPr>
          <w:p w14:paraId="32227AB8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817*</w:t>
            </w:r>
          </w:p>
        </w:tc>
        <w:tc>
          <w:tcPr>
            <w:tcW w:w="341" w:type="pct"/>
            <w:tcBorders>
              <w:bottom w:val="single" w:sz="12" w:space="0" w:color="auto"/>
            </w:tcBorders>
          </w:tcPr>
          <w:p w14:paraId="6FCAC174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sz w:val="20"/>
                <w:szCs w:val="20"/>
                <w:lang w:eastAsia="tr-TR" w:bidi="tr-TR"/>
              </w:rPr>
              <w:t>,777*</w:t>
            </w:r>
          </w:p>
        </w:tc>
        <w:tc>
          <w:tcPr>
            <w:tcW w:w="228" w:type="pct"/>
            <w:tcBorders>
              <w:bottom w:val="single" w:sz="12" w:space="0" w:color="auto"/>
            </w:tcBorders>
          </w:tcPr>
          <w:p w14:paraId="506C6C76" w14:textId="77777777" w:rsidR="00002112" w:rsidRPr="00F505FE" w:rsidRDefault="00002112" w:rsidP="00AA6392">
            <w:pPr>
              <w:widowControl w:val="0"/>
              <w:autoSpaceDE w:val="0"/>
              <w:autoSpaceDN w:val="0"/>
              <w:spacing w:line="240" w:lineRule="atLeast"/>
              <w:ind w:left="-57" w:right="-57" w:firstLine="0"/>
              <w:jc w:val="left"/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</w:pPr>
            <w:r w:rsidRPr="00F505FE">
              <w:rPr>
                <w:rFonts w:eastAsia="Times New Roman" w:cs="Times New Roman"/>
                <w:b/>
                <w:sz w:val="20"/>
                <w:szCs w:val="20"/>
                <w:lang w:eastAsia="tr-TR" w:bidi="tr-TR"/>
              </w:rPr>
              <w:t>1</w:t>
            </w:r>
          </w:p>
        </w:tc>
      </w:tr>
    </w:tbl>
    <w:p w14:paraId="42632464" w14:textId="614E9FEA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szCs w:val="24"/>
          <w:lang w:val="en-GB"/>
        </w:rPr>
        <w:t>Y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eterlik</w:t>
      </w:r>
      <w:proofErr w:type="spellEnd"/>
      <w:r w:rsidRPr="00F505FE">
        <w:rPr>
          <w:rFonts w:eastAsia="Times New Roman" w:cs="Times New Roman"/>
          <w:b/>
          <w:szCs w:val="24"/>
          <w:lang w:val="en-GB"/>
        </w:rPr>
        <w:t>,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E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Engel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BD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d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Dili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DV:</w:t>
      </w:r>
      <w:r w:rsidR="009C2F16" w:rsidRPr="00F505FE">
        <w:rPr>
          <w:rFonts w:eastAsia="Times New Roman" w:cs="Times New Roman"/>
          <w:b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eğe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Verme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İBÖ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HBBPHE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Hedef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lirleyere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aşarı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erformans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Hayal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tm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O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düllendirm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KK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onuşma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DFD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üşünc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Fikirlerin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eğerlendirm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C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Cezalandırma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G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Gözlemlem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KHB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endin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Hatırlatıcıla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lirlem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DÖÜDO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oğal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dülle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Üzerind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üşüncey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daklama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b/>
          <w:szCs w:val="24"/>
          <w:lang w:val="en-GB"/>
        </w:rPr>
        <w:t>OLO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</w:p>
    <w:p w14:paraId="7E02C126" w14:textId="2059BBB6" w:rsidR="00AA6392" w:rsidRPr="00F505FE" w:rsidRDefault="000F3CB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b/>
          <w:noProof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1E7607F7" wp14:editId="3FF6D55A">
                <wp:simplePos x="0" y="0"/>
                <wp:positionH relativeFrom="margin">
                  <wp:posOffset>-339816</wp:posOffset>
                </wp:positionH>
                <wp:positionV relativeFrom="paragraph">
                  <wp:posOffset>1001758</wp:posOffset>
                </wp:positionV>
                <wp:extent cx="598170" cy="560615"/>
                <wp:effectExtent l="0" t="0" r="11430" b="11430"/>
                <wp:wrapNone/>
                <wp:docPr id="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" cy="560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5305B" w14:textId="4C485ABF" w:rsidR="00F1229D" w:rsidRDefault="00F1229D" w:rsidP="000F3CBE">
                            <w:pPr>
                              <w:ind w:firstLine="0"/>
                              <w:jc w:val="center"/>
                            </w:pPr>
                            <w:r>
                              <w:t>42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7607F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-26.75pt;margin-top:78.9pt;width:47.1pt;height:44.1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" strokecolor="white [3212]">
                <v:textbox style="layout-flow:vertical">
                  <w:txbxContent>
                    <w:p w14:paraId="1645305B" w14:textId="4C485ABF" w:rsidR="00F1229D" w:rsidRDefault="00F1229D" w:rsidP="000F3CBE">
                      <w:pPr>
                        <w:ind w:firstLine="0"/>
                        <w:jc w:val="center"/>
                      </w:pPr>
                      <w:r>
                        <w:t>4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505FE">
        <w:rPr>
          <w:rFonts w:eastAsia="Times New Roman" w:cs="Times New Roman"/>
          <w:b/>
          <w:noProof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37EB0C0" wp14:editId="3709CE28">
                <wp:simplePos x="0" y="0"/>
                <wp:positionH relativeFrom="column">
                  <wp:posOffset>8368574</wp:posOffset>
                </wp:positionH>
                <wp:positionV relativeFrom="paragraph">
                  <wp:posOffset>1110615</wp:posOffset>
                </wp:positionV>
                <wp:extent cx="864870" cy="647700"/>
                <wp:effectExtent l="0" t="0" r="11430" b="1905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487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BB5CB" w14:textId="59A9A90E" w:rsidR="00F1229D" w:rsidRDefault="00F122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EB0C0" id="_x0000_s1027" type="#_x0000_t202" style="position:absolute;left:0;text-align:left;margin-left:658.95pt;margin-top:87.45pt;width:68.1pt;height:51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" strokecolor="white [3212]">
                <v:textbox>
                  <w:txbxContent>
                    <w:p w14:paraId="698BB5CB" w14:textId="59A9A90E" w:rsidR="00F1229D" w:rsidRDefault="00F1229D"/>
                  </w:txbxContent>
                </v:textbox>
              </v:shape>
            </w:pict>
          </mc:Fallback>
        </mc:AlternateContent>
      </w:r>
    </w:p>
    <w:p w14:paraId="2BB9F634" w14:textId="77777777" w:rsidR="00AA6392" w:rsidRPr="00F505FE" w:rsidRDefault="00AA639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  <w:sectPr w:rsidR="00AA6392" w:rsidRPr="00F505FE" w:rsidSect="00461BD7">
          <w:footerReference w:type="default" r:id="rId15"/>
          <w:pgSz w:w="16838" w:h="11906" w:orient="landscape" w:code="9"/>
          <w:pgMar w:top="1701" w:right="1418" w:bottom="1304" w:left="1418" w:header="851" w:footer="851" w:gutter="0"/>
          <w:pgNumType w:start="43"/>
          <w:cols w:space="708"/>
          <w:docGrid w:linePitch="360"/>
        </w:sectPr>
      </w:pPr>
    </w:p>
    <w:p w14:paraId="441CFCC2" w14:textId="6013A477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proofErr w:type="spellStart"/>
      <w:r w:rsidRPr="00F505FE">
        <w:rPr>
          <w:rFonts w:eastAsia="Times New Roman" w:cs="Times New Roman"/>
          <w:szCs w:val="24"/>
          <w:lang w:val="en-GB"/>
        </w:rPr>
        <w:lastRenderedPageBreak/>
        <w:t>Antrenörleri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vranışlar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sında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işkiy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ali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tme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çi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earson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orelasyo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atsayıs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ullanılmıştı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ld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ulgula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oğrultusund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lçeğ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sınd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pozitif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yönlü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rt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eviyed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işk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tespit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mişti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r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.308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0.05)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iğe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i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fadeyle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aştırmay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âhil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edile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atılımcıların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letişim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becerileri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ttıkç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vranışlarında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da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artış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izlenmiştir</w:t>
      </w:r>
      <w:proofErr w:type="spellEnd"/>
      <w:r w:rsidRPr="00F505FE">
        <w:rPr>
          <w:rFonts w:eastAsia="Times New Roman" w:cs="Times New Roman"/>
          <w:szCs w:val="24"/>
          <w:lang w:val="en-GB"/>
        </w:rPr>
        <w:t>.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</w:p>
    <w:p w14:paraId="2719746C" w14:textId="77777777" w:rsidR="00002112" w:rsidRPr="00F505FE" w:rsidRDefault="00002112" w:rsidP="00A45C1E">
      <w:pPr>
        <w:spacing w:before="120" w:after="120"/>
        <w:ind w:firstLine="0"/>
        <w:rPr>
          <w:rFonts w:eastAsia="Times New Roman" w:cs="Times New Roman"/>
          <w:szCs w:val="24"/>
          <w:lang w:val="en-GB"/>
        </w:rPr>
      </w:pPr>
    </w:p>
    <w:p w14:paraId="169413D3" w14:textId="0B359427" w:rsidR="00002112" w:rsidRPr="00F505FE" w:rsidRDefault="00002112" w:rsidP="00A45C1E">
      <w:pPr>
        <w:spacing w:before="120" w:after="120"/>
        <w:ind w:firstLine="0"/>
        <w:rPr>
          <w:rFonts w:eastAsia="Calibri" w:cs="Times New Roman"/>
          <w:bCs/>
          <w:szCs w:val="24"/>
          <w:lang w:bidi="tr-TR"/>
        </w:rPr>
      </w:pPr>
      <w:bookmarkStart w:id="23" w:name="_Toc23440927"/>
      <w:r w:rsidRPr="00F505FE">
        <w:rPr>
          <w:rFonts w:eastAsia="Calibri" w:cs="Times New Roman"/>
          <w:b/>
          <w:bCs/>
          <w:szCs w:val="24"/>
        </w:rPr>
        <w:t>Tablo</w:t>
      </w:r>
      <w:r w:rsidR="009C2F16" w:rsidRPr="00F505FE">
        <w:rPr>
          <w:rFonts w:eastAsia="Calibri" w:cs="Times New Roman"/>
          <w:b/>
          <w:bCs/>
          <w:szCs w:val="24"/>
        </w:rPr>
        <w:t xml:space="preserve"> </w:t>
      </w:r>
      <w:r w:rsidRPr="00F505FE">
        <w:rPr>
          <w:rFonts w:eastAsia="Calibri" w:cs="Times New Roman"/>
          <w:b/>
          <w:bCs/>
          <w:szCs w:val="24"/>
        </w:rPr>
        <w:t>16</w:t>
      </w:r>
      <w:r w:rsidRPr="00F505FE">
        <w:rPr>
          <w:rFonts w:eastAsia="Calibri" w:cs="Times New Roman"/>
          <w:b/>
          <w:bCs/>
          <w:szCs w:val="24"/>
          <w:lang w:bidi="tr-TR"/>
        </w:rPr>
        <w:t>.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İletişim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Becerileri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ile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Öz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Liderlik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Arasındaki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Nedenselliğ</w:t>
      </w:r>
      <w:bookmarkEnd w:id="23"/>
      <w:r w:rsidRPr="00F505FE">
        <w:rPr>
          <w:rFonts w:eastAsia="Calibri" w:cs="Times New Roman"/>
          <w:bCs/>
          <w:szCs w:val="24"/>
          <w:lang w:bidi="tr-TR"/>
        </w:rPr>
        <w:t>inin</w:t>
      </w:r>
      <w:r w:rsidR="009C2F16" w:rsidRPr="00F505FE">
        <w:rPr>
          <w:rFonts w:eastAsia="Calibri" w:cs="Times New Roman"/>
          <w:bCs/>
          <w:szCs w:val="24"/>
          <w:lang w:bidi="tr-TR"/>
        </w:rPr>
        <w:t xml:space="preserve"> </w:t>
      </w:r>
      <w:r w:rsidRPr="00F505FE">
        <w:rPr>
          <w:rFonts w:eastAsia="Calibri" w:cs="Times New Roman"/>
          <w:bCs/>
          <w:szCs w:val="24"/>
          <w:lang w:bidi="tr-TR"/>
        </w:rPr>
        <w:t>İncelenmesi</w:t>
      </w:r>
    </w:p>
    <w:tbl>
      <w:tblPr>
        <w:tblW w:w="4778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96"/>
        <w:gridCol w:w="1791"/>
        <w:gridCol w:w="1075"/>
        <w:gridCol w:w="822"/>
        <w:gridCol w:w="822"/>
        <w:gridCol w:w="822"/>
        <w:gridCol w:w="1278"/>
      </w:tblGrid>
      <w:tr w:rsidR="00002112" w:rsidRPr="00F505FE" w14:paraId="0D93A382" w14:textId="77777777" w:rsidTr="00A45C1E">
        <w:trPr>
          <w:trHeight w:val="340"/>
        </w:trPr>
        <w:tc>
          <w:tcPr>
            <w:tcW w:w="111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94F28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</w:p>
        </w:tc>
        <w:tc>
          <w:tcPr>
            <w:tcW w:w="105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AEE92A3" w14:textId="1D72049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β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vertAlign w:val="superscript"/>
                <w:lang w:val="en-GB" w:eastAsia="tr-TR"/>
              </w:rPr>
              <w:t>1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(%95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CI)</w:t>
            </w:r>
          </w:p>
        </w:tc>
        <w:tc>
          <w:tcPr>
            <w:tcW w:w="63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D7C60A4" w14:textId="01DC7D22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Std.</w:t>
            </w:r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 xml:space="preserve"> 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Error</w:t>
            </w: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7943CDB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vertAlign w:val="superscript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β</w:t>
            </w: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vertAlign w:val="superscript"/>
                <w:lang w:val="en-GB" w:eastAsia="tr-TR"/>
              </w:rPr>
              <w:t>2</w:t>
            </w: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CEF9020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t</w:t>
            </w: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D78EB0C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p</w:t>
            </w:r>
          </w:p>
        </w:tc>
        <w:tc>
          <w:tcPr>
            <w:tcW w:w="75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2DE19E1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Correlation</w:t>
            </w:r>
          </w:p>
        </w:tc>
      </w:tr>
      <w:tr w:rsidR="00002112" w:rsidRPr="00F505FE" w14:paraId="7B0699CA" w14:textId="77777777" w:rsidTr="00A45C1E">
        <w:trPr>
          <w:trHeight w:val="340"/>
        </w:trPr>
        <w:tc>
          <w:tcPr>
            <w:tcW w:w="11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F472BD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Constant</w:t>
            </w:r>
          </w:p>
        </w:tc>
        <w:tc>
          <w:tcPr>
            <w:tcW w:w="105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2A590" w14:textId="17DBA74B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54.63</w:t>
            </w:r>
            <w:r w:rsidR="009C2F16"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 xml:space="preserve"> </w:t>
            </w:r>
          </w:p>
        </w:tc>
        <w:tc>
          <w:tcPr>
            <w:tcW w:w="63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F6442E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11.920</w:t>
            </w: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A25B67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9924DC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4.584</w:t>
            </w:r>
          </w:p>
        </w:tc>
        <w:tc>
          <w:tcPr>
            <w:tcW w:w="4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27C65E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&lt;0.001</w:t>
            </w:r>
          </w:p>
        </w:tc>
        <w:tc>
          <w:tcPr>
            <w:tcW w:w="75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F1D1B2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</w:p>
        </w:tc>
      </w:tr>
      <w:tr w:rsidR="00002112" w:rsidRPr="00F505FE" w14:paraId="166EE1BA" w14:textId="77777777" w:rsidTr="00A45C1E">
        <w:trPr>
          <w:trHeight w:val="340"/>
        </w:trPr>
        <w:tc>
          <w:tcPr>
            <w:tcW w:w="111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746CB73" w14:textId="01F62C78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Öz</w:t>
            </w:r>
            <w:proofErr w:type="spellEnd"/>
            <w:r w:rsidR="009C2F16"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 xml:space="preserve"> </w:t>
            </w:r>
            <w:proofErr w:type="spellStart"/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Liderlik</w:t>
            </w:r>
            <w:proofErr w:type="spellEnd"/>
          </w:p>
        </w:tc>
        <w:tc>
          <w:tcPr>
            <w:tcW w:w="105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F7D85E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0.557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343C9B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0.096</w:t>
            </w:r>
          </w:p>
        </w:tc>
        <w:tc>
          <w:tcPr>
            <w:tcW w:w="48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5D177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0,308</w:t>
            </w:r>
          </w:p>
        </w:tc>
        <w:tc>
          <w:tcPr>
            <w:tcW w:w="48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193D4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5.787</w:t>
            </w:r>
          </w:p>
        </w:tc>
        <w:tc>
          <w:tcPr>
            <w:tcW w:w="48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0FE6F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b/>
                <w:color w:val="000000"/>
                <w:sz w:val="20"/>
                <w:szCs w:val="24"/>
                <w:lang w:val="en-GB" w:eastAsia="tr-TR"/>
              </w:rPr>
              <w:t>&lt;0.001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DE109" w14:textId="77777777" w:rsidR="00002112" w:rsidRPr="00F505FE" w:rsidRDefault="00002112" w:rsidP="00A45C1E">
            <w:pPr>
              <w:spacing w:line="240" w:lineRule="atLeast"/>
              <w:ind w:firstLine="0"/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</w:pPr>
            <w:r w:rsidRPr="00F505FE">
              <w:rPr>
                <w:rFonts w:eastAsia="Times New Roman" w:cs="Times New Roman"/>
                <w:color w:val="000000"/>
                <w:sz w:val="20"/>
                <w:szCs w:val="24"/>
                <w:lang w:val="en-GB" w:eastAsia="tr-TR"/>
              </w:rPr>
              <w:t>0,308</w:t>
            </w:r>
          </w:p>
        </w:tc>
      </w:tr>
    </w:tbl>
    <w:p w14:paraId="5C164742" w14:textId="77777777" w:rsidR="00A45C1E" w:rsidRPr="00F505FE" w:rsidRDefault="00A45C1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</w:p>
    <w:p w14:paraId="36D64CAD" w14:textId="22ED4D4E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szCs w:val="24"/>
          <w:lang w:val="en-GB"/>
        </w:rPr>
        <w:t>F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33.493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p&lt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0.001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R</w:t>
      </w:r>
      <w:r w:rsidRPr="00F505FE">
        <w:rPr>
          <w:rFonts w:eastAsia="Times New Roman" w:cs="Times New Roman"/>
          <w:szCs w:val="24"/>
          <w:vertAlign w:val="superscript"/>
          <w:lang w:val="en-GB"/>
        </w:rPr>
        <w:t>2</w:t>
      </w:r>
      <w:r w:rsidRPr="00F505FE">
        <w:rPr>
          <w:rFonts w:eastAsia="Times New Roman" w:cs="Times New Roman"/>
          <w:szCs w:val="24"/>
          <w:lang w:val="en-GB"/>
        </w:rPr>
        <w:t>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,095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SE=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1.920;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vertAlign w:val="superscript"/>
          <w:lang w:val="en-GB"/>
        </w:rPr>
        <w:t>1</w:t>
      </w:r>
      <w:r w:rsidRPr="00F505FE">
        <w:rPr>
          <w:rFonts w:eastAsia="Times New Roman" w:cs="Times New Roman"/>
          <w:szCs w:val="24"/>
          <w:lang w:val="en-GB"/>
        </w:rPr>
        <w:t>=</w:t>
      </w:r>
      <w:proofErr w:type="spellStart"/>
      <w:r w:rsidRPr="00F505FE">
        <w:rPr>
          <w:rFonts w:eastAsia="Times New Roman" w:cs="Times New Roman"/>
          <w:szCs w:val="24"/>
          <w:lang w:val="en-GB"/>
        </w:rPr>
        <w:t>Standartlaştırılmamış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atsayı</w:t>
      </w:r>
      <w:proofErr w:type="spellEnd"/>
      <w:r w:rsidRPr="00F505FE">
        <w:rPr>
          <w:rFonts w:eastAsia="Times New Roman" w:cs="Times New Roman"/>
          <w:szCs w:val="24"/>
          <w:lang w:val="en-GB"/>
        </w:rPr>
        <w:t>,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vertAlign w:val="superscript"/>
          <w:lang w:val="en-GB"/>
        </w:rPr>
        <w:t>2</w:t>
      </w:r>
      <w:r w:rsidRPr="00F505FE">
        <w:rPr>
          <w:rFonts w:eastAsia="Times New Roman" w:cs="Times New Roman"/>
          <w:szCs w:val="24"/>
          <w:lang w:val="en-GB"/>
        </w:rPr>
        <w:t>: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Standart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katsayı</w:t>
      </w:r>
      <w:proofErr w:type="spellEnd"/>
    </w:p>
    <w:p w14:paraId="2FC5A538" w14:textId="0D60AA73" w:rsidR="00002112" w:rsidRPr="00F505FE" w:rsidRDefault="00002112" w:rsidP="003704AE">
      <w:pPr>
        <w:spacing w:before="120" w:after="120"/>
        <w:ind w:firstLine="709"/>
        <w:rPr>
          <w:rFonts w:eastAsia="Times New Roman" w:cs="Times New Roman"/>
          <w:szCs w:val="24"/>
          <w:lang w:val="en-GB" w:bidi="tr-TR"/>
        </w:rPr>
      </w:pPr>
      <w:proofErr w:type="spellStart"/>
      <w:r w:rsidRPr="00F505FE">
        <w:rPr>
          <w:rFonts w:eastAsia="Times New Roman" w:cs="Times New Roman"/>
          <w:szCs w:val="24"/>
          <w:lang w:val="en-GB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liderliğe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dayalı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letişim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ecerilerini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tahmi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etmek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çi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asit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lineer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regresyo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modeli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oluşturulmuştu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.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Hesaplana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regresyo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modeli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statistiksel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anlamlı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ulunmuş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(F</w:t>
      </w:r>
      <w:r w:rsidRPr="00F505FE">
        <w:rPr>
          <w:rFonts w:eastAsia="Times New Roman" w:cs="Times New Roman"/>
          <w:szCs w:val="24"/>
          <w:vertAlign w:val="subscript"/>
          <w:lang w:val="en-GB" w:bidi="tr-TR"/>
        </w:rPr>
        <w:t>1,320</w:t>
      </w:r>
      <w:r w:rsidRPr="00F505FE">
        <w:rPr>
          <w:rFonts w:eastAsia="Times New Roman" w:cs="Times New Roman"/>
          <w:szCs w:val="24"/>
          <w:lang w:val="en-GB" w:bidi="tr-TR"/>
        </w:rPr>
        <w:t>=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33.493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p&lt;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0.001)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v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R</w:t>
      </w:r>
      <w:r w:rsidRPr="00F505FE">
        <w:rPr>
          <w:rFonts w:eastAsia="Times New Roman" w:cs="Times New Roman"/>
          <w:szCs w:val="24"/>
          <w:vertAlign w:val="superscript"/>
          <w:lang w:val="en-GB" w:bidi="tr-TR"/>
        </w:rPr>
        <w:t>2</w:t>
      </w:r>
      <w:r w:rsidRPr="00F505FE">
        <w:rPr>
          <w:rFonts w:eastAsia="Times New Roman" w:cs="Times New Roman"/>
          <w:szCs w:val="24"/>
          <w:lang w:val="en-GB" w:bidi="tr-TR"/>
        </w:rPr>
        <w:t>=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,095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olarak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elde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edilmiştir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.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İletişim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ecerilerindeki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her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ir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birimlik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artış</w:t>
      </w:r>
      <w:proofErr w:type="spellEnd"/>
      <w:r w:rsidRPr="00F505FE">
        <w:rPr>
          <w:rFonts w:eastAsia="Times New Roman" w:cs="Times New Roman"/>
          <w:szCs w:val="24"/>
          <w:lang w:val="en-GB" w:bidi="tr-TR"/>
        </w:rPr>
        <w:t>,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antrenörlerin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öz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liderlik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davranışında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r w:rsidRPr="00F505FE">
        <w:rPr>
          <w:rFonts w:eastAsia="Times New Roman" w:cs="Times New Roman"/>
          <w:szCs w:val="24"/>
          <w:lang w:val="en-GB" w:bidi="tr-TR"/>
        </w:rPr>
        <w:t>0.557’lik</w:t>
      </w:r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artış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meydana</w:t>
      </w:r>
      <w:proofErr w:type="spellEnd"/>
      <w:r w:rsidR="009C2F16" w:rsidRPr="00F505FE">
        <w:rPr>
          <w:rFonts w:eastAsia="Times New Roman" w:cs="Times New Roman"/>
          <w:szCs w:val="24"/>
          <w:lang w:val="en-GB" w:bidi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val="en-GB" w:bidi="tr-TR"/>
        </w:rPr>
        <w:t>getirmektedir</w:t>
      </w:r>
      <w:proofErr w:type="spellEnd"/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(Tablo</w:t>
      </w:r>
      <w:r w:rsidR="009C2F16" w:rsidRPr="00F505FE">
        <w:rPr>
          <w:rFonts w:eastAsia="Times New Roman" w:cs="Times New Roman"/>
          <w:szCs w:val="24"/>
          <w:lang w:val="en-GB"/>
        </w:rPr>
        <w:t xml:space="preserve"> </w:t>
      </w:r>
      <w:r w:rsidRPr="00F505FE">
        <w:rPr>
          <w:rFonts w:eastAsia="Times New Roman" w:cs="Times New Roman"/>
          <w:szCs w:val="24"/>
          <w:lang w:val="en-GB"/>
        </w:rPr>
        <w:t>16).</w:t>
      </w:r>
    </w:p>
    <w:p w14:paraId="4C6012B6" w14:textId="0C42E1A5" w:rsidR="00A45C1E" w:rsidRPr="00F505FE" w:rsidRDefault="00A45C1E" w:rsidP="003704AE">
      <w:pPr>
        <w:spacing w:before="120" w:after="120"/>
        <w:ind w:firstLine="709"/>
        <w:rPr>
          <w:rFonts w:eastAsia="Times New Roman" w:cs="Times New Roman"/>
          <w:szCs w:val="24"/>
          <w:lang w:val="en-GB"/>
        </w:rPr>
      </w:pPr>
      <w:r w:rsidRPr="00F505FE">
        <w:rPr>
          <w:rFonts w:eastAsia="Times New Roman" w:cs="Times New Roman"/>
          <w:szCs w:val="24"/>
          <w:lang w:val="en-GB"/>
        </w:rPr>
        <w:br w:type="page"/>
      </w:r>
    </w:p>
    <w:p w14:paraId="2B60D278" w14:textId="198A6B4A" w:rsidR="004C1D44" w:rsidRPr="00F505FE" w:rsidRDefault="004C1D44" w:rsidP="009C2F16">
      <w:pPr>
        <w:pStyle w:val="AralkYok"/>
        <w:spacing w:before="120" w:after="120"/>
        <w:jc w:val="center"/>
        <w:rPr>
          <w:rFonts w:cs="Times New Roman"/>
          <w:b/>
          <w:sz w:val="28"/>
          <w:szCs w:val="24"/>
          <w:shd w:val="clear" w:color="auto" w:fill="FFFFFF"/>
        </w:rPr>
      </w:pPr>
      <w:r w:rsidRPr="00F505FE">
        <w:rPr>
          <w:rFonts w:cs="Times New Roman"/>
          <w:b/>
          <w:sz w:val="28"/>
          <w:szCs w:val="24"/>
          <w:shd w:val="clear" w:color="auto" w:fill="FFFFFF"/>
        </w:rPr>
        <w:lastRenderedPageBreak/>
        <w:t>5.</w:t>
      </w:r>
      <w:r w:rsidR="009C2F16" w:rsidRPr="00F505FE">
        <w:rPr>
          <w:rFonts w:cs="Times New Roman"/>
          <w:b/>
          <w:sz w:val="28"/>
          <w:szCs w:val="24"/>
          <w:shd w:val="clear" w:color="auto" w:fill="FFFFFF"/>
        </w:rPr>
        <w:t xml:space="preserve"> </w:t>
      </w:r>
      <w:r w:rsidRPr="00F505FE">
        <w:rPr>
          <w:rFonts w:cs="Times New Roman"/>
          <w:b/>
          <w:sz w:val="28"/>
          <w:szCs w:val="24"/>
          <w:shd w:val="clear" w:color="auto" w:fill="FFFFFF"/>
        </w:rPr>
        <w:t>TARTIŞMA</w:t>
      </w:r>
    </w:p>
    <w:p w14:paraId="3C770CDA" w14:textId="63E24F4B" w:rsidR="00783685" w:rsidRPr="00F505FE" w:rsidRDefault="00783685" w:rsidP="009C2F16">
      <w:pPr>
        <w:spacing w:before="120" w:after="120"/>
        <w:ind w:firstLine="0"/>
        <w:jc w:val="center"/>
        <w:rPr>
          <w:rFonts w:cs="Times New Roman"/>
          <w:color w:val="222222"/>
          <w:szCs w:val="24"/>
          <w:shd w:val="clear" w:color="auto" w:fill="FFFFFF"/>
        </w:rPr>
      </w:pPr>
    </w:p>
    <w:p w14:paraId="7C08DFD0" w14:textId="77777777" w:rsidR="00A45C1E" w:rsidRPr="00F505FE" w:rsidRDefault="00A45C1E" w:rsidP="009C2F16">
      <w:pPr>
        <w:spacing w:before="120" w:after="120"/>
        <w:ind w:firstLine="0"/>
        <w:jc w:val="center"/>
        <w:rPr>
          <w:rFonts w:cs="Times New Roman"/>
          <w:color w:val="222222"/>
          <w:szCs w:val="24"/>
          <w:shd w:val="clear" w:color="auto" w:fill="FFFFFF"/>
        </w:rPr>
      </w:pPr>
    </w:p>
    <w:p w14:paraId="3E34D712" w14:textId="4638F777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g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ölges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şit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çıs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il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maçlanm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rultu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işi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lg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ormu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cılığıy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ık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ilmiştir.</w:t>
      </w:r>
    </w:p>
    <w:p w14:paraId="0C2B9925" w14:textId="28F1CF42" w:rsidR="002A2D2C" w:rsidRPr="00F505FE" w:rsidRDefault="00FD50A0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K</w:t>
      </w:r>
      <w:r w:rsidR="002A2D2C" w:rsidRPr="00F505FE">
        <w:rPr>
          <w:rFonts w:eastAsia="AdvGulliv-R" w:cs="Times New Roman"/>
          <w:color w:val="000000" w:themeColor="text1"/>
          <w:szCs w:val="24"/>
        </w:rPr>
        <w:t>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cinsiyet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onuç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d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rk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tılım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çıs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statistik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d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z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duğ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öylene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iteratür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üzey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cinsiyet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d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tılım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di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lirt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aştırma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ayı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du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z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mas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rş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Saygıdeğ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4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Aspegren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199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Tepeköylü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orkut,1997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="002A2D2C" w:rsidRPr="00F505FE">
        <w:rPr>
          <w:rFonts w:eastAsia="AdvGulliv-R" w:cs="Times New Roman"/>
          <w:color w:val="000000" w:themeColor="text1"/>
          <w:szCs w:val="24"/>
        </w:rPr>
        <w:t>Korku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ü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zkur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3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a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24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kay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4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Kılcıgil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zbey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Tepeköylü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ztür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oytür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Uyg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ık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el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8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ungu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8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Erşen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5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ılma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ktu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1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Özerbaş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7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ehliva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5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cinsiye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ığ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ma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mevcuttu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Selağzı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Çepikkurt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4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Koser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ru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2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oçyiğ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8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Uluka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7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ev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ünay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3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iftç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Taşkaya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0)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ünümüzü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klaş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2A2D2C" w:rsidRPr="00F505FE">
        <w:rPr>
          <w:rFonts w:eastAsia="AdvGulliv-R" w:cs="Times New Roman"/>
          <w:color w:val="000000" w:themeColor="text1"/>
          <w:szCs w:val="24"/>
        </w:rPr>
        <w:t>%70</w:t>
      </w:r>
      <w:proofErr w:type="gramEnd"/>
      <w:r w:rsidR="002A2D2C" w:rsidRPr="00F505FE">
        <w:rPr>
          <w:rFonts w:eastAsia="AdvGulliv-R" w:cs="Times New Roman"/>
          <w:color w:val="000000" w:themeColor="text1"/>
          <w:szCs w:val="24"/>
        </w:rPr>
        <w:t>’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ur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eçirdiğimiz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üşünür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yrı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ma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tü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tılımcı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s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klen</w:t>
      </w:r>
      <w:r w:rsidR="00D117DF" w:rsidRPr="00F505FE">
        <w:rPr>
          <w:rFonts w:eastAsia="AdvGulliv-R" w:cs="Times New Roman"/>
          <w:color w:val="000000" w:themeColor="text1"/>
          <w:szCs w:val="24"/>
        </w:rPr>
        <w:t>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urumd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uru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ize</w:t>
      </w:r>
      <w:r w:rsidR="00E11B83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lişim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önl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armaş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fakt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tk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üşündürt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Özellik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adı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eceriler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sahi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l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ni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elpaz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ncelen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rek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onud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liştirilmes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cinsiy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ayrım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apmaksız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tü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irey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öne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lmalıdı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çünk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tk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letişim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irey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toplums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düzey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öne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arar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sağla</w:t>
      </w:r>
      <w:r w:rsidR="00D117DF" w:rsidRPr="00F505FE">
        <w:rPr>
          <w:rFonts w:eastAsia="AdvGulliv-R" w:cs="Times New Roman"/>
          <w:color w:val="000000" w:themeColor="text1"/>
          <w:szCs w:val="24"/>
        </w:rPr>
        <w:t>y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raçtır.</w:t>
      </w:r>
    </w:p>
    <w:p w14:paraId="377D9517" w14:textId="12F04AE0" w:rsidR="00E11B83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y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Pr="00F505FE">
        <w:rPr>
          <w:rFonts w:eastAsia="AdvGulliv-R" w:cs="Times New Roman"/>
          <w:color w:val="000000" w:themeColor="text1"/>
          <w:szCs w:val="24"/>
        </w:rPr>
        <w:t>belirle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Pr="00F505FE">
        <w:rPr>
          <w:rFonts w:eastAsia="AdvGulliv-R" w:cs="Times New Roman"/>
          <w:color w:val="000000" w:themeColor="text1"/>
          <w:szCs w:val="24"/>
        </w:rPr>
        <w:t>doğal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dak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oğunluk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şeki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lastRenderedPageBreak/>
        <w:t>farklılaş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dığın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Türetge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17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tık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tic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işlerd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s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stekle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z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çalımamız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y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arlığ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ebilirk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Tem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6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ira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slant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kdemi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07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unçbile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3)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ıkt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ülüy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Kaba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s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ıldız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2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Pr="00F505FE">
        <w:rPr>
          <w:rFonts w:eastAsia="AdvGulliv-R" w:cs="Times New Roman"/>
          <w:color w:val="000000" w:themeColor="text1"/>
          <w:szCs w:val="24"/>
        </w:rPr>
        <w:t>Jone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Rudd</w:t>
      </w:r>
      <w:proofErr w:type="spellEnd"/>
      <w:r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08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tin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a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çet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talay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23;Şah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zc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24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nay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szCs w:val="24"/>
        </w:rPr>
        <w:t>Heptazeler</w:t>
      </w:r>
      <w:proofErr w:type="spellEnd"/>
      <w:r w:rsidRPr="00F505FE">
        <w:rPr>
          <w:rFonts w:eastAsia="AdvGulliv-R" w:cs="Times New Roman"/>
          <w:szCs w:val="24"/>
        </w:rPr>
        <w:t>,</w:t>
      </w:r>
      <w:r w:rsidR="009C2F16" w:rsidRPr="00F505FE">
        <w:rPr>
          <w:rFonts w:eastAsia="AdvGulliv-R" w:cs="Times New Roman"/>
          <w:szCs w:val="24"/>
        </w:rPr>
        <w:t xml:space="preserve"> </w:t>
      </w:r>
      <w:r w:rsidRPr="00F505FE">
        <w:rPr>
          <w:rFonts w:eastAsia="AdvGulliv-R" w:cs="Times New Roman"/>
          <w:szCs w:val="24"/>
        </w:rPr>
        <w:t>2014</w:t>
      </w:r>
      <w:r w:rsidR="00CA0A3E" w:rsidRPr="00F505FE">
        <w:rPr>
          <w:rFonts w:eastAsia="AdvGulliv-R" w:cs="Times New Roman"/>
          <w:szCs w:val="24"/>
        </w:rPr>
        <w:t xml:space="preserve">; </w:t>
      </w:r>
      <w:proofErr w:type="spellStart"/>
      <w:r w:rsidR="00C51B8F" w:rsidRPr="00F505FE">
        <w:rPr>
          <w:rFonts w:eastAsia="AdvGulliv-R" w:cs="Times New Roman"/>
          <w:color w:val="000000" w:themeColor="text1"/>
          <w:szCs w:val="24"/>
        </w:rPr>
        <w:t>Chelladurai</w:t>
      </w:r>
      <w:proofErr w:type="spellEnd"/>
      <w:r w:rsidR="00C51B8F" w:rsidRPr="00F505FE">
        <w:rPr>
          <w:rFonts w:eastAsia="AdvGulliv-R" w:cs="Times New Roman"/>
          <w:color w:val="000000" w:themeColor="text1"/>
          <w:szCs w:val="24"/>
        </w:rPr>
        <w:t xml:space="preserve"> ve </w:t>
      </w:r>
      <w:proofErr w:type="spellStart"/>
      <w:r w:rsidR="00C51B8F" w:rsidRPr="00F505FE">
        <w:rPr>
          <w:rFonts w:eastAsia="AdvGulliv-R" w:cs="Times New Roman"/>
          <w:color w:val="000000" w:themeColor="text1"/>
          <w:szCs w:val="24"/>
        </w:rPr>
        <w:t>Saleh</w:t>
      </w:r>
      <w:proofErr w:type="spellEnd"/>
      <w:r w:rsidR="00C51B8F" w:rsidRPr="00F505FE">
        <w:rPr>
          <w:rFonts w:eastAsia="AdvGulliv-R" w:cs="Times New Roman"/>
          <w:color w:val="000000" w:themeColor="text1"/>
          <w:szCs w:val="24"/>
        </w:rPr>
        <w:t xml:space="preserve">, 1978; Terry, 1984) </w:t>
      </w:r>
      <w:r w:rsidRPr="00F505FE">
        <w:rPr>
          <w:rFonts w:eastAsia="AdvGulliv-R" w:cs="Times New Roman"/>
          <w:color w:val="000000" w:themeColor="text1"/>
          <w:szCs w:val="24"/>
        </w:rPr>
        <w:t>Ulaş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z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rmaş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sonuc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çıkm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toplums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cinsiy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rol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tki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olabilir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adın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enellik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duygus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ifadeler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leştiri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rkek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açıkke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erkek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konu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yaklaşım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11B83" w:rsidRPr="00F505FE">
        <w:rPr>
          <w:rFonts w:eastAsia="AdvGulliv-R" w:cs="Times New Roman"/>
          <w:color w:val="000000" w:themeColor="text1"/>
          <w:szCs w:val="24"/>
        </w:rPr>
        <w:t>benimseyebilirler.</w:t>
      </w:r>
    </w:p>
    <w:p w14:paraId="0CC9FDD0" w14:textId="220E5340" w:rsidR="002A2D2C" w:rsidRPr="00F505FE" w:rsidRDefault="0073268B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Bulgular</w:t>
      </w:r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enel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fadey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ng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u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nega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önl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ülürke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ül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iteratü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ncelendiğ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onuç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Abakay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yd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ıca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2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ılmaz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y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Nacar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alkılıç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szCs w:val="24"/>
        </w:rPr>
        <w:t>2011</w:t>
      </w:r>
      <w:r w:rsidR="00653771" w:rsidRPr="00F505FE">
        <w:rPr>
          <w:rFonts w:eastAsia="AdvGulliv-R" w:cs="Times New Roman"/>
          <w:szCs w:val="24"/>
        </w:rPr>
        <w:t>;</w:t>
      </w:r>
      <w:r w:rsidR="00653771" w:rsidRPr="00F505FE">
        <w:t xml:space="preserve"> </w:t>
      </w:r>
      <w:proofErr w:type="spellStart"/>
      <w:r w:rsidR="00653771" w:rsidRPr="00F505FE">
        <w:rPr>
          <w:rFonts w:eastAsia="AdvGulliv-R" w:cs="Times New Roman"/>
          <w:szCs w:val="24"/>
        </w:rPr>
        <w:t>Holt</w:t>
      </w:r>
      <w:proofErr w:type="spellEnd"/>
      <w:r w:rsidR="00653771" w:rsidRPr="00F505FE">
        <w:rPr>
          <w:rFonts w:eastAsia="AdvGulliv-R" w:cs="Times New Roman"/>
          <w:szCs w:val="24"/>
        </w:rPr>
        <w:t xml:space="preserve"> ve </w:t>
      </w:r>
      <w:proofErr w:type="spellStart"/>
      <w:r w:rsidR="00653771" w:rsidRPr="00F505FE">
        <w:rPr>
          <w:rFonts w:eastAsia="AdvGulliv-R" w:cs="Times New Roman"/>
          <w:szCs w:val="24"/>
        </w:rPr>
        <w:t>Neely</w:t>
      </w:r>
      <w:proofErr w:type="spellEnd"/>
      <w:r w:rsidR="00653771" w:rsidRPr="00F505FE">
        <w:rPr>
          <w:rFonts w:eastAsia="AdvGulliv-R" w:cs="Times New Roman"/>
          <w:szCs w:val="24"/>
        </w:rPr>
        <w:t>, 2011</w:t>
      </w:r>
      <w:r w:rsidR="00653771" w:rsidRPr="00F505FE">
        <w:rPr>
          <w:rFonts w:eastAsia="AdvGulliv-R" w:cs="Times New Roman"/>
          <w:color w:val="000000" w:themeColor="text1"/>
          <w:szCs w:val="24"/>
        </w:rPr>
        <w:t>; Fraser-Thomas, 2005</w:t>
      </w:r>
      <w:r w:rsidR="002A2D2C" w:rsidRPr="00F505FE">
        <w:rPr>
          <w:rFonts w:eastAsia="AdvGulliv-R" w:cs="Times New Roman"/>
          <w:color w:val="000000" w:themeColor="text1"/>
          <w:szCs w:val="24"/>
        </w:rPr>
        <w:t>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onuç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nzeş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ır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işk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ığ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ardı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Akyo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z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1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orku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aradem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Türkçapar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6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Tekel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8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Şek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2A2D2C" w:rsidRPr="00F505FE">
        <w:rPr>
          <w:rFonts w:eastAsia="AdvGulliv-R" w:cs="Times New Roman"/>
          <w:color w:val="000000" w:themeColor="text1"/>
          <w:szCs w:val="24"/>
        </w:rPr>
        <w:t>2000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)</w:t>
      </w:r>
      <w:proofErr w:type="gramEnd"/>
      <w:r w:rsidR="002A2D2C" w:rsidRPr="00F505FE">
        <w:rPr>
          <w:rFonts w:eastAsia="AdvGulliv-R" w:cs="Times New Roman"/>
          <w:color w:val="000000" w:themeColor="text1"/>
          <w:szCs w:val="24"/>
        </w:rPr>
        <w:t>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rmaş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layısıy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lik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ik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ebilece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zam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utar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yabilece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z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Zi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erab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D117DF" w:rsidRPr="00F505FE">
        <w:rPr>
          <w:rFonts w:eastAsia="AdvGulliv-R" w:cs="Times New Roman"/>
          <w:color w:val="000000" w:themeColor="text1"/>
          <w:szCs w:val="24"/>
        </w:rPr>
        <w:t>kişigel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lişim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rtmas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ğiş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kültür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ğişiklik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çık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k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il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rgümandır.</w:t>
      </w:r>
    </w:p>
    <w:p w14:paraId="198D9F88" w14:textId="4F56CB39" w:rsidR="0073268B" w:rsidRPr="00F505FE" w:rsidRDefault="0073268B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K</w:t>
      </w:r>
      <w:r w:rsidR="002A2D2C" w:rsidRPr="00F505FE">
        <w:rPr>
          <w:rFonts w:eastAsia="AdvGulliv-R" w:cs="Times New Roman"/>
          <w:color w:val="000000" w:themeColor="text1"/>
          <w:szCs w:val="24"/>
        </w:rPr>
        <w:t>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enel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2A2D2C"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="002A2D2C" w:rsidRPr="00F505FE">
        <w:rPr>
          <w:rFonts w:eastAsia="AdvGulliv-R" w:cs="Times New Roman"/>
          <w:color w:val="000000" w:themeColor="text1"/>
          <w:szCs w:val="24"/>
        </w:rPr>
        <w:t>Belirleyerek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onu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zlemle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oğ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lastRenderedPageBreak/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dak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farklılaşma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düllendi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rtala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nega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miröz’ü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2015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eğişken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algıs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tkilemed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rülmüştü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bulgularımız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literatür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tutar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österd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alışma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arlığ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s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edebiliri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(Yıldırım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2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Carmeli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06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Gayret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Çe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2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2A2D2C" w:rsidRPr="00F505FE">
        <w:rPr>
          <w:rFonts w:eastAsia="AdvGulliv-R" w:cs="Times New Roman"/>
          <w:color w:val="000000" w:themeColor="text1"/>
          <w:szCs w:val="24"/>
        </w:rPr>
        <w:t>Cansoy</w:t>
      </w:r>
      <w:proofErr w:type="spellEnd"/>
      <w:r w:rsidR="002A2D2C"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A2D2C" w:rsidRPr="00F505FE">
        <w:rPr>
          <w:rFonts w:eastAsia="AdvGulliv-R" w:cs="Times New Roman"/>
          <w:color w:val="000000" w:themeColor="text1"/>
          <w:szCs w:val="24"/>
        </w:rPr>
        <w:t>2015)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uru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özelliğ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net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çiş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haya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u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stekleye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Zi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yıl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içeri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ğiş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liş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irey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yal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ağıms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özellik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taşı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D117DF" w:rsidRPr="00F505FE">
        <w:rPr>
          <w:rFonts w:eastAsia="AdvGulliv-R" w:cs="Times New Roman"/>
          <w:color w:val="000000" w:themeColor="text1"/>
          <w:szCs w:val="24"/>
        </w:rPr>
        <w:t>ddurumu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stekleye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</w:p>
    <w:p w14:paraId="55A68075" w14:textId="690AC01A" w:rsidR="0073268B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kam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c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09)'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ı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tm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day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t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Pr="00F505FE">
        <w:rPr>
          <w:rFonts w:eastAsia="AdvGulliv-R" w:cs="Times New Roman"/>
          <w:color w:val="000000" w:themeColor="text1"/>
          <w:szCs w:val="24"/>
        </w:rPr>
        <w:t>da,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day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ile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adık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opla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ama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z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muz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c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steklemekted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Akça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9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rku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0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ılma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09)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s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ksin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Laidlaw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06)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na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Dalhousie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niversit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ı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kült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nc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tık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muşlar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rneklem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mograf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lik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ültür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kt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ebilece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dü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işim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ültür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demograf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fakt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armaş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oyut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tk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k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tirmektedir.</w:t>
      </w:r>
    </w:p>
    <w:p w14:paraId="2CCEB063" w14:textId="0D1DB21B" w:rsidR="0073268B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kam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y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dakla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teratür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c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stekley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kyü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ravelioğ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22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tink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mamoğ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18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ib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arlığ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ebiliriz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ey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kam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r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ıms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nz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i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layısıy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işi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kinlik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o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ey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ktör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z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dü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z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vre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ktörler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ziya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ey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ında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çler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lastRenderedPageBreak/>
        <w:t>odaklan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rekti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urgula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sonuc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çıkması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iştirilm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çevre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faktörler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ziya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irey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farkında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süreçler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odaklan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73268B" w:rsidRPr="00F505FE">
        <w:rPr>
          <w:rFonts w:eastAsia="AdvGulliv-R" w:cs="Times New Roman"/>
          <w:color w:val="000000" w:themeColor="text1"/>
          <w:szCs w:val="24"/>
        </w:rPr>
        <w:t>gerekt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="00D117DF" w:rsidRPr="00F505FE">
        <w:rPr>
          <w:rFonts w:eastAsia="AdvGulliv-R" w:cs="Times New Roman"/>
          <w:color w:val="000000" w:themeColor="text1"/>
          <w:szCs w:val="24"/>
        </w:rPr>
        <w:t>akla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gelmektedir</w:t>
      </w:r>
      <w:r w:rsidR="0073268B" w:rsidRPr="00F505FE">
        <w:rPr>
          <w:rFonts w:eastAsia="AdvGulliv-R" w:cs="Times New Roman"/>
          <w:color w:val="000000" w:themeColor="text1"/>
          <w:szCs w:val="24"/>
        </w:rPr>
        <w:t>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lid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üy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ölçü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irey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moti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tmes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lirle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kişi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işim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artır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çabalarıy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şekillend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iç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ikam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şeh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cer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lirleyic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tki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olmayabilir.</w:t>
      </w:r>
    </w:p>
    <w:p w14:paraId="0DE595C0" w14:textId="321B0A4A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n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Ölçeği'ni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Tukey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t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uşt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uşt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n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utu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02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n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ediğ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y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rultud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teratür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y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Abakay</w:t>
      </w:r>
      <w:proofErr w:type="spellEnd"/>
      <w:r w:rsidRPr="00F505FE">
        <w:rPr>
          <w:rFonts w:eastAsia="AdvGulliv-R" w:cs="Times New Roman"/>
          <w:color w:val="000000" w:themeColor="text1"/>
          <w:szCs w:val="24"/>
        </w:rPr>
        <w:t>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0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Abakay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r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1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Abakay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r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3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Korku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0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raba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15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kgü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utl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021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rneklem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mograf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lik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todoloj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erin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ynaklana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neden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e</w:t>
      </w:r>
      <w:r w:rsidR="0073268B" w:rsidRPr="00F505FE">
        <w:rPr>
          <w:rFonts w:eastAsia="AdvGulliv-R" w:cs="Times New Roman"/>
          <w:color w:val="000000" w:themeColor="text1"/>
          <w:szCs w:val="24"/>
        </w:rPr>
        <w:t>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düzeyin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irey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geliştirm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tki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olduğu</w:t>
      </w:r>
      <w:r w:rsidR="00985C67" w:rsidRPr="00F505FE">
        <w:rPr>
          <w:rFonts w:eastAsia="AdvGulliv-R" w:cs="Times New Roman"/>
          <w:color w:val="000000" w:themeColor="text1"/>
          <w:szCs w:val="24"/>
        </w:rPr>
        <w:t>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ceri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özellik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düzey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lirg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ha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diği</w:t>
      </w:r>
      <w:r w:rsidR="00985C67" w:rsidRPr="00F505FE">
        <w:rPr>
          <w:rFonts w:eastAsia="AdvGulliv-R" w:cs="Times New Roman"/>
          <w:color w:val="000000" w:themeColor="text1"/>
          <w:szCs w:val="24"/>
        </w:rPr>
        <w:t>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aç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niteli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durum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geliştirilm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eğitim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sürek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3268B" w:rsidRPr="00F505FE">
        <w:rPr>
          <w:rFonts w:eastAsia="AdvGulliv-R" w:cs="Times New Roman"/>
          <w:color w:val="000000" w:themeColor="text1"/>
          <w:szCs w:val="24"/>
        </w:rPr>
        <w:t>öğre</w:t>
      </w:r>
      <w:r w:rsidR="00985C67" w:rsidRPr="00F505FE">
        <w:rPr>
          <w:rFonts w:eastAsia="AdvGulliv-R" w:cs="Times New Roman"/>
          <w:color w:val="000000" w:themeColor="text1"/>
          <w:szCs w:val="24"/>
        </w:rPr>
        <w:t>nme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önem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D117DF" w:rsidRPr="00F505FE">
        <w:rPr>
          <w:rFonts w:eastAsia="AdvGulliv-R" w:cs="Times New Roman"/>
          <w:color w:val="000000" w:themeColor="text1"/>
          <w:szCs w:val="24"/>
        </w:rPr>
        <w:t>hatırlatmaktadır.</w:t>
      </w:r>
    </w:p>
    <w:p w14:paraId="260286AE" w14:textId="7E006ED9" w:rsidR="00985C67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n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y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dak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Tukey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t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;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lastRenderedPageBreak/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ılmaz'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08)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sı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ğren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lik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d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uşt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iler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rup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ynaklan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dü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lam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ncelenmes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ps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es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57C0E" w:rsidRPr="00F505FE">
        <w:rPr>
          <w:rFonts w:eastAsia="AdvGulliv-R" w:cs="Times New Roman"/>
          <w:color w:val="000000" w:themeColor="text1"/>
          <w:szCs w:val="24"/>
        </w:rPr>
        <w:t>sağlaya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ulaştır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neden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arasın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üzey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irey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analit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üşün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yönet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geliştirmes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eğitim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irey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üşünce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eğerlendi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plan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yetenek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artır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ranş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üzer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etk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üşündürmektedir.</w:t>
      </w:r>
    </w:p>
    <w:p w14:paraId="35F7A261" w14:textId="6FF80F96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n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fadeyl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ga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l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ülürke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ılma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(2008)’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gı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rçev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zey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d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kto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y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likleriy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aka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um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an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c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ıl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slek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zand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diğ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um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s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y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nun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zalt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s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z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rm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macıy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rogram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k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sl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ırsat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unulmas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rulmas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y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mnuniyet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mas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ğlayabilir.</w:t>
      </w:r>
    </w:p>
    <w:p w14:paraId="781D32E2" w14:textId="0582223C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y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şm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dak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la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arzlar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lastRenderedPageBreak/>
        <w:t>sür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ik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FF0000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ağlam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süres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kişi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gelişim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katkı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ulunabilec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sürec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motivasyo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düzey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olum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985C67" w:rsidRPr="00F505FE">
        <w:rPr>
          <w:rFonts w:eastAsia="AdvGulliv-R" w:cs="Times New Roman"/>
          <w:color w:val="000000" w:themeColor="text1"/>
          <w:szCs w:val="24"/>
        </w:rPr>
        <w:t>etkileyebilec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düşünülebilir.</w:t>
      </w:r>
    </w:p>
    <w:p w14:paraId="13360B87" w14:textId="1F01F2EB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baranşı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de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ü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t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m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g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lg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hi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s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ğla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57C0E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57C0E" w:rsidRPr="00F505FE">
        <w:rPr>
          <w:rFonts w:eastAsia="AdvGulliv-R" w:cs="Times New Roman"/>
          <w:color w:val="000000" w:themeColor="text1"/>
          <w:szCs w:val="24"/>
        </w:rPr>
        <w:t>d</w:t>
      </w:r>
      <w:r w:rsidRPr="00F505FE">
        <w:rPr>
          <w:rFonts w:eastAsia="AdvGulliv-R" w:cs="Times New Roman"/>
          <w:color w:val="000000" w:themeColor="text1"/>
          <w:szCs w:val="24"/>
        </w:rPr>
        <w:t>urum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ü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güven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şeki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rmas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kı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abil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ü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nceliklerin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aktik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tratej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taylar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d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lg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ktarırk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bilecek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öylenebilir.</w:t>
      </w:r>
    </w:p>
    <w:p w14:paraId="633B94D3" w14:textId="6F6B4073" w:rsidR="00ED0827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baranşı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de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y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erform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y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a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dakla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m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k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şeki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nu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ın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aşma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z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m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s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g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deniy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r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llan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teratü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k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ğlayacak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mız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c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mamız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de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z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leşen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g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ü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y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y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hi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ymakta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duru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iz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ran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deneyim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eceri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elir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alan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öne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etk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olduğun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tü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boyut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ay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etkiy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sahi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olmad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ED0827"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CE3C8E" w:rsidRPr="00F505FE">
        <w:rPr>
          <w:rFonts w:eastAsia="AdvGulliv-R" w:cs="Times New Roman"/>
          <w:color w:val="000000" w:themeColor="text1"/>
          <w:szCs w:val="24"/>
        </w:rPr>
        <w:t>Aslola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deney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branşt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bağımsı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etk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görebiliriz.</w:t>
      </w:r>
    </w:p>
    <w:p w14:paraId="0D68716B" w14:textId="5EB9F79D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y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m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Pearso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relasyo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sayı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llanıl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rultus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lü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eviy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fadeyl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âhi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ımcı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zlenmiştir.</w:t>
      </w:r>
    </w:p>
    <w:p w14:paraId="2A8CA53F" w14:textId="2F1D7B29" w:rsidR="009C2F16" w:rsidRPr="00F505FE" w:rsidRDefault="009C2F16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br w:type="page"/>
      </w:r>
    </w:p>
    <w:p w14:paraId="70AC2A31" w14:textId="0C0AC61D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jc w:val="center"/>
        <w:rPr>
          <w:rFonts w:eastAsia="AdvGulliv-R" w:cs="Times New Roman"/>
          <w:b/>
          <w:color w:val="000000" w:themeColor="text1"/>
          <w:sz w:val="28"/>
          <w:szCs w:val="24"/>
        </w:rPr>
      </w:pPr>
      <w:r w:rsidRPr="00F505FE">
        <w:rPr>
          <w:rFonts w:eastAsia="AdvGulliv-R" w:cs="Times New Roman"/>
          <w:b/>
          <w:color w:val="000000" w:themeColor="text1"/>
          <w:sz w:val="28"/>
          <w:szCs w:val="24"/>
        </w:rPr>
        <w:lastRenderedPageBreak/>
        <w:t>6.</w:t>
      </w:r>
      <w:r w:rsidR="009C2F16" w:rsidRPr="00F505FE">
        <w:rPr>
          <w:rFonts w:eastAsia="AdvGulliv-R" w:cs="Times New Roman"/>
          <w:b/>
          <w:color w:val="000000" w:themeColor="text1"/>
          <w:sz w:val="28"/>
          <w:szCs w:val="24"/>
        </w:rPr>
        <w:t xml:space="preserve"> </w:t>
      </w:r>
      <w:r w:rsidRPr="00F505FE">
        <w:rPr>
          <w:rFonts w:eastAsia="AdvGulliv-R" w:cs="Times New Roman"/>
          <w:b/>
          <w:color w:val="000000" w:themeColor="text1"/>
          <w:sz w:val="28"/>
          <w:szCs w:val="24"/>
        </w:rPr>
        <w:t>SONUÇ</w:t>
      </w:r>
      <w:r w:rsidR="009C2F16" w:rsidRPr="00F505FE">
        <w:rPr>
          <w:rFonts w:eastAsia="AdvGulliv-R" w:cs="Times New Roman"/>
          <w:b/>
          <w:color w:val="000000" w:themeColor="text1"/>
          <w:sz w:val="28"/>
          <w:szCs w:val="24"/>
        </w:rPr>
        <w:t xml:space="preserve"> </w:t>
      </w:r>
      <w:r w:rsidRPr="00F505FE">
        <w:rPr>
          <w:rFonts w:eastAsia="AdvGulliv-R" w:cs="Times New Roman"/>
          <w:b/>
          <w:color w:val="000000" w:themeColor="text1"/>
          <w:sz w:val="28"/>
          <w:szCs w:val="24"/>
        </w:rPr>
        <w:t>VE</w:t>
      </w:r>
      <w:r w:rsidR="009C2F16" w:rsidRPr="00F505FE">
        <w:rPr>
          <w:rFonts w:eastAsia="AdvGulliv-R" w:cs="Times New Roman"/>
          <w:b/>
          <w:color w:val="000000" w:themeColor="text1"/>
          <w:sz w:val="28"/>
          <w:szCs w:val="24"/>
        </w:rPr>
        <w:t xml:space="preserve"> </w:t>
      </w:r>
      <w:r w:rsidRPr="00F505FE">
        <w:rPr>
          <w:rFonts w:eastAsia="AdvGulliv-R" w:cs="Times New Roman"/>
          <w:b/>
          <w:color w:val="000000" w:themeColor="text1"/>
          <w:sz w:val="28"/>
          <w:szCs w:val="24"/>
        </w:rPr>
        <w:t>ÖNERİLER</w:t>
      </w:r>
    </w:p>
    <w:p w14:paraId="17DB7E82" w14:textId="481149FB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jc w:val="center"/>
        <w:rPr>
          <w:rFonts w:eastAsia="AdvGulliv-R" w:cs="Times New Roman"/>
          <w:b/>
          <w:color w:val="000000" w:themeColor="text1"/>
          <w:szCs w:val="24"/>
        </w:rPr>
      </w:pPr>
    </w:p>
    <w:p w14:paraId="5A4FF38E" w14:textId="77777777" w:rsidR="009C2F16" w:rsidRPr="00F505FE" w:rsidRDefault="009C2F16" w:rsidP="009C2F16">
      <w:pPr>
        <w:autoSpaceDE w:val="0"/>
        <w:autoSpaceDN w:val="0"/>
        <w:adjustRightInd w:val="0"/>
        <w:spacing w:before="120" w:after="120"/>
        <w:ind w:firstLine="0"/>
        <w:jc w:val="center"/>
        <w:rPr>
          <w:rFonts w:eastAsia="AdvGulliv-R" w:cs="Times New Roman"/>
          <w:b/>
          <w:color w:val="000000" w:themeColor="text1"/>
          <w:szCs w:val="24"/>
        </w:rPr>
      </w:pPr>
    </w:p>
    <w:p w14:paraId="5A90F97F" w14:textId="3CDBA066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ncelen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maçlan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g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ölg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şit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lüpler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v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165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dı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157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rk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ılm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up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28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k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orm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ykı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d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ıkartıl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oplam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322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k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orm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y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ın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psam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ncelen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ılm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u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ölümü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t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z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eriler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ulmuştur.</w:t>
      </w:r>
    </w:p>
    <w:p w14:paraId="06C066CA" w14:textId="77777777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rPr>
          <w:rFonts w:eastAsia="AdvGulliv-R" w:cs="Times New Roman"/>
          <w:color w:val="000000" w:themeColor="text1"/>
          <w:szCs w:val="24"/>
        </w:rPr>
      </w:pPr>
    </w:p>
    <w:p w14:paraId="1E340B35" w14:textId="6E718375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rPr>
          <w:rFonts w:eastAsia="AdvGulliv-R" w:cs="Times New Roman"/>
          <w:b/>
          <w:color w:val="000000" w:themeColor="text1"/>
          <w:szCs w:val="24"/>
        </w:rPr>
      </w:pPr>
      <w:r w:rsidRPr="00F505FE">
        <w:rPr>
          <w:rFonts w:eastAsia="AdvGulliv-R" w:cs="Times New Roman"/>
          <w:b/>
          <w:color w:val="000000" w:themeColor="text1"/>
          <w:szCs w:val="24"/>
        </w:rPr>
        <w:t>6.1.</w:t>
      </w:r>
      <w:r w:rsidR="009C2F16" w:rsidRPr="00F505FE">
        <w:rPr>
          <w:rFonts w:eastAsia="AdvGulliv-R" w:cs="Times New Roman"/>
          <w:b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b/>
          <w:color w:val="000000" w:themeColor="text1"/>
          <w:szCs w:val="24"/>
        </w:rPr>
        <w:t>Sonuç</w:t>
      </w:r>
    </w:p>
    <w:p w14:paraId="4D9EB018" w14:textId="77777777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rPr>
          <w:rFonts w:eastAsia="AdvGulliv-R" w:cs="Times New Roman"/>
          <w:color w:val="000000" w:themeColor="text1"/>
          <w:szCs w:val="24"/>
        </w:rPr>
      </w:pPr>
    </w:p>
    <w:p w14:paraId="492B69A8" w14:textId="2783C6CC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raştırma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tice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şağı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til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ulaşılmıştır.</w:t>
      </w:r>
      <w:r w:rsidR="000F3CBE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g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ölgesi'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z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eşit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çıs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ilmes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maçla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da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zey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ib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ışığ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ncelenmiştir.</w:t>
      </w:r>
    </w:p>
    <w:p w14:paraId="218137B6" w14:textId="53955520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Sonuç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ymuştu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d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rkek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g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dı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çıs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teratü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utar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insiyet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mı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de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ptanmıştır.</w:t>
      </w:r>
    </w:p>
    <w:p w14:paraId="7543073F" w14:textId="59964098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ler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urke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ga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lü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esp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dil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ğin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lik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z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ğ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ekte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s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azke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lastRenderedPageBreak/>
        <w:t>ödüllendi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ga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ptanmıştır.</w:t>
      </w:r>
    </w:p>
    <w:p w14:paraId="2779FCB1" w14:textId="1E8FC99B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urum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ler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nel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ülmüştü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s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şü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ikir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atırlatıcı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lir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sans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zu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eh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uştur.</w:t>
      </w:r>
    </w:p>
    <w:p w14:paraId="0DDFCF12" w14:textId="7CBBC052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işken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muş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eterli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r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ua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ğ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zald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rülmüştü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lçeğ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s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düllendirm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ür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ğ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ılı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ptanmıştır.</w:t>
      </w:r>
    </w:p>
    <w:p w14:paraId="5E17A4ED" w14:textId="34668DF3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Antrenörler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t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Pr="00F505FE">
        <w:rPr>
          <w:rFonts w:eastAsia="AdvGulliv-R" w:cs="Times New Roman"/>
          <w:color w:val="000000" w:themeColor="text1"/>
          <w:szCs w:val="24"/>
        </w:rPr>
        <w:t>durumu,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ratmışt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hi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şarı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nmiştir.</w:t>
      </w:r>
    </w:p>
    <w:p w14:paraId="4C1F0B90" w14:textId="1C19E416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proofErr w:type="spellStart"/>
      <w:r w:rsidRPr="00F505FE">
        <w:rPr>
          <w:rFonts w:eastAsia="AdvGulliv-R" w:cs="Times New Roman"/>
          <w:color w:val="000000" w:themeColor="text1"/>
          <w:szCs w:val="24"/>
        </w:rPr>
        <w:t>Pearson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relasyo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tsayı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le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s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lü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eviy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lam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iş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ster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tıkç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lar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zlenmişt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asi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ne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regresyo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aliz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onuçlar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im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şı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vranış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0.557’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ş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ne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duğun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rta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oymuştur.</w:t>
      </w:r>
    </w:p>
    <w:p w14:paraId="5E0B69A1" w14:textId="77777777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rPr>
          <w:rFonts w:eastAsia="AdvGulliv-R" w:cs="Times New Roman"/>
          <w:color w:val="000000" w:themeColor="text1"/>
          <w:szCs w:val="24"/>
        </w:rPr>
      </w:pPr>
    </w:p>
    <w:p w14:paraId="76E028EA" w14:textId="1BCEF8FB" w:rsidR="002A2D2C" w:rsidRPr="00F505FE" w:rsidRDefault="002A2D2C" w:rsidP="009C2F16">
      <w:pPr>
        <w:autoSpaceDE w:val="0"/>
        <w:autoSpaceDN w:val="0"/>
        <w:adjustRightInd w:val="0"/>
        <w:spacing w:before="120" w:after="120"/>
        <w:ind w:firstLine="0"/>
        <w:rPr>
          <w:rFonts w:eastAsia="AdvGulliv-R" w:cs="Times New Roman"/>
          <w:b/>
          <w:color w:val="000000" w:themeColor="text1"/>
          <w:szCs w:val="24"/>
        </w:rPr>
      </w:pPr>
      <w:r w:rsidRPr="00F505FE">
        <w:rPr>
          <w:rFonts w:eastAsia="AdvGulliv-R" w:cs="Times New Roman"/>
          <w:b/>
          <w:color w:val="000000" w:themeColor="text1"/>
          <w:szCs w:val="24"/>
        </w:rPr>
        <w:t>6.2.</w:t>
      </w:r>
      <w:r w:rsidR="009C2F16" w:rsidRPr="00F505FE">
        <w:rPr>
          <w:rFonts w:eastAsia="AdvGulliv-R" w:cs="Times New Roman"/>
          <w:b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b/>
          <w:color w:val="000000" w:themeColor="text1"/>
          <w:szCs w:val="24"/>
        </w:rPr>
        <w:t>Öneriler</w:t>
      </w:r>
    </w:p>
    <w:p w14:paraId="108E9AA3" w14:textId="7B2D8259" w:rsidR="002A2D2C" w:rsidRPr="00F505FE" w:rsidRDefault="00C51B8F" w:rsidP="00DC2B79">
      <w:pPr>
        <w:autoSpaceDE w:val="0"/>
        <w:autoSpaceDN w:val="0"/>
        <w:adjustRightInd w:val="0"/>
        <w:spacing w:before="120" w:after="120"/>
        <w:ind w:left="709" w:firstLine="0"/>
        <w:rPr>
          <w:rFonts w:eastAsia="AdvGulliv-R" w:cs="Times New Roman"/>
          <w:b/>
          <w:color w:val="000000" w:themeColor="text1"/>
          <w:szCs w:val="24"/>
        </w:rPr>
      </w:pPr>
      <w:r w:rsidRPr="00F505FE">
        <w:rPr>
          <w:rFonts w:eastAsia="AdvGulliv-R" w:cs="Times New Roman"/>
          <w:b/>
          <w:color w:val="000000" w:themeColor="text1"/>
          <w:szCs w:val="24"/>
        </w:rPr>
        <w:t>Araştırmaya yönelik öneriler;</w:t>
      </w:r>
    </w:p>
    <w:p w14:paraId="49CF1BD5" w14:textId="13064DBC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rm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zen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rogram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eminer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üzenlenmeli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lik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ad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ü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lundurulara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iğ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ktar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ğlanma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Kadın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süreç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ak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y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CE3C8E" w:rsidRPr="00F505FE">
        <w:rPr>
          <w:rFonts w:eastAsia="AdvGulliv-R" w:cs="Times New Roman"/>
          <w:color w:val="000000" w:themeColor="text1"/>
          <w:szCs w:val="24"/>
        </w:rPr>
        <w:t>alma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sağlan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mentorlu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yap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h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açı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fay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sağlaya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703105" w:rsidRPr="00F505FE">
        <w:rPr>
          <w:rFonts w:eastAsia="AdvGulliv-R" w:cs="Times New Roman"/>
          <w:color w:val="000000" w:themeColor="text1"/>
          <w:szCs w:val="24"/>
        </w:rPr>
        <w:t>ham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257C0E" w:rsidRPr="00F505FE">
        <w:rPr>
          <w:rFonts w:eastAsia="AdvGulliv-R" w:cs="Times New Roman"/>
          <w:color w:val="000000" w:themeColor="text1"/>
          <w:szCs w:val="24"/>
        </w:rPr>
        <w:t>olabil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257C0E" w:rsidRPr="00F505FE">
        <w:rPr>
          <w:rFonts w:eastAsia="AdvGulliv-R" w:cs="Times New Roman"/>
          <w:color w:val="000000" w:themeColor="text1"/>
          <w:szCs w:val="24"/>
        </w:rPr>
        <w:t>.</w:t>
      </w:r>
      <w:proofErr w:type="gramEnd"/>
    </w:p>
    <w:p w14:paraId="296B9232" w14:textId="598125E0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aylaşabilecek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latform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uşturulmal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ran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o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de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geliştiril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etkinlik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rttır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ğlanma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y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ntrenör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rasında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anal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lastRenderedPageBreak/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hız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efek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şekil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ullanı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ilg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paylaşım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aşarı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ulaş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pozitif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ö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etkilenebilecektir.</w:t>
      </w:r>
    </w:p>
    <w:p w14:paraId="1ED45D82" w14:textId="0B6AE48B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Gen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si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neyi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taraf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ntorlu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nışman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hizmet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unulma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yede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sl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im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dec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teor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gramStart"/>
      <w:r w:rsidR="00F251CE" w:rsidRPr="00F505FE">
        <w:rPr>
          <w:rFonts w:eastAsia="AdvGulliv-R" w:cs="Times New Roman"/>
          <w:color w:val="000000" w:themeColor="text1"/>
          <w:szCs w:val="24"/>
        </w:rPr>
        <w:t>kağıt</w:t>
      </w:r>
      <w:proofErr w:type="gram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üz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almayaca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pratik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uml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F251CE" w:rsidRPr="00F505FE">
        <w:rPr>
          <w:rFonts w:eastAsia="AdvGulliv-R" w:cs="Times New Roman"/>
          <w:color w:val="000000" w:themeColor="text1"/>
          <w:szCs w:val="24"/>
        </w:rPr>
        <w:t>yanısmaları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F251CE" w:rsidRPr="00F505FE">
        <w:rPr>
          <w:rFonts w:eastAsia="AdvGulliv-R" w:cs="Times New Roman"/>
          <w:color w:val="000000" w:themeColor="text1"/>
          <w:szCs w:val="24"/>
        </w:rPr>
        <w:t>fayadalı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abilecektir.</w:t>
      </w:r>
    </w:p>
    <w:p w14:paraId="541419CB" w14:textId="75491390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Yaş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lik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ngel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zalt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çin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ş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öne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rogramla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est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kaniz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rilmeli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rtamlar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at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orumlulu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lan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üreç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önetimler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engel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mutlak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g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önü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lın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progra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ap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ğlanma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y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çalış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onfor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ikkat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lına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aşarı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daklanma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F251CE" w:rsidRPr="00F505FE">
        <w:rPr>
          <w:rFonts w:eastAsia="AdvGulliv-R" w:cs="Times New Roman"/>
          <w:color w:val="000000" w:themeColor="text1"/>
          <w:szCs w:val="24"/>
        </w:rPr>
        <w:t>aidiyat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uygu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üks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eviy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iş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apabilecekler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</w:p>
    <w:p w14:paraId="222E6B39" w14:textId="02883391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Antrenörler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z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rec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programlar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unulmalıdı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aşarı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d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nokt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liderliğ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işisel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he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grup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içerisindek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etkinliğ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aygınlığ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çısın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öne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olduğ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lt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çizerek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ntrenörl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yanı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becerilerin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geliştiril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maç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töly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çalışmaların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atılımlar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ar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kıs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süre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eğitim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ril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F251CE" w:rsidRPr="00F505FE">
        <w:rPr>
          <w:rFonts w:eastAsia="AdvGulliv-R" w:cs="Times New Roman"/>
          <w:color w:val="000000" w:themeColor="text1"/>
          <w:szCs w:val="24"/>
        </w:rPr>
        <w:t>vey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uzakt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haftalık/ay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paket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i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desteklenmes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önemli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özellik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k</w:t>
      </w:r>
      <w:r w:rsidRPr="00F505FE">
        <w:rPr>
          <w:rFonts w:eastAsia="AdvGulliv-R" w:cs="Times New Roman"/>
          <w:color w:val="000000" w:themeColor="text1"/>
          <w:szCs w:val="24"/>
        </w:rPr>
        <w:t>end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cezaland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özlemlem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ib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lt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oyutlar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rkındal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rat</w:t>
      </w:r>
      <w:r w:rsidR="00153671" w:rsidRPr="00F505FE">
        <w:rPr>
          <w:rFonts w:eastAsia="AdvGulliv-R" w:cs="Times New Roman"/>
          <w:color w:val="000000" w:themeColor="text1"/>
          <w:szCs w:val="24"/>
        </w:rPr>
        <w:t>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gelişimler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doğrud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katk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sağlayacaktır.</w:t>
      </w:r>
    </w:p>
    <w:p w14:paraId="69D42174" w14:textId="7939F047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•İ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üzer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faz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aştırm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</w:t>
      </w:r>
      <w:r w:rsidR="00153671" w:rsidRPr="00F505FE">
        <w:rPr>
          <w:rFonts w:eastAsia="AdvGulliv-R" w:cs="Times New Roman"/>
          <w:color w:val="000000" w:themeColor="text1"/>
          <w:szCs w:val="24"/>
        </w:rPr>
        <w:t>ar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içerisin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ulunula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coğrafya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önem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olduğ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ülked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kanalların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mutlak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açı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o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el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yetkin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seviyesin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ulaş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önemlidir.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Bunu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iç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eğit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platformları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proofErr w:type="spellStart"/>
      <w:r w:rsidR="00153671" w:rsidRPr="00F505FE">
        <w:rPr>
          <w:rFonts w:eastAsia="AdvGulliv-R" w:cs="Times New Roman"/>
          <w:color w:val="000000" w:themeColor="text1"/>
          <w:szCs w:val="24"/>
        </w:rPr>
        <w:t>hafatsonu</w:t>
      </w:r>
      <w:proofErr w:type="spellEnd"/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etkinlikleri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küçü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seyahat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gib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aktivitelerl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paylaşımları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arttırılmas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faydal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="00153671" w:rsidRPr="00F505FE">
        <w:rPr>
          <w:rFonts w:eastAsia="AdvGulliv-R" w:cs="Times New Roman"/>
          <w:color w:val="000000" w:themeColor="text1"/>
          <w:szCs w:val="24"/>
        </w:rPr>
        <w:t>olacaktır.</w:t>
      </w:r>
    </w:p>
    <w:p w14:paraId="1BD96114" w14:textId="4D3BC458" w:rsidR="002A2D2C" w:rsidRPr="00F505FE" w:rsidRDefault="002A2D2C" w:rsidP="003704AE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color w:val="000000" w:themeColor="text1"/>
          <w:szCs w:val="24"/>
        </w:rPr>
      </w:pPr>
      <w:r w:rsidRPr="00F505FE">
        <w:rPr>
          <w:rFonts w:eastAsia="AdvGulliv-R" w:cs="Times New Roman"/>
          <w:color w:val="000000" w:themeColor="text1"/>
          <w:szCs w:val="24"/>
        </w:rPr>
        <w:t>B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önerile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oğrultusund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yapılaca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çalışmalar,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ntrenörlerin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liderli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eceriler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geliştirerek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larl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daha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etkil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bir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iletişim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kurmalar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ve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porcu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memnuniyetini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artırmalarını</w:t>
      </w:r>
      <w:r w:rsidR="009C2F16" w:rsidRPr="00F505FE">
        <w:rPr>
          <w:rFonts w:eastAsia="AdvGulliv-R" w:cs="Times New Roman"/>
          <w:color w:val="000000" w:themeColor="text1"/>
          <w:szCs w:val="24"/>
        </w:rPr>
        <w:t xml:space="preserve"> </w:t>
      </w:r>
      <w:r w:rsidRPr="00F505FE">
        <w:rPr>
          <w:rFonts w:eastAsia="AdvGulliv-R" w:cs="Times New Roman"/>
          <w:color w:val="000000" w:themeColor="text1"/>
          <w:szCs w:val="24"/>
        </w:rPr>
        <w:t>sağlayacaktır.</w:t>
      </w:r>
    </w:p>
    <w:p w14:paraId="08E8454E" w14:textId="44C9B395" w:rsidR="00C51B8F" w:rsidRPr="00F505FE" w:rsidRDefault="00C51B8F" w:rsidP="00DC2B79">
      <w:pPr>
        <w:autoSpaceDE w:val="0"/>
        <w:autoSpaceDN w:val="0"/>
        <w:adjustRightInd w:val="0"/>
        <w:spacing w:before="120" w:after="120"/>
        <w:ind w:left="709" w:firstLine="0"/>
        <w:rPr>
          <w:rFonts w:eastAsia="AdvGulliv-R" w:cs="Times New Roman"/>
          <w:b/>
          <w:color w:val="000000" w:themeColor="text1"/>
          <w:szCs w:val="24"/>
        </w:rPr>
      </w:pPr>
      <w:r w:rsidRPr="00F505FE">
        <w:rPr>
          <w:rFonts w:eastAsia="AdvGulliv-R" w:cs="Times New Roman"/>
          <w:b/>
          <w:color w:val="000000" w:themeColor="text1"/>
          <w:szCs w:val="24"/>
        </w:rPr>
        <w:t>Genel öneriler;</w:t>
      </w:r>
    </w:p>
    <w:p w14:paraId="54CCBDD1" w14:textId="2229EDC5" w:rsidR="009C2F16" w:rsidRPr="00F505FE" w:rsidRDefault="0083605C" w:rsidP="00CB7D86">
      <w:pPr>
        <w:autoSpaceDE w:val="0"/>
        <w:autoSpaceDN w:val="0"/>
        <w:adjustRightInd w:val="0"/>
        <w:spacing w:before="120" w:after="120"/>
        <w:ind w:firstLine="709"/>
        <w:rPr>
          <w:rFonts w:eastAsia="AdvGulliv-R" w:cs="Times New Roman"/>
          <w:szCs w:val="24"/>
        </w:rPr>
      </w:pPr>
      <w:r w:rsidRPr="00F505FE">
        <w:rPr>
          <w:rFonts w:eastAsia="AdvGulliv-R" w:cs="Times New Roman"/>
          <w:szCs w:val="24"/>
        </w:rPr>
        <w:t xml:space="preserve">Araştırmaya yönelik öneriler doğrultusunda yapılacak olan çalışmalar, antrenörlerin iletişim ve liderlik becerilerini geliştirerek sporcularla daha etkili bir iletişim kurmalarını ve sporcu memnuniyetini artırmalarını sağlayacaktır. </w:t>
      </w:r>
      <w:r w:rsidR="00CB7D86" w:rsidRPr="00F505FE">
        <w:rPr>
          <w:rFonts w:eastAsia="AdvGulliv-R" w:cs="Times New Roman"/>
          <w:szCs w:val="24"/>
        </w:rPr>
        <w:t xml:space="preserve">Ayrıca </w:t>
      </w:r>
      <w:r w:rsidRPr="00F505FE">
        <w:rPr>
          <w:rFonts w:eastAsia="AdvGulliv-R" w:cs="Times New Roman"/>
          <w:szCs w:val="24"/>
        </w:rPr>
        <w:t>Antrenörlerin mesleki gelişimlerine yapıla</w:t>
      </w:r>
      <w:r w:rsidR="00CB7D86" w:rsidRPr="00F505FE">
        <w:rPr>
          <w:rFonts w:eastAsia="AdvGulliv-R" w:cs="Times New Roman"/>
          <w:szCs w:val="24"/>
        </w:rPr>
        <w:t xml:space="preserve">cak olan </w:t>
      </w:r>
      <w:r w:rsidRPr="00F505FE">
        <w:rPr>
          <w:rFonts w:eastAsia="AdvGulliv-R" w:cs="Times New Roman"/>
          <w:szCs w:val="24"/>
        </w:rPr>
        <w:t>yatırımlar, uzun vadede sporcuların performansını ve genel spor kültürünü olumlu yönde</w:t>
      </w:r>
      <w:r w:rsidR="00CB7D86" w:rsidRPr="00F505FE">
        <w:rPr>
          <w:rFonts w:eastAsia="AdvGulliv-R" w:cs="Times New Roman"/>
          <w:szCs w:val="24"/>
        </w:rPr>
        <w:t xml:space="preserve"> etkilenmesini sağlayacaktır.</w:t>
      </w:r>
    </w:p>
    <w:p w14:paraId="7E3AA6E7" w14:textId="1D650A7D" w:rsidR="00C51B8F" w:rsidRPr="00F505FE" w:rsidRDefault="004C1D44" w:rsidP="00DC2B79">
      <w:pPr>
        <w:spacing w:before="120" w:after="120"/>
        <w:ind w:firstLine="0"/>
        <w:jc w:val="center"/>
        <w:rPr>
          <w:rFonts w:eastAsia="Calibri" w:cs="Times New Roman"/>
          <w:b/>
          <w:color w:val="000000"/>
          <w:sz w:val="28"/>
          <w:szCs w:val="24"/>
          <w:lang w:eastAsia="tr-TR" w:bidi="tr-TR"/>
        </w:rPr>
      </w:pPr>
      <w:r w:rsidRPr="00F505FE">
        <w:rPr>
          <w:rFonts w:eastAsia="Calibri" w:cs="Times New Roman"/>
          <w:b/>
          <w:color w:val="000000"/>
          <w:sz w:val="28"/>
          <w:szCs w:val="24"/>
          <w:lang w:eastAsia="tr-TR" w:bidi="tr-TR"/>
        </w:rPr>
        <w:lastRenderedPageBreak/>
        <w:t>KAYNAKLAR</w:t>
      </w:r>
    </w:p>
    <w:p w14:paraId="062A14EF" w14:textId="77777777" w:rsidR="00DC2B79" w:rsidRPr="00F505FE" w:rsidRDefault="00DC2B79" w:rsidP="00DC2B79">
      <w:pPr>
        <w:widowControl w:val="0"/>
        <w:autoSpaceDE w:val="0"/>
        <w:autoSpaceDN w:val="0"/>
        <w:adjustRightInd w:val="0"/>
        <w:spacing w:before="120" w:after="120"/>
        <w:ind w:left="709" w:hanging="709"/>
        <w:jc w:val="center"/>
        <w:rPr>
          <w:rFonts w:cs="Times New Roman"/>
          <w:szCs w:val="24"/>
        </w:rPr>
      </w:pPr>
    </w:p>
    <w:p w14:paraId="1F23E7CA" w14:textId="77777777" w:rsidR="00DC2B79" w:rsidRPr="00F505FE" w:rsidRDefault="00DC2B79" w:rsidP="00DC2B79">
      <w:pPr>
        <w:widowControl w:val="0"/>
        <w:autoSpaceDE w:val="0"/>
        <w:autoSpaceDN w:val="0"/>
        <w:adjustRightInd w:val="0"/>
        <w:spacing w:before="120" w:after="120"/>
        <w:ind w:left="709" w:hanging="709"/>
        <w:jc w:val="center"/>
        <w:rPr>
          <w:rFonts w:cs="Times New Roman"/>
          <w:szCs w:val="24"/>
        </w:rPr>
      </w:pPr>
    </w:p>
    <w:p w14:paraId="2B21D5A5" w14:textId="658AF69E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bakay</w:t>
      </w:r>
      <w:proofErr w:type="spellEnd"/>
      <w:r w:rsidRPr="00F505FE">
        <w:rPr>
          <w:rFonts w:cs="Times New Roman"/>
          <w:szCs w:val="24"/>
        </w:rPr>
        <w:t xml:space="preserve">, U. (2010). </w:t>
      </w:r>
      <w:r w:rsidRPr="00F505FE">
        <w:rPr>
          <w:rFonts w:cs="Times New Roman"/>
          <w:i/>
          <w:szCs w:val="24"/>
        </w:rPr>
        <w:t xml:space="preserve">Futbolcu-antrenör iletişiminin farklı statülerdeki futbolcuların başarı motivasyonuyla ilişkisi </w:t>
      </w:r>
      <w:r w:rsidRPr="00F505FE">
        <w:rPr>
          <w:rFonts w:cs="Times New Roman"/>
          <w:szCs w:val="24"/>
        </w:rPr>
        <w:t>(Doktora tezi, Gazi Üniversitesi, Sağlık Bilimleri Enstitüsü, Beden Eğitimi ve Spor Anabilim Dalı). Ankara.</w:t>
      </w:r>
    </w:p>
    <w:p w14:paraId="4C0DD9C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bakay</w:t>
      </w:r>
      <w:proofErr w:type="spellEnd"/>
      <w:r w:rsidRPr="00F505FE">
        <w:rPr>
          <w:rFonts w:cs="Times New Roman"/>
          <w:szCs w:val="24"/>
        </w:rPr>
        <w:t xml:space="preserve">, U., &amp; Kuru, E. (2009). </w:t>
      </w:r>
      <w:proofErr w:type="spellStart"/>
      <w:r w:rsidRPr="00F505FE">
        <w:rPr>
          <w:rFonts w:cs="Times New Roman"/>
          <w:szCs w:val="24"/>
        </w:rPr>
        <w:t>Coac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cale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football</w:t>
      </w:r>
      <w:proofErr w:type="spellEnd"/>
      <w:r w:rsidRPr="00F505FE">
        <w:rPr>
          <w:rFonts w:cs="Times New Roman"/>
          <w:szCs w:val="24"/>
        </w:rPr>
        <w:t xml:space="preserve">: A </w:t>
      </w:r>
      <w:proofErr w:type="spellStart"/>
      <w:r w:rsidRPr="00F505FE">
        <w:rPr>
          <w:rFonts w:cs="Times New Roman"/>
          <w:szCs w:val="24"/>
        </w:rPr>
        <w:t>study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validit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reliability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Ovidius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University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nals</w:t>
      </w:r>
      <w:proofErr w:type="spellEnd"/>
      <w:r w:rsidRPr="00F505FE">
        <w:rPr>
          <w:rFonts w:cs="Times New Roman"/>
          <w:i/>
          <w:szCs w:val="24"/>
        </w:rPr>
        <w:t xml:space="preserve"> Series </w:t>
      </w:r>
      <w:proofErr w:type="spellStart"/>
      <w:r w:rsidRPr="00F505FE">
        <w:rPr>
          <w:rFonts w:cs="Times New Roman"/>
          <w:i/>
          <w:szCs w:val="24"/>
        </w:rPr>
        <w:t>Physic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Education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d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port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proofErr w:type="spellStart"/>
      <w:r w:rsidRPr="00F505FE">
        <w:rPr>
          <w:rFonts w:cs="Times New Roman"/>
          <w:i/>
          <w:szCs w:val="24"/>
        </w:rPr>
        <w:t>Science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Movement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d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Health</w:t>
      </w:r>
      <w:proofErr w:type="spellEnd"/>
      <w:r w:rsidRPr="00F505FE">
        <w:rPr>
          <w:rFonts w:cs="Times New Roman"/>
          <w:szCs w:val="24"/>
        </w:rPr>
        <w:t>, 9(1), 183-186.</w:t>
      </w:r>
    </w:p>
    <w:p w14:paraId="4A699CE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bakay</w:t>
      </w:r>
      <w:proofErr w:type="spellEnd"/>
      <w:r w:rsidRPr="00F505FE">
        <w:rPr>
          <w:rFonts w:cs="Times New Roman"/>
          <w:szCs w:val="24"/>
        </w:rPr>
        <w:t xml:space="preserve">, U., &amp; Kuru, E. (2013). Kadın futbolcularda antrenörle iletişim düzeyi ve başarı motivasyonu ilişkisi. </w:t>
      </w:r>
      <w:r w:rsidRPr="00F505FE">
        <w:rPr>
          <w:rFonts w:cs="Times New Roman"/>
          <w:i/>
          <w:szCs w:val="24"/>
        </w:rPr>
        <w:t xml:space="preserve">Gaziantep </w:t>
      </w:r>
      <w:proofErr w:type="spellStart"/>
      <w:r w:rsidRPr="00F505FE">
        <w:rPr>
          <w:rFonts w:cs="Times New Roman"/>
          <w:i/>
          <w:szCs w:val="24"/>
        </w:rPr>
        <w:t>University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Soci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12(1).</w:t>
      </w:r>
    </w:p>
    <w:p w14:paraId="50B47D4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car, V. (2009). </w:t>
      </w:r>
      <w:r w:rsidRPr="00F505FE">
        <w:rPr>
          <w:rFonts w:cs="Times New Roman"/>
          <w:i/>
          <w:szCs w:val="24"/>
        </w:rPr>
        <w:t>Öğretmen adaylarının iletişim becerileri</w:t>
      </w:r>
      <w:r w:rsidRPr="00F505FE">
        <w:rPr>
          <w:rFonts w:cs="Times New Roman"/>
          <w:szCs w:val="24"/>
        </w:rPr>
        <w:t xml:space="preserve"> (Yüksek lisans tezi, Mehmet Akif Ersoy Üniversitesi, Sosyal Bilimler Enstitüsü, Eğitim Bilimleri Anabilim Dalı).</w:t>
      </w:r>
    </w:p>
    <w:p w14:paraId="37367A8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kçam, A., </w:t>
      </w:r>
      <w:proofErr w:type="spellStart"/>
      <w:r w:rsidRPr="00F505FE">
        <w:rPr>
          <w:rFonts w:cs="Times New Roman"/>
          <w:szCs w:val="24"/>
        </w:rPr>
        <w:t>Kanbay</w:t>
      </w:r>
      <w:proofErr w:type="spellEnd"/>
      <w:r w:rsidRPr="00F505FE">
        <w:rPr>
          <w:rFonts w:cs="Times New Roman"/>
          <w:szCs w:val="24"/>
        </w:rPr>
        <w:t xml:space="preserve">, Y., &amp; Işık, E. (2019). Hemşirelik öğrencilerinin iletişim becerilerinin değerlendirilmesi. </w:t>
      </w:r>
      <w:r w:rsidRPr="00F505FE">
        <w:rPr>
          <w:rFonts w:cs="Times New Roman"/>
          <w:i/>
          <w:szCs w:val="24"/>
        </w:rPr>
        <w:t>Artvin Çoruh Üniversitesi Uluslararası Sosyal Bilimler Dergisi,</w:t>
      </w:r>
      <w:r w:rsidRPr="00F505FE">
        <w:rPr>
          <w:rFonts w:cs="Times New Roman"/>
          <w:szCs w:val="24"/>
        </w:rPr>
        <w:t xml:space="preserve"> 5(2), 74-92.</w:t>
      </w:r>
    </w:p>
    <w:p w14:paraId="4006C12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kgül, A., &amp; Mutlu, T.O. (2021). Basketbol klasman hakemlerinin iletişim becerilerinin problem çözme süreçleri üzerine etkisinin incelenmesi. </w:t>
      </w:r>
      <w:proofErr w:type="spellStart"/>
      <w:r w:rsidRPr="00F505FE">
        <w:rPr>
          <w:rFonts w:cs="Times New Roman"/>
          <w:i/>
          <w:szCs w:val="24"/>
        </w:rPr>
        <w:t>Spormetre</w:t>
      </w:r>
      <w:proofErr w:type="spellEnd"/>
      <w:r w:rsidRPr="00F505FE">
        <w:rPr>
          <w:rFonts w:cs="Times New Roman"/>
          <w:i/>
          <w:szCs w:val="24"/>
        </w:rPr>
        <w:t xml:space="preserve"> Beden Eğitimi ve Spor Bilimleri Dergisi,</w:t>
      </w:r>
      <w:r w:rsidRPr="00F505FE">
        <w:rPr>
          <w:rFonts w:cs="Times New Roman"/>
          <w:szCs w:val="24"/>
        </w:rPr>
        <w:t xml:space="preserve"> 19(3), 81-95.</w:t>
      </w:r>
    </w:p>
    <w:p w14:paraId="5E2C5BD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kkuzu, N., &amp; Akkaya, N. (2014). Development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validity-reliabilit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udy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kill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cal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o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uden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eachers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Suggestion</w:t>
      </w:r>
      <w:proofErr w:type="spellEnd"/>
      <w:r w:rsidRPr="00F505FE">
        <w:rPr>
          <w:rFonts w:cs="Times New Roman"/>
          <w:szCs w:val="24"/>
        </w:rPr>
        <w:t xml:space="preserve"> of an </w:t>
      </w:r>
      <w:proofErr w:type="spellStart"/>
      <w:r w:rsidRPr="00F505FE">
        <w:rPr>
          <w:rFonts w:cs="Times New Roman"/>
          <w:szCs w:val="24"/>
        </w:rPr>
        <w:t>alternative</w:t>
      </w:r>
      <w:proofErr w:type="spellEnd"/>
      <w:r w:rsidRPr="00F505FE">
        <w:rPr>
          <w:rFonts w:cs="Times New Roman"/>
          <w:szCs w:val="24"/>
        </w:rPr>
        <w:t xml:space="preserve"> model. </w:t>
      </w:r>
      <w:proofErr w:type="spellStart"/>
      <w:r w:rsidRPr="00F505FE">
        <w:rPr>
          <w:rFonts w:cs="Times New Roman"/>
          <w:i/>
          <w:iCs/>
          <w:szCs w:val="24"/>
        </w:rPr>
        <w:t>Turkish</w:t>
      </w:r>
      <w:proofErr w:type="spellEnd"/>
      <w:r w:rsidRPr="00F505FE">
        <w:rPr>
          <w:rFonts w:cs="Times New Roman"/>
          <w:i/>
          <w:iCs/>
          <w:szCs w:val="24"/>
        </w:rPr>
        <w:t xml:space="preserve"> </w:t>
      </w:r>
      <w:proofErr w:type="spellStart"/>
      <w:r w:rsidRPr="00F505FE">
        <w:rPr>
          <w:rFonts w:cs="Times New Roman"/>
          <w:i/>
          <w:iCs/>
          <w:szCs w:val="24"/>
        </w:rPr>
        <w:t>Studies</w:t>
      </w:r>
      <w:proofErr w:type="spellEnd"/>
      <w:r w:rsidRPr="00F505FE">
        <w:rPr>
          <w:rFonts w:cs="Times New Roman"/>
          <w:i/>
          <w:iCs/>
          <w:szCs w:val="24"/>
        </w:rPr>
        <w:t>, 9</w:t>
      </w:r>
      <w:r w:rsidRPr="00F505FE">
        <w:rPr>
          <w:rFonts w:cs="Times New Roman"/>
          <w:szCs w:val="24"/>
        </w:rPr>
        <w:t xml:space="preserve"> (8), 111-132. </w:t>
      </w:r>
      <w:proofErr w:type="spellStart"/>
      <w:r w:rsidRPr="00F505FE">
        <w:rPr>
          <w:rFonts w:cs="Times New Roman"/>
          <w:szCs w:val="24"/>
        </w:rPr>
        <w:t>doi</w:t>
      </w:r>
      <w:proofErr w:type="spellEnd"/>
      <w:r w:rsidRPr="00F505FE">
        <w:rPr>
          <w:rFonts w:cs="Times New Roman"/>
          <w:szCs w:val="24"/>
        </w:rPr>
        <w:t>: 10.7827/TurkishStudies.7212</w:t>
      </w:r>
    </w:p>
    <w:p w14:paraId="66CC382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kyol, P.F. (2019). Farklı fakültelerdeki öğrencilerin iletişim becerilerinin karşılaştırılması. </w:t>
      </w:r>
      <w:r w:rsidRPr="00F505FE">
        <w:rPr>
          <w:rFonts w:cs="Times New Roman"/>
          <w:i/>
          <w:szCs w:val="24"/>
        </w:rPr>
        <w:t>Spor Eğitim Dergisi,</w:t>
      </w:r>
      <w:r w:rsidRPr="00F505FE">
        <w:rPr>
          <w:rFonts w:cs="Times New Roman"/>
          <w:szCs w:val="24"/>
        </w:rPr>
        <w:t xml:space="preserve"> 3(3), 71-77.</w:t>
      </w:r>
    </w:p>
    <w:p w14:paraId="4393CD7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kyüz, Ö., &amp; Karavelioğlu, M.B. (2022). Spor bilimleri fakültesinde okuyan aktif sporcuların liderlik özelliklerinin belirlenmesi. </w:t>
      </w:r>
      <w:r w:rsidRPr="00F505FE">
        <w:rPr>
          <w:rFonts w:cs="Times New Roman"/>
          <w:i/>
          <w:szCs w:val="24"/>
        </w:rPr>
        <w:t>Uluslararası Güncel Eğitim Araştırmaları Dergisi,</w:t>
      </w:r>
      <w:r w:rsidRPr="00F505FE">
        <w:rPr>
          <w:rFonts w:cs="Times New Roman"/>
          <w:szCs w:val="24"/>
        </w:rPr>
        <w:t xml:space="preserve"> 8(1), 231-245.</w:t>
      </w:r>
    </w:p>
    <w:p w14:paraId="183F4EF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lfermann</w:t>
      </w:r>
      <w:proofErr w:type="spellEnd"/>
      <w:r w:rsidRPr="00F505FE">
        <w:rPr>
          <w:rFonts w:cs="Times New Roman"/>
          <w:szCs w:val="24"/>
        </w:rPr>
        <w:t xml:space="preserve">, D., </w:t>
      </w:r>
      <w:proofErr w:type="spellStart"/>
      <w:r w:rsidRPr="00F505FE">
        <w:rPr>
          <w:rFonts w:cs="Times New Roman"/>
          <w:szCs w:val="24"/>
        </w:rPr>
        <w:t>Geisler</w:t>
      </w:r>
      <w:proofErr w:type="spellEnd"/>
      <w:r w:rsidRPr="00F505FE">
        <w:rPr>
          <w:rFonts w:cs="Times New Roman"/>
          <w:szCs w:val="24"/>
        </w:rPr>
        <w:t xml:space="preserve">, G., &amp; </w:t>
      </w:r>
      <w:proofErr w:type="spellStart"/>
      <w:r w:rsidRPr="00F505FE">
        <w:rPr>
          <w:rFonts w:cs="Times New Roman"/>
          <w:szCs w:val="24"/>
        </w:rPr>
        <w:t>Okade</w:t>
      </w:r>
      <w:proofErr w:type="spellEnd"/>
      <w:r w:rsidRPr="00F505FE">
        <w:rPr>
          <w:rFonts w:cs="Times New Roman"/>
          <w:szCs w:val="24"/>
        </w:rPr>
        <w:t xml:space="preserve">, Y. (2013). </w:t>
      </w:r>
      <w:proofErr w:type="spellStart"/>
      <w:r w:rsidRPr="00F505FE">
        <w:rPr>
          <w:rFonts w:cs="Times New Roman"/>
          <w:szCs w:val="24"/>
        </w:rPr>
        <w:t>Go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rientation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evaluativ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ear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rceiv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ac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mo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petitiv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you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wimmers</w:t>
      </w:r>
      <w:proofErr w:type="spellEnd"/>
      <w:r w:rsidRPr="00F505FE">
        <w:rPr>
          <w:rFonts w:cs="Times New Roman"/>
          <w:szCs w:val="24"/>
        </w:rPr>
        <w:t xml:space="preserve"> in Germany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Japan. </w:t>
      </w:r>
      <w:proofErr w:type="spellStart"/>
      <w:r w:rsidRPr="00F505FE">
        <w:rPr>
          <w:rFonts w:cs="Times New Roman"/>
          <w:i/>
          <w:szCs w:val="24"/>
        </w:rPr>
        <w:t>Psychology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Sport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d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Exercise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r w:rsidRPr="00F505FE">
        <w:rPr>
          <w:rFonts w:cs="Times New Roman"/>
          <w:szCs w:val="24"/>
        </w:rPr>
        <w:t>14(3), 307-315.</w:t>
      </w:r>
    </w:p>
    <w:p w14:paraId="4FC60F2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Alkaya, Y. (2004). </w:t>
      </w:r>
      <w:r w:rsidRPr="00F505FE">
        <w:rPr>
          <w:rFonts w:cs="Times New Roman"/>
          <w:i/>
          <w:szCs w:val="24"/>
        </w:rPr>
        <w:t xml:space="preserve">Lise öğrencilerinin iletişim ve empati becerilerinin </w:t>
      </w:r>
      <w:proofErr w:type="spellStart"/>
      <w:r w:rsidRPr="00F505FE">
        <w:rPr>
          <w:rFonts w:cs="Times New Roman"/>
          <w:i/>
          <w:szCs w:val="24"/>
        </w:rPr>
        <w:t>sosyo</w:t>
      </w:r>
      <w:proofErr w:type="spellEnd"/>
      <w:r w:rsidRPr="00F505FE">
        <w:rPr>
          <w:rFonts w:cs="Times New Roman"/>
          <w:i/>
          <w:szCs w:val="24"/>
        </w:rPr>
        <w:t>-demografik değişkenler açısından incelenmesi</w:t>
      </w:r>
      <w:r w:rsidRPr="00F505FE">
        <w:rPr>
          <w:rFonts w:cs="Times New Roman"/>
          <w:szCs w:val="24"/>
        </w:rPr>
        <w:t xml:space="preserve"> (Yüksek lisans tezi, Dokuz Eylül Üniversitesi Eğitim Bilimleri Enstitüsü, İzmir).</w:t>
      </w:r>
    </w:p>
    <w:p w14:paraId="7C415EA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lkın, C. (2006). </w:t>
      </w:r>
      <w:r w:rsidRPr="00F505FE">
        <w:rPr>
          <w:rFonts w:cs="Times New Roman"/>
          <w:i/>
          <w:szCs w:val="24"/>
        </w:rPr>
        <w:t>Liderlik özellik ve davranışlarının belirlenmesi ve konuyla ilgili olarak yapılan bir araştırma</w:t>
      </w:r>
      <w:r w:rsidRPr="00F505FE">
        <w:rPr>
          <w:rFonts w:cs="Times New Roman"/>
          <w:szCs w:val="24"/>
        </w:rPr>
        <w:t xml:space="preserve"> [Yüksek lisans tezi, Trakya Üniversitesi Sosyal Bilimler Enstitüsü]. Edirne.</w:t>
      </w:r>
    </w:p>
    <w:p w14:paraId="72D9320A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nshel</w:t>
      </w:r>
      <w:proofErr w:type="spellEnd"/>
      <w:r w:rsidRPr="00F505FE">
        <w:rPr>
          <w:rFonts w:cs="Times New Roman"/>
          <w:szCs w:val="24"/>
        </w:rPr>
        <w:t xml:space="preserve">, M.H. (2003).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sychology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From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eor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o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ractice</w:t>
      </w:r>
      <w:proofErr w:type="spellEnd"/>
      <w:r w:rsidRPr="00F505FE">
        <w:rPr>
          <w:rFonts w:cs="Times New Roman"/>
          <w:szCs w:val="24"/>
        </w:rPr>
        <w:t xml:space="preserve"> (4th ed.). San Francisco, CA: Benjamin </w:t>
      </w:r>
      <w:proofErr w:type="spellStart"/>
      <w:r w:rsidRPr="00F505FE">
        <w:rPr>
          <w:rFonts w:cs="Times New Roman"/>
          <w:szCs w:val="24"/>
        </w:rPr>
        <w:t>Cummings</w:t>
      </w:r>
      <w:proofErr w:type="spellEnd"/>
      <w:r w:rsidRPr="00F505FE">
        <w:rPr>
          <w:rFonts w:cs="Times New Roman"/>
          <w:szCs w:val="24"/>
        </w:rPr>
        <w:t>.</w:t>
      </w:r>
    </w:p>
    <w:p w14:paraId="11618FC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racı, H. (1999). </w:t>
      </w:r>
      <w:r w:rsidRPr="00F505FE">
        <w:rPr>
          <w:rFonts w:cs="Times New Roman"/>
          <w:i/>
          <w:szCs w:val="24"/>
        </w:rPr>
        <w:t>Okullarda beden eğitimi.</w:t>
      </w:r>
      <w:r w:rsidRPr="00F505FE">
        <w:rPr>
          <w:rFonts w:cs="Times New Roman"/>
          <w:szCs w:val="24"/>
        </w:rPr>
        <w:t xml:space="preserve"> Ankara: Bağırgan Yayın Evi.</w:t>
      </w:r>
    </w:p>
    <w:p w14:paraId="66D4F57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rıcan, H.Ö.B. (2021). Üniversite öğrencilerinin iletişim becerileri: Sporcular ve sedanterler. </w:t>
      </w:r>
      <w:r w:rsidRPr="00F505FE">
        <w:rPr>
          <w:rFonts w:cs="Times New Roman"/>
          <w:i/>
          <w:szCs w:val="24"/>
        </w:rPr>
        <w:t>CBÜ Beden Eğitimi ve Spor Bilimleri Dergisi,</w:t>
      </w:r>
      <w:r w:rsidRPr="00F505FE">
        <w:rPr>
          <w:rFonts w:cs="Times New Roman"/>
          <w:szCs w:val="24"/>
        </w:rPr>
        <w:t xml:space="preserve"> 16(2), 70-78.</w:t>
      </w:r>
    </w:p>
    <w:p w14:paraId="12DAD1D2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Arlı, Ö. (2011).</w:t>
      </w:r>
      <w:r w:rsidRPr="00F505FE">
        <w:rPr>
          <w:rFonts w:cs="Times New Roman"/>
          <w:i/>
          <w:szCs w:val="24"/>
        </w:rPr>
        <w:t xml:space="preserve"> Bazı öncül ve ardıllarıyla öz liderlik, ilköğretim öğretmenleri üzerine bir araştırma</w:t>
      </w:r>
      <w:r w:rsidRPr="00F505FE">
        <w:rPr>
          <w:rFonts w:cs="Times New Roman"/>
          <w:szCs w:val="24"/>
        </w:rPr>
        <w:t xml:space="preserve"> [Yüksek lisans tezi, Kara Harp Okulu Sosyal Bilimler Enstitüsü]. Ankara.</w:t>
      </w:r>
    </w:p>
    <w:p w14:paraId="6FB0201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rslantaş, C.C., &amp; Pekdemir, I. (2007). Dönüşümcü liderlik, örgütsel vatandaşlık davranışı ve örgütsel adalet arasındaki ilişkileri belirlemeye yönelik </w:t>
      </w:r>
      <w:proofErr w:type="spellStart"/>
      <w:r w:rsidRPr="00F505FE">
        <w:rPr>
          <w:rFonts w:cs="Times New Roman"/>
          <w:szCs w:val="24"/>
        </w:rPr>
        <w:t>görgül</w:t>
      </w:r>
      <w:proofErr w:type="spellEnd"/>
      <w:r w:rsidRPr="00F505FE">
        <w:rPr>
          <w:rFonts w:cs="Times New Roman"/>
          <w:szCs w:val="24"/>
        </w:rPr>
        <w:t xml:space="preserve"> bir araştırma. </w:t>
      </w:r>
      <w:r w:rsidRPr="00F505FE">
        <w:rPr>
          <w:rFonts w:cs="Times New Roman"/>
          <w:i/>
          <w:szCs w:val="24"/>
        </w:rPr>
        <w:t>Sosyal Bilimler Dergisi</w:t>
      </w:r>
      <w:r w:rsidRPr="00F505FE">
        <w:rPr>
          <w:rFonts w:cs="Times New Roman"/>
          <w:szCs w:val="24"/>
        </w:rPr>
        <w:t>, 1, 261-286.</w:t>
      </w:r>
    </w:p>
    <w:p w14:paraId="52CC9C3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slan, B., </w:t>
      </w:r>
      <w:proofErr w:type="spellStart"/>
      <w:r w:rsidRPr="00F505FE">
        <w:rPr>
          <w:rFonts w:cs="Times New Roman"/>
          <w:szCs w:val="24"/>
        </w:rPr>
        <w:t>Pezük</w:t>
      </w:r>
      <w:proofErr w:type="spellEnd"/>
      <w:r w:rsidRPr="00F505FE">
        <w:rPr>
          <w:rFonts w:cs="Times New Roman"/>
          <w:szCs w:val="24"/>
        </w:rPr>
        <w:t xml:space="preserve">, E., &amp; Mısırlıoğlu, T. T. (2020). </w:t>
      </w:r>
      <w:r w:rsidRPr="00F505FE">
        <w:rPr>
          <w:rFonts w:cs="Times New Roman"/>
          <w:i/>
          <w:szCs w:val="24"/>
        </w:rPr>
        <w:t xml:space="preserve">Yüzme ders kitabı 9. sınıf. </w:t>
      </w:r>
      <w:r w:rsidRPr="00F505FE">
        <w:rPr>
          <w:rFonts w:cs="Times New Roman"/>
          <w:szCs w:val="24"/>
        </w:rPr>
        <w:t xml:space="preserve">Ankara: </w:t>
      </w:r>
      <w:proofErr w:type="gramStart"/>
      <w:r w:rsidRPr="00F505FE">
        <w:rPr>
          <w:rFonts w:cs="Times New Roman"/>
          <w:szCs w:val="24"/>
        </w:rPr>
        <w:t>Milli</w:t>
      </w:r>
      <w:proofErr w:type="gramEnd"/>
      <w:r w:rsidRPr="00F505FE">
        <w:rPr>
          <w:rFonts w:cs="Times New Roman"/>
          <w:szCs w:val="24"/>
        </w:rPr>
        <w:t xml:space="preserve"> Eğitim Bakanlığı.</w:t>
      </w:r>
    </w:p>
    <w:p w14:paraId="0E913C0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Aspegren</w:t>
      </w:r>
      <w:proofErr w:type="spellEnd"/>
      <w:r w:rsidRPr="00F505FE">
        <w:rPr>
          <w:rFonts w:cs="Times New Roman"/>
          <w:szCs w:val="24"/>
        </w:rPr>
        <w:t xml:space="preserve">, K. (1999). </w:t>
      </w:r>
      <w:proofErr w:type="spellStart"/>
      <w:r w:rsidRPr="00F505FE">
        <w:rPr>
          <w:rFonts w:cs="Times New Roman"/>
          <w:szCs w:val="24"/>
        </w:rPr>
        <w:t>Teach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rn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kills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medicine</w:t>
      </w:r>
      <w:proofErr w:type="spellEnd"/>
      <w:r w:rsidRPr="00F505FE">
        <w:rPr>
          <w:rFonts w:cs="Times New Roman"/>
          <w:szCs w:val="24"/>
        </w:rPr>
        <w:t xml:space="preserve">-a </w:t>
      </w:r>
      <w:proofErr w:type="spellStart"/>
      <w:r w:rsidRPr="00F505FE">
        <w:rPr>
          <w:rFonts w:cs="Times New Roman"/>
          <w:szCs w:val="24"/>
        </w:rPr>
        <w:t>review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i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qualit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grading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article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Medic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Teacher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21(6), 565-570.</w:t>
      </w:r>
    </w:p>
    <w:p w14:paraId="74B98B4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Ataman, A. (1974). </w:t>
      </w:r>
      <w:r w:rsidRPr="00F505FE">
        <w:rPr>
          <w:rFonts w:cs="Times New Roman"/>
          <w:i/>
          <w:szCs w:val="24"/>
        </w:rPr>
        <w:t>Antropometri.</w:t>
      </w:r>
      <w:r w:rsidRPr="00F505FE">
        <w:rPr>
          <w:rFonts w:cs="Times New Roman"/>
          <w:szCs w:val="24"/>
        </w:rPr>
        <w:t xml:space="preserve"> Ankara: Resimli Posta Matbaası.</w:t>
      </w:r>
    </w:p>
    <w:p w14:paraId="0D21D4E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Başaran, İ.E. (2004). </w:t>
      </w:r>
      <w:r w:rsidRPr="00F505FE">
        <w:rPr>
          <w:rFonts w:cs="Times New Roman"/>
          <w:i/>
          <w:szCs w:val="24"/>
        </w:rPr>
        <w:t xml:space="preserve">Yönetimde insan ilişkileri. </w:t>
      </w:r>
      <w:r w:rsidRPr="00F505FE">
        <w:rPr>
          <w:rFonts w:cs="Times New Roman"/>
          <w:szCs w:val="24"/>
        </w:rPr>
        <w:t>Ankara: Nobel Yayınevi.</w:t>
      </w:r>
    </w:p>
    <w:p w14:paraId="65F06F5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Başer, E. (1998). Uygulamalı Spor Psikolojisi, Bağırgan Yayınevi, Ankara, 422.</w:t>
      </w:r>
    </w:p>
    <w:p w14:paraId="53ED226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Bayrak, E., &amp; </w:t>
      </w:r>
      <w:proofErr w:type="spellStart"/>
      <w:r w:rsidRPr="00F505FE">
        <w:rPr>
          <w:rFonts w:cs="Times New Roman"/>
          <w:szCs w:val="24"/>
        </w:rPr>
        <w:t>Nacar</w:t>
      </w:r>
      <w:proofErr w:type="spellEnd"/>
      <w:r w:rsidRPr="00F505FE">
        <w:rPr>
          <w:rFonts w:cs="Times New Roman"/>
          <w:szCs w:val="24"/>
        </w:rPr>
        <w:t xml:space="preserve">, E. (2015). Profesyonel takım sporlarında görev yapan antrenörlerin iletişim beceri düzeylerinin araştırılması. </w:t>
      </w:r>
      <w:r w:rsidRPr="00F505FE">
        <w:rPr>
          <w:rFonts w:cs="Times New Roman"/>
          <w:i/>
          <w:szCs w:val="24"/>
        </w:rPr>
        <w:t>Akademik Sosyal Araştırmalar Dergisi,</w:t>
      </w:r>
      <w:r w:rsidRPr="00F505FE">
        <w:rPr>
          <w:rFonts w:cs="Times New Roman"/>
          <w:szCs w:val="24"/>
        </w:rPr>
        <w:t xml:space="preserve"> 3(14), 391-405.</w:t>
      </w:r>
    </w:p>
    <w:p w14:paraId="4B4D4DD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Berber, A. (2000). </w:t>
      </w:r>
      <w:r w:rsidRPr="00F505FE">
        <w:rPr>
          <w:rFonts w:cs="Times New Roman"/>
          <w:i/>
          <w:szCs w:val="24"/>
        </w:rPr>
        <w:t>Dönüşümsel ve etkileşimsel liderlik kavramı, gelişimi ve dönüşümsel liderliğin yönetim ve organizasyon içerisindeki rolü</w:t>
      </w:r>
      <w:r w:rsidRPr="00F505FE">
        <w:rPr>
          <w:rFonts w:cs="Times New Roman"/>
          <w:szCs w:val="24"/>
        </w:rPr>
        <w:t>. İstanbul Üniversitesi İşletme ve İktisadı Enstitüsü Dergisi, (36), İstanbul, 34.</w:t>
      </w:r>
    </w:p>
    <w:p w14:paraId="6FB0001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Bıçakçı, İ. (1998). </w:t>
      </w:r>
      <w:r w:rsidRPr="00F505FE">
        <w:rPr>
          <w:rFonts w:cs="Times New Roman"/>
          <w:i/>
          <w:szCs w:val="24"/>
        </w:rPr>
        <w:t>İletişim ve halkla ilişkiler.</w:t>
      </w:r>
      <w:r w:rsidRPr="00F505FE">
        <w:rPr>
          <w:rFonts w:cs="Times New Roman"/>
          <w:szCs w:val="24"/>
        </w:rPr>
        <w:t xml:space="preserve"> Ankara: </w:t>
      </w:r>
      <w:proofErr w:type="spellStart"/>
      <w:r w:rsidRPr="00F505FE">
        <w:rPr>
          <w:rFonts w:cs="Times New Roman"/>
          <w:szCs w:val="24"/>
        </w:rPr>
        <w:t>Mediacat</w:t>
      </w:r>
      <w:proofErr w:type="spellEnd"/>
      <w:r w:rsidRPr="00F505FE">
        <w:rPr>
          <w:rFonts w:cs="Times New Roman"/>
          <w:szCs w:val="24"/>
        </w:rPr>
        <w:t xml:space="preserve"> Yayınları.</w:t>
      </w:r>
    </w:p>
    <w:p w14:paraId="4DFFEA56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Bozkurt, N., Serin, O., </w:t>
      </w:r>
      <w:proofErr w:type="spellStart"/>
      <w:r w:rsidRPr="00F505FE">
        <w:rPr>
          <w:rFonts w:cs="Times New Roman"/>
          <w:szCs w:val="24"/>
        </w:rPr>
        <w:t>Emran</w:t>
      </w:r>
      <w:proofErr w:type="spellEnd"/>
      <w:r w:rsidRPr="00F505FE">
        <w:rPr>
          <w:rFonts w:cs="Times New Roman"/>
          <w:szCs w:val="24"/>
        </w:rPr>
        <w:t xml:space="preserve">, B. (2003). </w:t>
      </w:r>
      <w:r w:rsidRPr="00F505FE">
        <w:rPr>
          <w:rFonts w:cs="Times New Roman"/>
          <w:i/>
          <w:szCs w:val="24"/>
        </w:rPr>
        <w:t xml:space="preserve">İlköğretim Birinci Kademe Öğretmenlerinin Problem Çözme, İletişim Becerileri ve Denetim Odağı Düzeylerinin Karşılaştırmalı Olarak İncelenmesi, </w:t>
      </w:r>
      <w:r w:rsidRPr="00F505FE">
        <w:rPr>
          <w:rFonts w:cs="Times New Roman"/>
          <w:szCs w:val="24"/>
        </w:rPr>
        <w:t>12. Eğitim Bilimleri Kongresi Bildirileri. Antalya, 1373-1392.</w:t>
      </w:r>
    </w:p>
    <w:p w14:paraId="6DCDD4C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Bulut, F. (2009). </w:t>
      </w:r>
      <w:r w:rsidRPr="00F505FE">
        <w:rPr>
          <w:rFonts w:cs="Times New Roman"/>
          <w:i/>
          <w:szCs w:val="24"/>
        </w:rPr>
        <w:t xml:space="preserve">Hastane yöneticilerinin liderlik özelliklerinin çatışmayı yönetme düzeylerine etkisi </w:t>
      </w:r>
      <w:r w:rsidRPr="00F505FE">
        <w:rPr>
          <w:rFonts w:cs="Times New Roman"/>
          <w:szCs w:val="24"/>
        </w:rPr>
        <w:t>[Yüksek lisans tezi, Marmara Üniversitesi Sosyal Bilimler Enstitüsü]. İstanbul.</w:t>
      </w:r>
    </w:p>
    <w:p w14:paraId="0C69F4CD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Canbaş, S.H. (2004). </w:t>
      </w:r>
      <w:r w:rsidRPr="00F505FE">
        <w:rPr>
          <w:rFonts w:cs="Times New Roman"/>
          <w:i/>
          <w:szCs w:val="24"/>
        </w:rPr>
        <w:t>Liderlik yaklaşımları ve yaklaşımlara özgü süreçler: Kara Harp Okulu liderlik sistemine yönelik bir araştırma</w:t>
      </w:r>
      <w:r w:rsidRPr="00F505FE">
        <w:rPr>
          <w:rFonts w:cs="Times New Roman"/>
          <w:szCs w:val="24"/>
        </w:rPr>
        <w:t xml:space="preserve"> [Yüksek lisans tezi, Kara Harp Okulu Savunma Bilimleri Enstitüsü]. Ankara.</w:t>
      </w:r>
    </w:p>
    <w:p w14:paraId="57E109A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Cansoy</w:t>
      </w:r>
      <w:proofErr w:type="spellEnd"/>
      <w:r w:rsidRPr="00F505FE">
        <w:rPr>
          <w:rFonts w:cs="Times New Roman"/>
          <w:szCs w:val="24"/>
        </w:rPr>
        <w:t xml:space="preserve">, R. (2015). </w:t>
      </w:r>
      <w:r w:rsidRPr="00F505FE">
        <w:rPr>
          <w:rFonts w:cs="Times New Roman"/>
          <w:i/>
          <w:szCs w:val="24"/>
        </w:rPr>
        <w:t xml:space="preserve">Türkiye’de ortaöğretim okullarındaki öğrencilerin gençlik liderlik özelliklerinin incelenmesi </w:t>
      </w:r>
      <w:r w:rsidRPr="00F505FE">
        <w:rPr>
          <w:rFonts w:cs="Times New Roman"/>
          <w:szCs w:val="24"/>
        </w:rPr>
        <w:t>(Doktora tezi, Eskişehir Osmangazi Üniversitesi Eğitim Bilimleri Enstitüsü). Eskişehir.</w:t>
      </w:r>
    </w:p>
    <w:p w14:paraId="6F3C39C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Carmeli</w:t>
      </w:r>
      <w:proofErr w:type="spellEnd"/>
      <w:r w:rsidRPr="00F505FE">
        <w:rPr>
          <w:rFonts w:cs="Times New Roman"/>
          <w:szCs w:val="24"/>
        </w:rPr>
        <w:t xml:space="preserve">, A., </w:t>
      </w:r>
      <w:proofErr w:type="spellStart"/>
      <w:r w:rsidRPr="00F505FE">
        <w:rPr>
          <w:rFonts w:cs="Times New Roman"/>
          <w:szCs w:val="24"/>
        </w:rPr>
        <w:t>Meitar</w:t>
      </w:r>
      <w:proofErr w:type="spellEnd"/>
      <w:r w:rsidRPr="00F505FE">
        <w:rPr>
          <w:rFonts w:cs="Times New Roman"/>
          <w:szCs w:val="24"/>
        </w:rPr>
        <w:t xml:space="preserve">, R., &amp; </w:t>
      </w:r>
      <w:proofErr w:type="spellStart"/>
      <w:r w:rsidRPr="00F505FE">
        <w:rPr>
          <w:rFonts w:cs="Times New Roman"/>
          <w:szCs w:val="24"/>
        </w:rPr>
        <w:t>Weisberg</w:t>
      </w:r>
      <w:proofErr w:type="spellEnd"/>
      <w:r w:rsidRPr="00F505FE">
        <w:rPr>
          <w:rFonts w:cs="Times New Roman"/>
          <w:szCs w:val="24"/>
        </w:rPr>
        <w:t>, J. (2006).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kill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novativ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</w:t>
      </w:r>
      <w:proofErr w:type="spellEnd"/>
      <w:r w:rsidRPr="00F505FE">
        <w:rPr>
          <w:rFonts w:cs="Times New Roman"/>
          <w:szCs w:val="24"/>
        </w:rPr>
        <w:t xml:space="preserve"> at </w:t>
      </w:r>
      <w:proofErr w:type="spellStart"/>
      <w:r w:rsidRPr="00F505FE">
        <w:rPr>
          <w:rFonts w:cs="Times New Roman"/>
          <w:szCs w:val="24"/>
        </w:rPr>
        <w:t>work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International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Manpower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27(1), 75-90.</w:t>
      </w:r>
    </w:p>
    <w:p w14:paraId="7482BAD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Chelladurai</w:t>
      </w:r>
      <w:proofErr w:type="spellEnd"/>
      <w:r w:rsidRPr="00F505FE">
        <w:rPr>
          <w:rFonts w:cs="Times New Roman"/>
          <w:szCs w:val="24"/>
        </w:rPr>
        <w:t xml:space="preserve">, P., &amp; </w:t>
      </w:r>
      <w:proofErr w:type="spellStart"/>
      <w:r w:rsidRPr="00F505FE">
        <w:rPr>
          <w:rFonts w:cs="Times New Roman"/>
          <w:szCs w:val="24"/>
        </w:rPr>
        <w:t>Saleh</w:t>
      </w:r>
      <w:proofErr w:type="spellEnd"/>
      <w:r w:rsidRPr="00F505FE">
        <w:rPr>
          <w:rFonts w:cs="Times New Roman"/>
          <w:szCs w:val="24"/>
        </w:rPr>
        <w:t xml:space="preserve">, S. (1978). </w:t>
      </w:r>
      <w:proofErr w:type="spellStart"/>
      <w:r w:rsidRPr="00F505FE">
        <w:rPr>
          <w:rFonts w:cs="Times New Roman"/>
          <w:szCs w:val="24"/>
        </w:rPr>
        <w:t>Preferr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sport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Canadia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Journal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Appli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ciences</w:t>
      </w:r>
      <w:proofErr w:type="spellEnd"/>
      <w:r w:rsidRPr="00F505FE">
        <w:rPr>
          <w:rFonts w:cs="Times New Roman"/>
          <w:szCs w:val="24"/>
        </w:rPr>
        <w:t>, 3, 85-92.</w:t>
      </w:r>
    </w:p>
    <w:p w14:paraId="5647126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Cranmer</w:t>
      </w:r>
      <w:proofErr w:type="spellEnd"/>
      <w:r w:rsidRPr="00F505FE">
        <w:rPr>
          <w:rFonts w:cs="Times New Roman"/>
          <w:szCs w:val="24"/>
        </w:rPr>
        <w:t xml:space="preserve">, G.A., &amp; </w:t>
      </w:r>
      <w:proofErr w:type="spellStart"/>
      <w:r w:rsidRPr="00F505FE">
        <w:rPr>
          <w:rFonts w:cs="Times New Roman"/>
          <w:szCs w:val="24"/>
        </w:rPr>
        <w:t>Myers</w:t>
      </w:r>
      <w:proofErr w:type="spellEnd"/>
      <w:r w:rsidRPr="00F505FE">
        <w:rPr>
          <w:rFonts w:cs="Times New Roman"/>
          <w:szCs w:val="24"/>
        </w:rPr>
        <w:t xml:space="preserve">, S.C. (2015). Sports </w:t>
      </w:r>
      <w:proofErr w:type="spellStart"/>
      <w:r w:rsidRPr="00F505FE">
        <w:rPr>
          <w:rFonts w:cs="Times New Roman"/>
          <w:szCs w:val="24"/>
        </w:rPr>
        <w:t>teams</w:t>
      </w:r>
      <w:proofErr w:type="spellEnd"/>
      <w:r w:rsidRPr="00F505FE">
        <w:rPr>
          <w:rFonts w:cs="Times New Roman"/>
          <w:szCs w:val="24"/>
        </w:rPr>
        <w:t xml:space="preserve"> as </w:t>
      </w:r>
      <w:proofErr w:type="spellStart"/>
      <w:r w:rsidRPr="00F505FE">
        <w:rPr>
          <w:rFonts w:cs="Times New Roman"/>
          <w:szCs w:val="24"/>
        </w:rPr>
        <w:t>organizations</w:t>
      </w:r>
      <w:proofErr w:type="spellEnd"/>
      <w:r w:rsidRPr="00F505FE">
        <w:rPr>
          <w:rFonts w:cs="Times New Roman"/>
          <w:szCs w:val="24"/>
        </w:rPr>
        <w:t xml:space="preserve">: A </w:t>
      </w:r>
      <w:proofErr w:type="spellStart"/>
      <w:r w:rsidRPr="00F505FE">
        <w:rPr>
          <w:rFonts w:cs="Times New Roman"/>
          <w:szCs w:val="24"/>
        </w:rPr>
        <w:t>leader</w:t>
      </w:r>
      <w:proofErr w:type="spellEnd"/>
      <w:r w:rsidRPr="00F505FE">
        <w:rPr>
          <w:rFonts w:cs="Times New Roman"/>
          <w:szCs w:val="24"/>
        </w:rPr>
        <w:t>–</w:t>
      </w:r>
      <w:proofErr w:type="spellStart"/>
      <w:r w:rsidRPr="00F505FE">
        <w:rPr>
          <w:rFonts w:cs="Times New Roman"/>
          <w:szCs w:val="24"/>
        </w:rPr>
        <w:t>membe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xchang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rspective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playe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i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ache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eammate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Communication</w:t>
      </w:r>
      <w:proofErr w:type="spellEnd"/>
      <w:r w:rsidRPr="00F505FE">
        <w:rPr>
          <w:rFonts w:cs="Times New Roman"/>
          <w:i/>
          <w:szCs w:val="24"/>
        </w:rPr>
        <w:t xml:space="preserve"> &amp; </w:t>
      </w:r>
      <w:proofErr w:type="spellStart"/>
      <w:r w:rsidRPr="00F505FE">
        <w:rPr>
          <w:rFonts w:cs="Times New Roman"/>
          <w:i/>
          <w:szCs w:val="24"/>
        </w:rPr>
        <w:t>Sport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r w:rsidRPr="00F505FE">
        <w:rPr>
          <w:rFonts w:cs="Times New Roman"/>
          <w:szCs w:val="24"/>
        </w:rPr>
        <w:t>3(1), 100-118.</w:t>
      </w:r>
    </w:p>
    <w:p w14:paraId="7F994E08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Cristofaro</w:t>
      </w:r>
      <w:proofErr w:type="spellEnd"/>
      <w:r w:rsidRPr="00F505FE">
        <w:rPr>
          <w:rFonts w:cs="Times New Roman"/>
          <w:szCs w:val="24"/>
        </w:rPr>
        <w:t xml:space="preserve">, M., &amp; </w:t>
      </w:r>
      <w:proofErr w:type="spellStart"/>
      <w:r w:rsidRPr="00F505FE">
        <w:rPr>
          <w:rFonts w:cs="Times New Roman"/>
          <w:szCs w:val="24"/>
        </w:rPr>
        <w:t>Giardino</w:t>
      </w:r>
      <w:proofErr w:type="spellEnd"/>
      <w:r w:rsidRPr="00F505FE">
        <w:rPr>
          <w:rFonts w:cs="Times New Roman"/>
          <w:szCs w:val="24"/>
        </w:rPr>
        <w:t xml:space="preserve">, P.L. (2020). </w:t>
      </w:r>
      <w:proofErr w:type="spellStart"/>
      <w:r w:rsidRPr="00F505FE">
        <w:rPr>
          <w:rFonts w:cs="Times New Roman"/>
          <w:szCs w:val="24"/>
        </w:rPr>
        <w:t>Core</w:t>
      </w:r>
      <w:proofErr w:type="spellEnd"/>
      <w:r w:rsidRPr="00F505FE">
        <w:rPr>
          <w:rFonts w:cs="Times New Roman"/>
          <w:szCs w:val="24"/>
        </w:rPr>
        <w:t xml:space="preserve"> self-</w:t>
      </w:r>
      <w:proofErr w:type="spellStart"/>
      <w:r w:rsidRPr="00F505FE">
        <w:rPr>
          <w:rFonts w:cs="Times New Roman"/>
          <w:szCs w:val="24"/>
        </w:rPr>
        <w:t>evaluations</w:t>
      </w:r>
      <w:proofErr w:type="spellEnd"/>
      <w:r w:rsidRPr="00F505FE">
        <w:rPr>
          <w:rFonts w:cs="Times New Roman"/>
          <w:szCs w:val="24"/>
        </w:rPr>
        <w:t>,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self-</w:t>
      </w:r>
      <w:proofErr w:type="spellStart"/>
      <w:r w:rsidRPr="00F505FE">
        <w:rPr>
          <w:rFonts w:cs="Times New Roman"/>
          <w:szCs w:val="24"/>
        </w:rPr>
        <w:t>serv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ias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manageri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cis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making</w:t>
      </w:r>
      <w:proofErr w:type="spellEnd"/>
      <w:r w:rsidRPr="00F505FE">
        <w:rPr>
          <w:rFonts w:cs="Times New Roman"/>
          <w:szCs w:val="24"/>
        </w:rPr>
        <w:t xml:space="preserve">: A </w:t>
      </w:r>
      <w:proofErr w:type="spellStart"/>
      <w:r w:rsidRPr="00F505FE">
        <w:rPr>
          <w:rFonts w:cs="Times New Roman"/>
          <w:szCs w:val="24"/>
        </w:rPr>
        <w:t>laborator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xperiment</w:t>
      </w:r>
      <w:proofErr w:type="spellEnd"/>
      <w:r w:rsidRPr="00F505FE">
        <w:rPr>
          <w:rFonts w:cs="Times New Roman"/>
          <w:i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Administrative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10(64).</w:t>
      </w:r>
    </w:p>
    <w:p w14:paraId="3753829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Cüceloğlu </w:t>
      </w:r>
      <w:proofErr w:type="gramStart"/>
      <w:r w:rsidRPr="00F505FE">
        <w:rPr>
          <w:rFonts w:cs="Times New Roman"/>
          <w:szCs w:val="24"/>
        </w:rPr>
        <w:t>D.(</w:t>
      </w:r>
      <w:proofErr w:type="gramEnd"/>
      <w:r w:rsidRPr="00F505FE">
        <w:rPr>
          <w:rFonts w:cs="Times New Roman"/>
          <w:szCs w:val="24"/>
        </w:rPr>
        <w:t>1979). İnsan İnsana, Altın Kitaplar Basımevi, Ankara, 13-97.</w:t>
      </w:r>
    </w:p>
    <w:p w14:paraId="19C5B41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ağlar, İ. (2004). İktisadi ve İdari Bilimler Fakültesi öğrencileri ile Mühendislik Fakültesi öğrencilerinin liderlik tarzına ilişkin eğilimlerinin karşılaştırmalı analizi ve Çorum örneği. </w:t>
      </w:r>
      <w:r w:rsidRPr="00F505FE">
        <w:rPr>
          <w:rFonts w:cs="Times New Roman"/>
          <w:i/>
          <w:szCs w:val="24"/>
        </w:rPr>
        <w:t>Gazi Üniversitesi Ticaret ve Turizm Eğitim Fakültesi Dergisi</w:t>
      </w:r>
      <w:r w:rsidRPr="00F505FE">
        <w:rPr>
          <w:rFonts w:cs="Times New Roman"/>
          <w:szCs w:val="24"/>
        </w:rPr>
        <w:t>, (2), 91-107.</w:t>
      </w:r>
    </w:p>
    <w:p w14:paraId="509AE35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elik, V. (2005). </w:t>
      </w:r>
      <w:r w:rsidRPr="00F505FE">
        <w:rPr>
          <w:rFonts w:cs="Times New Roman"/>
          <w:i/>
          <w:szCs w:val="24"/>
        </w:rPr>
        <w:t>Liderlik. Eğitim ve okul yöneticiliği el kitabı içinde</w:t>
      </w:r>
      <w:r w:rsidRPr="00F505FE">
        <w:rPr>
          <w:rFonts w:cs="Times New Roman"/>
          <w:szCs w:val="24"/>
        </w:rPr>
        <w:t xml:space="preserve"> (</w:t>
      </w:r>
      <w:proofErr w:type="spellStart"/>
      <w:r w:rsidRPr="00F505FE">
        <w:rPr>
          <w:rFonts w:cs="Times New Roman"/>
          <w:szCs w:val="24"/>
        </w:rPr>
        <w:t>ss</w:t>
      </w:r>
      <w:proofErr w:type="spellEnd"/>
      <w:r w:rsidRPr="00F505FE">
        <w:rPr>
          <w:rFonts w:cs="Times New Roman"/>
          <w:szCs w:val="24"/>
        </w:rPr>
        <w:t xml:space="preserve">. 187-215). Ankara: </w:t>
      </w:r>
      <w:proofErr w:type="spellStart"/>
      <w:r w:rsidRPr="00F505FE">
        <w:rPr>
          <w:rFonts w:cs="Times New Roman"/>
          <w:szCs w:val="24"/>
        </w:rPr>
        <w:t>Pegem</w:t>
      </w:r>
      <w:proofErr w:type="spellEnd"/>
      <w:r w:rsidRPr="00F505FE">
        <w:rPr>
          <w:rFonts w:cs="Times New Roman"/>
          <w:szCs w:val="24"/>
        </w:rPr>
        <w:t xml:space="preserve"> A.</w:t>
      </w:r>
    </w:p>
    <w:p w14:paraId="61118781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elik, V.O. (2016). </w:t>
      </w:r>
      <w:r w:rsidRPr="00F505FE">
        <w:rPr>
          <w:rFonts w:cs="Times New Roman"/>
          <w:i/>
          <w:szCs w:val="24"/>
        </w:rPr>
        <w:t>Sporda yönetsel uygulamalar ve liderlik. R. Ekmekçi (Ed.), Sporda yönetim ve organizasyon içinde</w:t>
      </w:r>
      <w:r w:rsidRPr="00F505FE">
        <w:rPr>
          <w:rFonts w:cs="Times New Roman"/>
          <w:szCs w:val="24"/>
        </w:rPr>
        <w:t xml:space="preserve"> (s. 61-88). İstanbul: Ergün Yayınevi.</w:t>
      </w:r>
    </w:p>
    <w:p w14:paraId="7888517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Çelik, Z. (2015). </w:t>
      </w:r>
      <w:r w:rsidRPr="00F505FE">
        <w:rPr>
          <w:rFonts w:cs="Times New Roman"/>
          <w:i/>
          <w:szCs w:val="24"/>
        </w:rPr>
        <w:t>Eğitimsel liderlik</w:t>
      </w:r>
      <w:r w:rsidRPr="00F505FE">
        <w:rPr>
          <w:rFonts w:cs="Times New Roman"/>
          <w:szCs w:val="24"/>
        </w:rPr>
        <w:t xml:space="preserve">. Ankara: </w:t>
      </w:r>
      <w:proofErr w:type="spellStart"/>
      <w:r w:rsidRPr="00F505FE">
        <w:rPr>
          <w:rFonts w:cs="Times New Roman"/>
          <w:szCs w:val="24"/>
        </w:rPr>
        <w:t>Pegem</w:t>
      </w:r>
      <w:proofErr w:type="spellEnd"/>
      <w:r w:rsidRPr="00F505FE">
        <w:rPr>
          <w:rFonts w:cs="Times New Roman"/>
          <w:szCs w:val="24"/>
        </w:rPr>
        <w:t xml:space="preserve"> Akademi.</w:t>
      </w:r>
    </w:p>
    <w:p w14:paraId="20A9B71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i/>
          <w:szCs w:val="24"/>
        </w:rPr>
      </w:pPr>
      <w:r w:rsidRPr="00F505FE">
        <w:rPr>
          <w:rFonts w:cs="Times New Roman"/>
          <w:szCs w:val="24"/>
        </w:rPr>
        <w:t xml:space="preserve">Çetin, N. (2008). Kuramsal liderlik çözümlemelerinin ışığında, okul müdürlüğü ve eğitilebilir durumsal liderlik özellikleri. </w:t>
      </w:r>
      <w:r w:rsidRPr="00F505FE">
        <w:rPr>
          <w:rFonts w:cs="Times New Roman"/>
          <w:i/>
          <w:szCs w:val="24"/>
        </w:rPr>
        <w:t>Pamukkale Üniversitesi Eğitim Fakültesi Dergisi, 1(23), 79-85.</w:t>
      </w:r>
    </w:p>
    <w:p w14:paraId="29E0DE9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etiner, A., &amp; Taş, A. (2011). Ortaöğretim okulu müdürlerinin dönüşümcü liderlik davranışlarını gerçekleştirme durumlarına ilişkin öğretmen görüşleri. </w:t>
      </w:r>
      <w:r w:rsidRPr="00F505FE">
        <w:rPr>
          <w:rFonts w:cs="Times New Roman"/>
          <w:i/>
          <w:szCs w:val="24"/>
        </w:rPr>
        <w:t>Türk Eğitim Bilimleri Dergisi</w:t>
      </w:r>
      <w:r w:rsidRPr="00F505FE">
        <w:rPr>
          <w:rFonts w:cs="Times New Roman"/>
          <w:szCs w:val="24"/>
        </w:rPr>
        <w:t>, 9(2), 369-392.</w:t>
      </w:r>
    </w:p>
    <w:p w14:paraId="32C92C4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Çetinkaya, G., &amp; İmamoğlu, G. (2018). Üniversite spor eğitimli öğrencilerin liderlik yönelimlerinin farklı değişkenlere göre araştırılması.</w:t>
      </w:r>
    </w:p>
    <w:p w14:paraId="6AB3F08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evik, D.B. (2011). Müzik Öğretmeni Adaylarının İletişim Becerileri. </w:t>
      </w:r>
      <w:r w:rsidRPr="00F505FE">
        <w:rPr>
          <w:rFonts w:cs="Times New Roman"/>
          <w:i/>
          <w:szCs w:val="24"/>
        </w:rPr>
        <w:t xml:space="preserve">Gazi </w:t>
      </w:r>
      <w:proofErr w:type="spellStart"/>
      <w:r w:rsidRPr="00F505FE">
        <w:rPr>
          <w:rFonts w:cs="Times New Roman"/>
          <w:i/>
          <w:szCs w:val="24"/>
        </w:rPr>
        <w:t>University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Gazi </w:t>
      </w:r>
      <w:proofErr w:type="spellStart"/>
      <w:r w:rsidRPr="00F505FE">
        <w:rPr>
          <w:rFonts w:cs="Times New Roman"/>
          <w:i/>
          <w:szCs w:val="24"/>
        </w:rPr>
        <w:t>Education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Faculty</w:t>
      </w:r>
      <w:proofErr w:type="spellEnd"/>
      <w:r w:rsidRPr="00F505FE">
        <w:rPr>
          <w:rFonts w:cs="Times New Roman"/>
          <w:szCs w:val="24"/>
        </w:rPr>
        <w:t xml:space="preserve"> (GUJGEF), 31(1), </w:t>
      </w:r>
    </w:p>
    <w:p w14:paraId="141EBA31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Çifçi</w:t>
      </w:r>
      <w:proofErr w:type="spellEnd"/>
      <w:r w:rsidRPr="00F505FE">
        <w:rPr>
          <w:rFonts w:cs="Times New Roman"/>
          <w:szCs w:val="24"/>
        </w:rPr>
        <w:t xml:space="preserve">, Ç. (2012). </w:t>
      </w:r>
      <w:r w:rsidRPr="00F505FE">
        <w:rPr>
          <w:rFonts w:cs="Times New Roman"/>
          <w:i/>
          <w:szCs w:val="24"/>
        </w:rPr>
        <w:t>8-10 yaş grubu çocuklarda 12 haftalık yüzme ve tenis eğitiminin yetenek ve beceri geliştirmelerine etkisi</w:t>
      </w:r>
      <w:r w:rsidRPr="00F505FE">
        <w:rPr>
          <w:rFonts w:cs="Times New Roman"/>
          <w:szCs w:val="24"/>
        </w:rPr>
        <w:t xml:space="preserve"> [Yüksek lisans tezi, Akdeniz Üniversitesi Sağlık Bilimleri Enstitüsü]. Antalya.</w:t>
      </w:r>
    </w:p>
    <w:p w14:paraId="79D9B32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Çiftçi, S., ve </w:t>
      </w:r>
      <w:proofErr w:type="spellStart"/>
      <w:r w:rsidRPr="00F505FE">
        <w:rPr>
          <w:rFonts w:cs="Times New Roman"/>
          <w:szCs w:val="24"/>
        </w:rPr>
        <w:t>Taskaya</w:t>
      </w:r>
      <w:proofErr w:type="spellEnd"/>
      <w:r w:rsidRPr="00F505FE">
        <w:rPr>
          <w:rFonts w:cs="Times New Roman"/>
          <w:szCs w:val="24"/>
        </w:rPr>
        <w:t xml:space="preserve">, S.M. (2010). Sınıf Öğretmeni Adaylarının Öz Yeterlik ve İletişim Becerileri Arasındaki İlişki. </w:t>
      </w:r>
      <w:proofErr w:type="spellStart"/>
      <w:r w:rsidRPr="00F505FE">
        <w:rPr>
          <w:rFonts w:cs="Times New Roman"/>
          <w:i/>
          <w:szCs w:val="24"/>
        </w:rPr>
        <w:t>Education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5(3),921-928. Erişim Adresi: dergipark.org.tr/en/</w:t>
      </w:r>
      <w:proofErr w:type="spellStart"/>
      <w:r w:rsidRPr="00F505FE">
        <w:rPr>
          <w:rFonts w:cs="Times New Roman"/>
          <w:szCs w:val="24"/>
        </w:rPr>
        <w:t>download</w:t>
      </w:r>
      <w:proofErr w:type="spellEnd"/>
      <w:r w:rsidRPr="00F505FE">
        <w:rPr>
          <w:rFonts w:cs="Times New Roman"/>
          <w:szCs w:val="24"/>
        </w:rPr>
        <w:t>/</w:t>
      </w:r>
      <w:proofErr w:type="spellStart"/>
      <w:r w:rsidRPr="00F505FE">
        <w:rPr>
          <w:rFonts w:cs="Times New Roman"/>
          <w:szCs w:val="24"/>
        </w:rPr>
        <w:t>article</w:t>
      </w:r>
      <w:proofErr w:type="spellEnd"/>
      <w:r w:rsidRPr="00F505FE">
        <w:rPr>
          <w:rFonts w:cs="Times New Roman"/>
          <w:szCs w:val="24"/>
        </w:rPr>
        <w:t>-file/185792</w:t>
      </w:r>
    </w:p>
    <w:p w14:paraId="2FBAD8B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emiröz, K.C. (2015). </w:t>
      </w:r>
      <w:r w:rsidRPr="00F505FE">
        <w:rPr>
          <w:rFonts w:cs="Times New Roman"/>
          <w:i/>
          <w:szCs w:val="24"/>
        </w:rPr>
        <w:t>Genç çalışanların öz liderlik algılarıyla yöneticilerinin çatışma yönetimi tarzı arasındaki ilişkinin incelenmesi</w:t>
      </w:r>
      <w:r w:rsidRPr="00F505FE">
        <w:rPr>
          <w:rFonts w:cs="Times New Roman"/>
          <w:szCs w:val="24"/>
        </w:rPr>
        <w:t xml:space="preserve"> (Yüksek lisans tezi, Okan Üniversitesi, Sosyal Bilimler Enstitüsü). İstanbul.</w:t>
      </w:r>
    </w:p>
    <w:p w14:paraId="2E183CD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oğan, S. (2007). </w:t>
      </w:r>
      <w:r w:rsidRPr="00F505FE">
        <w:rPr>
          <w:rFonts w:cs="Times New Roman"/>
          <w:i/>
          <w:szCs w:val="24"/>
        </w:rPr>
        <w:t>Vizyona dayalı liderlik.</w:t>
      </w:r>
      <w:r w:rsidRPr="00F505FE">
        <w:rPr>
          <w:rFonts w:cs="Times New Roman"/>
          <w:szCs w:val="24"/>
        </w:rPr>
        <w:t xml:space="preserve"> İstanbul: Kare.</w:t>
      </w:r>
    </w:p>
    <w:p w14:paraId="72E300E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onuk, B. (2007). </w:t>
      </w:r>
      <w:r w:rsidRPr="00F505FE">
        <w:rPr>
          <w:rFonts w:cs="Times New Roman"/>
          <w:i/>
          <w:szCs w:val="24"/>
        </w:rPr>
        <w:t>Liderlik ve spor.</w:t>
      </w:r>
      <w:r w:rsidRPr="00F505FE">
        <w:rPr>
          <w:rFonts w:cs="Times New Roman"/>
          <w:szCs w:val="24"/>
        </w:rPr>
        <w:t xml:space="preserve"> İstanbul: Ötüken Neşriyat.</w:t>
      </w:r>
    </w:p>
    <w:p w14:paraId="09A7C23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oruk, B. (2006). </w:t>
      </w:r>
      <w:r w:rsidRPr="00F505FE">
        <w:rPr>
          <w:rFonts w:cs="Times New Roman"/>
          <w:i/>
          <w:szCs w:val="24"/>
        </w:rPr>
        <w:t>Türkiye’de profesyonel futbol liglerindeki antrenörlerin liderlik tarzlarının incelenmesi ve bir model yaklaşım</w:t>
      </w:r>
      <w:r w:rsidRPr="00F505FE">
        <w:rPr>
          <w:rFonts w:cs="Times New Roman"/>
          <w:szCs w:val="24"/>
        </w:rPr>
        <w:t xml:space="preserve"> [Doktora tezi, Marmara Üniversitesi Sağlık Bilimleri Enstitüsü]. İstanbul.</w:t>
      </w:r>
    </w:p>
    <w:p w14:paraId="03D1A4E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ölek, E.B. (2010). </w:t>
      </w:r>
      <w:r w:rsidRPr="00F505FE">
        <w:rPr>
          <w:rFonts w:cs="Times New Roman"/>
          <w:i/>
          <w:szCs w:val="24"/>
        </w:rPr>
        <w:t>Yüzmenin neden olduğu vücut sıvı dengesindeki değişimlerin yüzme performansına etkileri</w:t>
      </w:r>
      <w:r w:rsidRPr="00F505FE">
        <w:rPr>
          <w:rFonts w:cs="Times New Roman"/>
          <w:szCs w:val="24"/>
        </w:rPr>
        <w:t xml:space="preserve"> [Yüksek lisans tezi, Gazi Üniversitesi Sağlık Bilimleri Enstitüsü, Beden Eğitimi ve Spor Anabilim Dalı]. Ankara.</w:t>
      </w:r>
    </w:p>
    <w:p w14:paraId="1CAFCFE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Durukan, H. (2006). Okul yöneticisinin vizyoner liderlik rolü. </w:t>
      </w:r>
      <w:r w:rsidRPr="00F505FE">
        <w:rPr>
          <w:rFonts w:cs="Times New Roman"/>
          <w:i/>
          <w:szCs w:val="24"/>
        </w:rPr>
        <w:t>Ahi Evran Üniversitesi Kırşehir Eğitim Fakültesi Dergisi, 7</w:t>
      </w:r>
      <w:r w:rsidRPr="00F505FE">
        <w:rPr>
          <w:rFonts w:cs="Times New Roman"/>
          <w:szCs w:val="24"/>
        </w:rPr>
        <w:t>(2), 277-286.</w:t>
      </w:r>
    </w:p>
    <w:p w14:paraId="1FC72A7B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lastRenderedPageBreak/>
        <w:t>Elloy</w:t>
      </w:r>
      <w:proofErr w:type="spellEnd"/>
      <w:r w:rsidRPr="00F505FE">
        <w:rPr>
          <w:rFonts w:cs="Times New Roman"/>
          <w:szCs w:val="24"/>
        </w:rPr>
        <w:t xml:space="preserve">, D.F. (2005).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fluence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superleade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s</w:t>
      </w:r>
      <w:proofErr w:type="spellEnd"/>
      <w:r w:rsidRPr="00F505FE">
        <w:rPr>
          <w:rFonts w:cs="Times New Roman"/>
          <w:szCs w:val="24"/>
        </w:rPr>
        <w:t xml:space="preserve"> on </w:t>
      </w:r>
      <w:proofErr w:type="spellStart"/>
      <w:r w:rsidRPr="00F505FE">
        <w:rPr>
          <w:rFonts w:cs="Times New Roman"/>
          <w:szCs w:val="24"/>
        </w:rPr>
        <w:t>organiz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mitment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job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atisfac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rganization</w:t>
      </w:r>
      <w:proofErr w:type="spellEnd"/>
      <w:r w:rsidRPr="00F505FE">
        <w:rPr>
          <w:rFonts w:cs="Times New Roman"/>
          <w:szCs w:val="24"/>
        </w:rPr>
        <w:t xml:space="preserve"> self-</w:t>
      </w:r>
      <w:proofErr w:type="spellStart"/>
      <w:r w:rsidRPr="00F505FE">
        <w:rPr>
          <w:rFonts w:cs="Times New Roman"/>
          <w:szCs w:val="24"/>
        </w:rPr>
        <w:t>esteem</w:t>
      </w:r>
      <w:proofErr w:type="spellEnd"/>
      <w:r w:rsidRPr="00F505FE">
        <w:rPr>
          <w:rFonts w:cs="Times New Roman"/>
          <w:szCs w:val="24"/>
        </w:rPr>
        <w:t xml:space="preserve"> in a self-</w:t>
      </w:r>
      <w:proofErr w:type="spellStart"/>
      <w:r w:rsidRPr="00F505FE">
        <w:rPr>
          <w:rFonts w:cs="Times New Roman"/>
          <w:szCs w:val="24"/>
        </w:rPr>
        <w:t>manag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or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eam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Leadership</w:t>
      </w:r>
      <w:proofErr w:type="spellEnd"/>
      <w:r w:rsidRPr="00F505FE">
        <w:rPr>
          <w:rFonts w:cs="Times New Roman"/>
          <w:i/>
          <w:szCs w:val="24"/>
        </w:rPr>
        <w:t xml:space="preserve"> &amp; </w:t>
      </w:r>
      <w:proofErr w:type="spellStart"/>
      <w:r w:rsidRPr="00F505FE">
        <w:rPr>
          <w:rFonts w:cs="Times New Roman"/>
          <w:i/>
          <w:szCs w:val="24"/>
        </w:rPr>
        <w:t>Organization</w:t>
      </w:r>
      <w:proofErr w:type="spellEnd"/>
      <w:r w:rsidRPr="00F505FE">
        <w:rPr>
          <w:rFonts w:cs="Times New Roman"/>
          <w:i/>
          <w:szCs w:val="24"/>
        </w:rPr>
        <w:t xml:space="preserve"> Development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r w:rsidRPr="00F505FE">
        <w:rPr>
          <w:rFonts w:cs="Times New Roman"/>
          <w:szCs w:val="24"/>
        </w:rPr>
        <w:t>26(2), 120-127.</w:t>
      </w:r>
    </w:p>
    <w:p w14:paraId="36B5838E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Elloy</w:t>
      </w:r>
      <w:proofErr w:type="spellEnd"/>
      <w:r w:rsidRPr="00F505FE">
        <w:rPr>
          <w:rFonts w:cs="Times New Roman"/>
          <w:szCs w:val="24"/>
        </w:rPr>
        <w:t xml:space="preserve">, D.F. (2008).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relation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tween</w:t>
      </w:r>
      <w:proofErr w:type="spellEnd"/>
      <w:r w:rsidRPr="00F505FE">
        <w:rPr>
          <w:rFonts w:cs="Times New Roman"/>
          <w:szCs w:val="24"/>
        </w:rPr>
        <w:t xml:space="preserve">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rganiz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variables</w:t>
      </w:r>
      <w:proofErr w:type="spellEnd"/>
      <w:r w:rsidRPr="00F505FE">
        <w:rPr>
          <w:rFonts w:cs="Times New Roman"/>
          <w:szCs w:val="24"/>
        </w:rPr>
        <w:t xml:space="preserve"> in a self-</w:t>
      </w:r>
      <w:proofErr w:type="spellStart"/>
      <w:r w:rsidRPr="00F505FE">
        <w:rPr>
          <w:rFonts w:cs="Times New Roman"/>
          <w:szCs w:val="24"/>
        </w:rPr>
        <w:t>manag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or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eam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nvironment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Management </w:t>
      </w:r>
      <w:proofErr w:type="spellStart"/>
      <w:r w:rsidRPr="00F505FE">
        <w:rPr>
          <w:rFonts w:cs="Times New Roman"/>
          <w:i/>
          <w:szCs w:val="24"/>
        </w:rPr>
        <w:t>Research</w:t>
      </w:r>
      <w:proofErr w:type="spellEnd"/>
      <w:r w:rsidRPr="00F505FE">
        <w:rPr>
          <w:rFonts w:cs="Times New Roman"/>
          <w:i/>
          <w:szCs w:val="24"/>
        </w:rPr>
        <w:t xml:space="preserve"> News,</w:t>
      </w:r>
      <w:r w:rsidRPr="00F505FE">
        <w:rPr>
          <w:rFonts w:cs="Times New Roman"/>
          <w:szCs w:val="24"/>
        </w:rPr>
        <w:t xml:space="preserve"> 31(11), 801-810.</w:t>
      </w:r>
    </w:p>
    <w:p w14:paraId="6C84B46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Ermiş, S.A., &amp; Dereceli, E. (2023). Farklı liglerde oynayan basketbolcuların liderlik yönelimleri (Ege bölgesi örneği). </w:t>
      </w:r>
      <w:r w:rsidRPr="00F505FE">
        <w:rPr>
          <w:rFonts w:cs="Times New Roman"/>
          <w:i/>
          <w:iCs/>
          <w:szCs w:val="24"/>
        </w:rPr>
        <w:t>Türk Spor Bilimleri Dergisi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6</w:t>
      </w:r>
      <w:r w:rsidRPr="00F505FE">
        <w:rPr>
          <w:rFonts w:cs="Times New Roman"/>
          <w:szCs w:val="24"/>
        </w:rPr>
        <w:t>(1), 11-20.</w:t>
      </w:r>
    </w:p>
    <w:p w14:paraId="3A08C64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Ertekin, Y. (2002). </w:t>
      </w:r>
      <w:r w:rsidRPr="00F505FE">
        <w:rPr>
          <w:rFonts w:cs="Times New Roman"/>
          <w:i/>
          <w:szCs w:val="24"/>
        </w:rPr>
        <w:t>Halkla ilişkiler</w:t>
      </w:r>
      <w:r w:rsidRPr="00F505FE">
        <w:rPr>
          <w:rFonts w:cs="Times New Roman"/>
          <w:szCs w:val="24"/>
        </w:rPr>
        <w:t>. Ankara: Türkiye ve Orta Doğu Amme İdaresi Enstitüsü Yayınları.</w:t>
      </w:r>
    </w:p>
    <w:p w14:paraId="7DAA7D5B" w14:textId="77777777" w:rsidR="00C51B8F" w:rsidRPr="00F505FE" w:rsidRDefault="00C51B8F" w:rsidP="00653771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Fraser-Thomas, J.L., </w:t>
      </w:r>
      <w:proofErr w:type="spellStart"/>
      <w:r w:rsidRPr="00F505FE">
        <w:rPr>
          <w:rFonts w:cs="Times New Roman"/>
          <w:szCs w:val="24"/>
        </w:rPr>
        <w:t>Côté</w:t>
      </w:r>
      <w:proofErr w:type="spellEnd"/>
      <w:r w:rsidRPr="00F505FE">
        <w:rPr>
          <w:rFonts w:cs="Times New Roman"/>
          <w:szCs w:val="24"/>
        </w:rPr>
        <w:t xml:space="preserve">, J. &amp; </w:t>
      </w:r>
      <w:proofErr w:type="spellStart"/>
      <w:r w:rsidRPr="00F505FE">
        <w:rPr>
          <w:rFonts w:cs="Times New Roman"/>
          <w:szCs w:val="24"/>
        </w:rPr>
        <w:t>Deakin</w:t>
      </w:r>
      <w:proofErr w:type="spellEnd"/>
      <w:r w:rsidRPr="00F505FE">
        <w:rPr>
          <w:rFonts w:cs="Times New Roman"/>
          <w:szCs w:val="24"/>
        </w:rPr>
        <w:t xml:space="preserve">, J. (2005). </w:t>
      </w:r>
      <w:proofErr w:type="spellStart"/>
      <w:r w:rsidRPr="00F505FE">
        <w:rPr>
          <w:rFonts w:cs="Times New Roman"/>
          <w:szCs w:val="24"/>
        </w:rPr>
        <w:t>You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rograms</w:t>
      </w:r>
      <w:proofErr w:type="spellEnd"/>
      <w:r w:rsidRPr="00F505FE">
        <w:rPr>
          <w:rFonts w:cs="Times New Roman"/>
          <w:szCs w:val="24"/>
        </w:rPr>
        <w:t xml:space="preserve">: An </w:t>
      </w:r>
      <w:proofErr w:type="spellStart"/>
      <w:r w:rsidRPr="00F505FE">
        <w:rPr>
          <w:rFonts w:cs="Times New Roman"/>
          <w:szCs w:val="24"/>
        </w:rPr>
        <w:t>avenu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o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oste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ositiv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you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velopment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Phy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Educ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Pedagog.10, 19–40 </w:t>
      </w:r>
    </w:p>
    <w:p w14:paraId="109812C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ayretli, Z., &amp; Çelik, A. (2020). Spor yöneticiliği bölümünde öğrenim gören spor yöneticisi adaylarının öz liderlik davranışlarının incelenmesi. </w:t>
      </w:r>
      <w:r w:rsidRPr="00F505FE">
        <w:rPr>
          <w:rFonts w:cs="Times New Roman"/>
          <w:i/>
          <w:szCs w:val="24"/>
        </w:rPr>
        <w:t>CBÜ Beden Eğitimi ve Spor Bilimleri Dergisi,</w:t>
      </w:r>
      <w:r w:rsidRPr="00F505FE">
        <w:rPr>
          <w:rFonts w:cs="Times New Roman"/>
          <w:szCs w:val="24"/>
        </w:rPr>
        <w:t xml:space="preserve"> 15(1), 18-30.</w:t>
      </w:r>
    </w:p>
    <w:p w14:paraId="35154CE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edikoğlu, T. (2015). </w:t>
      </w:r>
      <w:r w:rsidRPr="00F505FE">
        <w:rPr>
          <w:rFonts w:cs="Times New Roman"/>
          <w:i/>
          <w:szCs w:val="24"/>
        </w:rPr>
        <w:t>Liderlik ve okul yönetimi</w:t>
      </w:r>
      <w:r w:rsidRPr="00F505FE">
        <w:rPr>
          <w:rFonts w:cs="Times New Roman"/>
          <w:szCs w:val="24"/>
        </w:rPr>
        <w:t>. Ankara: Anı Yayıncılık.</w:t>
      </w:r>
    </w:p>
    <w:p w14:paraId="0D3460B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ökçe, Z. (2005). </w:t>
      </w:r>
      <w:r w:rsidRPr="00F505FE">
        <w:rPr>
          <w:rFonts w:cs="Times New Roman"/>
          <w:i/>
          <w:szCs w:val="24"/>
        </w:rPr>
        <w:t>Spor yönetiminin farklı boyutlarında yer alan spor yöneticilerinin liderlik tiplerinin araştırılması</w:t>
      </w:r>
      <w:r w:rsidRPr="00F505FE">
        <w:rPr>
          <w:rFonts w:cs="Times New Roman"/>
          <w:szCs w:val="24"/>
        </w:rPr>
        <w:t xml:space="preserve"> (Ege Bölgesi örneği) [Yüksek lisans tezi, Celal Bayar Üniversitesi Sağlık Bilimleri Enstitüsü]. Manisa.</w:t>
      </w:r>
    </w:p>
    <w:p w14:paraId="2D6EE655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öksoy, S., Emen, E., &amp; </w:t>
      </w:r>
      <w:proofErr w:type="spellStart"/>
      <w:r w:rsidRPr="00F505FE">
        <w:rPr>
          <w:rFonts w:cs="Times New Roman"/>
          <w:szCs w:val="24"/>
        </w:rPr>
        <w:t>Yenipınar</w:t>
      </w:r>
      <w:proofErr w:type="spellEnd"/>
      <w:r w:rsidRPr="00F505FE">
        <w:rPr>
          <w:rFonts w:cs="Times New Roman"/>
          <w:szCs w:val="24"/>
        </w:rPr>
        <w:t xml:space="preserve">, Z. (2014). Öğretmenlerin öz liderlik rolleri ile örgütsel vatandaşlık davranışları arasındaki ilişkinin incelenmesi. </w:t>
      </w:r>
      <w:r w:rsidRPr="00F505FE">
        <w:rPr>
          <w:rFonts w:cs="Times New Roman"/>
          <w:i/>
          <w:szCs w:val="24"/>
        </w:rPr>
        <w:t>KSÜ Sosyal Bilimler Dergisi,</w:t>
      </w:r>
      <w:r w:rsidRPr="00F505FE">
        <w:rPr>
          <w:rFonts w:cs="Times New Roman"/>
          <w:szCs w:val="24"/>
        </w:rPr>
        <w:t xml:space="preserve"> 11(1), 103-116.</w:t>
      </w:r>
    </w:p>
    <w:p w14:paraId="128717E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Görür, D. (2001). Lise Öğrencilerinin İletişim Becerilerini Değerlendirmelerinin Bazı Değişkenler Açısından İncelenmesi, Çukurova Üniversitesi Sosyal Bilimler Enstitüsü Yüksek Lisans Tezi, Adana.</w:t>
      </w:r>
    </w:p>
    <w:p w14:paraId="63ACEEA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Günay, K. (2003). Sınıf Yönetiminde Öğretmenlerin İletişim Becerilerinin Değerlendirilmesi, Yayınlanmamış Yüksek Lisans Tezi, Çukurova Üniversitesi Sosyal Bilimler Enstitüsü, Adana, Türkiye.</w:t>
      </w:r>
    </w:p>
    <w:p w14:paraId="7C4B7E0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ünay, M. (1999). </w:t>
      </w:r>
      <w:r w:rsidRPr="00F505FE">
        <w:rPr>
          <w:rFonts w:cs="Times New Roman"/>
          <w:i/>
          <w:szCs w:val="24"/>
        </w:rPr>
        <w:t>Egzersiz fizyolojisi.</w:t>
      </w:r>
      <w:r w:rsidRPr="00F505FE">
        <w:rPr>
          <w:rFonts w:cs="Times New Roman"/>
          <w:szCs w:val="24"/>
        </w:rPr>
        <w:t xml:space="preserve"> Ankara: Bağırgan Yayınevi.</w:t>
      </w:r>
    </w:p>
    <w:p w14:paraId="772F208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Gürgen, H. (1997). Örgütlerde İletişim Kalitesi, Der Yayınları, (221), İstanbul, 37-49.</w:t>
      </w:r>
    </w:p>
    <w:p w14:paraId="65FF74E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Gürgen, H. (2003). </w:t>
      </w:r>
      <w:r w:rsidRPr="00F505FE">
        <w:rPr>
          <w:rFonts w:cs="Times New Roman"/>
          <w:i/>
          <w:szCs w:val="24"/>
        </w:rPr>
        <w:t>İletişim süreci ve ögeleri.</w:t>
      </w:r>
      <w:r w:rsidRPr="00F505FE">
        <w:rPr>
          <w:rFonts w:cs="Times New Roman"/>
          <w:szCs w:val="24"/>
        </w:rPr>
        <w:t xml:space="preserve"> Eskişehir: Anadolu Üniversitesi Yayınları.</w:t>
      </w:r>
    </w:p>
    <w:p w14:paraId="1434424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Gürüz, D. (1998). </w:t>
      </w:r>
      <w:r w:rsidRPr="00F505FE">
        <w:rPr>
          <w:rFonts w:cs="Times New Roman"/>
          <w:i/>
          <w:szCs w:val="24"/>
        </w:rPr>
        <w:t>Reklam yönetimi</w:t>
      </w:r>
      <w:r w:rsidRPr="00F505FE">
        <w:rPr>
          <w:rFonts w:cs="Times New Roman"/>
          <w:szCs w:val="24"/>
        </w:rPr>
        <w:t>. İzmir: Ege Üniversitesi.</w:t>
      </w:r>
    </w:p>
    <w:p w14:paraId="33E00D9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Hannula</w:t>
      </w:r>
      <w:proofErr w:type="spellEnd"/>
      <w:r w:rsidRPr="00F505FE">
        <w:rPr>
          <w:rFonts w:cs="Times New Roman"/>
          <w:szCs w:val="24"/>
        </w:rPr>
        <w:t>, D. (2007). Bir yüzme antrenörlüğü felsefesi geliştirme.</w:t>
      </w:r>
    </w:p>
    <w:p w14:paraId="357530BE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Hartley</w:t>
      </w:r>
      <w:proofErr w:type="spellEnd"/>
      <w:r w:rsidRPr="00F505FE">
        <w:rPr>
          <w:rFonts w:cs="Times New Roman"/>
          <w:szCs w:val="24"/>
        </w:rPr>
        <w:t xml:space="preserve">, P., &amp; </w:t>
      </w:r>
      <w:proofErr w:type="spellStart"/>
      <w:r w:rsidRPr="00F505FE">
        <w:rPr>
          <w:rFonts w:cs="Times New Roman"/>
          <w:szCs w:val="24"/>
        </w:rPr>
        <w:t>Bruckmann</w:t>
      </w:r>
      <w:proofErr w:type="spellEnd"/>
      <w:r w:rsidRPr="00F505FE">
        <w:rPr>
          <w:rFonts w:cs="Times New Roman"/>
          <w:szCs w:val="24"/>
        </w:rPr>
        <w:t xml:space="preserve">, C.G. (2002). </w:t>
      </w:r>
      <w:r w:rsidRPr="00F505FE">
        <w:rPr>
          <w:rFonts w:cs="Times New Roman"/>
          <w:i/>
          <w:szCs w:val="24"/>
        </w:rPr>
        <w:t xml:space="preserve">Business </w:t>
      </w:r>
      <w:proofErr w:type="spellStart"/>
      <w:r w:rsidRPr="00F505FE">
        <w:rPr>
          <w:rFonts w:cs="Times New Roman"/>
          <w:i/>
          <w:szCs w:val="24"/>
        </w:rPr>
        <w:t>communication</w:t>
      </w:r>
      <w:proofErr w:type="spellEnd"/>
      <w:r w:rsidRPr="00F505FE">
        <w:rPr>
          <w:rFonts w:cs="Times New Roman"/>
          <w:i/>
          <w:szCs w:val="24"/>
        </w:rPr>
        <w:t>.</w:t>
      </w:r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ondon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Routledge</w:t>
      </w:r>
      <w:proofErr w:type="spellEnd"/>
      <w:r w:rsidRPr="00F505FE">
        <w:rPr>
          <w:rFonts w:cs="Times New Roman"/>
          <w:szCs w:val="24"/>
        </w:rPr>
        <w:t>.</w:t>
      </w:r>
    </w:p>
    <w:p w14:paraId="6BDBC449" w14:textId="77777777" w:rsidR="00C51B8F" w:rsidRPr="00F505FE" w:rsidRDefault="00C51B8F" w:rsidP="00653771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Holt</w:t>
      </w:r>
      <w:proofErr w:type="spellEnd"/>
      <w:r w:rsidRPr="00F505FE">
        <w:rPr>
          <w:rFonts w:cs="Times New Roman"/>
          <w:szCs w:val="24"/>
        </w:rPr>
        <w:t xml:space="preserve">, N.L. &amp; </w:t>
      </w:r>
      <w:proofErr w:type="spellStart"/>
      <w:r w:rsidRPr="00F505FE">
        <w:rPr>
          <w:rFonts w:cs="Times New Roman"/>
          <w:szCs w:val="24"/>
        </w:rPr>
        <w:t>Neely</w:t>
      </w:r>
      <w:proofErr w:type="spellEnd"/>
      <w:r w:rsidRPr="00F505FE">
        <w:rPr>
          <w:rFonts w:cs="Times New Roman"/>
          <w:szCs w:val="24"/>
        </w:rPr>
        <w:t xml:space="preserve">, K.C. (2011). </w:t>
      </w:r>
      <w:proofErr w:type="spellStart"/>
      <w:r w:rsidRPr="00F505FE">
        <w:rPr>
          <w:rFonts w:cs="Times New Roman"/>
          <w:szCs w:val="24"/>
        </w:rPr>
        <w:t>Positiv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yout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velopmen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rough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: A </w:t>
      </w:r>
      <w:proofErr w:type="spellStart"/>
      <w:r w:rsidRPr="00F505FE">
        <w:rPr>
          <w:rFonts w:cs="Times New Roman"/>
          <w:szCs w:val="24"/>
        </w:rPr>
        <w:t>review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Rev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Iberoam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Psicol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Ejerc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Deporte</w:t>
      </w:r>
      <w:proofErr w:type="spellEnd"/>
      <w:r w:rsidRPr="00F505FE">
        <w:rPr>
          <w:rFonts w:cs="Times New Roman"/>
          <w:szCs w:val="24"/>
        </w:rPr>
        <w:t xml:space="preserve"> 2011, 6, 299–316.</w:t>
      </w:r>
    </w:p>
    <w:p w14:paraId="6906077F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Houghton</w:t>
      </w:r>
      <w:proofErr w:type="spellEnd"/>
      <w:r w:rsidRPr="00F505FE">
        <w:rPr>
          <w:rFonts w:cs="Times New Roman"/>
          <w:szCs w:val="24"/>
        </w:rPr>
        <w:t xml:space="preserve">, J.D., &amp; </w:t>
      </w:r>
      <w:proofErr w:type="spellStart"/>
      <w:r w:rsidRPr="00F505FE">
        <w:rPr>
          <w:rFonts w:cs="Times New Roman"/>
          <w:szCs w:val="24"/>
        </w:rPr>
        <w:t>Yoho</w:t>
      </w:r>
      <w:proofErr w:type="spellEnd"/>
      <w:r w:rsidRPr="00F505FE">
        <w:rPr>
          <w:rFonts w:cs="Times New Roman"/>
          <w:szCs w:val="24"/>
        </w:rPr>
        <w:t xml:space="preserve">, S.K. (2005). </w:t>
      </w:r>
      <w:proofErr w:type="spellStart"/>
      <w:r w:rsidRPr="00F505FE">
        <w:rPr>
          <w:rFonts w:cs="Times New Roman"/>
          <w:szCs w:val="24"/>
        </w:rPr>
        <w:t>Toward</w:t>
      </w:r>
      <w:proofErr w:type="spellEnd"/>
      <w:r w:rsidRPr="00F505FE">
        <w:rPr>
          <w:rFonts w:cs="Times New Roman"/>
          <w:szCs w:val="24"/>
        </w:rPr>
        <w:t xml:space="preserve"> a </w:t>
      </w:r>
      <w:proofErr w:type="spellStart"/>
      <w:r w:rsidRPr="00F505FE">
        <w:rPr>
          <w:rFonts w:cs="Times New Roman"/>
          <w:szCs w:val="24"/>
        </w:rPr>
        <w:t>contingency</w:t>
      </w:r>
      <w:proofErr w:type="spellEnd"/>
      <w:r w:rsidRPr="00F505FE">
        <w:rPr>
          <w:rFonts w:cs="Times New Roman"/>
          <w:szCs w:val="24"/>
        </w:rPr>
        <w:t xml:space="preserve"> model of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sychologic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mpowerment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Whe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hould</w:t>
      </w:r>
      <w:proofErr w:type="spellEnd"/>
      <w:r w:rsidRPr="00F505FE">
        <w:rPr>
          <w:rFonts w:cs="Times New Roman"/>
          <w:szCs w:val="24"/>
        </w:rPr>
        <w:t xml:space="preserve">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be </w:t>
      </w:r>
      <w:proofErr w:type="spellStart"/>
      <w:r w:rsidRPr="00F505FE">
        <w:rPr>
          <w:rFonts w:cs="Times New Roman"/>
          <w:szCs w:val="24"/>
        </w:rPr>
        <w:t>encouraged</w:t>
      </w:r>
      <w:proofErr w:type="spellEnd"/>
      <w:r w:rsidRPr="00F505FE">
        <w:rPr>
          <w:rFonts w:cs="Times New Roman"/>
          <w:szCs w:val="24"/>
        </w:rPr>
        <w:t xml:space="preserve">?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Leadership</w:t>
      </w:r>
      <w:proofErr w:type="spellEnd"/>
      <w:r w:rsidRPr="00F505FE">
        <w:rPr>
          <w:rFonts w:cs="Times New Roman"/>
          <w:i/>
          <w:szCs w:val="24"/>
        </w:rPr>
        <w:t xml:space="preserve"> &amp; </w:t>
      </w:r>
      <w:proofErr w:type="spellStart"/>
      <w:r w:rsidRPr="00F505FE">
        <w:rPr>
          <w:rFonts w:cs="Times New Roman"/>
          <w:i/>
          <w:szCs w:val="24"/>
        </w:rPr>
        <w:t>Organization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tudies</w:t>
      </w:r>
      <w:proofErr w:type="spellEnd"/>
      <w:r w:rsidRPr="00F505FE">
        <w:rPr>
          <w:rFonts w:cs="Times New Roman"/>
          <w:szCs w:val="24"/>
        </w:rPr>
        <w:t>, 11(4), 65-83.</w:t>
      </w:r>
    </w:p>
    <w:p w14:paraId="275A9165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Houghton</w:t>
      </w:r>
      <w:proofErr w:type="spellEnd"/>
      <w:r w:rsidRPr="00F505FE">
        <w:rPr>
          <w:rFonts w:cs="Times New Roman"/>
          <w:szCs w:val="24"/>
        </w:rPr>
        <w:t xml:space="preserve">, J.D., </w:t>
      </w:r>
      <w:proofErr w:type="spellStart"/>
      <w:r w:rsidRPr="00F505FE">
        <w:rPr>
          <w:rFonts w:cs="Times New Roman"/>
          <w:szCs w:val="24"/>
        </w:rPr>
        <w:t>Neck</w:t>
      </w:r>
      <w:proofErr w:type="spellEnd"/>
      <w:r w:rsidRPr="00F505FE">
        <w:rPr>
          <w:rFonts w:cs="Times New Roman"/>
          <w:szCs w:val="24"/>
        </w:rPr>
        <w:t xml:space="preserve">, C.P., &amp; </w:t>
      </w:r>
      <w:proofErr w:type="spellStart"/>
      <w:r w:rsidRPr="00F505FE">
        <w:rPr>
          <w:rFonts w:cs="Times New Roman"/>
          <w:szCs w:val="24"/>
        </w:rPr>
        <w:t>Manz</w:t>
      </w:r>
      <w:proofErr w:type="spellEnd"/>
      <w:r w:rsidRPr="00F505FE">
        <w:rPr>
          <w:rFonts w:cs="Times New Roman"/>
          <w:szCs w:val="24"/>
        </w:rPr>
        <w:t xml:space="preserve">, C.C. (2003).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in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can,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in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can,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in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e</w:t>
      </w:r>
      <w:proofErr w:type="spellEnd"/>
      <w:r w:rsidRPr="00F505FE">
        <w:rPr>
          <w:rFonts w:cs="Times New Roman"/>
          <w:szCs w:val="24"/>
        </w:rPr>
        <w:t xml:space="preserve"> can: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mpact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think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attern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wor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eam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ustainability</w:t>
      </w:r>
      <w:proofErr w:type="spellEnd"/>
      <w:r w:rsidRPr="00F505FE">
        <w:rPr>
          <w:rFonts w:cs="Times New Roman"/>
          <w:szCs w:val="24"/>
        </w:rPr>
        <w:t xml:space="preserve"> on </w:t>
      </w:r>
      <w:proofErr w:type="spellStart"/>
      <w:r w:rsidRPr="00F505FE">
        <w:rPr>
          <w:rFonts w:cs="Times New Roman"/>
          <w:szCs w:val="24"/>
        </w:rPr>
        <w:t>performanc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management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An International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szCs w:val="24"/>
        </w:rPr>
        <w:t>, 9(1/2), 31-41.</w:t>
      </w:r>
    </w:p>
    <w:p w14:paraId="588885A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Işık, M. (2000). </w:t>
      </w:r>
      <w:r w:rsidRPr="00F505FE">
        <w:rPr>
          <w:rFonts w:cs="Times New Roman"/>
          <w:i/>
          <w:szCs w:val="24"/>
        </w:rPr>
        <w:t>İletişimden kitle iletişimine.</w:t>
      </w:r>
      <w:r w:rsidRPr="00F505FE">
        <w:rPr>
          <w:rFonts w:cs="Times New Roman"/>
          <w:szCs w:val="24"/>
        </w:rPr>
        <w:t xml:space="preserve"> Konya: Mikro Yayınları.</w:t>
      </w:r>
    </w:p>
    <w:p w14:paraId="087BB607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İnceoğlu, M. (2004). </w:t>
      </w:r>
      <w:r w:rsidRPr="00F505FE">
        <w:rPr>
          <w:rFonts w:cs="Times New Roman"/>
          <w:i/>
          <w:szCs w:val="24"/>
        </w:rPr>
        <w:t>Tutum-Algı-İletişim</w:t>
      </w:r>
      <w:r w:rsidRPr="00F505FE">
        <w:rPr>
          <w:rFonts w:cs="Times New Roman"/>
          <w:szCs w:val="24"/>
        </w:rPr>
        <w:t>. Ankara: Elips Yayınevi.</w:t>
      </w:r>
    </w:p>
    <w:p w14:paraId="0D02EF0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Jones D, &amp; </w:t>
      </w:r>
      <w:proofErr w:type="spellStart"/>
      <w:r w:rsidRPr="00F505FE">
        <w:rPr>
          <w:rFonts w:cs="Times New Roman"/>
          <w:szCs w:val="24"/>
        </w:rPr>
        <w:t>Rudd</w:t>
      </w:r>
      <w:proofErr w:type="spellEnd"/>
      <w:r w:rsidRPr="00F505FE">
        <w:rPr>
          <w:rFonts w:cs="Times New Roman"/>
          <w:szCs w:val="24"/>
        </w:rPr>
        <w:t xml:space="preserve">, R. (2008). </w:t>
      </w:r>
      <w:proofErr w:type="spellStart"/>
      <w:r w:rsidRPr="00F505FE">
        <w:rPr>
          <w:rFonts w:cs="Times New Roman"/>
          <w:szCs w:val="24"/>
        </w:rPr>
        <w:t>Transactional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Transformational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O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aissez-Fair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: An </w:t>
      </w:r>
      <w:proofErr w:type="spellStart"/>
      <w:r w:rsidRPr="00F505FE">
        <w:rPr>
          <w:rFonts w:cs="Times New Roman"/>
          <w:szCs w:val="24"/>
        </w:rPr>
        <w:t>Assessment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College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Agricultur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cademic</w:t>
      </w:r>
      <w:proofErr w:type="spellEnd"/>
      <w:r w:rsidRPr="00F505FE">
        <w:rPr>
          <w:rFonts w:cs="Times New Roman"/>
          <w:szCs w:val="24"/>
        </w:rPr>
        <w:t xml:space="preserve"> Program </w:t>
      </w:r>
      <w:proofErr w:type="spellStart"/>
      <w:r w:rsidRPr="00F505FE">
        <w:rPr>
          <w:rFonts w:cs="Times New Roman"/>
          <w:szCs w:val="24"/>
        </w:rPr>
        <w:t>Leaders</w:t>
      </w:r>
      <w:proofErr w:type="spellEnd"/>
      <w:r w:rsidRPr="00F505FE">
        <w:rPr>
          <w:rFonts w:cs="Times New Roman"/>
          <w:szCs w:val="24"/>
        </w:rPr>
        <w:t>'(</w:t>
      </w:r>
      <w:proofErr w:type="spellStart"/>
      <w:r w:rsidRPr="00F505FE">
        <w:rPr>
          <w:rFonts w:cs="Times New Roman"/>
          <w:szCs w:val="24"/>
        </w:rPr>
        <w:t>deans</w:t>
      </w:r>
      <w:proofErr w:type="spellEnd"/>
      <w:r w:rsidRPr="00F505FE">
        <w:rPr>
          <w:rFonts w:cs="Times New Roman"/>
          <w:szCs w:val="24"/>
        </w:rPr>
        <w:t xml:space="preserve">)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yle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szCs w:val="24"/>
        </w:rPr>
        <w:t>Journal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Agricultur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ducation</w:t>
      </w:r>
      <w:proofErr w:type="spellEnd"/>
      <w:r w:rsidRPr="00F505FE">
        <w:rPr>
          <w:rFonts w:cs="Times New Roman"/>
          <w:szCs w:val="24"/>
        </w:rPr>
        <w:t>, 49(2), 88-97.</w:t>
      </w:r>
    </w:p>
    <w:p w14:paraId="4498BA2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abadayı, Ş. (2010). </w:t>
      </w:r>
      <w:r w:rsidRPr="00F505FE">
        <w:rPr>
          <w:rFonts w:cs="Times New Roman"/>
          <w:i/>
          <w:szCs w:val="24"/>
        </w:rPr>
        <w:t>Hentbol antrenörlerinin iletişim becerilerinin değerlendirilmesi</w:t>
      </w:r>
      <w:r w:rsidRPr="00F505FE">
        <w:rPr>
          <w:rFonts w:cs="Times New Roman"/>
          <w:szCs w:val="24"/>
        </w:rPr>
        <w:t xml:space="preserve"> (Hentbol Süper Lig örneği) [Doktora tezi, Anadolu Üniversitesi, Sosyal Bilimler Enstitüsü, İletişim Anabilim Dalı]. Eskişehir.</w:t>
      </w:r>
    </w:p>
    <w:p w14:paraId="322974F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abaş, S.S. (2015). </w:t>
      </w:r>
      <w:r w:rsidRPr="00F505FE">
        <w:rPr>
          <w:rFonts w:cs="Times New Roman"/>
          <w:i/>
          <w:szCs w:val="24"/>
        </w:rPr>
        <w:t>Öğretmen algılarına göre ortaokul müdürlerinin dönüşümsel ve etkileşimsel liderlik stilleri ile öğrencilerin TEOG sınavı başarısı arasındaki ilişki</w:t>
      </w:r>
      <w:r w:rsidRPr="00F505FE">
        <w:rPr>
          <w:rFonts w:cs="Times New Roman"/>
          <w:szCs w:val="24"/>
        </w:rPr>
        <w:t xml:space="preserve"> (Yayımlanmamış yüksek lisans tezi, Akdeniz Üniversitesi, Eğitim Bilimleri Enstitüsü).</w:t>
      </w:r>
    </w:p>
    <w:p w14:paraId="7B7997B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arabacak, K., Nalbant, D., &amp; Topçuoğlu, P. (2015). </w:t>
      </w:r>
      <w:proofErr w:type="spellStart"/>
      <w:r w:rsidRPr="00F505FE">
        <w:rPr>
          <w:rFonts w:cs="Times New Roman"/>
          <w:szCs w:val="24"/>
        </w:rPr>
        <w:t>Examination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teache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andidates</w:t>
      </w:r>
      <w:proofErr w:type="spellEnd"/>
      <w:r w:rsidRPr="00F505FE">
        <w:rPr>
          <w:rFonts w:cs="Times New Roman"/>
          <w:szCs w:val="24"/>
        </w:rPr>
        <w:t>’ problem-</w:t>
      </w:r>
      <w:proofErr w:type="spellStart"/>
      <w:r w:rsidRPr="00F505FE">
        <w:rPr>
          <w:rFonts w:cs="Times New Roman"/>
          <w:szCs w:val="24"/>
        </w:rPr>
        <w:t>solv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kill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ccord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o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ever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variable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Procedia-Soci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d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Behavior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>, 174</w:t>
      </w:r>
      <w:r w:rsidRPr="00F505FE">
        <w:rPr>
          <w:rFonts w:cs="Times New Roman"/>
          <w:szCs w:val="24"/>
        </w:rPr>
        <w:t>, 3063-3071.</w:t>
      </w:r>
    </w:p>
    <w:p w14:paraId="02BE8C8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arademir, T., &amp; </w:t>
      </w:r>
      <w:proofErr w:type="spellStart"/>
      <w:r w:rsidRPr="00F505FE">
        <w:rPr>
          <w:rFonts w:cs="Times New Roman"/>
          <w:szCs w:val="24"/>
        </w:rPr>
        <w:t>Türkçapar</w:t>
      </w:r>
      <w:proofErr w:type="spellEnd"/>
      <w:r w:rsidRPr="00F505FE">
        <w:rPr>
          <w:rFonts w:cs="Times New Roman"/>
          <w:szCs w:val="24"/>
        </w:rPr>
        <w:t xml:space="preserve">, Ü. (2016). Bireysel ve takım sporcularından iletişim becerilerinin incelenmesi.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Physic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Education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and</w:t>
      </w:r>
      <w:proofErr w:type="spellEnd"/>
      <w:r w:rsidRPr="00F505FE">
        <w:rPr>
          <w:rFonts w:cs="Times New Roman"/>
          <w:i/>
          <w:szCs w:val="24"/>
        </w:rPr>
        <w:t xml:space="preserve"> Sports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18(4), 67-80.</w:t>
      </w:r>
    </w:p>
    <w:p w14:paraId="63227F8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Karagözoğlu, C. (2006). </w:t>
      </w:r>
      <w:r w:rsidRPr="00F505FE">
        <w:rPr>
          <w:rFonts w:cs="Times New Roman"/>
          <w:i/>
          <w:szCs w:val="24"/>
        </w:rPr>
        <w:t>Sporda psikolojik destek</w:t>
      </w:r>
      <w:r w:rsidRPr="00F505FE">
        <w:rPr>
          <w:rFonts w:cs="Times New Roman"/>
          <w:szCs w:val="24"/>
        </w:rPr>
        <w:t xml:space="preserve">. İstanbul: </w:t>
      </w:r>
      <w:proofErr w:type="spellStart"/>
      <w:r w:rsidRPr="00F505FE">
        <w:rPr>
          <w:rFonts w:cs="Times New Roman"/>
          <w:szCs w:val="24"/>
        </w:rPr>
        <w:t>Morpa</w:t>
      </w:r>
      <w:proofErr w:type="spellEnd"/>
      <w:r w:rsidRPr="00F505FE">
        <w:rPr>
          <w:rFonts w:cs="Times New Roman"/>
          <w:szCs w:val="24"/>
        </w:rPr>
        <w:t xml:space="preserve"> Kültür Yayınları.</w:t>
      </w:r>
    </w:p>
    <w:p w14:paraId="3D83E98A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eklik, B., Uysal, Ş. A., Erdem, R., &amp; Çelik, R. (2012). Hastane yöneticilerinin liderlik özellikleri ile çalışanların iş üretkenlik düzeyleri arasındaki ilişkilerin incelenmesi. </w:t>
      </w:r>
      <w:r w:rsidRPr="00F505FE">
        <w:rPr>
          <w:rFonts w:cs="Times New Roman"/>
          <w:i/>
          <w:szCs w:val="24"/>
        </w:rPr>
        <w:t>Hacettepe Sağlık İdaresi Dergisi</w:t>
      </w:r>
      <w:r w:rsidRPr="00F505FE">
        <w:rPr>
          <w:rFonts w:cs="Times New Roman"/>
          <w:szCs w:val="24"/>
        </w:rPr>
        <w:t>, 15(1), 27-34.</w:t>
      </w:r>
    </w:p>
    <w:p w14:paraId="08A32F26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ılcıgil</w:t>
      </w:r>
      <w:proofErr w:type="spellEnd"/>
      <w:r w:rsidRPr="00F505FE">
        <w:rPr>
          <w:rFonts w:cs="Times New Roman"/>
          <w:szCs w:val="24"/>
        </w:rPr>
        <w:t xml:space="preserve">, E., Bilir, P., </w:t>
      </w:r>
      <w:proofErr w:type="spellStart"/>
      <w:r w:rsidRPr="00F505FE">
        <w:rPr>
          <w:rFonts w:cs="Times New Roman"/>
          <w:szCs w:val="24"/>
        </w:rPr>
        <w:t>Özdinç</w:t>
      </w:r>
      <w:proofErr w:type="spellEnd"/>
      <w:r w:rsidRPr="00F505FE">
        <w:rPr>
          <w:rFonts w:cs="Times New Roman"/>
          <w:szCs w:val="24"/>
        </w:rPr>
        <w:t xml:space="preserve">, Ö., Eroğlu, K., Eroğlu, B. (2009). İki Farklı Üniversitenin Beden Eğitimi ve Spor Yüksekokulu Öğrencilerinin İletişim Becerilerinin Değerlendirilmesi, </w:t>
      </w:r>
      <w:proofErr w:type="spellStart"/>
      <w:r w:rsidRPr="00F505FE">
        <w:rPr>
          <w:rFonts w:cs="Times New Roman"/>
          <w:i/>
          <w:iCs/>
          <w:szCs w:val="24"/>
        </w:rPr>
        <w:t>Spormetre</w:t>
      </w:r>
      <w:proofErr w:type="spellEnd"/>
      <w:r w:rsidRPr="00F505FE">
        <w:rPr>
          <w:rFonts w:cs="Times New Roman"/>
          <w:i/>
          <w:iCs/>
          <w:szCs w:val="24"/>
        </w:rPr>
        <w:t xml:space="preserve"> Beden Eğitimi ve Spor Bilimleri Dergisi,</w:t>
      </w:r>
      <w:r w:rsidRPr="00F505FE">
        <w:rPr>
          <w:rFonts w:cs="Times New Roman"/>
          <w:szCs w:val="24"/>
        </w:rPr>
        <w:t xml:space="preserve"> 7(1): 19-28.</w:t>
      </w:r>
    </w:p>
    <w:p w14:paraId="77547A6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oçyiğit, M., Erdoğdu, M., Mustafa, U. (2018). Çınar. Üniversite Öğrencilerinin Rekreatif Etkinliklerle Sosyalleşme Düzeylerinin İletişim Becerileri </w:t>
      </w:r>
      <w:proofErr w:type="gramStart"/>
      <w:r w:rsidRPr="00F505FE">
        <w:rPr>
          <w:rFonts w:cs="Times New Roman"/>
          <w:szCs w:val="24"/>
        </w:rPr>
        <w:t>Ve</w:t>
      </w:r>
      <w:proofErr w:type="gramEnd"/>
      <w:r w:rsidRPr="00F505FE">
        <w:rPr>
          <w:rFonts w:cs="Times New Roman"/>
          <w:szCs w:val="24"/>
        </w:rPr>
        <w:t xml:space="preserve"> Duygusal Zekâları Üzerine Etkisi. Gümüşhane Üniversitesi </w:t>
      </w:r>
      <w:r w:rsidRPr="00F505FE">
        <w:rPr>
          <w:rFonts w:cs="Times New Roman"/>
          <w:i/>
          <w:iCs/>
          <w:szCs w:val="24"/>
        </w:rPr>
        <w:t>İletişim Fakültesi Elektronik Dergisi</w:t>
      </w:r>
      <w:r w:rsidRPr="00F505FE">
        <w:rPr>
          <w:rFonts w:cs="Times New Roman"/>
          <w:szCs w:val="24"/>
        </w:rPr>
        <w:t>, 6(2), 2018: 966-988. Erişim Adresi: dergipark.org.tr/en/</w:t>
      </w:r>
      <w:proofErr w:type="spellStart"/>
      <w:r w:rsidRPr="00F505FE">
        <w:rPr>
          <w:rFonts w:cs="Times New Roman"/>
          <w:szCs w:val="24"/>
        </w:rPr>
        <w:t>download</w:t>
      </w:r>
      <w:proofErr w:type="spellEnd"/>
      <w:r w:rsidRPr="00F505FE">
        <w:rPr>
          <w:rFonts w:cs="Times New Roman"/>
          <w:szCs w:val="24"/>
        </w:rPr>
        <w:t>/</w:t>
      </w:r>
      <w:proofErr w:type="spellStart"/>
      <w:r w:rsidRPr="00F505FE">
        <w:rPr>
          <w:rFonts w:cs="Times New Roman"/>
          <w:szCs w:val="24"/>
        </w:rPr>
        <w:t>article</w:t>
      </w:r>
      <w:proofErr w:type="spellEnd"/>
      <w:r w:rsidRPr="00F505FE">
        <w:rPr>
          <w:rFonts w:cs="Times New Roman"/>
          <w:szCs w:val="24"/>
        </w:rPr>
        <w:t>-file/558775</w:t>
      </w:r>
    </w:p>
    <w:p w14:paraId="7EE7B03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nter</w:t>
      </w:r>
      <w:proofErr w:type="spellEnd"/>
      <w:r w:rsidRPr="00F505FE">
        <w:rPr>
          <w:rFonts w:cs="Times New Roman"/>
          <w:szCs w:val="24"/>
        </w:rPr>
        <w:t xml:space="preserve">, E. (1995). </w:t>
      </w:r>
      <w:r w:rsidRPr="00F505FE">
        <w:rPr>
          <w:rFonts w:cs="Times New Roman"/>
          <w:i/>
          <w:szCs w:val="24"/>
        </w:rPr>
        <w:t>Sporda Motivasyon,</w:t>
      </w:r>
      <w:r w:rsidRPr="00F505FE">
        <w:rPr>
          <w:rFonts w:cs="Times New Roman"/>
          <w:szCs w:val="24"/>
        </w:rPr>
        <w:t xml:space="preserve"> Saray Tıp Kitapevi, İzmir.</w:t>
      </w:r>
    </w:p>
    <w:p w14:paraId="195FBA7F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nter</w:t>
      </w:r>
      <w:proofErr w:type="spellEnd"/>
      <w:r w:rsidRPr="00F505FE">
        <w:rPr>
          <w:rFonts w:cs="Times New Roman"/>
          <w:szCs w:val="24"/>
        </w:rPr>
        <w:t xml:space="preserve">, E. (1996). </w:t>
      </w:r>
      <w:r w:rsidRPr="00F505FE">
        <w:rPr>
          <w:rFonts w:cs="Times New Roman"/>
          <w:i/>
          <w:szCs w:val="24"/>
        </w:rPr>
        <w:t>Bir liderlik olarak antrenör.</w:t>
      </w:r>
      <w:r w:rsidRPr="00F505FE">
        <w:rPr>
          <w:rFonts w:cs="Times New Roman"/>
          <w:szCs w:val="24"/>
        </w:rPr>
        <w:t xml:space="preserve"> İstanbul: Alfa Basım Yayın Dağıtım.</w:t>
      </w:r>
    </w:p>
    <w:p w14:paraId="08825A8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nter</w:t>
      </w:r>
      <w:proofErr w:type="spellEnd"/>
      <w:r w:rsidRPr="00F505FE">
        <w:rPr>
          <w:rFonts w:cs="Times New Roman"/>
          <w:szCs w:val="24"/>
        </w:rPr>
        <w:t xml:space="preserve">, E. (2004). </w:t>
      </w:r>
      <w:r w:rsidRPr="00F505FE">
        <w:rPr>
          <w:rFonts w:cs="Times New Roman"/>
          <w:i/>
          <w:szCs w:val="24"/>
        </w:rPr>
        <w:t>Antrenörlük ve Takım Psikolojisi,</w:t>
      </w:r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alme</w:t>
      </w:r>
      <w:proofErr w:type="spellEnd"/>
      <w:r w:rsidRPr="00F505FE">
        <w:rPr>
          <w:rFonts w:cs="Times New Roman"/>
          <w:szCs w:val="24"/>
        </w:rPr>
        <w:t xml:space="preserve"> Yayıncılık, Ankara.</w:t>
      </w:r>
    </w:p>
    <w:p w14:paraId="0BD6BB77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nter</w:t>
      </w:r>
      <w:proofErr w:type="spellEnd"/>
      <w:r w:rsidRPr="00F505FE">
        <w:rPr>
          <w:rFonts w:cs="Times New Roman"/>
          <w:szCs w:val="24"/>
        </w:rPr>
        <w:t xml:space="preserve">, E. (2004). </w:t>
      </w:r>
      <w:r w:rsidRPr="00F505FE">
        <w:rPr>
          <w:rFonts w:cs="Times New Roman"/>
          <w:i/>
          <w:szCs w:val="24"/>
        </w:rPr>
        <w:t>Antrenörlük ve takım psikolojisi.</w:t>
      </w:r>
      <w:r w:rsidRPr="00F505FE">
        <w:rPr>
          <w:rFonts w:cs="Times New Roman"/>
          <w:szCs w:val="24"/>
        </w:rPr>
        <w:t xml:space="preserve"> Ankara: </w:t>
      </w:r>
      <w:proofErr w:type="spellStart"/>
      <w:r w:rsidRPr="00F505FE">
        <w:rPr>
          <w:rFonts w:cs="Times New Roman"/>
          <w:szCs w:val="24"/>
        </w:rPr>
        <w:t>Palme</w:t>
      </w:r>
      <w:proofErr w:type="spellEnd"/>
      <w:r w:rsidRPr="00F505FE">
        <w:rPr>
          <w:rFonts w:cs="Times New Roman"/>
          <w:szCs w:val="24"/>
        </w:rPr>
        <w:t xml:space="preserve"> Yayıncılık.</w:t>
      </w:r>
    </w:p>
    <w:p w14:paraId="47E28B56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nter</w:t>
      </w:r>
      <w:proofErr w:type="spellEnd"/>
      <w:r w:rsidRPr="00F505FE">
        <w:rPr>
          <w:rFonts w:cs="Times New Roman"/>
          <w:szCs w:val="24"/>
        </w:rPr>
        <w:t xml:space="preserve">, E. (2006). </w:t>
      </w:r>
      <w:r w:rsidRPr="00F505FE">
        <w:rPr>
          <w:rFonts w:cs="Times New Roman"/>
          <w:i/>
          <w:szCs w:val="24"/>
        </w:rPr>
        <w:t>Spor Psikolojisi El kitabı</w:t>
      </w:r>
      <w:r w:rsidRPr="00F505FE">
        <w:rPr>
          <w:rFonts w:cs="Times New Roman"/>
          <w:szCs w:val="24"/>
        </w:rPr>
        <w:t>, Nobel Yayınları, Ankara.</w:t>
      </w:r>
    </w:p>
    <w:p w14:paraId="59084A8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Korkut, F. (1997).  Üniversite Öğrencilerinin İletişim Becerilerinin Değerlendirilmesi, IV. Ulusal Eğitim Bilimleri Kongresi Bildirileri, Anadolu Üniversitesi, Eskişehir, 208-218.</w:t>
      </w:r>
    </w:p>
    <w:p w14:paraId="2E208A5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orkut, F. (2005). Yetişkinlere yönelik iletişim becerileri eğitimi. </w:t>
      </w:r>
      <w:r w:rsidRPr="00F505FE">
        <w:rPr>
          <w:rFonts w:cs="Times New Roman"/>
          <w:i/>
          <w:szCs w:val="24"/>
        </w:rPr>
        <w:t>Hacettepe Üniversitesi Eğitim Fakültesi Dergisi, 28</w:t>
      </w:r>
      <w:r w:rsidRPr="00F505FE">
        <w:rPr>
          <w:rFonts w:cs="Times New Roman"/>
          <w:szCs w:val="24"/>
        </w:rPr>
        <w:t>, 143-149.</w:t>
      </w:r>
    </w:p>
    <w:p w14:paraId="31680F4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Koser</w:t>
      </w:r>
      <w:proofErr w:type="spellEnd"/>
      <w:r w:rsidRPr="00F505FE">
        <w:rPr>
          <w:rFonts w:cs="Times New Roman"/>
          <w:szCs w:val="24"/>
        </w:rPr>
        <w:t xml:space="preserve">, İ.E. ve Barut, Y. (2020). Üniversite Öğrencilerinin İletişim Becerileri, Problem Çözme Becerileri ve Bağlanma Stilleri İlişkisi. </w:t>
      </w:r>
      <w:r w:rsidRPr="00F505FE">
        <w:rPr>
          <w:rFonts w:cs="Times New Roman"/>
          <w:i/>
          <w:iCs/>
          <w:szCs w:val="24"/>
        </w:rPr>
        <w:t>OPUS Uluslararası Toplum Araştırmaları Dergisi,</w:t>
      </w:r>
      <w:r w:rsidRPr="00F505FE">
        <w:rPr>
          <w:rFonts w:cs="Times New Roman"/>
          <w:szCs w:val="24"/>
        </w:rPr>
        <w:t xml:space="preserve"> 15(23), 1765-1789.</w:t>
      </w:r>
    </w:p>
    <w:p w14:paraId="001E472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ör, B. (2015). </w:t>
      </w:r>
      <w:r w:rsidRPr="00F505FE">
        <w:rPr>
          <w:rFonts w:cs="Times New Roman"/>
          <w:i/>
          <w:szCs w:val="24"/>
        </w:rPr>
        <w:t xml:space="preserve">Öz liderlik, örgütlerin girişimcilik yönelimi ve çalışanların yenilikçi iş davranışları arasındaki ilişkinin incelenmesi: Bir araştırma </w:t>
      </w:r>
      <w:r w:rsidRPr="00F505FE">
        <w:rPr>
          <w:rFonts w:cs="Times New Roman"/>
          <w:szCs w:val="24"/>
        </w:rPr>
        <w:t>[Doktora tezi, İstanbul Üniversitesi Sosyal Bilimler Enstitüsü]. İstanbul.</w:t>
      </w:r>
    </w:p>
    <w:p w14:paraId="249C2D0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Köymen, M.A. (1976). </w:t>
      </w:r>
      <w:r w:rsidRPr="00F505FE">
        <w:rPr>
          <w:rFonts w:cs="Times New Roman"/>
          <w:i/>
          <w:szCs w:val="24"/>
        </w:rPr>
        <w:t>Tuğrul Bey ve Zamanı</w:t>
      </w:r>
      <w:r w:rsidRPr="00F505FE">
        <w:rPr>
          <w:rFonts w:cs="Times New Roman"/>
          <w:szCs w:val="24"/>
        </w:rPr>
        <w:t>. İstanbul: Kültür Bakanlığı Eserleri.</w:t>
      </w:r>
    </w:p>
    <w:p w14:paraId="16797165" w14:textId="77777777" w:rsidR="00C51B8F" w:rsidRPr="00F505FE" w:rsidRDefault="00C51B8F" w:rsidP="00C51B8F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Laidlaw</w:t>
      </w:r>
      <w:proofErr w:type="spellEnd"/>
      <w:r w:rsidRPr="00F505FE">
        <w:rPr>
          <w:rFonts w:cs="Times New Roman"/>
          <w:szCs w:val="24"/>
        </w:rPr>
        <w:t xml:space="preserve">, T.S., Kaufman, D.M., </w:t>
      </w:r>
      <w:proofErr w:type="spellStart"/>
      <w:r w:rsidRPr="00F505FE">
        <w:rPr>
          <w:rFonts w:cs="Times New Roman"/>
          <w:szCs w:val="24"/>
        </w:rPr>
        <w:t>Macleod</w:t>
      </w:r>
      <w:proofErr w:type="spellEnd"/>
      <w:r w:rsidRPr="00F505FE">
        <w:rPr>
          <w:rFonts w:cs="Times New Roman"/>
          <w:szCs w:val="24"/>
        </w:rPr>
        <w:t xml:space="preserve">, H., </w:t>
      </w:r>
      <w:proofErr w:type="spellStart"/>
      <w:r w:rsidRPr="00F505FE">
        <w:rPr>
          <w:rFonts w:cs="Times New Roman"/>
          <w:szCs w:val="24"/>
        </w:rPr>
        <w:t>Zanten</w:t>
      </w:r>
      <w:proofErr w:type="spellEnd"/>
      <w:r w:rsidRPr="00F505FE">
        <w:rPr>
          <w:rFonts w:cs="Times New Roman"/>
          <w:szCs w:val="24"/>
        </w:rPr>
        <w:t xml:space="preserve">, S., Simpson, D., &amp; </w:t>
      </w:r>
      <w:proofErr w:type="spellStart"/>
      <w:r w:rsidRPr="00F505FE">
        <w:rPr>
          <w:rFonts w:cs="Times New Roman"/>
          <w:szCs w:val="24"/>
        </w:rPr>
        <w:t>Wrixon</w:t>
      </w:r>
      <w:proofErr w:type="spellEnd"/>
      <w:r w:rsidRPr="00F505FE">
        <w:rPr>
          <w:rFonts w:cs="Times New Roman"/>
          <w:szCs w:val="24"/>
        </w:rPr>
        <w:t xml:space="preserve">, W. (2006). </w:t>
      </w:r>
      <w:proofErr w:type="spellStart"/>
      <w:r w:rsidRPr="00F505FE">
        <w:rPr>
          <w:rFonts w:cs="Times New Roman"/>
          <w:szCs w:val="24"/>
        </w:rPr>
        <w:lastRenderedPageBreak/>
        <w:t>Relationship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residen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haracteristic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ttitude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prio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rain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linic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knowledg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o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kill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rformance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Medic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Education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40, 18-25.</w:t>
      </w:r>
    </w:p>
    <w:p w14:paraId="4BFFE27E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Lovelace</w:t>
      </w:r>
      <w:proofErr w:type="spellEnd"/>
      <w:r w:rsidRPr="00F505FE">
        <w:rPr>
          <w:rFonts w:cs="Times New Roman"/>
          <w:szCs w:val="24"/>
        </w:rPr>
        <w:t xml:space="preserve">, K.J., </w:t>
      </w:r>
      <w:proofErr w:type="spellStart"/>
      <w:r w:rsidRPr="00F505FE">
        <w:rPr>
          <w:rFonts w:cs="Times New Roman"/>
          <w:szCs w:val="24"/>
        </w:rPr>
        <w:t>Manz</w:t>
      </w:r>
      <w:proofErr w:type="spellEnd"/>
      <w:r w:rsidRPr="00F505FE">
        <w:rPr>
          <w:rFonts w:cs="Times New Roman"/>
          <w:szCs w:val="24"/>
        </w:rPr>
        <w:t xml:space="preserve">, C.C., &amp; </w:t>
      </w:r>
      <w:proofErr w:type="spellStart"/>
      <w:r w:rsidRPr="00F505FE">
        <w:rPr>
          <w:rFonts w:cs="Times New Roman"/>
          <w:szCs w:val="24"/>
        </w:rPr>
        <w:t>Alves</w:t>
      </w:r>
      <w:proofErr w:type="spellEnd"/>
      <w:r w:rsidRPr="00F505FE">
        <w:rPr>
          <w:rFonts w:cs="Times New Roman"/>
          <w:szCs w:val="24"/>
        </w:rPr>
        <w:t xml:space="preserve">, J.C. (2007). </w:t>
      </w:r>
      <w:proofErr w:type="spellStart"/>
      <w:r w:rsidRPr="00F505FE">
        <w:rPr>
          <w:rFonts w:cs="Times New Roman"/>
          <w:szCs w:val="24"/>
        </w:rPr>
        <w:t>Wor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res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velopment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role of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shar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physic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itnes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low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manag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mand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creas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job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ntrol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Human Resource Management </w:t>
      </w:r>
      <w:proofErr w:type="spellStart"/>
      <w:r w:rsidRPr="00F505FE">
        <w:rPr>
          <w:rFonts w:cs="Times New Roman"/>
          <w:i/>
          <w:szCs w:val="24"/>
        </w:rPr>
        <w:t>Review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17(4), 374-387.</w:t>
      </w:r>
    </w:p>
    <w:p w14:paraId="32A0DB75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Manz</w:t>
      </w:r>
      <w:proofErr w:type="spellEnd"/>
      <w:r w:rsidRPr="00F505FE">
        <w:rPr>
          <w:rFonts w:cs="Times New Roman"/>
          <w:szCs w:val="24"/>
        </w:rPr>
        <w:t>, C.C. (1986).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Toward</w:t>
      </w:r>
      <w:proofErr w:type="spellEnd"/>
      <w:r w:rsidRPr="00F505FE">
        <w:rPr>
          <w:rFonts w:cs="Times New Roman"/>
          <w:szCs w:val="24"/>
        </w:rPr>
        <w:t xml:space="preserve"> an </w:t>
      </w:r>
      <w:proofErr w:type="spellStart"/>
      <w:r w:rsidRPr="00F505FE">
        <w:rPr>
          <w:rFonts w:cs="Times New Roman"/>
          <w:szCs w:val="24"/>
        </w:rPr>
        <w:t>expand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eory</w:t>
      </w:r>
      <w:proofErr w:type="spellEnd"/>
      <w:r w:rsidRPr="00F505FE">
        <w:rPr>
          <w:rFonts w:cs="Times New Roman"/>
          <w:szCs w:val="24"/>
        </w:rPr>
        <w:t xml:space="preserve"> of self-</w:t>
      </w:r>
      <w:proofErr w:type="spellStart"/>
      <w:r w:rsidRPr="00F505FE">
        <w:rPr>
          <w:rFonts w:cs="Times New Roman"/>
          <w:szCs w:val="24"/>
        </w:rPr>
        <w:t>influenc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rocesses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organizations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Academy of Management </w:t>
      </w:r>
      <w:proofErr w:type="spellStart"/>
      <w:r w:rsidRPr="00F505FE">
        <w:rPr>
          <w:rFonts w:cs="Times New Roman"/>
          <w:i/>
          <w:szCs w:val="24"/>
        </w:rPr>
        <w:t>Review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11(3), 585-600.</w:t>
      </w:r>
    </w:p>
    <w:p w14:paraId="600FEF9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Martens</w:t>
      </w:r>
      <w:proofErr w:type="spellEnd"/>
      <w:r w:rsidRPr="00F505FE">
        <w:rPr>
          <w:rFonts w:cs="Times New Roman"/>
          <w:szCs w:val="24"/>
        </w:rPr>
        <w:t xml:space="preserve">, R. (1998). </w:t>
      </w:r>
      <w:r w:rsidRPr="00F505FE">
        <w:rPr>
          <w:rFonts w:cs="Times New Roman"/>
          <w:i/>
          <w:szCs w:val="24"/>
        </w:rPr>
        <w:t>Başarılı antrenörlük.</w:t>
      </w:r>
      <w:r w:rsidRPr="00F505FE">
        <w:rPr>
          <w:rFonts w:cs="Times New Roman"/>
          <w:szCs w:val="24"/>
        </w:rPr>
        <w:t xml:space="preserve"> T. </w:t>
      </w:r>
      <w:proofErr w:type="spellStart"/>
      <w:r w:rsidRPr="00F505FE">
        <w:rPr>
          <w:rFonts w:cs="Times New Roman"/>
          <w:szCs w:val="24"/>
        </w:rPr>
        <w:t>Büyükonat</w:t>
      </w:r>
      <w:proofErr w:type="spellEnd"/>
      <w:r w:rsidRPr="00F505FE">
        <w:rPr>
          <w:rFonts w:cs="Times New Roman"/>
          <w:szCs w:val="24"/>
        </w:rPr>
        <w:t xml:space="preserve"> (Ed.), Beyaz Yayınları, İstanbul (</w:t>
      </w:r>
      <w:proofErr w:type="spellStart"/>
      <w:r w:rsidRPr="00F505FE">
        <w:rPr>
          <w:rFonts w:cs="Times New Roman"/>
          <w:szCs w:val="24"/>
        </w:rPr>
        <w:t>ss</w:t>
      </w:r>
      <w:proofErr w:type="spellEnd"/>
      <w:r w:rsidRPr="00F505FE">
        <w:rPr>
          <w:rFonts w:cs="Times New Roman"/>
          <w:szCs w:val="24"/>
        </w:rPr>
        <w:t>. 24-25).</w:t>
      </w:r>
    </w:p>
    <w:p w14:paraId="5E68719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Miranda S.R.  (2019). </w:t>
      </w:r>
      <w:proofErr w:type="spellStart"/>
      <w:r w:rsidRPr="00F505FE">
        <w:rPr>
          <w:rFonts w:cs="Times New Roman"/>
          <w:szCs w:val="24"/>
        </w:rPr>
        <w:t>Preferr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yle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gender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Management Development,</w:t>
      </w:r>
      <w:r w:rsidRPr="00F505FE">
        <w:rPr>
          <w:rFonts w:cs="Times New Roman"/>
          <w:szCs w:val="24"/>
        </w:rPr>
        <w:t xml:space="preserve"> 38(7), 604-615. https://doi.org/10.1108/JMD-01-2019-0034</w:t>
      </w:r>
    </w:p>
    <w:p w14:paraId="67DB7F7B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Neck</w:t>
      </w:r>
      <w:proofErr w:type="spellEnd"/>
      <w:r w:rsidRPr="00F505FE">
        <w:rPr>
          <w:rFonts w:cs="Times New Roman"/>
          <w:szCs w:val="24"/>
        </w:rPr>
        <w:t xml:space="preserve">, C.P., &amp; </w:t>
      </w:r>
      <w:proofErr w:type="spellStart"/>
      <w:r w:rsidRPr="00F505FE">
        <w:rPr>
          <w:rFonts w:cs="Times New Roman"/>
          <w:szCs w:val="24"/>
        </w:rPr>
        <w:t>Houghton</w:t>
      </w:r>
      <w:proofErr w:type="spellEnd"/>
      <w:r w:rsidRPr="00F505FE">
        <w:rPr>
          <w:rFonts w:cs="Times New Roman"/>
          <w:szCs w:val="24"/>
        </w:rPr>
        <w:t xml:space="preserve">, J.D. (2006). Two </w:t>
      </w:r>
      <w:proofErr w:type="spellStart"/>
      <w:r w:rsidRPr="00F505FE">
        <w:rPr>
          <w:rFonts w:cs="Times New Roman"/>
          <w:szCs w:val="24"/>
        </w:rPr>
        <w:t>decades</w:t>
      </w:r>
      <w:proofErr w:type="spellEnd"/>
      <w:r w:rsidRPr="00F505FE">
        <w:rPr>
          <w:rFonts w:cs="Times New Roman"/>
          <w:szCs w:val="24"/>
        </w:rPr>
        <w:t xml:space="preserve"> of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heor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research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Pas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evelopment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presen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rend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utur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ossibilities</w:t>
      </w:r>
      <w:proofErr w:type="spellEnd"/>
      <w:r w:rsidRPr="00F505FE">
        <w:rPr>
          <w:rFonts w:cs="Times New Roman"/>
          <w:szCs w:val="24"/>
        </w:rPr>
        <w:t xml:space="preserve">.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Managerial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Psychology</w:t>
      </w:r>
      <w:proofErr w:type="spellEnd"/>
      <w:r w:rsidRPr="00F505FE">
        <w:rPr>
          <w:rFonts w:cs="Times New Roman"/>
          <w:i/>
          <w:szCs w:val="24"/>
        </w:rPr>
        <w:t>,</w:t>
      </w:r>
      <w:r w:rsidRPr="00F505FE">
        <w:rPr>
          <w:rFonts w:cs="Times New Roman"/>
          <w:szCs w:val="24"/>
        </w:rPr>
        <w:t xml:space="preserve"> 21(4), 270-295.</w:t>
      </w:r>
    </w:p>
    <w:p w14:paraId="6AB67DA7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Neck</w:t>
      </w:r>
      <w:proofErr w:type="spellEnd"/>
      <w:r w:rsidRPr="00F505FE">
        <w:rPr>
          <w:rFonts w:cs="Times New Roman"/>
          <w:szCs w:val="24"/>
        </w:rPr>
        <w:t xml:space="preserve">, C.P., &amp; </w:t>
      </w:r>
      <w:proofErr w:type="spellStart"/>
      <w:r w:rsidRPr="00F505FE">
        <w:rPr>
          <w:rFonts w:cs="Times New Roman"/>
          <w:szCs w:val="24"/>
        </w:rPr>
        <w:t>Manz</w:t>
      </w:r>
      <w:proofErr w:type="spellEnd"/>
      <w:r w:rsidRPr="00F505FE">
        <w:rPr>
          <w:rFonts w:cs="Times New Roman"/>
          <w:szCs w:val="24"/>
        </w:rPr>
        <w:t>, C.C. (2010). Mastering self-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Empower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yourself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for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erson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xcellence</w:t>
      </w:r>
      <w:proofErr w:type="spellEnd"/>
      <w:r w:rsidRPr="00F505FE">
        <w:rPr>
          <w:rFonts w:cs="Times New Roman"/>
          <w:szCs w:val="24"/>
        </w:rPr>
        <w:t xml:space="preserve">. New Jersey: </w:t>
      </w:r>
      <w:proofErr w:type="spellStart"/>
      <w:r w:rsidRPr="00F505FE">
        <w:rPr>
          <w:rFonts w:cs="Times New Roman"/>
          <w:i/>
          <w:szCs w:val="24"/>
        </w:rPr>
        <w:t>Pearson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Education</w:t>
      </w:r>
      <w:proofErr w:type="spellEnd"/>
      <w:r w:rsidRPr="00F505FE">
        <w:rPr>
          <w:rFonts w:cs="Times New Roman"/>
          <w:i/>
          <w:szCs w:val="24"/>
        </w:rPr>
        <w:t>.</w:t>
      </w:r>
    </w:p>
    <w:p w14:paraId="75FF660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Nelson, D.L., &amp; </w:t>
      </w:r>
      <w:proofErr w:type="spellStart"/>
      <w:r w:rsidRPr="00F505FE">
        <w:rPr>
          <w:rFonts w:cs="Times New Roman"/>
          <w:szCs w:val="24"/>
        </w:rPr>
        <w:t>Quick</w:t>
      </w:r>
      <w:proofErr w:type="spellEnd"/>
      <w:r w:rsidRPr="00F505FE">
        <w:rPr>
          <w:rFonts w:cs="Times New Roman"/>
          <w:szCs w:val="24"/>
        </w:rPr>
        <w:t xml:space="preserve">, J.C. (1995). </w:t>
      </w:r>
      <w:proofErr w:type="spellStart"/>
      <w:r w:rsidRPr="00F505FE">
        <w:rPr>
          <w:rFonts w:cs="Times New Roman"/>
          <w:szCs w:val="24"/>
        </w:rPr>
        <w:t>Organization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Foundation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realities</w:t>
      </w:r>
      <w:proofErr w:type="spellEnd"/>
      <w:r w:rsidRPr="00F505FE">
        <w:rPr>
          <w:rFonts w:cs="Times New Roman"/>
          <w:szCs w:val="24"/>
        </w:rPr>
        <w:t xml:space="preserve">,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hallenges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>New York: West Publishing.</w:t>
      </w:r>
    </w:p>
    <w:p w14:paraId="61FB00A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Ocak, G., &amp; </w:t>
      </w:r>
      <w:proofErr w:type="spellStart"/>
      <w:r w:rsidRPr="00F505FE">
        <w:rPr>
          <w:rFonts w:cs="Times New Roman"/>
          <w:szCs w:val="24"/>
        </w:rPr>
        <w:t>Erşen</w:t>
      </w:r>
      <w:proofErr w:type="spellEnd"/>
      <w:r w:rsidRPr="00F505FE">
        <w:rPr>
          <w:rFonts w:cs="Times New Roman"/>
          <w:szCs w:val="24"/>
        </w:rPr>
        <w:t xml:space="preserve">, Z.B. (2015). Öğretmen Adaylarının İletişim Becerileri Algılarının İncelenmesi. </w:t>
      </w:r>
      <w:r w:rsidRPr="00F505FE">
        <w:rPr>
          <w:rFonts w:cs="Times New Roman"/>
          <w:i/>
          <w:iCs/>
          <w:szCs w:val="24"/>
        </w:rPr>
        <w:t>Mehmet Akif Ersoy Üniversitesi Eğitim Fakültesi Dergisi; Sayı 33; 1-19</w:t>
      </w:r>
      <w:r w:rsidRPr="00F505FE">
        <w:rPr>
          <w:rFonts w:cs="Times New Roman"/>
          <w:szCs w:val="24"/>
        </w:rPr>
        <w:t>.</w:t>
      </w:r>
    </w:p>
    <w:p w14:paraId="7553D65C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Odabaş, B. (2003). </w:t>
      </w:r>
      <w:r w:rsidRPr="00F505FE">
        <w:rPr>
          <w:rFonts w:cs="Times New Roman"/>
          <w:i/>
          <w:szCs w:val="24"/>
        </w:rPr>
        <w:t xml:space="preserve">12 haftalık yüzme temel eğitim çalışmalarının 7-12 yaş grubu kız ve erkek yüzücülerin fiziksel ve </w:t>
      </w:r>
      <w:proofErr w:type="spellStart"/>
      <w:r w:rsidRPr="00F505FE">
        <w:rPr>
          <w:rFonts w:cs="Times New Roman"/>
          <w:i/>
          <w:szCs w:val="24"/>
        </w:rPr>
        <w:t>motorsal</w:t>
      </w:r>
      <w:proofErr w:type="spellEnd"/>
      <w:r w:rsidRPr="00F505FE">
        <w:rPr>
          <w:rFonts w:cs="Times New Roman"/>
          <w:i/>
          <w:szCs w:val="24"/>
        </w:rPr>
        <w:t xml:space="preserve"> özellikleri üzerine etkisi </w:t>
      </w:r>
      <w:r w:rsidRPr="00F505FE">
        <w:rPr>
          <w:rFonts w:cs="Times New Roman"/>
          <w:szCs w:val="24"/>
        </w:rPr>
        <w:t>[Yüksek lisans tezi, Kocaeli Üniversitesi Sağlık Bilimleri Enstitüsü]. Kocaeli.</w:t>
      </w:r>
    </w:p>
    <w:p w14:paraId="2C53784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Ofset, O. (1997). </w:t>
      </w:r>
      <w:proofErr w:type="spellStart"/>
      <w:r w:rsidRPr="00F505FE">
        <w:rPr>
          <w:rFonts w:cs="Times New Roman"/>
          <w:i/>
          <w:szCs w:val="24"/>
        </w:rPr>
        <w:t>Morpa</w:t>
      </w:r>
      <w:proofErr w:type="spellEnd"/>
      <w:r w:rsidRPr="00F505FE">
        <w:rPr>
          <w:rFonts w:cs="Times New Roman"/>
          <w:i/>
          <w:szCs w:val="24"/>
        </w:rPr>
        <w:t xml:space="preserve"> Spor Ansiklopedisi,</w:t>
      </w:r>
      <w:r w:rsidRPr="00F505FE">
        <w:rPr>
          <w:rFonts w:cs="Times New Roman"/>
          <w:szCs w:val="24"/>
        </w:rPr>
        <w:t xml:space="preserve"> 4, İstanbul, 249.</w:t>
      </w:r>
    </w:p>
    <w:p w14:paraId="19399176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Oktay, E., &amp; Gül, H. (2003). Çalışanların duygusal bağlılıklarının sağlanmasında </w:t>
      </w:r>
      <w:proofErr w:type="spellStart"/>
      <w:r w:rsidRPr="00F505FE">
        <w:rPr>
          <w:rFonts w:cs="Times New Roman"/>
          <w:szCs w:val="24"/>
        </w:rPr>
        <w:t>Conger</w:t>
      </w:r>
      <w:proofErr w:type="spellEnd"/>
      <w:r w:rsidRPr="00F505FE">
        <w:rPr>
          <w:rFonts w:cs="Times New Roman"/>
          <w:szCs w:val="24"/>
        </w:rPr>
        <w:t xml:space="preserve"> ve </w:t>
      </w:r>
      <w:proofErr w:type="spellStart"/>
      <w:r w:rsidRPr="00F505FE">
        <w:rPr>
          <w:rFonts w:cs="Times New Roman"/>
          <w:szCs w:val="24"/>
        </w:rPr>
        <w:t>Kanungo'nun</w:t>
      </w:r>
      <w:proofErr w:type="spellEnd"/>
      <w:r w:rsidRPr="00F505FE">
        <w:rPr>
          <w:rFonts w:cs="Times New Roman"/>
          <w:szCs w:val="24"/>
        </w:rPr>
        <w:t xml:space="preserve"> karizmatik lider özelliklerinin etkileri üzerine Karaman ve Aksaray Emniyet Müdürlüklerinde yapılan bir araştırma. </w:t>
      </w:r>
      <w:r w:rsidRPr="00F505FE">
        <w:rPr>
          <w:rFonts w:cs="Times New Roman"/>
          <w:i/>
          <w:szCs w:val="24"/>
        </w:rPr>
        <w:t>Selçuk Üniversitesi Sosyal Bilimler Enstitüsü Dergisi,</w:t>
      </w:r>
      <w:r w:rsidRPr="00F505FE">
        <w:rPr>
          <w:rFonts w:cs="Times New Roman"/>
          <w:szCs w:val="24"/>
        </w:rPr>
        <w:t xml:space="preserve"> (10), 403-428.</w:t>
      </w:r>
    </w:p>
    <w:p w14:paraId="508E1DA7" w14:textId="77777777" w:rsidR="00C51B8F" w:rsidRPr="00F505FE" w:rsidRDefault="00C51B8F" w:rsidP="00C51B8F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Onay, M., &amp; </w:t>
      </w:r>
      <w:proofErr w:type="spellStart"/>
      <w:r w:rsidRPr="00F505FE">
        <w:rPr>
          <w:rFonts w:cs="Times New Roman"/>
          <w:szCs w:val="24"/>
        </w:rPr>
        <w:t>Heptazeler</w:t>
      </w:r>
      <w:proofErr w:type="spellEnd"/>
      <w:r w:rsidRPr="00F505FE">
        <w:rPr>
          <w:rFonts w:cs="Times New Roman"/>
          <w:szCs w:val="24"/>
        </w:rPr>
        <w:t xml:space="preserve">, O. (2014). Kadın ve erkek yöneticilerin liderlik davranışları </w:t>
      </w:r>
      <w:r w:rsidRPr="00F505FE">
        <w:rPr>
          <w:rFonts w:cs="Times New Roman"/>
          <w:szCs w:val="24"/>
        </w:rPr>
        <w:lastRenderedPageBreak/>
        <w:t xml:space="preserve">arasındaki farklar. </w:t>
      </w:r>
      <w:r w:rsidRPr="00F505FE">
        <w:rPr>
          <w:rFonts w:cs="Times New Roman"/>
          <w:i/>
          <w:szCs w:val="24"/>
        </w:rPr>
        <w:t>Organizasyon ve Yönetim Bilimleri Dergisi,</w:t>
      </w:r>
      <w:r w:rsidRPr="00F505FE">
        <w:rPr>
          <w:rFonts w:cs="Times New Roman"/>
          <w:szCs w:val="24"/>
        </w:rPr>
        <w:t xml:space="preserve"> 6(2), 73-85.</w:t>
      </w:r>
    </w:p>
    <w:p w14:paraId="77147BF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ven, H. (2006). </w:t>
      </w:r>
      <w:r w:rsidRPr="00F505FE">
        <w:rPr>
          <w:rFonts w:cs="Times New Roman"/>
          <w:i/>
          <w:szCs w:val="24"/>
        </w:rPr>
        <w:t>Türk Silahlı Kuvvetlerinde yönetici ve liderin fonksiyonları (Van, Ağrı, Bitlis ve Siirt illeri askeri yönetici ve liderler örneği)</w:t>
      </w:r>
      <w:r w:rsidRPr="00F505FE">
        <w:rPr>
          <w:rFonts w:cs="Times New Roman"/>
          <w:szCs w:val="24"/>
        </w:rPr>
        <w:t xml:space="preserve"> [Yüksek lisans tezi, Yüzüncü Yıl Üniversitesi Sosyal Bilimler Enstitüsü]. Van.</w:t>
      </w:r>
    </w:p>
    <w:p w14:paraId="67E3921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bey, Ö. (2019). </w:t>
      </w:r>
      <w:r w:rsidRPr="00F505FE">
        <w:rPr>
          <w:rFonts w:cs="Times New Roman"/>
          <w:i/>
          <w:szCs w:val="24"/>
        </w:rPr>
        <w:t xml:space="preserve">Türkiye Olimpik Hazırlık Merkezlerinde görev yapan antrenörlerin liderlik ve iletişim beceri düzeylerinin sporcular tarafından değerlendirilmesi </w:t>
      </w:r>
      <w:r w:rsidRPr="00F505FE">
        <w:rPr>
          <w:rFonts w:cs="Times New Roman"/>
          <w:szCs w:val="24"/>
        </w:rPr>
        <w:t>(Yüksek lisans tezi, Ankara Yıldırım Beyazıt Üniversitesi, Ankara).</w:t>
      </w:r>
    </w:p>
    <w:p w14:paraId="20681F0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çetin, S., &amp; Atalay, H. (2023). Spor bilimleri fakültesindeki öğrencilerin liderlik özelliklerinin incelenmesi. </w:t>
      </w:r>
      <w:r w:rsidRPr="00F505FE">
        <w:rPr>
          <w:rFonts w:cs="Times New Roman"/>
          <w:i/>
          <w:szCs w:val="24"/>
        </w:rPr>
        <w:t>Mehmet Akif Ersoy Üniversitesi Eğitim Fakültesi Dergisi</w:t>
      </w:r>
      <w:r w:rsidRPr="00F505FE">
        <w:rPr>
          <w:rFonts w:cs="Times New Roman"/>
          <w:szCs w:val="24"/>
        </w:rPr>
        <w:t>, 65, 95-113. https://doi.org/10.21764/maeuefd.890775</w:t>
      </w:r>
    </w:p>
    <w:p w14:paraId="557BED0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demir, M. (2018). </w:t>
      </w:r>
      <w:r w:rsidRPr="00F505FE">
        <w:rPr>
          <w:rFonts w:cs="Times New Roman"/>
          <w:i/>
          <w:szCs w:val="24"/>
        </w:rPr>
        <w:t>Eğitim yönetimi.</w:t>
      </w:r>
      <w:r w:rsidRPr="00F505FE">
        <w:rPr>
          <w:rFonts w:cs="Times New Roman"/>
          <w:szCs w:val="24"/>
        </w:rPr>
        <w:t xml:space="preserve"> Ankara: Anı.</w:t>
      </w:r>
    </w:p>
    <w:p w14:paraId="0E40B49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demir, S. (2000). </w:t>
      </w:r>
      <w:r w:rsidRPr="00F505FE">
        <w:rPr>
          <w:rFonts w:cs="Times New Roman"/>
          <w:i/>
          <w:szCs w:val="24"/>
        </w:rPr>
        <w:t>Eğitimde örgütsel yenileşme.</w:t>
      </w:r>
      <w:r w:rsidRPr="00F505FE">
        <w:rPr>
          <w:rFonts w:cs="Times New Roman"/>
          <w:szCs w:val="24"/>
        </w:rPr>
        <w:t xml:space="preserve"> Ankara: </w:t>
      </w:r>
      <w:proofErr w:type="spellStart"/>
      <w:r w:rsidRPr="00F505FE">
        <w:rPr>
          <w:rFonts w:cs="Times New Roman"/>
          <w:szCs w:val="24"/>
        </w:rPr>
        <w:t>Pegem</w:t>
      </w:r>
      <w:proofErr w:type="spellEnd"/>
      <w:r w:rsidRPr="00F505FE">
        <w:rPr>
          <w:rFonts w:cs="Times New Roman"/>
          <w:szCs w:val="24"/>
        </w:rPr>
        <w:t xml:space="preserve"> A.</w:t>
      </w:r>
    </w:p>
    <w:p w14:paraId="635D655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er, D. (2011). </w:t>
      </w:r>
      <w:r w:rsidRPr="00F505FE">
        <w:rPr>
          <w:rFonts w:cs="Times New Roman"/>
          <w:i/>
          <w:szCs w:val="24"/>
        </w:rPr>
        <w:t>Etkili iletişim becerilerinin sosyal ortama uyum sağlamadaki işlevi, Fırat Üniversitesi uygulaması</w:t>
      </w:r>
      <w:r w:rsidRPr="00F505FE">
        <w:rPr>
          <w:rFonts w:cs="Times New Roman"/>
          <w:szCs w:val="24"/>
        </w:rPr>
        <w:t xml:space="preserve"> (Yayımlanmamış yüksek lisans tezi, Fırat Üniversitesi Sosyal Bilimler Enstitüsü, </w:t>
      </w:r>
      <w:proofErr w:type="gramStart"/>
      <w:r w:rsidRPr="00F505FE">
        <w:rPr>
          <w:rFonts w:cs="Times New Roman"/>
          <w:szCs w:val="24"/>
        </w:rPr>
        <w:t>Elazığ</w:t>
      </w:r>
      <w:proofErr w:type="gramEnd"/>
      <w:r w:rsidRPr="00F505FE">
        <w:rPr>
          <w:rFonts w:cs="Times New Roman"/>
          <w:szCs w:val="24"/>
        </w:rPr>
        <w:t>).</w:t>
      </w:r>
    </w:p>
    <w:p w14:paraId="11059BF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Özerbaş</w:t>
      </w:r>
      <w:proofErr w:type="spellEnd"/>
      <w:r w:rsidRPr="00F505FE">
        <w:rPr>
          <w:rFonts w:cs="Times New Roman"/>
          <w:szCs w:val="24"/>
        </w:rPr>
        <w:t xml:space="preserve">, M. A., &amp; Bulut, M. (2007). </w:t>
      </w:r>
      <w:r w:rsidRPr="00F505FE">
        <w:rPr>
          <w:rFonts w:cs="Times New Roman"/>
          <w:i/>
          <w:szCs w:val="24"/>
        </w:rPr>
        <w:t>Öğretmen adaylarının algıladıkları iletişim becerisi düzeylerinin incelenmesi. Ahi Evran Üniversitesi Kırşehir Eğitim Fakültesi Dergisi,</w:t>
      </w:r>
      <w:r w:rsidRPr="00F505FE">
        <w:rPr>
          <w:rFonts w:cs="Times New Roman"/>
          <w:szCs w:val="24"/>
        </w:rPr>
        <w:t xml:space="preserve"> 8(1), 123-135. Erişim adresi: dergipark.org.tr/en/</w:t>
      </w:r>
      <w:proofErr w:type="spellStart"/>
      <w:r w:rsidRPr="00F505FE">
        <w:rPr>
          <w:rFonts w:cs="Times New Roman"/>
          <w:szCs w:val="24"/>
        </w:rPr>
        <w:t>download</w:t>
      </w:r>
      <w:proofErr w:type="spellEnd"/>
      <w:r w:rsidRPr="00F505FE">
        <w:rPr>
          <w:rFonts w:cs="Times New Roman"/>
          <w:szCs w:val="24"/>
        </w:rPr>
        <w:t>/</w:t>
      </w:r>
      <w:proofErr w:type="spellStart"/>
      <w:r w:rsidRPr="00F505FE">
        <w:rPr>
          <w:rFonts w:cs="Times New Roman"/>
          <w:szCs w:val="24"/>
        </w:rPr>
        <w:t>article</w:t>
      </w:r>
      <w:proofErr w:type="spellEnd"/>
      <w:r w:rsidRPr="00F505FE">
        <w:rPr>
          <w:rFonts w:cs="Times New Roman"/>
          <w:szCs w:val="24"/>
        </w:rPr>
        <w:t>-file/1495939</w:t>
      </w:r>
    </w:p>
    <w:p w14:paraId="1F3C1E2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Özkök, E. (1985).</w:t>
      </w:r>
      <w:r w:rsidRPr="00F505FE">
        <w:rPr>
          <w:rFonts w:cs="Times New Roman"/>
          <w:i/>
          <w:szCs w:val="24"/>
        </w:rPr>
        <w:t xml:space="preserve"> İletişim kuralları açısından kitlelerin çözülüşü </w:t>
      </w:r>
      <w:r w:rsidRPr="00F505FE">
        <w:rPr>
          <w:rFonts w:cs="Times New Roman"/>
          <w:szCs w:val="24"/>
        </w:rPr>
        <w:t>(1. baskı). Ankara: Tan Yayınları.</w:t>
      </w:r>
    </w:p>
    <w:p w14:paraId="605DA17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sarı, A., &amp; Yıldız, K. (2020). Gençlik kampı liderlerinin takım çalışmasına yatkınlıklarının incelenmesi. </w:t>
      </w:r>
      <w:r w:rsidRPr="00F505FE">
        <w:rPr>
          <w:rFonts w:cs="Times New Roman"/>
          <w:i/>
          <w:iCs/>
          <w:szCs w:val="24"/>
        </w:rPr>
        <w:t>Gazi Beden Eğitimi ve Spor Bilimleri Dergisi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25</w:t>
      </w:r>
      <w:r w:rsidRPr="00F505FE">
        <w:rPr>
          <w:rFonts w:cs="Times New Roman"/>
          <w:szCs w:val="24"/>
        </w:rPr>
        <w:t>(3), 187-197.</w:t>
      </w:r>
    </w:p>
    <w:p w14:paraId="0307861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Öztürk, Ö.T., Soytürk, M., Ada, E.N.D., &amp; </w:t>
      </w:r>
      <w:proofErr w:type="spellStart"/>
      <w:r w:rsidRPr="00F505FE">
        <w:rPr>
          <w:rFonts w:cs="Times New Roman"/>
          <w:szCs w:val="24"/>
        </w:rPr>
        <w:t>Çamlıyer</w:t>
      </w:r>
      <w:proofErr w:type="spellEnd"/>
      <w:r w:rsidRPr="00F505FE">
        <w:rPr>
          <w:rFonts w:cs="Times New Roman"/>
          <w:szCs w:val="24"/>
        </w:rPr>
        <w:t xml:space="preserve">, H. (2011). Üniversite Takımlarında Sporcu Olan Öğrencilerle Spor Yapmayan Öğrencilerin İletişim Becerisi Düzeylerinin Karşılaştırılması. </w:t>
      </w:r>
      <w:r w:rsidRPr="00F505FE">
        <w:rPr>
          <w:rFonts w:cs="Times New Roman"/>
          <w:i/>
          <w:iCs/>
          <w:szCs w:val="24"/>
        </w:rPr>
        <w:t>Spor Bilimleri Dergisi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22</w:t>
      </w:r>
      <w:r w:rsidRPr="00F505FE">
        <w:rPr>
          <w:rFonts w:cs="Times New Roman"/>
          <w:szCs w:val="24"/>
        </w:rPr>
        <w:t>(2), 43-53.</w:t>
      </w:r>
    </w:p>
    <w:p w14:paraId="52B07EA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Pehlivan, K.B. (2005). Öğretmen adaylarının kişisel algıları doğrultusunda bir çalışma. İlköğretim Online, 4(2).</w:t>
      </w:r>
    </w:p>
    <w:p w14:paraId="57F83D3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Pelit, E., </w:t>
      </w:r>
      <w:proofErr w:type="spellStart"/>
      <w:r w:rsidRPr="00F505FE">
        <w:rPr>
          <w:rFonts w:cs="Times New Roman"/>
          <w:szCs w:val="24"/>
        </w:rPr>
        <w:t>Karaçor</w:t>
      </w:r>
      <w:proofErr w:type="spellEnd"/>
      <w:r w:rsidRPr="00F505FE">
        <w:rPr>
          <w:rFonts w:cs="Times New Roman"/>
          <w:szCs w:val="24"/>
        </w:rPr>
        <w:t xml:space="preserve">, M., &amp; Kılıç, İ. (2018). Duygusal </w:t>
      </w:r>
      <w:proofErr w:type="spellStart"/>
      <w:r w:rsidRPr="00F505FE">
        <w:rPr>
          <w:rFonts w:cs="Times New Roman"/>
          <w:szCs w:val="24"/>
        </w:rPr>
        <w:t>zekânin</w:t>
      </w:r>
      <w:proofErr w:type="spellEnd"/>
      <w:r w:rsidRPr="00F505FE">
        <w:rPr>
          <w:rFonts w:cs="Times New Roman"/>
          <w:szCs w:val="24"/>
        </w:rPr>
        <w:t xml:space="preserve"> iletişim becerilerine etkisi: turizm öğrencileri üzerinde bir </w:t>
      </w:r>
      <w:proofErr w:type="spellStart"/>
      <w:r w:rsidRPr="00F505FE">
        <w:rPr>
          <w:rFonts w:cs="Times New Roman"/>
          <w:szCs w:val="24"/>
        </w:rPr>
        <w:t>araştirma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iCs/>
          <w:szCs w:val="24"/>
        </w:rPr>
        <w:t>Dokuz Eylül Üniversitesi Sosyal Bilimler Enstitüsü Dergisi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20</w:t>
      </w:r>
      <w:r w:rsidRPr="00F505FE">
        <w:rPr>
          <w:rFonts w:cs="Times New Roman"/>
          <w:szCs w:val="24"/>
        </w:rPr>
        <w:t>(1), 85-107.</w:t>
      </w:r>
    </w:p>
    <w:p w14:paraId="69504DD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lastRenderedPageBreak/>
        <w:t>Review</w:t>
      </w:r>
      <w:proofErr w:type="spellEnd"/>
      <w:r w:rsidRPr="00F505FE">
        <w:rPr>
          <w:rFonts w:cs="Times New Roman"/>
          <w:szCs w:val="24"/>
        </w:rPr>
        <w:t xml:space="preserve">, H.B. (2000). </w:t>
      </w:r>
      <w:r w:rsidRPr="00F505FE">
        <w:rPr>
          <w:rFonts w:cs="Times New Roman"/>
          <w:i/>
          <w:szCs w:val="24"/>
        </w:rPr>
        <w:t>Etkin İletişim</w:t>
      </w:r>
      <w:r w:rsidRPr="00F505FE">
        <w:rPr>
          <w:rFonts w:cs="Times New Roman"/>
          <w:szCs w:val="24"/>
        </w:rPr>
        <w:t xml:space="preserve">. İstanbul: </w:t>
      </w:r>
      <w:proofErr w:type="spellStart"/>
      <w:r w:rsidRPr="00F505FE">
        <w:rPr>
          <w:rFonts w:cs="Times New Roman"/>
          <w:szCs w:val="24"/>
        </w:rPr>
        <w:t>MessYayın</w:t>
      </w:r>
      <w:proofErr w:type="spellEnd"/>
      <w:r w:rsidRPr="00F505FE">
        <w:rPr>
          <w:rFonts w:cs="Times New Roman"/>
          <w:szCs w:val="24"/>
        </w:rPr>
        <w:t>.</w:t>
      </w:r>
    </w:p>
    <w:p w14:paraId="48C68D5D" w14:textId="77777777" w:rsidR="00C51B8F" w:rsidRPr="00F505FE" w:rsidRDefault="00C51B8F" w:rsidP="00C51B8F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Sağ, S. (2024). Dövüş sporcularının algılarına göre antrenör iletişim becerisinin sporcudaki sürekli öfke-öfke ifade tarzı ile ilişkisi.</w:t>
      </w:r>
    </w:p>
    <w:p w14:paraId="042A1057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Sayers</w:t>
      </w:r>
      <w:proofErr w:type="spellEnd"/>
      <w:r w:rsidRPr="00F505FE">
        <w:rPr>
          <w:rFonts w:cs="Times New Roman"/>
          <w:szCs w:val="24"/>
        </w:rPr>
        <w:t xml:space="preserve">, F., </w:t>
      </w:r>
      <w:proofErr w:type="spellStart"/>
      <w:r w:rsidRPr="00F505FE">
        <w:rPr>
          <w:rFonts w:cs="Times New Roman"/>
          <w:szCs w:val="24"/>
        </w:rPr>
        <w:t>Bingaman</w:t>
      </w:r>
      <w:proofErr w:type="spellEnd"/>
      <w:r w:rsidRPr="00F505FE">
        <w:rPr>
          <w:rFonts w:cs="Times New Roman"/>
          <w:szCs w:val="24"/>
        </w:rPr>
        <w:t xml:space="preserve">, C. E., &amp; Graham, R. (1993). Yöneticilikte </w:t>
      </w:r>
      <w:proofErr w:type="gramStart"/>
      <w:r w:rsidRPr="00F505FE">
        <w:rPr>
          <w:rFonts w:cs="Times New Roman"/>
          <w:szCs w:val="24"/>
        </w:rPr>
        <w:t>İletişim,(</w:t>
      </w:r>
      <w:proofErr w:type="gramEnd"/>
      <w:r w:rsidRPr="00F505FE">
        <w:rPr>
          <w:rFonts w:cs="Times New Roman"/>
          <w:szCs w:val="24"/>
        </w:rPr>
        <w:t xml:space="preserve">Çev. D. Şahiner). </w:t>
      </w:r>
      <w:r w:rsidRPr="00F505FE">
        <w:rPr>
          <w:rFonts w:cs="Times New Roman"/>
          <w:i/>
          <w:iCs/>
          <w:szCs w:val="24"/>
        </w:rPr>
        <w:t>Rota Yayıncılık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10</w:t>
      </w:r>
      <w:r w:rsidRPr="00F505FE">
        <w:rPr>
          <w:rFonts w:cs="Times New Roman"/>
          <w:szCs w:val="24"/>
        </w:rPr>
        <w:t>.</w:t>
      </w:r>
    </w:p>
    <w:p w14:paraId="5CC18E21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Saygıdeğer, A. (2004). </w:t>
      </w:r>
      <w:r w:rsidRPr="00F505FE">
        <w:rPr>
          <w:rFonts w:cs="Times New Roman"/>
          <w:i/>
          <w:szCs w:val="24"/>
        </w:rPr>
        <w:t>Benlik saygısı düzeyleri farklı genel lise öğrencilerinin bazı kişisel özelliklerine göre iletişim becerilerine ilişkin algılarının incelenmesi</w:t>
      </w:r>
      <w:r w:rsidRPr="00F505FE">
        <w:rPr>
          <w:rFonts w:cs="Times New Roman"/>
          <w:szCs w:val="24"/>
        </w:rPr>
        <w:t xml:space="preserve"> (Yüksek lisans tezi, Anadolu Üniversitesi Eğitim Bilimleri Enstitüsü). Eskişehir.</w:t>
      </w:r>
    </w:p>
    <w:p w14:paraId="08766E7E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Selağzı</w:t>
      </w:r>
      <w:proofErr w:type="spellEnd"/>
      <w:r w:rsidRPr="00F505FE">
        <w:rPr>
          <w:rFonts w:cs="Times New Roman"/>
          <w:szCs w:val="24"/>
        </w:rPr>
        <w:t xml:space="preserve">, S., &amp; </w:t>
      </w:r>
      <w:proofErr w:type="spellStart"/>
      <w:r w:rsidRPr="00F505FE">
        <w:rPr>
          <w:rFonts w:cs="Times New Roman"/>
          <w:szCs w:val="24"/>
        </w:rPr>
        <w:t>Çepikkurt</w:t>
      </w:r>
      <w:proofErr w:type="spellEnd"/>
      <w:r w:rsidRPr="00F505FE">
        <w:rPr>
          <w:rFonts w:cs="Times New Roman"/>
          <w:szCs w:val="24"/>
        </w:rPr>
        <w:t>, F. (2015). Antrenör ve sporcu iletişim düzeylerinin belirlenmesi</w:t>
      </w:r>
      <w:r w:rsidRPr="00F505FE">
        <w:rPr>
          <w:rFonts w:cs="Times New Roman"/>
          <w:i/>
          <w:szCs w:val="24"/>
        </w:rPr>
        <w:t xml:space="preserve">. CBÜ Beden Eğitimi ve Spor Bilimleri Dergisi, </w:t>
      </w:r>
      <w:r w:rsidRPr="00F505FE">
        <w:rPr>
          <w:rFonts w:cs="Times New Roman"/>
          <w:szCs w:val="24"/>
        </w:rPr>
        <w:t>9(1), 11-18.</w:t>
      </w:r>
    </w:p>
    <w:p w14:paraId="42799DD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Sevim, Y., Tuncel, F., Erge, E., &amp; Sunay, H. (2001). </w:t>
      </w:r>
      <w:r w:rsidRPr="00F505FE">
        <w:rPr>
          <w:rFonts w:cs="Times New Roman"/>
          <w:i/>
          <w:szCs w:val="24"/>
        </w:rPr>
        <w:t>Antrenör eğitimi ve ilkeleri.</w:t>
      </w:r>
      <w:r w:rsidRPr="00F505FE">
        <w:rPr>
          <w:rFonts w:cs="Times New Roman"/>
          <w:szCs w:val="24"/>
        </w:rPr>
        <w:t xml:space="preserve"> Ankara: Gazi Yayınları.</w:t>
      </w:r>
    </w:p>
    <w:p w14:paraId="4EA8C7D9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Singer</w:t>
      </w:r>
      <w:proofErr w:type="spellEnd"/>
      <w:r w:rsidRPr="00F505FE">
        <w:rPr>
          <w:rFonts w:cs="Times New Roman"/>
          <w:szCs w:val="24"/>
        </w:rPr>
        <w:t xml:space="preserve">, M.G. (1990). </w:t>
      </w:r>
      <w:r w:rsidRPr="00F505FE">
        <w:rPr>
          <w:rFonts w:cs="Times New Roman"/>
          <w:i/>
          <w:szCs w:val="24"/>
        </w:rPr>
        <w:t xml:space="preserve">Human </w:t>
      </w:r>
      <w:proofErr w:type="spellStart"/>
      <w:r w:rsidRPr="00F505FE">
        <w:rPr>
          <w:rFonts w:cs="Times New Roman"/>
          <w:i/>
          <w:szCs w:val="24"/>
        </w:rPr>
        <w:t>resource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management</w:t>
      </w:r>
      <w:proofErr w:type="spellEnd"/>
      <w:r w:rsidRPr="00F505FE">
        <w:rPr>
          <w:rFonts w:cs="Times New Roman"/>
          <w:i/>
          <w:szCs w:val="24"/>
        </w:rPr>
        <w:t>.</w:t>
      </w:r>
      <w:r w:rsidRPr="00F505FE">
        <w:rPr>
          <w:rFonts w:cs="Times New Roman"/>
          <w:szCs w:val="24"/>
        </w:rPr>
        <w:t xml:space="preserve"> Boston: </w:t>
      </w:r>
      <w:proofErr w:type="spellStart"/>
      <w:r w:rsidRPr="00F505FE">
        <w:rPr>
          <w:rFonts w:cs="Times New Roman"/>
          <w:szCs w:val="24"/>
        </w:rPr>
        <w:t>Psw</w:t>
      </w:r>
      <w:proofErr w:type="spellEnd"/>
      <w:r w:rsidRPr="00F505FE">
        <w:rPr>
          <w:rFonts w:cs="Times New Roman"/>
          <w:szCs w:val="24"/>
        </w:rPr>
        <w:t>-kent Publishing.</w:t>
      </w:r>
    </w:p>
    <w:p w14:paraId="3C07B70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Su, A. (2015). </w:t>
      </w:r>
      <w:r w:rsidRPr="00F505FE">
        <w:rPr>
          <w:rFonts w:cs="Times New Roman"/>
          <w:i/>
          <w:szCs w:val="24"/>
        </w:rPr>
        <w:t>Başarı belgesi almış okul yöneticilerinin etik liderlik uygulamalarının incelenmesi (Afyonkarahisar ili örneği)</w:t>
      </w:r>
      <w:r w:rsidRPr="00F505FE">
        <w:rPr>
          <w:rFonts w:cs="Times New Roman"/>
          <w:szCs w:val="24"/>
        </w:rPr>
        <w:t xml:space="preserve"> [Yüksek lisans tezi, Kocatepe Üniversitesi Sosyal Bilimler Enstitüsü]. Afyonkarahisar.</w:t>
      </w:r>
    </w:p>
    <w:p w14:paraId="0F04A624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Sunay, H., &amp; Bayraktar, B. (2004). </w:t>
      </w:r>
      <w:r w:rsidRPr="00F505FE">
        <w:rPr>
          <w:rFonts w:cs="Times New Roman"/>
          <w:i/>
          <w:szCs w:val="24"/>
        </w:rPr>
        <w:t>Elit bayan ve erkek voleybolcuların voleybol sporuna yönelmelerine neden olan unsurlar ile beklentileri.</w:t>
      </w:r>
      <w:r w:rsidRPr="00F505FE">
        <w:rPr>
          <w:rFonts w:cs="Times New Roman"/>
          <w:szCs w:val="24"/>
        </w:rPr>
        <w:t xml:space="preserve"> 8. Uluslararası Spor Bilimleri Kongresi Kitapçığı, Antalya, 78.</w:t>
      </w:r>
    </w:p>
    <w:p w14:paraId="4066617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Sungur, S. A. (2018). Üniversite öğrencilerinin iletişim becerileri algısı ile kişilerarası ilişki boyutları arasındaki ilişkinin değerlendirilmesi. </w:t>
      </w:r>
      <w:r w:rsidRPr="00F505FE">
        <w:rPr>
          <w:rFonts w:cs="Times New Roman"/>
          <w:i/>
          <w:iCs/>
          <w:szCs w:val="24"/>
        </w:rPr>
        <w:t>Selçuk İletişim</w:t>
      </w:r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11</w:t>
      </w:r>
      <w:r w:rsidRPr="00F505FE">
        <w:rPr>
          <w:rFonts w:cs="Times New Roman"/>
          <w:szCs w:val="24"/>
        </w:rPr>
        <w:t>(2), 126-138.</w:t>
      </w:r>
    </w:p>
    <w:p w14:paraId="32B5B00E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Şahin, H.M. (2005). </w:t>
      </w:r>
      <w:r w:rsidRPr="00F505FE">
        <w:rPr>
          <w:rFonts w:cs="Times New Roman"/>
          <w:i/>
          <w:szCs w:val="24"/>
        </w:rPr>
        <w:t>Beden Eğitimi ve Spor Sözlüğü.</w:t>
      </w:r>
      <w:r w:rsidRPr="00F505FE">
        <w:rPr>
          <w:rFonts w:cs="Times New Roman"/>
          <w:szCs w:val="24"/>
        </w:rPr>
        <w:t xml:space="preserve"> İstanbul: </w:t>
      </w:r>
      <w:proofErr w:type="spellStart"/>
      <w:r w:rsidRPr="00F505FE">
        <w:rPr>
          <w:rFonts w:cs="Times New Roman"/>
          <w:szCs w:val="24"/>
        </w:rPr>
        <w:t>Morpa</w:t>
      </w:r>
      <w:proofErr w:type="spellEnd"/>
      <w:r w:rsidRPr="00F505FE">
        <w:rPr>
          <w:rFonts w:cs="Times New Roman"/>
          <w:szCs w:val="24"/>
        </w:rPr>
        <w:t xml:space="preserve"> Kültür Yayınları.</w:t>
      </w:r>
    </w:p>
    <w:p w14:paraId="7F2FC7C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Şahin, M., &amp; Bezci, Ş. (2004). Gençlik ve Spor Bakanlığı gençlik kamplarında görev yapan kamp liderlerinin bazı demografik değişkenlere göre liderlik becerilerinin incelenmesi. </w:t>
      </w:r>
      <w:r w:rsidRPr="00F505FE">
        <w:rPr>
          <w:rFonts w:cs="Times New Roman"/>
          <w:i/>
          <w:szCs w:val="24"/>
        </w:rPr>
        <w:t xml:space="preserve">CBÜ Beden Eğitimi ve Spor Bilimleri Dergisi, </w:t>
      </w:r>
      <w:r w:rsidRPr="00F505FE">
        <w:rPr>
          <w:rFonts w:cs="Times New Roman"/>
          <w:szCs w:val="24"/>
        </w:rPr>
        <w:t>19(1), 43-58.</w:t>
      </w:r>
    </w:p>
    <w:p w14:paraId="6710DE9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Şeker, A. (2000). </w:t>
      </w:r>
      <w:r w:rsidRPr="00F505FE">
        <w:rPr>
          <w:rFonts w:cs="Times New Roman"/>
          <w:i/>
          <w:szCs w:val="24"/>
        </w:rPr>
        <w:t>Sınıf öğretmenlerinin iletişim becerileri ile sınıf atmosferi arasındaki ilişkinin çeşitli değişkenler açısından incelenmesi</w:t>
      </w:r>
      <w:r w:rsidRPr="00F505FE">
        <w:rPr>
          <w:rFonts w:cs="Times New Roman"/>
          <w:szCs w:val="24"/>
        </w:rPr>
        <w:t xml:space="preserve"> (Yüksek lisans tezi, Selçuk Üniversitesi Sosyal Bilimler Enstitüsü, Konya).</w:t>
      </w:r>
    </w:p>
    <w:p w14:paraId="0D37F58A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abak, A., </w:t>
      </w:r>
      <w:proofErr w:type="spellStart"/>
      <w:r w:rsidRPr="00F505FE">
        <w:rPr>
          <w:rFonts w:cs="Times New Roman"/>
          <w:szCs w:val="24"/>
        </w:rPr>
        <w:t>Sigri</w:t>
      </w:r>
      <w:proofErr w:type="spellEnd"/>
      <w:r w:rsidRPr="00F505FE">
        <w:rPr>
          <w:rFonts w:cs="Times New Roman"/>
          <w:szCs w:val="24"/>
        </w:rPr>
        <w:t xml:space="preserve">, Ü. ve Türköz, T. (2013). Öz Liderlik Ölçeğinin Türkçeye uyarlanması </w:t>
      </w:r>
      <w:proofErr w:type="spellStart"/>
      <w:proofErr w:type="gramStart"/>
      <w:r w:rsidRPr="00F505FE">
        <w:rPr>
          <w:rFonts w:cs="Times New Roman"/>
          <w:szCs w:val="24"/>
        </w:rPr>
        <w:t>çalışması.</w:t>
      </w:r>
      <w:r w:rsidRPr="00F505FE">
        <w:rPr>
          <w:rFonts w:cs="Times New Roman"/>
          <w:i/>
          <w:iCs/>
          <w:szCs w:val="24"/>
        </w:rPr>
        <w:t>Bilig</w:t>
      </w:r>
      <w:proofErr w:type="spellEnd"/>
      <w:proofErr w:type="gramEnd"/>
      <w:r w:rsidRPr="00F505FE">
        <w:rPr>
          <w:rFonts w:cs="Times New Roman"/>
          <w:i/>
          <w:iCs/>
          <w:szCs w:val="24"/>
        </w:rPr>
        <w:t xml:space="preserve"> Türk Dünyası Sosyal Bilimler Dergisi</w:t>
      </w:r>
      <w:r w:rsidRPr="00F505FE">
        <w:rPr>
          <w:rFonts w:cs="Times New Roman"/>
          <w:szCs w:val="24"/>
        </w:rPr>
        <w:t>, 67, 213-246.</w:t>
      </w:r>
    </w:p>
    <w:p w14:paraId="36D368D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lastRenderedPageBreak/>
        <w:t xml:space="preserve">Tekeli, Ö. (2018). </w:t>
      </w:r>
      <w:r w:rsidRPr="00F505FE">
        <w:rPr>
          <w:rFonts w:cs="Times New Roman"/>
          <w:i/>
          <w:szCs w:val="24"/>
        </w:rPr>
        <w:t>Elit düzey kadın ve erkek voleybolcular ile basketbolcuların iletişim becerilerinin incelenmesi</w:t>
      </w:r>
      <w:r w:rsidRPr="00F505FE">
        <w:rPr>
          <w:rFonts w:cs="Times New Roman"/>
          <w:szCs w:val="24"/>
        </w:rPr>
        <w:t xml:space="preserve"> (Yüksek lisans tezi, Balıkesir Üniversitesi Sağlık Bilimleri Enstitüsü). Balıkesir.</w:t>
      </w:r>
    </w:p>
    <w:p w14:paraId="6769619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emel, E. (2016). </w:t>
      </w:r>
      <w:r w:rsidRPr="00F505FE">
        <w:rPr>
          <w:rFonts w:cs="Times New Roman"/>
          <w:i/>
          <w:szCs w:val="24"/>
        </w:rPr>
        <w:t>Dönüşümcü liderlik ve psikolojik güçlendirme arasındaki ilişkide örgütsel özdeşleşmenin aracılık rolü: Nazilli’deki kamu kurumlarında bir uygulama</w:t>
      </w:r>
      <w:r w:rsidRPr="00F505FE">
        <w:rPr>
          <w:rFonts w:cs="Times New Roman"/>
          <w:szCs w:val="24"/>
        </w:rPr>
        <w:t xml:space="preserve"> (Yayımlanmamış yüksek lisans tezi, Adnan Menderes Üniversitesi, Sosyal Bilimler Enstitüsü).</w:t>
      </w:r>
    </w:p>
    <w:p w14:paraId="50D27A4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Tepeköylü</w:t>
      </w:r>
      <w:proofErr w:type="spellEnd"/>
      <w:r w:rsidRPr="00F505FE">
        <w:rPr>
          <w:rFonts w:cs="Times New Roman"/>
          <w:szCs w:val="24"/>
        </w:rPr>
        <w:t xml:space="preserve">, Ö., Soytürk, M., &amp; </w:t>
      </w:r>
      <w:proofErr w:type="spellStart"/>
      <w:r w:rsidRPr="00F505FE">
        <w:rPr>
          <w:rFonts w:cs="Times New Roman"/>
          <w:szCs w:val="24"/>
        </w:rPr>
        <w:t>Çamlıyer</w:t>
      </w:r>
      <w:proofErr w:type="spellEnd"/>
      <w:r w:rsidRPr="00F505FE">
        <w:rPr>
          <w:rFonts w:cs="Times New Roman"/>
          <w:szCs w:val="24"/>
        </w:rPr>
        <w:t xml:space="preserve">, H. (2009). Beden eğitimi ve spor yüksekokulu (BESYO) öğrencilerinin iletişim becerisi algılarının bazı değişkenler açısından incelenmesi. </w:t>
      </w:r>
      <w:proofErr w:type="spellStart"/>
      <w:r w:rsidRPr="00F505FE">
        <w:rPr>
          <w:rFonts w:cs="Times New Roman"/>
          <w:i/>
          <w:szCs w:val="24"/>
        </w:rPr>
        <w:t>Spormetre</w:t>
      </w:r>
      <w:proofErr w:type="spellEnd"/>
      <w:r w:rsidRPr="00F505FE">
        <w:rPr>
          <w:rFonts w:cs="Times New Roman"/>
          <w:i/>
          <w:szCs w:val="24"/>
        </w:rPr>
        <w:t xml:space="preserve"> Beden Eğitimi ve Spor Bilimleri Dergisi,</w:t>
      </w:r>
      <w:r w:rsidRPr="00F505FE">
        <w:rPr>
          <w:rFonts w:cs="Times New Roman"/>
          <w:szCs w:val="24"/>
        </w:rPr>
        <w:t xml:space="preserve"> 7(3), 115-124.</w:t>
      </w:r>
    </w:p>
    <w:p w14:paraId="35AA097A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Terlemez, M. (2019). Sporda liderlik tipleri, yaklaşımları ve fonksiyonları</w:t>
      </w:r>
      <w:r w:rsidRPr="00F505FE">
        <w:rPr>
          <w:rFonts w:cs="Times New Roman"/>
          <w:i/>
          <w:szCs w:val="24"/>
        </w:rPr>
        <w:t>. Oğuzhan Sosyal Bilimler Dergisi,</w:t>
      </w:r>
      <w:r w:rsidRPr="00F505FE">
        <w:rPr>
          <w:rFonts w:cs="Times New Roman"/>
          <w:szCs w:val="24"/>
        </w:rPr>
        <w:t xml:space="preserve"> 1(2), 138-151.</w:t>
      </w:r>
    </w:p>
    <w:p w14:paraId="573A67AF" w14:textId="77777777" w:rsidR="00C51B8F" w:rsidRPr="00F505FE" w:rsidRDefault="00C51B8F" w:rsidP="00C51B8F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erry, P. (1984).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ach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preferences</w:t>
      </w:r>
      <w:proofErr w:type="spellEnd"/>
      <w:r w:rsidRPr="00F505FE">
        <w:rPr>
          <w:rFonts w:cs="Times New Roman"/>
          <w:szCs w:val="24"/>
        </w:rPr>
        <w:t xml:space="preserve"> of elite </w:t>
      </w:r>
      <w:proofErr w:type="spellStart"/>
      <w:r w:rsidRPr="00F505FE">
        <w:rPr>
          <w:rFonts w:cs="Times New Roman"/>
          <w:szCs w:val="24"/>
        </w:rPr>
        <w:t>athlete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ompeting</w:t>
      </w:r>
      <w:proofErr w:type="spellEnd"/>
      <w:r w:rsidRPr="00F505FE">
        <w:rPr>
          <w:rFonts w:cs="Times New Roman"/>
          <w:szCs w:val="24"/>
        </w:rPr>
        <w:t xml:space="preserve"> at </w:t>
      </w:r>
      <w:proofErr w:type="spellStart"/>
      <w:proofErr w:type="gramStart"/>
      <w:r w:rsidRPr="00F505FE">
        <w:rPr>
          <w:rFonts w:cs="Times New Roman"/>
          <w:szCs w:val="24"/>
        </w:rPr>
        <w:t>Universiade</w:t>
      </w:r>
      <w:proofErr w:type="spellEnd"/>
      <w:r w:rsidRPr="00F505FE">
        <w:rPr>
          <w:rFonts w:cs="Times New Roman"/>
          <w:szCs w:val="24"/>
        </w:rPr>
        <w:t xml:space="preserve"> ’</w:t>
      </w:r>
      <w:proofErr w:type="gramEnd"/>
      <w:r w:rsidRPr="00F505FE">
        <w:rPr>
          <w:rFonts w:cs="Times New Roman"/>
          <w:szCs w:val="24"/>
        </w:rPr>
        <w:t xml:space="preserve">83. </w:t>
      </w:r>
      <w:proofErr w:type="spellStart"/>
      <w:r w:rsidRPr="00F505FE">
        <w:rPr>
          <w:rFonts w:cs="Times New Roman"/>
          <w:szCs w:val="24"/>
        </w:rPr>
        <w:t>Canadia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Journal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Appli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ciences</w:t>
      </w:r>
      <w:proofErr w:type="spellEnd"/>
      <w:r w:rsidRPr="00F505FE">
        <w:rPr>
          <w:rFonts w:cs="Times New Roman"/>
          <w:szCs w:val="24"/>
        </w:rPr>
        <w:t>, 9, 201-208.</w:t>
      </w:r>
    </w:p>
    <w:p w14:paraId="76A880A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Thamhain</w:t>
      </w:r>
      <w:proofErr w:type="spellEnd"/>
      <w:r w:rsidRPr="00F505FE">
        <w:rPr>
          <w:rFonts w:cs="Times New Roman"/>
          <w:szCs w:val="24"/>
        </w:rPr>
        <w:t xml:space="preserve">, H.J. (1992). </w:t>
      </w:r>
      <w:proofErr w:type="spellStart"/>
      <w:r w:rsidRPr="00F505FE">
        <w:rPr>
          <w:rFonts w:cs="Times New Roman"/>
          <w:i/>
          <w:szCs w:val="24"/>
        </w:rPr>
        <w:t>Engineering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management</w:t>
      </w:r>
      <w:proofErr w:type="spellEnd"/>
      <w:r w:rsidRPr="00F505FE">
        <w:rPr>
          <w:rFonts w:cs="Times New Roman"/>
          <w:i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Manag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effectively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technolog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as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organizations</w:t>
      </w:r>
      <w:proofErr w:type="spellEnd"/>
      <w:r w:rsidRPr="00F505FE">
        <w:rPr>
          <w:rFonts w:cs="Times New Roman"/>
          <w:szCs w:val="24"/>
        </w:rPr>
        <w:t>. New York.</w:t>
      </w:r>
    </w:p>
    <w:p w14:paraId="395CB64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oros, T. (2010). Turnuva öncesi ve turnuva sonrası basketbolcuların algıladıkları antrenörlük davranışı, görev-ego yönelimli hedefleri, takım </w:t>
      </w:r>
      <w:proofErr w:type="spellStart"/>
      <w:r w:rsidRPr="00F505FE">
        <w:rPr>
          <w:rFonts w:cs="Times New Roman"/>
          <w:szCs w:val="24"/>
        </w:rPr>
        <w:t>sargınlığı</w:t>
      </w:r>
      <w:proofErr w:type="spellEnd"/>
      <w:r w:rsidRPr="00F505FE">
        <w:rPr>
          <w:rFonts w:cs="Times New Roman"/>
          <w:szCs w:val="24"/>
        </w:rPr>
        <w:t xml:space="preserve">, ustalık performans iklimi ve kolektif yeterlik arasındaki ilişki. </w:t>
      </w:r>
      <w:r w:rsidRPr="00F505FE">
        <w:rPr>
          <w:rFonts w:cs="Times New Roman"/>
          <w:i/>
          <w:szCs w:val="24"/>
        </w:rPr>
        <w:t>Uluslararası İnsan Bilimleri Dergisi,</w:t>
      </w:r>
      <w:r w:rsidRPr="00F505FE">
        <w:rPr>
          <w:rFonts w:cs="Times New Roman"/>
          <w:szCs w:val="24"/>
        </w:rPr>
        <w:t xml:space="preserve"> 7(2), 1118-1142.</w:t>
      </w:r>
    </w:p>
    <w:p w14:paraId="34CA78D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oros, T., &amp; </w:t>
      </w:r>
      <w:proofErr w:type="spellStart"/>
      <w:r w:rsidRPr="00F505FE">
        <w:rPr>
          <w:rFonts w:cs="Times New Roman"/>
          <w:szCs w:val="24"/>
        </w:rPr>
        <w:t>Duvan</w:t>
      </w:r>
      <w:proofErr w:type="spellEnd"/>
      <w:r w:rsidRPr="00F505FE">
        <w:rPr>
          <w:rFonts w:cs="Times New Roman"/>
          <w:szCs w:val="24"/>
        </w:rPr>
        <w:t xml:space="preserve">, A. (2011). Eskrimcilerde algılanan antrenörlük davranışı, kolektif yeterlik ve hedef yönelimleri arasındaki ilişki. </w:t>
      </w:r>
      <w:r w:rsidRPr="00F505FE">
        <w:rPr>
          <w:rFonts w:cs="Times New Roman"/>
          <w:i/>
          <w:szCs w:val="24"/>
        </w:rPr>
        <w:t>Niğde Üniversitesi Beden Eğitimi ve Spor Bilimleri Dergisi,</w:t>
      </w:r>
      <w:r w:rsidRPr="00F505FE">
        <w:rPr>
          <w:rFonts w:cs="Times New Roman"/>
          <w:szCs w:val="24"/>
        </w:rPr>
        <w:t xml:space="preserve"> 5(1).</w:t>
      </w:r>
    </w:p>
    <w:p w14:paraId="5689E9C1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uncel Dolaşır, S. (2011). Sınıf içi öğretmen davranışlarının beden eğitimi ve diğer branş öğretmenleri açısından karşılaştırılması. </w:t>
      </w:r>
      <w:proofErr w:type="spellStart"/>
      <w:r w:rsidRPr="00F505FE">
        <w:rPr>
          <w:rFonts w:cs="Times New Roman"/>
          <w:i/>
          <w:szCs w:val="24"/>
        </w:rPr>
        <w:t>Spormetre</w:t>
      </w:r>
      <w:proofErr w:type="spellEnd"/>
      <w:r w:rsidRPr="00F505FE">
        <w:rPr>
          <w:rFonts w:cs="Times New Roman"/>
          <w:i/>
          <w:szCs w:val="24"/>
        </w:rPr>
        <w:t xml:space="preserve"> Beden Eğitimi ve Spor Bilimleri Dergisi, Ankara Üniversitesi, </w:t>
      </w:r>
      <w:r w:rsidRPr="00F505FE">
        <w:rPr>
          <w:rFonts w:cs="Times New Roman"/>
          <w:szCs w:val="24"/>
        </w:rPr>
        <w:t>11(2), 65-69.</w:t>
      </w:r>
    </w:p>
    <w:p w14:paraId="03D96650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unçbilek, B. (2013). </w:t>
      </w:r>
      <w:r w:rsidRPr="00F505FE">
        <w:rPr>
          <w:rFonts w:cs="Times New Roman"/>
          <w:i/>
          <w:szCs w:val="24"/>
        </w:rPr>
        <w:t>Dönüştürücü ve etkileşimci liderlik niteliklerinin özendirme üzerindeki rolü</w:t>
      </w:r>
      <w:r w:rsidRPr="00F505FE">
        <w:rPr>
          <w:rFonts w:cs="Times New Roman"/>
          <w:szCs w:val="24"/>
        </w:rPr>
        <w:t xml:space="preserve"> (Yayımlanmamış doktora tezi, Başkent Üniversitesi, Sosyal Bilimler Enstitüsü).</w:t>
      </w:r>
    </w:p>
    <w:p w14:paraId="4636AC5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utuk, A., Al, D., &amp; Doğan, S. (2002). Hemşirelik öğrencilerinin iletişim becerisi ve empati düzeylerinin belirlenmesi. </w:t>
      </w:r>
      <w:r w:rsidRPr="00F505FE">
        <w:rPr>
          <w:rFonts w:cs="Times New Roman"/>
          <w:i/>
          <w:szCs w:val="24"/>
        </w:rPr>
        <w:t>CÜ Hemşirelik Yüksek Okulu Dergisi,</w:t>
      </w:r>
      <w:r w:rsidRPr="00F505FE">
        <w:rPr>
          <w:rFonts w:cs="Times New Roman"/>
          <w:szCs w:val="24"/>
        </w:rPr>
        <w:t xml:space="preserve"> 6(2), 36-41.</w:t>
      </w:r>
    </w:p>
    <w:p w14:paraId="3A7E053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lastRenderedPageBreak/>
        <w:t>Türetgen</w:t>
      </w:r>
      <w:proofErr w:type="spellEnd"/>
      <w:r w:rsidRPr="00F505FE">
        <w:rPr>
          <w:rFonts w:cs="Times New Roman"/>
          <w:szCs w:val="24"/>
        </w:rPr>
        <w:t xml:space="preserve">, İ.Ö., Ballı, E., &amp; Artan, İ.E. (2007). </w:t>
      </w:r>
      <w:r w:rsidRPr="00F505FE">
        <w:rPr>
          <w:rFonts w:cs="Times New Roman"/>
          <w:i/>
          <w:szCs w:val="24"/>
        </w:rPr>
        <w:t>Lider ortaya çıkışında cinsiyet ve kişiliğin etkisinin yapıyı harekete geçirme türü görevde incelenmesi.</w:t>
      </w:r>
      <w:r w:rsidRPr="00F505FE">
        <w:rPr>
          <w:rFonts w:cs="Times New Roman"/>
          <w:szCs w:val="24"/>
        </w:rPr>
        <w:t xml:space="preserve"> Psikoloji Çalışmaları, 37(2), 19-50.</w:t>
      </w:r>
    </w:p>
    <w:p w14:paraId="0F9B85CC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ürkmen, İ. (1992). </w:t>
      </w:r>
      <w:r w:rsidRPr="00F505FE">
        <w:rPr>
          <w:rFonts w:cs="Times New Roman"/>
          <w:i/>
          <w:szCs w:val="24"/>
        </w:rPr>
        <w:t>Etken iletişim modeli</w:t>
      </w:r>
      <w:r w:rsidRPr="00F505FE">
        <w:rPr>
          <w:rFonts w:cs="Times New Roman"/>
          <w:szCs w:val="24"/>
        </w:rPr>
        <w:t>. Ankara: Milli Prodüktivite Yayınları.</w:t>
      </w:r>
    </w:p>
    <w:p w14:paraId="5C68A30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ürköz, T. (2010). </w:t>
      </w:r>
      <w:r w:rsidRPr="00F505FE">
        <w:rPr>
          <w:rFonts w:cs="Times New Roman"/>
          <w:i/>
          <w:szCs w:val="24"/>
        </w:rPr>
        <w:t xml:space="preserve">Çalışanların öz-liderlik algısının izlenim yöntemi taktiklerin kullanımlarına olan etkileri </w:t>
      </w:r>
      <w:r w:rsidRPr="00F505FE">
        <w:rPr>
          <w:rFonts w:cs="Times New Roman"/>
          <w:szCs w:val="24"/>
        </w:rPr>
        <w:t>[Yüksek lisans tezi, Kara Harp Okulu Savunma Bilimleri Enstitüsü]. Ankara.</w:t>
      </w:r>
    </w:p>
    <w:p w14:paraId="3542F4B2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Türksoy, A. (2020). </w:t>
      </w:r>
      <w:r w:rsidRPr="00F505FE">
        <w:rPr>
          <w:rFonts w:cs="Times New Roman"/>
          <w:i/>
          <w:szCs w:val="24"/>
        </w:rPr>
        <w:t>Futbolda liderlik ve antrenörlük</w:t>
      </w:r>
      <w:r w:rsidRPr="00F505FE">
        <w:rPr>
          <w:rFonts w:cs="Times New Roman"/>
          <w:szCs w:val="24"/>
        </w:rPr>
        <w:t>. Ankara: Nobel Yayın Dağıtım.</w:t>
      </w:r>
    </w:p>
    <w:p w14:paraId="64B2307F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Uğur, U., &amp; Uğur, S.S. (2014). Yöneticilik ve liderlik ayrımında kişisel farklılıkların rolü. </w:t>
      </w:r>
      <w:r w:rsidRPr="00F505FE">
        <w:rPr>
          <w:rFonts w:cs="Times New Roman"/>
          <w:i/>
          <w:szCs w:val="24"/>
        </w:rPr>
        <w:t>Organizasyon ve Yönetim Bilimleri Dergisi</w:t>
      </w:r>
      <w:r w:rsidRPr="00F505FE">
        <w:rPr>
          <w:rFonts w:cs="Times New Roman"/>
          <w:szCs w:val="24"/>
        </w:rPr>
        <w:t>, 6(1), 128-132.</w:t>
      </w:r>
    </w:p>
    <w:p w14:paraId="22FB5E31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Uğurluoğlu, Ö. (2010). Kendi kendine liderlik stratejileri üzerine bir araştırma. </w:t>
      </w:r>
      <w:r w:rsidRPr="00F505FE">
        <w:rPr>
          <w:rFonts w:cs="Times New Roman"/>
          <w:i/>
          <w:szCs w:val="24"/>
        </w:rPr>
        <w:t xml:space="preserve">Atatürk </w:t>
      </w:r>
      <w:proofErr w:type="spellStart"/>
      <w:r w:rsidRPr="00F505FE">
        <w:rPr>
          <w:rFonts w:cs="Times New Roman"/>
          <w:i/>
          <w:szCs w:val="24"/>
        </w:rPr>
        <w:t>University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i/>
          <w:szCs w:val="24"/>
        </w:rPr>
        <w:t xml:space="preserve"> of </w:t>
      </w:r>
      <w:proofErr w:type="spellStart"/>
      <w:r w:rsidRPr="00F505FE">
        <w:rPr>
          <w:rFonts w:cs="Times New Roman"/>
          <w:i/>
          <w:szCs w:val="24"/>
        </w:rPr>
        <w:t>Economics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proofErr w:type="spellStart"/>
      <w:r w:rsidRPr="00F505FE">
        <w:rPr>
          <w:rFonts w:cs="Times New Roman"/>
          <w:i/>
          <w:szCs w:val="24"/>
        </w:rPr>
        <w:t>Administrative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Sciences</w:t>
      </w:r>
      <w:proofErr w:type="spellEnd"/>
      <w:r w:rsidRPr="00F505FE">
        <w:rPr>
          <w:rFonts w:cs="Times New Roman"/>
          <w:i/>
          <w:szCs w:val="24"/>
        </w:rPr>
        <w:t xml:space="preserve">, </w:t>
      </w:r>
      <w:r w:rsidRPr="00F505FE">
        <w:rPr>
          <w:rFonts w:cs="Times New Roman"/>
          <w:szCs w:val="24"/>
        </w:rPr>
        <w:t>24(1), 175-191.</w:t>
      </w:r>
    </w:p>
    <w:p w14:paraId="2059406A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Uğurluoğlu, Ö., &amp; Çelik, Y. (2009). Örgütlerde stratejik liderlik ve özellikleri. </w:t>
      </w:r>
      <w:r w:rsidRPr="00F505FE">
        <w:rPr>
          <w:rFonts w:cs="Times New Roman"/>
          <w:i/>
          <w:szCs w:val="24"/>
        </w:rPr>
        <w:t>İktisadi ve İdari Bölümler Fakültesi Hacettepe Sağlık İdaresi Dergisi,</w:t>
      </w:r>
      <w:r w:rsidRPr="00F505FE">
        <w:rPr>
          <w:rFonts w:cs="Times New Roman"/>
          <w:szCs w:val="24"/>
        </w:rPr>
        <w:t xml:space="preserve"> 12(2), 123-134.</w:t>
      </w:r>
    </w:p>
    <w:p w14:paraId="1B08E858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Ulukan</w:t>
      </w:r>
      <w:proofErr w:type="spellEnd"/>
      <w:r w:rsidRPr="00F505FE">
        <w:rPr>
          <w:rFonts w:cs="Times New Roman"/>
          <w:szCs w:val="24"/>
        </w:rPr>
        <w:t xml:space="preserve">, H., Kartal, A., Zengin, S., Abanoz, E., &amp; Parlak, N. (2017). </w:t>
      </w:r>
      <w:proofErr w:type="spellStart"/>
      <w:r w:rsidRPr="00F505FE">
        <w:rPr>
          <w:rFonts w:cs="Times New Roman"/>
          <w:szCs w:val="24"/>
        </w:rPr>
        <w:t>Investigation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communica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vels</w:t>
      </w:r>
      <w:proofErr w:type="spellEnd"/>
      <w:r w:rsidRPr="00F505FE">
        <w:rPr>
          <w:rFonts w:cs="Times New Roman"/>
          <w:szCs w:val="24"/>
        </w:rPr>
        <w:t xml:space="preserve"> of </w:t>
      </w:r>
      <w:proofErr w:type="spellStart"/>
      <w:r w:rsidRPr="00F505FE">
        <w:rPr>
          <w:rFonts w:cs="Times New Roman"/>
          <w:szCs w:val="24"/>
        </w:rPr>
        <w:t>university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tudent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oing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sport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do not </w:t>
      </w:r>
      <w:proofErr w:type="spellStart"/>
      <w:r w:rsidRPr="00F505FE">
        <w:rPr>
          <w:rFonts w:cs="Times New Roman"/>
          <w:szCs w:val="24"/>
        </w:rPr>
        <w:t>sport</w:t>
      </w:r>
      <w:proofErr w:type="spellEnd"/>
      <w:r w:rsidRPr="00F505FE">
        <w:rPr>
          <w:rFonts w:cs="Times New Roman"/>
          <w:szCs w:val="24"/>
        </w:rPr>
        <w:t xml:space="preserve"> Spor yapan ve yapmayan üniversite öğrencilerinin iletişim düzeylerinin incelenmesi. </w:t>
      </w:r>
      <w:proofErr w:type="spellStart"/>
      <w:r w:rsidRPr="00F505FE">
        <w:rPr>
          <w:rFonts w:cs="Times New Roman"/>
          <w:i/>
          <w:iCs/>
          <w:szCs w:val="24"/>
        </w:rPr>
        <w:t>Journal</w:t>
      </w:r>
      <w:proofErr w:type="spellEnd"/>
      <w:r w:rsidRPr="00F505FE">
        <w:rPr>
          <w:rFonts w:cs="Times New Roman"/>
          <w:i/>
          <w:iCs/>
          <w:szCs w:val="24"/>
        </w:rPr>
        <w:t xml:space="preserve"> of Human </w:t>
      </w:r>
      <w:proofErr w:type="spellStart"/>
      <w:r w:rsidRPr="00F505FE">
        <w:rPr>
          <w:rFonts w:cs="Times New Roman"/>
          <w:i/>
          <w:iCs/>
          <w:szCs w:val="24"/>
        </w:rPr>
        <w:t>Sciences</w:t>
      </w:r>
      <w:proofErr w:type="spellEnd"/>
      <w:r w:rsidRPr="00F505FE">
        <w:rPr>
          <w:rFonts w:cs="Times New Roman"/>
          <w:szCs w:val="24"/>
        </w:rPr>
        <w:t xml:space="preserve">, </w:t>
      </w:r>
      <w:r w:rsidRPr="00F505FE">
        <w:rPr>
          <w:rFonts w:cs="Times New Roman"/>
          <w:i/>
          <w:iCs/>
          <w:szCs w:val="24"/>
        </w:rPr>
        <w:t>14</w:t>
      </w:r>
      <w:r w:rsidRPr="00F505FE">
        <w:rPr>
          <w:rFonts w:cs="Times New Roman"/>
          <w:szCs w:val="24"/>
        </w:rPr>
        <w:t>(3), 2317-2325.</w:t>
      </w:r>
    </w:p>
    <w:p w14:paraId="3FC63689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Usal</w:t>
      </w:r>
      <w:proofErr w:type="spellEnd"/>
      <w:r w:rsidRPr="00F505FE">
        <w:rPr>
          <w:rFonts w:cs="Times New Roman"/>
          <w:szCs w:val="24"/>
        </w:rPr>
        <w:t xml:space="preserve">, A., &amp; Aslan, Z. (1991). </w:t>
      </w:r>
      <w:r w:rsidRPr="00F505FE">
        <w:rPr>
          <w:rFonts w:cs="Times New Roman"/>
          <w:i/>
          <w:szCs w:val="24"/>
        </w:rPr>
        <w:t>Davranış bilimleri.</w:t>
      </w:r>
      <w:r w:rsidRPr="00F505FE">
        <w:rPr>
          <w:rFonts w:cs="Times New Roman"/>
          <w:szCs w:val="24"/>
        </w:rPr>
        <w:t xml:space="preserve"> Barış Yayınları, (1), İzmir, 200-201.</w:t>
      </w:r>
    </w:p>
    <w:p w14:paraId="3226F2F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Uygun, K., &amp; Arıkan, A. (2019). Sosyal bilgiler öğretmen adaylarının iletişim becerilerinin incelenmesi. </w:t>
      </w:r>
      <w:r w:rsidRPr="00F505FE">
        <w:rPr>
          <w:rFonts w:cs="Times New Roman"/>
          <w:i/>
          <w:szCs w:val="24"/>
        </w:rPr>
        <w:t>Uluslararası Türkçe Edebiyat Kültür Eğitim (TEKE) Dergisi</w:t>
      </w:r>
      <w:r w:rsidRPr="00F505FE">
        <w:rPr>
          <w:rFonts w:cs="Times New Roman"/>
          <w:szCs w:val="24"/>
        </w:rPr>
        <w:t xml:space="preserve">, 8(4), </w:t>
      </w:r>
    </w:p>
    <w:p w14:paraId="1B430B3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Voight</w:t>
      </w:r>
      <w:proofErr w:type="spellEnd"/>
      <w:r w:rsidRPr="00F505FE">
        <w:rPr>
          <w:rFonts w:cs="Times New Roman"/>
          <w:szCs w:val="24"/>
        </w:rPr>
        <w:t xml:space="preserve">, D. (1998). </w:t>
      </w:r>
      <w:r w:rsidRPr="00F505FE">
        <w:rPr>
          <w:rFonts w:cs="Times New Roman"/>
          <w:i/>
          <w:szCs w:val="24"/>
        </w:rPr>
        <w:t>Spor sosyolojisi.</w:t>
      </w:r>
      <w:r w:rsidRPr="00F505FE">
        <w:rPr>
          <w:rFonts w:cs="Times New Roman"/>
          <w:szCs w:val="24"/>
        </w:rPr>
        <w:t xml:space="preserve"> İstanbul: Alkım Yayınevi.</w:t>
      </w:r>
    </w:p>
    <w:p w14:paraId="761182D5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Williams, J., &amp; </w:t>
      </w:r>
      <w:proofErr w:type="spellStart"/>
      <w:r w:rsidRPr="00F505FE">
        <w:rPr>
          <w:rFonts w:cs="Times New Roman"/>
          <w:szCs w:val="24"/>
        </w:rPr>
        <w:t>Eggland</w:t>
      </w:r>
      <w:proofErr w:type="spellEnd"/>
      <w:r w:rsidRPr="00F505FE">
        <w:rPr>
          <w:rFonts w:cs="Times New Roman"/>
          <w:szCs w:val="24"/>
        </w:rPr>
        <w:t xml:space="preserve">, S.A.  (1991). </w:t>
      </w:r>
      <w:r w:rsidRPr="00F505FE">
        <w:rPr>
          <w:rFonts w:cs="Times New Roman"/>
          <w:i/>
          <w:szCs w:val="24"/>
        </w:rPr>
        <w:t>Örgütlerde İletişim.</w:t>
      </w:r>
    </w:p>
    <w:p w14:paraId="18D52762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alçın, H.B. (2013). </w:t>
      </w:r>
      <w:proofErr w:type="spellStart"/>
      <w:r w:rsidRPr="00F505FE">
        <w:rPr>
          <w:rFonts w:cs="Times New Roman"/>
          <w:szCs w:val="24"/>
        </w:rPr>
        <w:t>Perceive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leadership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havior</w:t>
      </w:r>
      <w:proofErr w:type="spellEnd"/>
      <w:r w:rsidRPr="00F505FE">
        <w:rPr>
          <w:rFonts w:cs="Times New Roman"/>
          <w:szCs w:val="24"/>
        </w:rPr>
        <w:t xml:space="preserve"> in </w:t>
      </w:r>
      <w:proofErr w:type="spellStart"/>
      <w:r w:rsidRPr="00F505FE">
        <w:rPr>
          <w:rFonts w:cs="Times New Roman"/>
          <w:szCs w:val="24"/>
        </w:rPr>
        <w:t>sports</w:t>
      </w:r>
      <w:proofErr w:type="spellEnd"/>
      <w:r w:rsidRPr="00F505FE">
        <w:rPr>
          <w:rFonts w:cs="Times New Roman"/>
          <w:szCs w:val="24"/>
        </w:rPr>
        <w:t xml:space="preserve">: </w:t>
      </w:r>
      <w:proofErr w:type="spellStart"/>
      <w:r w:rsidRPr="00F505FE">
        <w:rPr>
          <w:rFonts w:cs="Times New Roman"/>
          <w:szCs w:val="24"/>
        </w:rPr>
        <w:t>The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teractio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between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dividual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differences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and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task</w:t>
      </w:r>
      <w:proofErr w:type="spellEnd"/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characteristics</w:t>
      </w:r>
      <w:proofErr w:type="spellEnd"/>
      <w:r w:rsidRPr="00F505FE">
        <w:rPr>
          <w:rFonts w:cs="Times New Roman"/>
          <w:szCs w:val="24"/>
        </w:rPr>
        <w:t xml:space="preserve">. </w:t>
      </w:r>
      <w:r w:rsidRPr="00F505FE">
        <w:rPr>
          <w:rFonts w:cs="Times New Roman"/>
          <w:i/>
          <w:szCs w:val="24"/>
        </w:rPr>
        <w:t xml:space="preserve">Life </w:t>
      </w:r>
      <w:proofErr w:type="spellStart"/>
      <w:r w:rsidRPr="00F505FE">
        <w:rPr>
          <w:rFonts w:cs="Times New Roman"/>
          <w:i/>
          <w:szCs w:val="24"/>
        </w:rPr>
        <w:t>Science</w:t>
      </w:r>
      <w:proofErr w:type="spellEnd"/>
      <w:r w:rsidRPr="00F505FE">
        <w:rPr>
          <w:rFonts w:cs="Times New Roman"/>
          <w:i/>
          <w:szCs w:val="24"/>
        </w:rPr>
        <w:t xml:space="preserve"> </w:t>
      </w:r>
      <w:proofErr w:type="spellStart"/>
      <w:r w:rsidRPr="00F505FE">
        <w:rPr>
          <w:rFonts w:cs="Times New Roman"/>
          <w:i/>
          <w:szCs w:val="24"/>
        </w:rPr>
        <w:t>Journal</w:t>
      </w:r>
      <w:proofErr w:type="spellEnd"/>
      <w:r w:rsidRPr="00F505FE">
        <w:rPr>
          <w:rFonts w:cs="Times New Roman"/>
          <w:szCs w:val="24"/>
        </w:rPr>
        <w:t>, 10(2), 165-172.</w:t>
      </w:r>
    </w:p>
    <w:p w14:paraId="445493C6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Yavuz, E., &amp; Ayan, B. (</w:t>
      </w:r>
      <w:proofErr w:type="spellStart"/>
      <w:r w:rsidRPr="00F505FE">
        <w:rPr>
          <w:rFonts w:cs="Times New Roman"/>
          <w:szCs w:val="24"/>
        </w:rPr>
        <w:t>n.d</w:t>
      </w:r>
      <w:proofErr w:type="spellEnd"/>
      <w:r w:rsidRPr="00F505FE">
        <w:rPr>
          <w:rFonts w:cs="Times New Roman"/>
          <w:szCs w:val="24"/>
        </w:rPr>
        <w:t xml:space="preserve">.). Kamu örgütlerinde öz liderlik düzeyinin belirlenmesi. </w:t>
      </w:r>
      <w:r w:rsidRPr="00F505FE">
        <w:rPr>
          <w:rFonts w:cs="Times New Roman"/>
          <w:i/>
          <w:szCs w:val="24"/>
        </w:rPr>
        <w:t>Opus Uluslararası Toplum Araştırmaları Dergisi, 10</w:t>
      </w:r>
      <w:r w:rsidRPr="00F505FE">
        <w:rPr>
          <w:rFonts w:cs="Times New Roman"/>
          <w:szCs w:val="24"/>
        </w:rPr>
        <w:t>(17), 1002-1029.</w:t>
      </w:r>
    </w:p>
    <w:p w14:paraId="7BB5DD1B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etim, A., &amp; Cengiz, R. (2010). </w:t>
      </w:r>
      <w:r w:rsidRPr="00F505FE">
        <w:rPr>
          <w:rFonts w:cs="Times New Roman"/>
          <w:i/>
          <w:szCs w:val="24"/>
        </w:rPr>
        <w:t xml:space="preserve">İletişim ve spor. </w:t>
      </w:r>
      <w:r w:rsidRPr="00F505FE">
        <w:rPr>
          <w:rFonts w:cs="Times New Roman"/>
          <w:szCs w:val="24"/>
        </w:rPr>
        <w:t>Ankara: Berikan Yayınevi.</w:t>
      </w:r>
    </w:p>
    <w:p w14:paraId="0AF04E45" w14:textId="77777777" w:rsidR="00C51B8F" w:rsidRPr="00F505FE" w:rsidRDefault="00C51B8F" w:rsidP="00C51B8F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ıldırım, A. (2010). </w:t>
      </w:r>
      <w:r w:rsidRPr="00F505FE">
        <w:rPr>
          <w:rFonts w:cs="Times New Roman"/>
          <w:i/>
          <w:szCs w:val="24"/>
        </w:rPr>
        <w:t xml:space="preserve">Etik liderlik ve örgütsel adalet ilişkisi üzerine bir uygulama </w:t>
      </w:r>
      <w:r w:rsidRPr="00F505FE">
        <w:rPr>
          <w:rFonts w:cs="Times New Roman"/>
          <w:szCs w:val="24"/>
        </w:rPr>
        <w:t xml:space="preserve">[Yüksek </w:t>
      </w:r>
      <w:r w:rsidRPr="00F505FE">
        <w:rPr>
          <w:rFonts w:cs="Times New Roman"/>
          <w:szCs w:val="24"/>
        </w:rPr>
        <w:lastRenderedPageBreak/>
        <w:t xml:space="preserve">lisans tezi, Karamanoğlu </w:t>
      </w:r>
      <w:proofErr w:type="spellStart"/>
      <w:r w:rsidRPr="00F505FE">
        <w:rPr>
          <w:rFonts w:cs="Times New Roman"/>
          <w:szCs w:val="24"/>
        </w:rPr>
        <w:t>Mehmetbey</w:t>
      </w:r>
      <w:proofErr w:type="spellEnd"/>
      <w:r w:rsidRPr="00F505FE">
        <w:rPr>
          <w:rFonts w:cs="Times New Roman"/>
          <w:szCs w:val="24"/>
        </w:rPr>
        <w:t xml:space="preserve"> Üniversitesi]. Karaman.</w:t>
      </w:r>
    </w:p>
    <w:p w14:paraId="3FF7717A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ıldırım, C. (2000). </w:t>
      </w:r>
      <w:r w:rsidRPr="00F505FE">
        <w:rPr>
          <w:rFonts w:cs="Times New Roman"/>
          <w:i/>
          <w:szCs w:val="24"/>
        </w:rPr>
        <w:t>Gençlik ve Spor Bakanlığı, gençlik liderlerinin öğrenilmiş güçlük, liderlik ve karar verme özelliklerinin incelenmesi</w:t>
      </w:r>
      <w:r w:rsidRPr="00F505FE">
        <w:rPr>
          <w:rFonts w:cs="Times New Roman"/>
          <w:szCs w:val="24"/>
        </w:rPr>
        <w:t xml:space="preserve"> (Yüksek lisans tezi, Kocaeli Üniversitesi, Sağlık Bilimleri Enstitüsü). Kocaeli.</w:t>
      </w:r>
    </w:p>
    <w:p w14:paraId="12C928F2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ılmaz, E., &amp; Aktuğ, S. (2011). </w:t>
      </w:r>
      <w:r w:rsidRPr="00F505FE">
        <w:rPr>
          <w:rFonts w:cs="Times New Roman"/>
          <w:i/>
          <w:szCs w:val="24"/>
        </w:rPr>
        <w:t>Uzaktan eğitimde çevrimiçi ders veren öğretim elemanlarının uzaktan eğitimde etkileşim ve iletişim üzerine görüşleri.</w:t>
      </w:r>
      <w:r w:rsidRPr="00F505FE">
        <w:rPr>
          <w:rFonts w:cs="Times New Roman"/>
          <w:szCs w:val="24"/>
        </w:rPr>
        <w:t xml:space="preserve"> </w:t>
      </w:r>
      <w:proofErr w:type="spellStart"/>
      <w:r w:rsidRPr="00F505FE">
        <w:rPr>
          <w:rFonts w:cs="Times New Roman"/>
          <w:szCs w:val="24"/>
        </w:rPr>
        <w:t>In</w:t>
      </w:r>
      <w:proofErr w:type="spellEnd"/>
      <w:r w:rsidRPr="00F505FE">
        <w:rPr>
          <w:rFonts w:cs="Times New Roman"/>
          <w:szCs w:val="24"/>
        </w:rPr>
        <w:t xml:space="preserve"> M. Akgül et al. (</w:t>
      </w:r>
      <w:proofErr w:type="spellStart"/>
      <w:r w:rsidRPr="00F505FE">
        <w:rPr>
          <w:rFonts w:cs="Times New Roman"/>
          <w:szCs w:val="24"/>
        </w:rPr>
        <w:t>Eds</w:t>
      </w:r>
      <w:proofErr w:type="spellEnd"/>
      <w:r w:rsidRPr="00F505FE">
        <w:rPr>
          <w:rFonts w:cs="Times New Roman"/>
          <w:szCs w:val="24"/>
        </w:rPr>
        <w:t>.), Akademik Bilişim (</w:t>
      </w:r>
      <w:proofErr w:type="spellStart"/>
      <w:r w:rsidRPr="00F505FE">
        <w:rPr>
          <w:rFonts w:cs="Times New Roman"/>
          <w:szCs w:val="24"/>
        </w:rPr>
        <w:t>pp</w:t>
      </w:r>
      <w:proofErr w:type="spellEnd"/>
      <w:r w:rsidRPr="00F505FE">
        <w:rPr>
          <w:rFonts w:cs="Times New Roman"/>
          <w:szCs w:val="24"/>
        </w:rPr>
        <w:t>. 501-512).</w:t>
      </w:r>
    </w:p>
    <w:p w14:paraId="4A34744D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ılmaz, İ. (2008). </w:t>
      </w:r>
      <w:r w:rsidRPr="00F505FE">
        <w:rPr>
          <w:rFonts w:cs="Times New Roman"/>
          <w:i/>
          <w:szCs w:val="24"/>
        </w:rPr>
        <w:t>Sporcu Algıları Çerçevesinde Farklı Spor Branşlarındaki Antrenörlerin Liderlik Davranış Analizleri ve İletişim Beceri Düzeyleri,</w:t>
      </w:r>
      <w:r w:rsidRPr="00F505FE">
        <w:rPr>
          <w:rFonts w:cs="Times New Roman"/>
          <w:szCs w:val="24"/>
        </w:rPr>
        <w:t xml:space="preserve"> Gazi Üniversitesi Sağlık Bilimleri Enstitüsü, Doktora Tezi, Ankara, 109.</w:t>
      </w:r>
    </w:p>
    <w:p w14:paraId="595E8424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 xml:space="preserve">Yılmaz, M., Üstün, A., &amp; Odacı, H. (2009). Okul öncesi öğretmen adaylarının iletişim becerileri düzeylerinin çeşitli değişkenlere göre incelenmesi. </w:t>
      </w:r>
      <w:r w:rsidRPr="00F505FE">
        <w:rPr>
          <w:rFonts w:cs="Times New Roman"/>
          <w:i/>
          <w:szCs w:val="24"/>
        </w:rPr>
        <w:t xml:space="preserve">Giresun Üniversitesi Karadeniz Sosyal Bilimler Dergisi, </w:t>
      </w:r>
      <w:r w:rsidRPr="00F505FE">
        <w:rPr>
          <w:rFonts w:cs="Times New Roman"/>
          <w:szCs w:val="24"/>
        </w:rPr>
        <w:t>1(1), 8-19.</w:t>
      </w:r>
    </w:p>
    <w:p w14:paraId="1A002E93" w14:textId="77777777" w:rsidR="00C51B8F" w:rsidRPr="00F505FE" w:rsidRDefault="00C51B8F" w:rsidP="009C2F16">
      <w:pPr>
        <w:widowControl w:val="0"/>
        <w:autoSpaceDE w:val="0"/>
        <w:autoSpaceDN w:val="0"/>
        <w:adjustRightInd w:val="0"/>
        <w:spacing w:before="120" w:after="120"/>
        <w:ind w:left="709" w:hanging="709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t>Yüksel, M. (2020). Sporun sosyal hareketlilik üzerindeki rolü. Ordu Üniversitesi Sosyal Bilimler Enstitüsü Sosyal Bilimler Araştırmaları Dergisi, 10(3), 919-930.</w:t>
      </w:r>
    </w:p>
    <w:p w14:paraId="14077A8C" w14:textId="77777777" w:rsidR="00C51B8F" w:rsidRPr="00F505FE" w:rsidRDefault="00C51B8F" w:rsidP="009C2F16">
      <w:pPr>
        <w:spacing w:before="120" w:after="120"/>
        <w:ind w:left="709" w:hanging="709"/>
        <w:rPr>
          <w:rFonts w:cs="Times New Roman"/>
          <w:szCs w:val="24"/>
        </w:rPr>
      </w:pPr>
      <w:proofErr w:type="spellStart"/>
      <w:r w:rsidRPr="00F505FE">
        <w:rPr>
          <w:rFonts w:cs="Times New Roman"/>
          <w:szCs w:val="24"/>
        </w:rPr>
        <w:t>Zıllıoğlu</w:t>
      </w:r>
      <w:proofErr w:type="spellEnd"/>
      <w:r w:rsidRPr="00F505FE">
        <w:rPr>
          <w:rFonts w:cs="Times New Roman"/>
          <w:szCs w:val="24"/>
        </w:rPr>
        <w:t xml:space="preserve">, M. (1996). İletişim Nedir? İstanbul: Cem Yayınevi. </w:t>
      </w:r>
      <w:proofErr w:type="spellStart"/>
      <w:r w:rsidRPr="00F505FE">
        <w:rPr>
          <w:rFonts w:cs="Times New Roman"/>
          <w:i/>
          <w:iCs/>
          <w:szCs w:val="24"/>
        </w:rPr>
        <w:t>Extended</w:t>
      </w:r>
      <w:proofErr w:type="spellEnd"/>
      <w:r w:rsidRPr="00F505FE">
        <w:rPr>
          <w:rFonts w:cs="Times New Roman"/>
          <w:i/>
          <w:iCs/>
          <w:szCs w:val="24"/>
        </w:rPr>
        <w:t xml:space="preserve"> </w:t>
      </w:r>
      <w:proofErr w:type="spellStart"/>
      <w:r w:rsidRPr="00F505FE">
        <w:rPr>
          <w:rFonts w:cs="Times New Roman"/>
          <w:i/>
          <w:iCs/>
          <w:szCs w:val="24"/>
        </w:rPr>
        <w:t>Summary</w:t>
      </w:r>
      <w:proofErr w:type="spellEnd"/>
      <w:r w:rsidRPr="00F505FE">
        <w:rPr>
          <w:rFonts w:cs="Times New Roman"/>
          <w:szCs w:val="24"/>
        </w:rPr>
        <w:t>.</w:t>
      </w:r>
    </w:p>
    <w:p w14:paraId="0DC370B0" w14:textId="77777777" w:rsidR="009E54D6" w:rsidRPr="00F505FE" w:rsidRDefault="009E54D6" w:rsidP="003704AE">
      <w:pPr>
        <w:spacing w:before="120" w:after="120"/>
        <w:ind w:firstLine="709"/>
        <w:rPr>
          <w:rFonts w:cs="Times New Roman"/>
          <w:b/>
          <w:szCs w:val="24"/>
        </w:rPr>
      </w:pPr>
      <w:bookmarkStart w:id="24" w:name="_Toc488176679"/>
      <w:bookmarkStart w:id="25" w:name="_Toc488004533"/>
      <w:bookmarkStart w:id="26" w:name="_Toc473149739"/>
      <w:bookmarkStart w:id="27" w:name="_Toc459142291"/>
      <w:r w:rsidRPr="00F505FE">
        <w:rPr>
          <w:rFonts w:cs="Times New Roman"/>
          <w:b/>
          <w:szCs w:val="24"/>
        </w:rPr>
        <w:br w:type="page"/>
      </w:r>
    </w:p>
    <w:p w14:paraId="7A9697DB" w14:textId="571401B5" w:rsidR="0011760F" w:rsidRPr="00F505FE" w:rsidRDefault="0011760F" w:rsidP="009C2F16">
      <w:pPr>
        <w:spacing w:before="120" w:after="120"/>
        <w:ind w:firstLine="0"/>
        <w:jc w:val="center"/>
        <w:rPr>
          <w:rFonts w:cs="Times New Roman"/>
          <w:b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EKLER</w:t>
      </w:r>
    </w:p>
    <w:p w14:paraId="55D11CA0" w14:textId="77777777" w:rsidR="009C2F16" w:rsidRPr="00F505FE" w:rsidRDefault="009C2F16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15271F42" w14:textId="77777777" w:rsidR="009C2F16" w:rsidRPr="00F505FE" w:rsidRDefault="009C2F16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</w:p>
    <w:p w14:paraId="7E4CAFD4" w14:textId="5243FBFE" w:rsidR="00CB7F3A" w:rsidRPr="00F505FE" w:rsidRDefault="00E534DA" w:rsidP="009C2F16">
      <w:pPr>
        <w:spacing w:before="120" w:after="120"/>
        <w:ind w:firstLine="0"/>
        <w:rPr>
          <w:rFonts w:cs="Times New Roman"/>
          <w:bCs/>
          <w:szCs w:val="24"/>
        </w:rPr>
      </w:pPr>
      <w:r w:rsidRPr="00F505FE">
        <w:rPr>
          <w:rFonts w:cs="Times New Roman"/>
          <w:b/>
          <w:szCs w:val="24"/>
        </w:rPr>
        <w:t>E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1.</w:t>
      </w:r>
      <w:r w:rsidR="009C2F16" w:rsidRPr="00F505FE">
        <w:rPr>
          <w:rFonts w:cs="Times New Roman"/>
          <w:b/>
          <w:szCs w:val="24"/>
        </w:rPr>
        <w:t xml:space="preserve"> </w:t>
      </w:r>
      <w:r w:rsidR="00713F42" w:rsidRPr="00F505FE">
        <w:rPr>
          <w:rFonts w:cs="Times New Roman"/>
          <w:bCs/>
          <w:szCs w:val="24"/>
        </w:rPr>
        <w:t>Google</w:t>
      </w:r>
      <w:r w:rsidR="009C2F16" w:rsidRPr="00F505FE">
        <w:rPr>
          <w:rFonts w:cs="Times New Roman"/>
          <w:bCs/>
          <w:szCs w:val="24"/>
        </w:rPr>
        <w:t xml:space="preserve"> </w:t>
      </w:r>
      <w:r w:rsidR="00713F42" w:rsidRPr="00F505FE">
        <w:rPr>
          <w:rFonts w:cs="Times New Roman"/>
          <w:bCs/>
          <w:szCs w:val="24"/>
        </w:rPr>
        <w:t>Form</w:t>
      </w:r>
    </w:p>
    <w:p w14:paraId="5F026135" w14:textId="6F4298AD" w:rsidR="00CB7F3A" w:rsidRPr="00F505FE" w:rsidRDefault="008F3A1D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8F3A1D">
        <w:rPr>
          <w:rFonts w:cs="Times New Roman"/>
          <w:b/>
          <w:noProof/>
          <w:szCs w:val="24"/>
        </w:rPr>
        <w:pict w14:anchorId="16DC35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399.65pt;height:417.45pt;mso-width-percent:0;mso-height-percent:0;mso-width-percent:0;mso-height-percent:0">
            <v:imagedata r:id="rId16" o:title="Y1"/>
          </v:shape>
        </w:pict>
      </w:r>
    </w:p>
    <w:p w14:paraId="79581E91" w14:textId="24D77A04" w:rsidR="00CB7F3A" w:rsidRPr="00F505FE" w:rsidRDefault="00CB7F3A" w:rsidP="009C2F16">
      <w:pPr>
        <w:spacing w:before="120" w:after="120"/>
        <w:ind w:firstLine="0"/>
        <w:rPr>
          <w:rFonts w:cs="Times New Roman"/>
          <w:b/>
          <w:szCs w:val="24"/>
        </w:rPr>
      </w:pPr>
    </w:p>
    <w:p w14:paraId="7970A1C6" w14:textId="29FF76C8" w:rsidR="009C2F16" w:rsidRPr="00F505FE" w:rsidRDefault="009C2F16" w:rsidP="009C2F16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6E5BAF88" w14:textId="00C108E8" w:rsidR="00E534DA" w:rsidRPr="00F505FE" w:rsidRDefault="00E534DA" w:rsidP="009C2F16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lastRenderedPageBreak/>
        <w:t>Ek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b/>
          <w:szCs w:val="24"/>
        </w:rPr>
        <w:t>2.</w:t>
      </w:r>
      <w:r w:rsidR="009C2F16" w:rsidRPr="00F505FE">
        <w:rPr>
          <w:rFonts w:cs="Times New Roman"/>
          <w:b/>
          <w:szCs w:val="24"/>
        </w:rPr>
        <w:t xml:space="preserve"> </w:t>
      </w:r>
      <w:r w:rsidR="00AE56CE" w:rsidRPr="00F505FE">
        <w:rPr>
          <w:rFonts w:cs="Times New Roman"/>
          <w:szCs w:val="24"/>
        </w:rPr>
        <w:t>Ölçek</w:t>
      </w:r>
      <w:r w:rsidR="009C2F16" w:rsidRPr="00F505FE">
        <w:rPr>
          <w:rFonts w:cs="Times New Roman"/>
          <w:szCs w:val="24"/>
        </w:rPr>
        <w:t xml:space="preserve"> </w:t>
      </w:r>
      <w:r w:rsidR="00704EB3" w:rsidRPr="00F505FE">
        <w:rPr>
          <w:rFonts w:cs="Times New Roman"/>
          <w:szCs w:val="24"/>
        </w:rPr>
        <w:t>İzni</w:t>
      </w:r>
    </w:p>
    <w:p w14:paraId="5658B6EA" w14:textId="2551D4B6" w:rsidR="00CB7F3A" w:rsidRPr="00F505FE" w:rsidRDefault="008F3A1D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8F3A1D">
        <w:rPr>
          <w:rFonts w:cs="Times New Roman"/>
          <w:b/>
          <w:noProof/>
          <w:szCs w:val="24"/>
        </w:rPr>
        <w:pict w14:anchorId="70F9DDBB">
          <v:shape id="_x0000_i1026" type="#_x0000_t75" alt="" style="width:278.75pt;height:531.75pt;mso-width-percent:0;mso-height-percent:0;mso-width-percent:0;mso-height-percent:0">
            <v:imagedata r:id="rId17" o:title="Y4"/>
          </v:shape>
        </w:pict>
      </w:r>
    </w:p>
    <w:p w14:paraId="73903F79" w14:textId="4AF51B4B" w:rsidR="009C2F16" w:rsidRPr="00F505FE" w:rsidRDefault="009C2F16" w:rsidP="009C2F16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246E20E7" w14:textId="6EC853B5" w:rsidR="00CB7F3A" w:rsidRPr="00F505FE" w:rsidRDefault="008F3A1D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8F3A1D">
        <w:rPr>
          <w:rFonts w:cs="Times New Roman"/>
          <w:b/>
          <w:noProof/>
          <w:szCs w:val="24"/>
        </w:rPr>
        <w:lastRenderedPageBreak/>
        <w:pict w14:anchorId="1F77D1C7">
          <v:shape id="_x0000_i1025" type="#_x0000_t75" alt="" style="width:335.55pt;height:541pt;mso-width-percent:0;mso-height-percent:0;mso-width-percent:0;mso-height-percent:0">
            <v:imagedata r:id="rId18" o:title="Y3"/>
          </v:shape>
        </w:pict>
      </w:r>
    </w:p>
    <w:p w14:paraId="04D43322" w14:textId="368DE930" w:rsidR="009C2F16" w:rsidRPr="00F505FE" w:rsidRDefault="009C2F16" w:rsidP="009C2F16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0799B566" w14:textId="09A9B2E0" w:rsidR="00E534DA" w:rsidRPr="00F505FE" w:rsidRDefault="00E534DA" w:rsidP="009C2F16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lastRenderedPageBreak/>
        <w:t>Ek</w:t>
      </w:r>
      <w:r w:rsidR="009C2F16" w:rsidRPr="00F505FE">
        <w:rPr>
          <w:rFonts w:cs="Times New Roman"/>
          <w:b/>
          <w:szCs w:val="24"/>
        </w:rPr>
        <w:t xml:space="preserve"> </w:t>
      </w:r>
      <w:r w:rsidR="00AE56CE" w:rsidRPr="00F505FE">
        <w:rPr>
          <w:rFonts w:cs="Times New Roman"/>
          <w:b/>
          <w:szCs w:val="24"/>
        </w:rPr>
        <w:t>3</w:t>
      </w:r>
      <w:r w:rsidRPr="00F505FE">
        <w:rPr>
          <w:rFonts w:cs="Times New Roman"/>
          <w:b/>
          <w:szCs w:val="24"/>
        </w:rPr>
        <w:t>.</w:t>
      </w:r>
      <w:r w:rsidR="009C2F16" w:rsidRPr="00F505FE">
        <w:rPr>
          <w:rFonts w:cs="Times New Roman"/>
          <w:b/>
          <w:szCs w:val="24"/>
        </w:rPr>
        <w:t xml:space="preserve"> </w:t>
      </w:r>
      <w:r w:rsidR="00783B49" w:rsidRPr="00F505FE">
        <w:rPr>
          <w:rFonts w:cs="Times New Roman"/>
          <w:szCs w:val="24"/>
        </w:rPr>
        <w:t>Demografik</w:t>
      </w:r>
      <w:r w:rsidR="009C2F16" w:rsidRPr="00F505FE">
        <w:rPr>
          <w:rFonts w:cs="Times New Roman"/>
          <w:szCs w:val="24"/>
        </w:rPr>
        <w:t xml:space="preserve"> </w:t>
      </w:r>
      <w:r w:rsidR="00783B49" w:rsidRPr="00F505FE">
        <w:rPr>
          <w:rFonts w:cs="Times New Roman"/>
          <w:szCs w:val="24"/>
        </w:rPr>
        <w:t>Bilgi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625"/>
        <w:gridCol w:w="1615"/>
        <w:gridCol w:w="1744"/>
        <w:gridCol w:w="2027"/>
        <w:gridCol w:w="1880"/>
      </w:tblGrid>
      <w:tr w:rsidR="00807E4C" w:rsidRPr="00F505FE" w14:paraId="30CC44B4" w14:textId="4E297541" w:rsidTr="00807E4C">
        <w:tc>
          <w:tcPr>
            <w:tcW w:w="8891" w:type="dxa"/>
            <w:gridSpan w:val="5"/>
            <w:vAlign w:val="center"/>
          </w:tcPr>
          <w:p w14:paraId="27842D82" w14:textId="703C7E66" w:rsidR="00807E4C" w:rsidRPr="00F505FE" w:rsidRDefault="00807E4C" w:rsidP="00807E4C">
            <w:pPr>
              <w:spacing w:line="240" w:lineRule="atLeast"/>
              <w:ind w:firstLine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KİŞİSEL BİLGİLER</w:t>
            </w:r>
          </w:p>
        </w:tc>
      </w:tr>
      <w:tr w:rsidR="0012374A" w:rsidRPr="00F505FE" w14:paraId="394458D6" w14:textId="14D2A77A" w:rsidTr="00807E4C">
        <w:tc>
          <w:tcPr>
            <w:tcW w:w="1625" w:type="dxa"/>
            <w:vAlign w:val="center"/>
          </w:tcPr>
          <w:p w14:paraId="6BA52113" w14:textId="7CA02E9C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1-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Cinsiyet</w:t>
            </w:r>
          </w:p>
          <w:p w14:paraId="42D60DE1" w14:textId="4C6AB505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Kadın</w:t>
            </w:r>
            <w:r w:rsidR="009C2F16" w:rsidRPr="00F505FE">
              <w:rPr>
                <w:rFonts w:cs="Times New Roman"/>
                <w:sz w:val="20"/>
                <w:szCs w:val="24"/>
              </w:rPr>
              <w:t xml:space="preserve"> </w:t>
            </w:r>
          </w:p>
          <w:p w14:paraId="277471F4" w14:textId="3058E74C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Erkek</w:t>
            </w:r>
          </w:p>
        </w:tc>
        <w:tc>
          <w:tcPr>
            <w:tcW w:w="1615" w:type="dxa"/>
            <w:vAlign w:val="center"/>
          </w:tcPr>
          <w:p w14:paraId="4F6DC575" w14:textId="7198F0AD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2-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Yaşadığınız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Şehir</w:t>
            </w:r>
          </w:p>
          <w:p w14:paraId="413CF837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Aydın</w:t>
            </w:r>
          </w:p>
          <w:p w14:paraId="5B0B203C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İzmir</w:t>
            </w:r>
          </w:p>
          <w:p w14:paraId="54E077DC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Muğla</w:t>
            </w:r>
          </w:p>
          <w:p w14:paraId="7FD99561" w14:textId="5CD14132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Manisa</w:t>
            </w:r>
          </w:p>
        </w:tc>
        <w:tc>
          <w:tcPr>
            <w:tcW w:w="1744" w:type="dxa"/>
            <w:vAlign w:val="center"/>
          </w:tcPr>
          <w:p w14:paraId="6F86C083" w14:textId="16C99C0C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3-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Öğrenim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Durumunuz</w:t>
            </w:r>
          </w:p>
          <w:p w14:paraId="1F944B3E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Lise</w:t>
            </w:r>
          </w:p>
          <w:p w14:paraId="1717417F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Lisans</w:t>
            </w:r>
          </w:p>
          <w:p w14:paraId="723872E9" w14:textId="3A2F3AF8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Yüksek</w:t>
            </w:r>
            <w:r w:rsidR="009C2F16" w:rsidRPr="00F505FE">
              <w:rPr>
                <w:rFonts w:cs="Times New Roman"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sz w:val="20"/>
                <w:szCs w:val="24"/>
              </w:rPr>
              <w:t>Lisans</w:t>
            </w:r>
          </w:p>
          <w:p w14:paraId="5B6619DC" w14:textId="62BF0616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Doktora</w:t>
            </w:r>
          </w:p>
        </w:tc>
        <w:tc>
          <w:tcPr>
            <w:tcW w:w="2027" w:type="dxa"/>
            <w:vAlign w:val="center"/>
          </w:tcPr>
          <w:p w14:paraId="54E5F48A" w14:textId="46D31999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4-Antrenörlük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Süresi.</w:t>
            </w:r>
          </w:p>
        </w:tc>
        <w:tc>
          <w:tcPr>
            <w:tcW w:w="1880" w:type="dxa"/>
            <w:vAlign w:val="center"/>
          </w:tcPr>
          <w:p w14:paraId="16F229B0" w14:textId="45CBBACE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b/>
                <w:sz w:val="20"/>
                <w:szCs w:val="24"/>
              </w:rPr>
              <w:t>5-Antrenörlüğünü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yaptığınız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branşı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daha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önce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yaptınız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proofErr w:type="gramStart"/>
            <w:r w:rsidRPr="00F505FE">
              <w:rPr>
                <w:rFonts w:cs="Times New Roman"/>
                <w:b/>
                <w:sz w:val="20"/>
                <w:szCs w:val="24"/>
              </w:rPr>
              <w:t>mı</w:t>
            </w:r>
            <w:r w:rsidR="009C2F16" w:rsidRPr="00F505FE">
              <w:rPr>
                <w:rFonts w:cs="Times New Roman"/>
                <w:b/>
                <w:sz w:val="20"/>
                <w:szCs w:val="24"/>
              </w:rPr>
              <w:t xml:space="preserve"> </w:t>
            </w:r>
            <w:r w:rsidRPr="00F505FE">
              <w:rPr>
                <w:rFonts w:cs="Times New Roman"/>
                <w:b/>
                <w:sz w:val="20"/>
                <w:szCs w:val="24"/>
              </w:rPr>
              <w:t>?</w:t>
            </w:r>
            <w:proofErr w:type="gramEnd"/>
          </w:p>
          <w:p w14:paraId="633614BC" w14:textId="77777777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Evet</w:t>
            </w:r>
          </w:p>
          <w:p w14:paraId="706F9F3A" w14:textId="2CC65B4C" w:rsidR="0012374A" w:rsidRPr="00F505FE" w:rsidRDefault="0012374A" w:rsidP="00807E4C">
            <w:pPr>
              <w:spacing w:line="240" w:lineRule="atLeast"/>
              <w:ind w:firstLine="0"/>
              <w:jc w:val="left"/>
              <w:rPr>
                <w:rFonts w:cs="Times New Roman"/>
                <w:b/>
                <w:sz w:val="20"/>
                <w:szCs w:val="24"/>
              </w:rPr>
            </w:pPr>
            <w:r w:rsidRPr="00F505FE">
              <w:rPr>
                <w:rFonts w:cs="Times New Roman"/>
                <w:sz w:val="20"/>
                <w:szCs w:val="24"/>
              </w:rPr>
              <w:t>Hayır</w:t>
            </w:r>
          </w:p>
        </w:tc>
      </w:tr>
    </w:tbl>
    <w:p w14:paraId="2FF0F4FE" w14:textId="64AB97F4" w:rsidR="009C2F16" w:rsidRPr="00F505FE" w:rsidRDefault="009C2F16" w:rsidP="009C2F16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69ECD803" w14:textId="5807491B" w:rsidR="00AE56CE" w:rsidRPr="00F505FE" w:rsidRDefault="00E534DA" w:rsidP="009C2F16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lastRenderedPageBreak/>
        <w:t>Ek</w:t>
      </w:r>
      <w:r w:rsidR="009C2F16" w:rsidRPr="00F505FE">
        <w:rPr>
          <w:rFonts w:cs="Times New Roman"/>
          <w:b/>
          <w:szCs w:val="24"/>
        </w:rPr>
        <w:t xml:space="preserve"> </w:t>
      </w:r>
      <w:r w:rsidR="00AE56CE" w:rsidRPr="00F505FE">
        <w:rPr>
          <w:rFonts w:cs="Times New Roman"/>
          <w:b/>
          <w:szCs w:val="24"/>
        </w:rPr>
        <w:t>4</w:t>
      </w:r>
      <w:r w:rsidRPr="00F505FE">
        <w:rPr>
          <w:rFonts w:cs="Times New Roman"/>
          <w:b/>
          <w:szCs w:val="24"/>
        </w:rPr>
        <w:t>.</w:t>
      </w:r>
      <w:r w:rsidR="009C2F16" w:rsidRPr="00F505FE">
        <w:rPr>
          <w:rFonts w:cs="Times New Roman"/>
          <w:b/>
          <w:szCs w:val="24"/>
        </w:rPr>
        <w:t xml:space="preserve"> </w:t>
      </w:r>
      <w:r w:rsidR="00AE56CE" w:rsidRPr="00F505FE">
        <w:rPr>
          <w:rFonts w:cs="Times New Roman"/>
          <w:szCs w:val="24"/>
        </w:rPr>
        <w:t>2</w:t>
      </w:r>
      <w:r w:rsidR="009C2F16" w:rsidRPr="00F505FE">
        <w:rPr>
          <w:rFonts w:cs="Times New Roman"/>
          <w:szCs w:val="24"/>
        </w:rPr>
        <w:t xml:space="preserve"> </w:t>
      </w:r>
      <w:r w:rsidR="00AE56CE" w:rsidRPr="00F505FE">
        <w:rPr>
          <w:rFonts w:cs="Times New Roman"/>
          <w:szCs w:val="24"/>
        </w:rPr>
        <w:t>Ölçeğin</w:t>
      </w:r>
      <w:r w:rsidR="009C2F16" w:rsidRPr="00F505FE">
        <w:rPr>
          <w:rFonts w:cs="Times New Roman"/>
          <w:szCs w:val="24"/>
        </w:rPr>
        <w:t xml:space="preserve"> </w:t>
      </w:r>
      <w:r w:rsidR="00AE56CE" w:rsidRPr="00F505FE">
        <w:rPr>
          <w:rFonts w:cs="Times New Roman"/>
          <w:szCs w:val="24"/>
        </w:rPr>
        <w:t>Ölçek</w:t>
      </w:r>
      <w:r w:rsidR="009C2F16" w:rsidRPr="00F505FE">
        <w:rPr>
          <w:rFonts w:cs="Times New Roman"/>
          <w:szCs w:val="24"/>
        </w:rPr>
        <w:t xml:space="preserve"> </w:t>
      </w:r>
      <w:r w:rsidR="00AE56CE" w:rsidRPr="00F505FE">
        <w:rPr>
          <w:rFonts w:cs="Times New Roman"/>
          <w:szCs w:val="24"/>
        </w:rPr>
        <w:t>Soruları</w:t>
      </w:r>
    </w:p>
    <w:p w14:paraId="3AB7F4FA" w14:textId="74CFFB69" w:rsidR="00E534DA" w:rsidRPr="00F505FE" w:rsidRDefault="00E534DA" w:rsidP="009C2F16">
      <w:pPr>
        <w:spacing w:before="120" w:after="120"/>
        <w:ind w:firstLine="0"/>
        <w:jc w:val="center"/>
        <w:rPr>
          <w:rFonts w:cs="Times New Roman"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drawing>
          <wp:inline distT="0" distB="0" distL="0" distR="0" wp14:anchorId="34B813C7" wp14:editId="6A8B4BF7">
            <wp:extent cx="5372100" cy="7880985"/>
            <wp:effectExtent l="0" t="0" r="0" b="571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4-06-10 at 13.21.54 (2).jpe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51" r="8239" b="46044"/>
                    <a:stretch/>
                  </pic:blipFill>
                  <pic:spPr bwMode="auto">
                    <a:xfrm>
                      <a:off x="0" y="0"/>
                      <a:ext cx="5424665" cy="795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31ECC" w14:textId="2852847B" w:rsidR="009C2F16" w:rsidRPr="00F505FE" w:rsidRDefault="009C2F16" w:rsidP="009C2F16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6781EBC1" w14:textId="2C983545" w:rsidR="009C2F16" w:rsidRPr="00F505FE" w:rsidRDefault="00807E4C" w:rsidP="009C2F16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lastRenderedPageBreak/>
        <w:drawing>
          <wp:inline distT="0" distB="0" distL="0" distR="0" wp14:anchorId="664050DC" wp14:editId="676ED82D">
            <wp:extent cx="5372100" cy="6662058"/>
            <wp:effectExtent l="0" t="0" r="0" b="571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4-06-10 at 13.21.54 (2).jpe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13" t="54248" r="8098"/>
                    <a:stretch/>
                  </pic:blipFill>
                  <pic:spPr bwMode="auto">
                    <a:xfrm>
                      <a:off x="0" y="0"/>
                      <a:ext cx="5441027" cy="6747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F7B8B" w14:textId="228BC357" w:rsidR="009C2F16" w:rsidRPr="00F505FE" w:rsidRDefault="009C2F16" w:rsidP="009C2F16">
      <w:pPr>
        <w:spacing w:before="120" w:after="120"/>
        <w:ind w:firstLine="0"/>
        <w:jc w:val="left"/>
        <w:rPr>
          <w:rFonts w:cs="Times New Roman"/>
          <w:szCs w:val="24"/>
        </w:rPr>
      </w:pPr>
    </w:p>
    <w:p w14:paraId="66D1B25A" w14:textId="462F9D63" w:rsidR="00807E4C" w:rsidRPr="00F505FE" w:rsidRDefault="00807E4C" w:rsidP="009C2F16">
      <w:pPr>
        <w:spacing w:before="120" w:after="120"/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lastRenderedPageBreak/>
        <w:drawing>
          <wp:inline distT="0" distB="0" distL="0" distR="0" wp14:anchorId="2BB5B9C8" wp14:editId="4DDE1785">
            <wp:extent cx="5292389" cy="3309258"/>
            <wp:effectExtent l="0" t="0" r="3810" b="571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4-06-10 at 13.21.54.jpe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76" t="2747" r="9937" b="70599"/>
                    <a:stretch/>
                  </pic:blipFill>
                  <pic:spPr bwMode="auto">
                    <a:xfrm>
                      <a:off x="0" y="0"/>
                      <a:ext cx="5339843" cy="3338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EFBC2" w14:textId="77777777" w:rsidR="00807E4C" w:rsidRPr="00F505FE" w:rsidRDefault="00807E4C" w:rsidP="009C2F16">
      <w:pPr>
        <w:spacing w:before="120" w:after="120"/>
        <w:ind w:firstLine="0"/>
        <w:jc w:val="left"/>
        <w:rPr>
          <w:rFonts w:cs="Times New Roman"/>
          <w:szCs w:val="24"/>
        </w:rPr>
      </w:pPr>
    </w:p>
    <w:p w14:paraId="6A164E35" w14:textId="34FEB0F3" w:rsidR="009C2F16" w:rsidRPr="00F505FE" w:rsidRDefault="009C2F16" w:rsidP="009C2F16">
      <w:pPr>
        <w:spacing w:before="120" w:after="120"/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188C4D73" w14:textId="46A6E9B7" w:rsidR="009C2F16" w:rsidRPr="00F505FE" w:rsidRDefault="00807E4C" w:rsidP="00807E4C">
      <w:pPr>
        <w:spacing w:before="120" w:after="120"/>
        <w:ind w:firstLine="0"/>
        <w:jc w:val="center"/>
        <w:rPr>
          <w:rFonts w:cs="Times New Roman"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lastRenderedPageBreak/>
        <w:drawing>
          <wp:inline distT="0" distB="0" distL="0" distR="0" wp14:anchorId="0C60DDFC" wp14:editId="77876A30">
            <wp:extent cx="5273675" cy="7298872"/>
            <wp:effectExtent l="0" t="0" r="3175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4-06-10 at 13.21.54.jpe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49" t="38806" r="13034"/>
                    <a:stretch/>
                  </pic:blipFill>
                  <pic:spPr bwMode="auto">
                    <a:xfrm>
                      <a:off x="0" y="0"/>
                      <a:ext cx="5283293" cy="7312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C71772" w14:textId="6BF0A113" w:rsidR="00807E4C" w:rsidRPr="00F505FE" w:rsidRDefault="00807E4C" w:rsidP="009C2F16">
      <w:pPr>
        <w:spacing w:before="120" w:after="120"/>
        <w:ind w:firstLine="0"/>
        <w:jc w:val="left"/>
        <w:rPr>
          <w:rFonts w:cs="Times New Roman"/>
          <w:szCs w:val="24"/>
        </w:rPr>
      </w:pPr>
    </w:p>
    <w:p w14:paraId="096058F5" w14:textId="71F70440" w:rsidR="00807E4C" w:rsidRPr="00F505FE" w:rsidRDefault="00807E4C" w:rsidP="009C2F16">
      <w:pPr>
        <w:spacing w:before="120" w:after="120"/>
        <w:ind w:firstLine="0"/>
        <w:jc w:val="left"/>
        <w:rPr>
          <w:rFonts w:cs="Times New Roman"/>
          <w:szCs w:val="24"/>
        </w:rPr>
      </w:pPr>
      <w:r w:rsidRPr="00F505FE">
        <w:rPr>
          <w:rFonts w:cs="Times New Roman"/>
          <w:szCs w:val="24"/>
        </w:rPr>
        <w:br w:type="page"/>
      </w:r>
    </w:p>
    <w:p w14:paraId="2DB7B548" w14:textId="5A05106C" w:rsidR="00E534DA" w:rsidRPr="00F505FE" w:rsidRDefault="00E534DA" w:rsidP="00807E4C">
      <w:pPr>
        <w:spacing w:before="120" w:after="120"/>
        <w:ind w:firstLine="0"/>
        <w:jc w:val="center"/>
        <w:rPr>
          <w:rFonts w:cs="Times New Roman"/>
          <w:b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lastRenderedPageBreak/>
        <w:drawing>
          <wp:inline distT="0" distB="0" distL="0" distR="0" wp14:anchorId="64BFA474" wp14:editId="7E4B8D6E">
            <wp:extent cx="5214257" cy="2270350"/>
            <wp:effectExtent l="0" t="0" r="5715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4-06-10 at 13.21.54 (1).jpe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7" t="12358" r="12783" b="33022"/>
                    <a:stretch/>
                  </pic:blipFill>
                  <pic:spPr bwMode="auto">
                    <a:xfrm>
                      <a:off x="0" y="0"/>
                      <a:ext cx="5260526" cy="2290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3DDDF" w14:textId="2BB47CCC" w:rsidR="009C2F16" w:rsidRPr="00F505FE" w:rsidRDefault="009C2F16" w:rsidP="009C2F16">
      <w:pPr>
        <w:spacing w:before="120" w:after="120"/>
        <w:ind w:firstLine="0"/>
        <w:jc w:val="left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18E0999C" w14:textId="77777777" w:rsidR="009C2F16" w:rsidRPr="00F505FE" w:rsidRDefault="00E534DA" w:rsidP="009C2F16">
      <w:pPr>
        <w:spacing w:before="120" w:after="120"/>
        <w:ind w:firstLine="0"/>
        <w:rPr>
          <w:rFonts w:cs="Times New Roman"/>
          <w:szCs w:val="24"/>
        </w:rPr>
      </w:pPr>
      <w:r w:rsidRPr="00F505FE">
        <w:rPr>
          <w:rFonts w:cs="Times New Roman"/>
          <w:b/>
          <w:szCs w:val="24"/>
        </w:rPr>
        <w:lastRenderedPageBreak/>
        <w:t>Ek</w:t>
      </w:r>
      <w:r w:rsidR="009C2F16" w:rsidRPr="00F505FE">
        <w:rPr>
          <w:rFonts w:cs="Times New Roman"/>
          <w:b/>
          <w:szCs w:val="24"/>
        </w:rPr>
        <w:t xml:space="preserve"> </w:t>
      </w:r>
      <w:r w:rsidR="00AE56CE" w:rsidRPr="00F505FE">
        <w:rPr>
          <w:rFonts w:cs="Times New Roman"/>
          <w:b/>
          <w:szCs w:val="24"/>
        </w:rPr>
        <w:t>5</w:t>
      </w:r>
      <w:r w:rsidRPr="00F505FE">
        <w:rPr>
          <w:rFonts w:cs="Times New Roman"/>
          <w:b/>
          <w:szCs w:val="24"/>
        </w:rPr>
        <w:t>.</w:t>
      </w:r>
      <w:r w:rsidR="009C2F16" w:rsidRPr="00F505FE">
        <w:rPr>
          <w:rFonts w:cs="Times New Roman"/>
          <w:b/>
          <w:szCs w:val="24"/>
        </w:rPr>
        <w:t xml:space="preserve"> </w:t>
      </w:r>
      <w:r w:rsidRPr="00F505FE">
        <w:rPr>
          <w:rFonts w:cs="Times New Roman"/>
          <w:szCs w:val="24"/>
        </w:rPr>
        <w:t>Etik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Kurul</w:t>
      </w:r>
      <w:r w:rsidR="009C2F16" w:rsidRPr="00F505FE">
        <w:rPr>
          <w:rFonts w:cs="Times New Roman"/>
          <w:szCs w:val="24"/>
        </w:rPr>
        <w:t xml:space="preserve"> </w:t>
      </w:r>
      <w:r w:rsidRPr="00F505FE">
        <w:rPr>
          <w:rFonts w:cs="Times New Roman"/>
          <w:szCs w:val="24"/>
        </w:rPr>
        <w:t>Onayı</w:t>
      </w:r>
    </w:p>
    <w:p w14:paraId="5306E44E" w14:textId="7C3503D2" w:rsidR="00CB7F3A" w:rsidRPr="00F505FE" w:rsidRDefault="00E534DA" w:rsidP="009C2F16">
      <w:pPr>
        <w:spacing w:before="120" w:after="120"/>
        <w:ind w:firstLine="0"/>
        <w:jc w:val="center"/>
        <w:rPr>
          <w:rFonts w:cs="Times New Roman"/>
          <w:szCs w:val="24"/>
        </w:rPr>
      </w:pPr>
      <w:r w:rsidRPr="00F505FE">
        <w:rPr>
          <w:rFonts w:cs="Times New Roman"/>
          <w:b/>
          <w:noProof/>
          <w:szCs w:val="24"/>
          <w:lang w:eastAsia="tr-TR"/>
        </w:rPr>
        <w:drawing>
          <wp:inline distT="0" distB="0" distL="0" distR="0" wp14:anchorId="18247F4F" wp14:editId="4EA22808">
            <wp:extent cx="5354349" cy="7549243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665" cy="7556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1906F" w14:textId="50F3BFEC" w:rsidR="009C2F16" w:rsidRPr="00F505FE" w:rsidRDefault="009C2F16" w:rsidP="009C2F16">
      <w:pPr>
        <w:spacing w:before="120" w:after="120"/>
        <w:ind w:firstLine="0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4BB214BB" w14:textId="7A4E16BB" w:rsidR="00446598" w:rsidRPr="00F505FE" w:rsidRDefault="00446598" w:rsidP="009C2F16">
      <w:pPr>
        <w:spacing w:before="120" w:after="120"/>
        <w:ind w:firstLine="0"/>
        <w:jc w:val="center"/>
        <w:rPr>
          <w:rFonts w:eastAsia="Times New Roman" w:cs="Times New Roman"/>
          <w:b/>
          <w:sz w:val="28"/>
          <w:szCs w:val="24"/>
          <w:lang w:eastAsia="tr-TR"/>
        </w:rPr>
      </w:pPr>
      <w:r w:rsidRPr="00F505FE">
        <w:rPr>
          <w:rFonts w:eastAsia="Times New Roman" w:cs="Times New Roman"/>
          <w:b/>
          <w:sz w:val="28"/>
          <w:szCs w:val="24"/>
          <w:lang w:eastAsia="tr-TR"/>
        </w:rPr>
        <w:lastRenderedPageBreak/>
        <w:t>T.C.</w:t>
      </w:r>
    </w:p>
    <w:p w14:paraId="09D231DD" w14:textId="20CB020A" w:rsidR="00446598" w:rsidRPr="00F505FE" w:rsidRDefault="00446598" w:rsidP="009C2F16">
      <w:pPr>
        <w:spacing w:before="120" w:after="120"/>
        <w:ind w:firstLine="0"/>
        <w:jc w:val="center"/>
        <w:rPr>
          <w:rFonts w:eastAsia="Times New Roman" w:cs="Times New Roman"/>
          <w:b/>
          <w:sz w:val="28"/>
          <w:szCs w:val="24"/>
          <w:lang w:eastAsia="tr-TR"/>
        </w:rPr>
      </w:pPr>
      <w:r w:rsidRPr="00F505FE">
        <w:rPr>
          <w:rFonts w:eastAsia="Times New Roman" w:cs="Times New Roman"/>
          <w:b/>
          <w:sz w:val="28"/>
          <w:szCs w:val="24"/>
          <w:lang w:eastAsia="tr-TR"/>
        </w:rPr>
        <w:t>AYDIN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ADNAN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MENDERES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ÜNİVERSİTESİ</w:t>
      </w:r>
    </w:p>
    <w:p w14:paraId="5FCF9C49" w14:textId="31C8E574" w:rsidR="00446598" w:rsidRPr="00F505FE" w:rsidRDefault="00446598" w:rsidP="009C2F16">
      <w:pPr>
        <w:spacing w:before="120" w:after="120"/>
        <w:ind w:firstLine="0"/>
        <w:jc w:val="center"/>
        <w:rPr>
          <w:rFonts w:eastAsia="Times New Roman" w:cs="Times New Roman"/>
          <w:b/>
          <w:sz w:val="28"/>
          <w:szCs w:val="24"/>
          <w:lang w:eastAsia="tr-TR"/>
        </w:rPr>
      </w:pPr>
      <w:r w:rsidRPr="00F505FE">
        <w:rPr>
          <w:rFonts w:eastAsia="Times New Roman" w:cs="Times New Roman"/>
          <w:b/>
          <w:sz w:val="28"/>
          <w:szCs w:val="24"/>
          <w:lang w:eastAsia="tr-TR"/>
        </w:rPr>
        <w:t>SAĞLIK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BİLİMLERİ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ENSTİTÜSÜ</w:t>
      </w:r>
    </w:p>
    <w:p w14:paraId="34264C7F" w14:textId="77777777" w:rsidR="009C2F16" w:rsidRPr="00F505FE" w:rsidRDefault="009C2F16" w:rsidP="009C2F16">
      <w:pPr>
        <w:spacing w:before="120" w:after="120"/>
        <w:ind w:firstLine="0"/>
        <w:jc w:val="center"/>
        <w:rPr>
          <w:rFonts w:eastAsia="Times New Roman" w:cs="Times New Roman"/>
          <w:b/>
          <w:szCs w:val="24"/>
          <w:lang w:eastAsia="tr-TR"/>
        </w:rPr>
      </w:pPr>
    </w:p>
    <w:p w14:paraId="63778496" w14:textId="271A0816" w:rsidR="00446598" w:rsidRPr="00F505FE" w:rsidRDefault="00446598" w:rsidP="009C2F16">
      <w:pPr>
        <w:spacing w:before="120" w:after="120"/>
        <w:ind w:firstLine="0"/>
        <w:jc w:val="center"/>
        <w:rPr>
          <w:rFonts w:eastAsia="Times New Roman" w:cs="Times New Roman"/>
          <w:b/>
          <w:sz w:val="28"/>
          <w:szCs w:val="24"/>
          <w:lang w:eastAsia="tr-TR"/>
        </w:rPr>
      </w:pPr>
      <w:r w:rsidRPr="00F505FE">
        <w:rPr>
          <w:rFonts w:eastAsia="Times New Roman" w:cs="Times New Roman"/>
          <w:b/>
          <w:sz w:val="28"/>
          <w:szCs w:val="24"/>
          <w:lang w:eastAsia="tr-TR"/>
        </w:rPr>
        <w:t>BİLİMSEL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ETİK</w:t>
      </w:r>
      <w:r w:rsidR="009C2F16" w:rsidRPr="00F505FE">
        <w:rPr>
          <w:rFonts w:eastAsia="Times New Roman" w:cs="Times New Roman"/>
          <w:b/>
          <w:sz w:val="28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 w:val="28"/>
          <w:szCs w:val="24"/>
          <w:lang w:eastAsia="tr-TR"/>
        </w:rPr>
        <w:t>BEYANI</w:t>
      </w:r>
    </w:p>
    <w:p w14:paraId="08D99DB9" w14:textId="77777777" w:rsidR="00446598" w:rsidRPr="00F505FE" w:rsidRDefault="00446598" w:rsidP="009C2F16">
      <w:pPr>
        <w:spacing w:before="120" w:after="120"/>
        <w:ind w:firstLine="0"/>
        <w:jc w:val="center"/>
        <w:rPr>
          <w:rFonts w:eastAsia="Times New Roman" w:cs="Times New Roman"/>
          <w:b/>
          <w:szCs w:val="24"/>
          <w:lang w:eastAsia="tr-TR"/>
        </w:rPr>
      </w:pPr>
    </w:p>
    <w:p w14:paraId="1F84839F" w14:textId="55B8494B" w:rsidR="00446598" w:rsidRPr="00F505FE" w:rsidRDefault="00214CF3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“Yüzm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ntrenör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letiş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5F2C00" w:rsidRPr="00F505FE">
        <w:rPr>
          <w:rFonts w:eastAsia="Times New Roman" w:cs="Times New Roman"/>
          <w:szCs w:val="24"/>
          <w:lang w:eastAsia="tr-TR"/>
        </w:rPr>
        <w:t>v</w:t>
      </w:r>
      <w:r w:rsidRPr="00F505FE">
        <w:rPr>
          <w:rFonts w:eastAsia="Times New Roman" w:cs="Times New Roman"/>
          <w:szCs w:val="24"/>
          <w:lang w:eastAsia="tr-TR"/>
        </w:rPr>
        <w:t>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eceri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ncelenmesi: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g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Örneği”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aşlıkl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ükse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sans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tezimdek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ütü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ilgi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t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davranış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akadem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kuralla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çerçevesin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l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ttiğimi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tez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yazı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kuralların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uygu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olara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hazırlan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çalışmada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an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ait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olmay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türl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ifa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ilg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kaynağın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ksiz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atıf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yaptığımı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ildiririm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İfa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ttiklerim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ak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ortay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çıktığınd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is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he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türlü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yasa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sonuc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kabu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ttiğim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bey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ederim.</w:t>
      </w:r>
    </w:p>
    <w:p w14:paraId="39BA3431" w14:textId="77777777" w:rsidR="00446598" w:rsidRPr="00F505FE" w:rsidRDefault="00446598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</w:p>
    <w:p w14:paraId="086385BD" w14:textId="77777777" w:rsidR="00446598" w:rsidRPr="00F505FE" w:rsidRDefault="00446598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</w:p>
    <w:p w14:paraId="6D0E4633" w14:textId="5850DF75" w:rsidR="00446598" w:rsidRPr="00F505FE" w:rsidRDefault="00214CF3" w:rsidP="009C2F16">
      <w:pPr>
        <w:spacing w:before="120" w:after="120"/>
        <w:ind w:firstLine="709"/>
        <w:jc w:val="right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Yeşim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IVANÇ</w:t>
      </w:r>
    </w:p>
    <w:p w14:paraId="7C36958E" w14:textId="77777777" w:rsidR="00AE56CE" w:rsidRPr="00F505FE" w:rsidRDefault="00AE56CE" w:rsidP="003704AE">
      <w:pPr>
        <w:spacing w:before="120" w:after="120"/>
        <w:ind w:firstLine="709"/>
        <w:rPr>
          <w:rFonts w:eastAsia="Times New Roman" w:cs="Times New Roman"/>
          <w:szCs w:val="24"/>
          <w:lang w:eastAsia="tr-TR"/>
        </w:rPr>
      </w:pPr>
    </w:p>
    <w:p w14:paraId="645F5310" w14:textId="1E940366" w:rsidR="00446598" w:rsidRPr="00F505FE" w:rsidRDefault="00214CF3" w:rsidP="009C2F16">
      <w:pPr>
        <w:spacing w:before="120" w:after="120"/>
        <w:ind w:firstLine="709"/>
        <w:jc w:val="right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27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/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06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="00446598" w:rsidRPr="00F505FE">
        <w:rPr>
          <w:rFonts w:eastAsia="Times New Roman" w:cs="Times New Roman"/>
          <w:szCs w:val="24"/>
          <w:lang w:eastAsia="tr-TR"/>
        </w:rPr>
        <w:t>/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2024</w:t>
      </w:r>
    </w:p>
    <w:p w14:paraId="38027976" w14:textId="22BC2796" w:rsidR="009C2F16" w:rsidRPr="00F505FE" w:rsidRDefault="009C2F16" w:rsidP="003704AE">
      <w:pPr>
        <w:spacing w:before="120" w:after="120"/>
        <w:ind w:firstLine="709"/>
        <w:rPr>
          <w:rFonts w:cs="Times New Roman"/>
          <w:b/>
          <w:szCs w:val="24"/>
        </w:rPr>
      </w:pPr>
      <w:r w:rsidRPr="00F505FE">
        <w:rPr>
          <w:rFonts w:cs="Times New Roman"/>
          <w:b/>
          <w:szCs w:val="24"/>
        </w:rPr>
        <w:br w:type="page"/>
      </w:r>
    </w:p>
    <w:p w14:paraId="5AAEADCD" w14:textId="76DAC247" w:rsidR="0035197B" w:rsidRPr="00F505FE" w:rsidRDefault="0035197B" w:rsidP="009C2F16">
      <w:pPr>
        <w:ind w:firstLine="0"/>
        <w:jc w:val="center"/>
        <w:rPr>
          <w:rFonts w:cs="Times New Roman"/>
          <w:b/>
          <w:sz w:val="28"/>
          <w:szCs w:val="24"/>
        </w:rPr>
      </w:pPr>
      <w:r w:rsidRPr="00F505FE">
        <w:rPr>
          <w:rFonts w:cs="Times New Roman"/>
          <w:b/>
          <w:sz w:val="28"/>
          <w:szCs w:val="24"/>
        </w:rPr>
        <w:lastRenderedPageBreak/>
        <w:t>ÖZ</w:t>
      </w:r>
      <w:r w:rsidR="009C2F16" w:rsidRPr="00F505FE">
        <w:rPr>
          <w:rFonts w:cs="Times New Roman"/>
          <w:b/>
          <w:sz w:val="28"/>
          <w:szCs w:val="24"/>
        </w:rPr>
        <w:t xml:space="preserve"> </w:t>
      </w:r>
      <w:r w:rsidRPr="00F505FE">
        <w:rPr>
          <w:rFonts w:cs="Times New Roman"/>
          <w:b/>
          <w:sz w:val="28"/>
          <w:szCs w:val="24"/>
        </w:rPr>
        <w:t>GEÇMİŞ</w:t>
      </w:r>
    </w:p>
    <w:p w14:paraId="7A4E8AB4" w14:textId="77777777" w:rsidR="008A0776" w:rsidRPr="00F505FE" w:rsidRDefault="008A0776" w:rsidP="009C2F16">
      <w:pPr>
        <w:ind w:firstLine="0"/>
        <w:jc w:val="center"/>
        <w:rPr>
          <w:rFonts w:cs="Times New Roman"/>
          <w:szCs w:val="24"/>
        </w:rPr>
      </w:pPr>
    </w:p>
    <w:p w14:paraId="322C178C" w14:textId="77777777" w:rsidR="0035197B" w:rsidRPr="00F505FE" w:rsidRDefault="0035197B" w:rsidP="009C2F16">
      <w:pPr>
        <w:ind w:firstLine="0"/>
        <w:jc w:val="center"/>
        <w:rPr>
          <w:rFonts w:cs="Times New Roman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252"/>
      </w:tblGrid>
      <w:tr w:rsidR="008A0776" w:rsidRPr="00F505FE" w14:paraId="610E0482" w14:textId="77777777" w:rsidTr="00FD3E92">
        <w:trPr>
          <w:trHeight w:val="206"/>
        </w:trPr>
        <w:tc>
          <w:tcPr>
            <w:tcW w:w="3227" w:type="dxa"/>
            <w:hideMark/>
          </w:tcPr>
          <w:p w14:paraId="60902EF3" w14:textId="06C3A848" w:rsidR="008A0776" w:rsidRPr="00F505FE" w:rsidRDefault="008A0776" w:rsidP="009C2F16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Soyadı</w:t>
            </w:r>
            <w:proofErr w:type="spellEnd"/>
            <w:r w:rsidRPr="00F505FE">
              <w:rPr>
                <w:rFonts w:cs="Times New Roman"/>
                <w:b/>
                <w:szCs w:val="24"/>
                <w:lang w:val="en-US"/>
              </w:rPr>
              <w:t>,</w:t>
            </w:r>
            <w:r w:rsidR="009C2F16" w:rsidRPr="00F505F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Adı</w:t>
            </w:r>
            <w:proofErr w:type="spellEnd"/>
          </w:p>
        </w:tc>
        <w:tc>
          <w:tcPr>
            <w:tcW w:w="4252" w:type="dxa"/>
            <w:hideMark/>
          </w:tcPr>
          <w:p w14:paraId="1665F8FF" w14:textId="499B3B2D" w:rsidR="008A0776" w:rsidRPr="00F505FE" w:rsidRDefault="008A0776" w:rsidP="009C2F16">
            <w:pPr>
              <w:ind w:firstLine="0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214CF3" w:rsidRPr="00F505FE">
              <w:rPr>
                <w:rFonts w:cs="Times New Roman"/>
                <w:szCs w:val="24"/>
                <w:lang w:val="en-US"/>
              </w:rPr>
              <w:t>KIVANÇ,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214CF3" w:rsidRPr="00F505FE">
              <w:rPr>
                <w:rFonts w:cs="Times New Roman"/>
                <w:szCs w:val="24"/>
                <w:lang w:val="en-US"/>
              </w:rPr>
              <w:t>Yeşim</w:t>
            </w:r>
            <w:proofErr w:type="spellEnd"/>
          </w:p>
        </w:tc>
      </w:tr>
      <w:tr w:rsidR="008A0776" w:rsidRPr="00F505FE" w14:paraId="308AF4BB" w14:textId="77777777" w:rsidTr="00FD3E92">
        <w:tc>
          <w:tcPr>
            <w:tcW w:w="3227" w:type="dxa"/>
            <w:hideMark/>
          </w:tcPr>
          <w:p w14:paraId="71CFE011" w14:textId="7CCCE389" w:rsidR="008A0776" w:rsidRPr="00F505FE" w:rsidRDefault="008A0776" w:rsidP="009C2F16">
            <w:pPr>
              <w:tabs>
                <w:tab w:val="left" w:pos="3261"/>
              </w:tabs>
              <w:ind w:firstLine="0"/>
              <w:rPr>
                <w:rFonts w:cs="Times New Roman"/>
                <w:szCs w:val="24"/>
                <w:lang w:val="en-US"/>
              </w:rPr>
            </w:pP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Uyruk</w:t>
            </w:r>
            <w:proofErr w:type="spellEnd"/>
            <w:r w:rsidR="009C2F16" w:rsidRPr="00F505FE">
              <w:rPr>
                <w:rFonts w:cs="Times New Roman"/>
                <w:szCs w:val="24"/>
                <w:lang w:val="en-US"/>
              </w:rPr>
              <w:t xml:space="preserve">  </w:t>
            </w:r>
          </w:p>
        </w:tc>
        <w:tc>
          <w:tcPr>
            <w:tcW w:w="4252" w:type="dxa"/>
            <w:hideMark/>
          </w:tcPr>
          <w:p w14:paraId="4ED3DB25" w14:textId="6A2DD3CF" w:rsidR="008A0776" w:rsidRPr="00F505FE" w:rsidRDefault="008A0776" w:rsidP="009C2F16">
            <w:pPr>
              <w:ind w:firstLine="0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Pr="00F505FE">
              <w:rPr>
                <w:rFonts w:cs="Times New Roman"/>
                <w:szCs w:val="24"/>
                <w:lang w:val="en-US"/>
              </w:rPr>
              <w:t>T.C.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27964151364</w:t>
            </w:r>
          </w:p>
        </w:tc>
      </w:tr>
      <w:tr w:rsidR="008A0776" w:rsidRPr="00F505FE" w14:paraId="22DE223A" w14:textId="77777777" w:rsidTr="00FD3E92">
        <w:tc>
          <w:tcPr>
            <w:tcW w:w="3227" w:type="dxa"/>
            <w:hideMark/>
          </w:tcPr>
          <w:p w14:paraId="5DDB7F0D" w14:textId="2D96DF30" w:rsidR="008A0776" w:rsidRPr="00F505FE" w:rsidRDefault="008A0776" w:rsidP="009C2F16">
            <w:pPr>
              <w:tabs>
                <w:tab w:val="left" w:pos="3402"/>
              </w:tabs>
              <w:ind w:firstLine="0"/>
              <w:rPr>
                <w:rFonts w:cs="Times New Roman"/>
                <w:szCs w:val="24"/>
                <w:lang w:val="en-US"/>
              </w:rPr>
            </w:pP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Doğum</w:t>
            </w:r>
            <w:proofErr w:type="spellEnd"/>
            <w:r w:rsidR="009C2F16" w:rsidRPr="00F505F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yeri</w:t>
            </w:r>
            <w:proofErr w:type="spellEnd"/>
            <w:r w:rsidR="009C2F16" w:rsidRPr="00F505F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ve</w:t>
            </w:r>
            <w:proofErr w:type="spellEnd"/>
            <w:r w:rsidR="009C2F16" w:rsidRPr="00F505F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tarihi</w:t>
            </w:r>
            <w:proofErr w:type="spellEnd"/>
          </w:p>
        </w:tc>
        <w:tc>
          <w:tcPr>
            <w:tcW w:w="4252" w:type="dxa"/>
            <w:hideMark/>
          </w:tcPr>
          <w:p w14:paraId="48A5FCC0" w14:textId="1DE13D7E" w:rsidR="008A0776" w:rsidRPr="00F505FE" w:rsidRDefault="00792BB3" w:rsidP="009C2F16">
            <w:pPr>
              <w:ind w:firstLine="0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="007620EA" w:rsidRPr="00F505FE">
              <w:rPr>
                <w:rFonts w:cs="Times New Roman"/>
                <w:szCs w:val="24"/>
                <w:lang w:val="en-US"/>
              </w:rPr>
              <w:t>Buharkent</w:t>
            </w:r>
            <w:proofErr w:type="spellEnd"/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/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16.09.1994</w:t>
            </w:r>
          </w:p>
        </w:tc>
      </w:tr>
      <w:tr w:rsidR="00792BB3" w:rsidRPr="00F505FE" w14:paraId="7BC3E433" w14:textId="77777777" w:rsidTr="00FD3E92">
        <w:tc>
          <w:tcPr>
            <w:tcW w:w="3227" w:type="dxa"/>
          </w:tcPr>
          <w:p w14:paraId="3ED3C1B2" w14:textId="77777777" w:rsidR="00792BB3" w:rsidRPr="00F505FE" w:rsidRDefault="00792BB3" w:rsidP="009C2F16">
            <w:pPr>
              <w:tabs>
                <w:tab w:val="left" w:pos="3402"/>
              </w:tabs>
              <w:ind w:firstLine="0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Telefon</w:t>
            </w:r>
            <w:proofErr w:type="spellEnd"/>
          </w:p>
        </w:tc>
        <w:tc>
          <w:tcPr>
            <w:tcW w:w="4252" w:type="dxa"/>
          </w:tcPr>
          <w:p w14:paraId="5CBA8D19" w14:textId="1260097E" w:rsidR="00792BB3" w:rsidRPr="00F505FE" w:rsidRDefault="003B3B4E" w:rsidP="009C2F16">
            <w:pPr>
              <w:ind w:firstLine="0"/>
              <w:rPr>
                <w:rFonts w:cs="Times New Roman"/>
                <w:szCs w:val="24"/>
                <w:lang w:val="en-US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0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552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288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08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92</w:t>
            </w:r>
          </w:p>
        </w:tc>
      </w:tr>
      <w:tr w:rsidR="008A0776" w:rsidRPr="00F505FE" w14:paraId="774126AE" w14:textId="77777777" w:rsidTr="00FD3E92">
        <w:tc>
          <w:tcPr>
            <w:tcW w:w="3227" w:type="dxa"/>
            <w:hideMark/>
          </w:tcPr>
          <w:p w14:paraId="25167CDA" w14:textId="77777777" w:rsidR="008A0776" w:rsidRPr="00F505FE" w:rsidRDefault="008A0776" w:rsidP="009C2F16">
            <w:pPr>
              <w:tabs>
                <w:tab w:val="left" w:pos="3261"/>
                <w:tab w:val="left" w:pos="3402"/>
              </w:tabs>
              <w:ind w:firstLine="0"/>
              <w:rPr>
                <w:rFonts w:cs="Times New Roman"/>
                <w:szCs w:val="24"/>
                <w:lang w:val="en-US"/>
              </w:rPr>
            </w:pPr>
            <w:r w:rsidRPr="00F505FE">
              <w:rPr>
                <w:rFonts w:cs="Times New Roman"/>
                <w:b/>
                <w:szCs w:val="24"/>
                <w:lang w:val="en-US"/>
              </w:rPr>
              <w:t>E-</w:t>
            </w:r>
            <w:proofErr w:type="spellStart"/>
            <w:r w:rsidR="00792BB3" w:rsidRPr="00F505FE">
              <w:rPr>
                <w:rFonts w:cs="Times New Roman"/>
                <w:b/>
                <w:szCs w:val="24"/>
                <w:lang w:val="en-US"/>
              </w:rPr>
              <w:t>posta</w:t>
            </w:r>
            <w:proofErr w:type="spellEnd"/>
          </w:p>
        </w:tc>
        <w:tc>
          <w:tcPr>
            <w:tcW w:w="4252" w:type="dxa"/>
            <w:hideMark/>
          </w:tcPr>
          <w:p w14:paraId="6AC0887D" w14:textId="33A2196D" w:rsidR="008A0776" w:rsidRPr="00F505FE" w:rsidRDefault="008A0776" w:rsidP="009C2F16">
            <w:pPr>
              <w:ind w:firstLine="0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r w:rsidR="007620EA" w:rsidRPr="00F505FE">
              <w:rPr>
                <w:rFonts w:cs="Times New Roman"/>
                <w:szCs w:val="24"/>
                <w:lang w:val="en-US"/>
              </w:rPr>
              <w:t>yesimkivanc4@gmail.com</w:t>
            </w:r>
          </w:p>
        </w:tc>
      </w:tr>
      <w:tr w:rsidR="008A0776" w:rsidRPr="00F505FE" w14:paraId="4BE84DDA" w14:textId="77777777" w:rsidTr="00FD3E92">
        <w:tc>
          <w:tcPr>
            <w:tcW w:w="3227" w:type="dxa"/>
            <w:hideMark/>
          </w:tcPr>
          <w:p w14:paraId="1975EA68" w14:textId="6A2F824E" w:rsidR="008A0776" w:rsidRPr="00F505FE" w:rsidRDefault="008A0776" w:rsidP="009C2F16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F505FE">
              <w:rPr>
                <w:rFonts w:cs="Times New Roman"/>
                <w:b/>
                <w:szCs w:val="24"/>
                <w:lang w:val="en-US"/>
              </w:rPr>
              <w:t>Yabancı</w:t>
            </w:r>
            <w:proofErr w:type="spellEnd"/>
            <w:r w:rsidR="009C2F16" w:rsidRPr="00F505F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="00792BB3" w:rsidRPr="00F505FE">
              <w:rPr>
                <w:rFonts w:cs="Times New Roman"/>
                <w:b/>
                <w:szCs w:val="24"/>
                <w:lang w:val="en-US"/>
              </w:rPr>
              <w:t>d</w:t>
            </w:r>
            <w:r w:rsidRPr="00F505FE">
              <w:rPr>
                <w:rFonts w:cs="Times New Roman"/>
                <w:b/>
                <w:szCs w:val="24"/>
                <w:lang w:val="en-US"/>
              </w:rPr>
              <w:t>il</w:t>
            </w:r>
            <w:proofErr w:type="spellEnd"/>
          </w:p>
        </w:tc>
        <w:tc>
          <w:tcPr>
            <w:tcW w:w="4252" w:type="dxa"/>
            <w:hideMark/>
          </w:tcPr>
          <w:p w14:paraId="5BAE61BC" w14:textId="134DD5F7" w:rsidR="008A0776" w:rsidRPr="00F505FE" w:rsidRDefault="00987003" w:rsidP="009C2F16">
            <w:pPr>
              <w:ind w:firstLine="0"/>
              <w:rPr>
                <w:rFonts w:cs="Times New Roman"/>
                <w:szCs w:val="24"/>
              </w:rPr>
            </w:pPr>
            <w:r w:rsidRPr="00F505FE">
              <w:rPr>
                <w:rFonts w:cs="Times New Roman"/>
                <w:szCs w:val="24"/>
                <w:lang w:val="en-US"/>
              </w:rPr>
              <w:t>:</w:t>
            </w:r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  <w:proofErr w:type="spellStart"/>
            <w:r w:rsidRPr="00F505FE">
              <w:rPr>
                <w:rFonts w:cs="Times New Roman"/>
                <w:szCs w:val="24"/>
                <w:lang w:val="en-US"/>
              </w:rPr>
              <w:t>İngilizce</w:t>
            </w:r>
            <w:proofErr w:type="spellEnd"/>
            <w:r w:rsidR="009C2F16" w:rsidRPr="00F505FE">
              <w:rPr>
                <w:rFonts w:cs="Times New Roman"/>
                <w:szCs w:val="24"/>
                <w:lang w:val="en-US"/>
              </w:rPr>
              <w:t xml:space="preserve"> </w:t>
            </w:r>
          </w:p>
        </w:tc>
      </w:tr>
    </w:tbl>
    <w:p w14:paraId="29FF74E5" w14:textId="77777777" w:rsidR="008A0776" w:rsidRPr="00F505FE" w:rsidRDefault="008A0776" w:rsidP="009C2F16">
      <w:pPr>
        <w:tabs>
          <w:tab w:val="left" w:pos="3261"/>
        </w:tabs>
        <w:ind w:firstLine="0"/>
        <w:rPr>
          <w:rFonts w:cs="Times New Roman"/>
          <w:szCs w:val="24"/>
          <w:lang w:val="en-US"/>
        </w:rPr>
      </w:pPr>
    </w:p>
    <w:p w14:paraId="483440B8" w14:textId="77777777" w:rsidR="00B4769A" w:rsidRPr="00F505FE" w:rsidRDefault="00B4769A" w:rsidP="009C2F16">
      <w:pPr>
        <w:tabs>
          <w:tab w:val="left" w:pos="3360"/>
        </w:tabs>
        <w:ind w:firstLine="0"/>
        <w:rPr>
          <w:rFonts w:eastAsia="Times New Roman" w:cs="Times New Roman"/>
          <w:szCs w:val="24"/>
        </w:rPr>
      </w:pPr>
      <w:r w:rsidRPr="00F505FE">
        <w:rPr>
          <w:rFonts w:eastAsia="Times New Roman" w:cs="Times New Roman"/>
          <w:b/>
          <w:szCs w:val="24"/>
        </w:rPr>
        <w:t>EĞİTİM</w:t>
      </w:r>
    </w:p>
    <w:tbl>
      <w:tblPr>
        <w:tblW w:w="8505" w:type="dxa"/>
        <w:jc w:val="center"/>
        <w:tblLook w:val="04A0" w:firstRow="1" w:lastRow="0" w:firstColumn="1" w:lastColumn="0" w:noHBand="0" w:noVBand="1"/>
      </w:tblPr>
      <w:tblGrid>
        <w:gridCol w:w="1430"/>
        <w:gridCol w:w="4511"/>
        <w:gridCol w:w="2564"/>
      </w:tblGrid>
      <w:tr w:rsidR="002863ED" w:rsidRPr="00F505FE" w14:paraId="5AF9F426" w14:textId="77777777" w:rsidTr="009C2F16">
        <w:trPr>
          <w:trHeight w:val="512"/>
          <w:jc w:val="center"/>
        </w:trPr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</w:tcPr>
          <w:p w14:paraId="7DAE8109" w14:textId="77777777" w:rsidR="002863ED" w:rsidRPr="00F505FE" w:rsidRDefault="002863ED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r w:rsidRPr="00F505FE">
              <w:rPr>
                <w:rFonts w:eastAsia="Times New Roman" w:cs="Times New Roman"/>
                <w:b/>
                <w:szCs w:val="24"/>
              </w:rPr>
              <w:t>Derece</w:t>
            </w:r>
          </w:p>
        </w:tc>
        <w:tc>
          <w:tcPr>
            <w:tcW w:w="4511" w:type="dxa"/>
            <w:tcBorders>
              <w:top w:val="single" w:sz="4" w:space="0" w:color="auto"/>
              <w:bottom w:val="single" w:sz="4" w:space="0" w:color="auto"/>
            </w:tcBorders>
          </w:tcPr>
          <w:p w14:paraId="2A993008" w14:textId="77777777" w:rsidR="002863ED" w:rsidRPr="00F505FE" w:rsidRDefault="002863ED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r w:rsidRPr="00F505FE">
              <w:rPr>
                <w:rFonts w:eastAsia="Times New Roman" w:cs="Times New Roman"/>
                <w:b/>
                <w:szCs w:val="24"/>
              </w:rPr>
              <w:t>Kurum</w:t>
            </w:r>
          </w:p>
        </w:tc>
        <w:tc>
          <w:tcPr>
            <w:tcW w:w="2564" w:type="dxa"/>
            <w:tcBorders>
              <w:top w:val="single" w:sz="4" w:space="0" w:color="auto"/>
              <w:bottom w:val="single" w:sz="4" w:space="0" w:color="auto"/>
            </w:tcBorders>
          </w:tcPr>
          <w:p w14:paraId="51D45CD3" w14:textId="677D517C" w:rsidR="002863ED" w:rsidRPr="00F505FE" w:rsidRDefault="002863ED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r w:rsidRPr="00F505FE">
              <w:rPr>
                <w:rFonts w:eastAsia="Times New Roman" w:cs="Times New Roman"/>
                <w:b/>
                <w:szCs w:val="24"/>
              </w:rPr>
              <w:t>Mezuniyet</w:t>
            </w:r>
            <w:r w:rsidR="009C2F16" w:rsidRPr="00F505FE">
              <w:rPr>
                <w:rFonts w:eastAsia="Times New Roman" w:cs="Times New Roman"/>
                <w:b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b/>
                <w:szCs w:val="24"/>
              </w:rPr>
              <w:t>tarihi</w:t>
            </w:r>
          </w:p>
        </w:tc>
      </w:tr>
      <w:tr w:rsidR="002863ED" w:rsidRPr="00F505FE" w14:paraId="79565FAF" w14:textId="77777777" w:rsidTr="009C2F16">
        <w:trPr>
          <w:trHeight w:val="512"/>
          <w:jc w:val="center"/>
        </w:trPr>
        <w:tc>
          <w:tcPr>
            <w:tcW w:w="1430" w:type="dxa"/>
          </w:tcPr>
          <w:p w14:paraId="42184C6B" w14:textId="55F6FB70" w:rsidR="002863ED" w:rsidRPr="00F505FE" w:rsidRDefault="002863ED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Y.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Lisans</w:t>
            </w:r>
          </w:p>
        </w:tc>
        <w:tc>
          <w:tcPr>
            <w:tcW w:w="4511" w:type="dxa"/>
          </w:tcPr>
          <w:p w14:paraId="39386CF4" w14:textId="323065B2" w:rsidR="002863ED" w:rsidRPr="00F505FE" w:rsidRDefault="00214CF3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Aydı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Adna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Menderes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Üniversites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Sağlık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Bilimler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Enstitüsü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Bede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Eğitim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ve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Spor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Anabilim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Dalı</w:t>
            </w:r>
          </w:p>
        </w:tc>
        <w:tc>
          <w:tcPr>
            <w:tcW w:w="2564" w:type="dxa"/>
          </w:tcPr>
          <w:p w14:paraId="44B89C70" w14:textId="77777777" w:rsidR="002863ED" w:rsidRPr="00F505FE" w:rsidRDefault="00214CF3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-</w:t>
            </w:r>
          </w:p>
        </w:tc>
      </w:tr>
      <w:tr w:rsidR="002863ED" w:rsidRPr="00F505FE" w14:paraId="01E9D8CF" w14:textId="77777777" w:rsidTr="009C2F16">
        <w:trPr>
          <w:trHeight w:val="526"/>
          <w:jc w:val="center"/>
        </w:trPr>
        <w:tc>
          <w:tcPr>
            <w:tcW w:w="1430" w:type="dxa"/>
            <w:tcBorders>
              <w:bottom w:val="single" w:sz="4" w:space="0" w:color="auto"/>
            </w:tcBorders>
          </w:tcPr>
          <w:p w14:paraId="01A1A51A" w14:textId="77777777" w:rsidR="002863ED" w:rsidRPr="00F505FE" w:rsidRDefault="002863ED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Lisans</w:t>
            </w:r>
          </w:p>
        </w:tc>
        <w:tc>
          <w:tcPr>
            <w:tcW w:w="4511" w:type="dxa"/>
            <w:tcBorders>
              <w:bottom w:val="single" w:sz="4" w:space="0" w:color="auto"/>
            </w:tcBorders>
          </w:tcPr>
          <w:p w14:paraId="314798E8" w14:textId="656E35B7" w:rsidR="002863ED" w:rsidRPr="00F505FE" w:rsidRDefault="00214CF3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Aydı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Adna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Menderes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Üniversites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Sağlık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Bilimler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Enstitüsü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Beden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Eğitimi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ve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Spor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Anabilim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Dalı</w:t>
            </w:r>
          </w:p>
        </w:tc>
        <w:tc>
          <w:tcPr>
            <w:tcW w:w="2564" w:type="dxa"/>
            <w:tcBorders>
              <w:bottom w:val="single" w:sz="4" w:space="0" w:color="auto"/>
            </w:tcBorders>
          </w:tcPr>
          <w:p w14:paraId="22C1DA8B" w14:textId="77777777" w:rsidR="002863ED" w:rsidRPr="00F505FE" w:rsidRDefault="00621435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2015</w:t>
            </w:r>
          </w:p>
        </w:tc>
      </w:tr>
    </w:tbl>
    <w:p w14:paraId="032F31EA" w14:textId="77777777" w:rsidR="00B4769A" w:rsidRPr="00F505FE" w:rsidRDefault="00B4769A" w:rsidP="009C2F16">
      <w:pPr>
        <w:tabs>
          <w:tab w:val="left" w:pos="3360"/>
        </w:tabs>
        <w:ind w:firstLine="0"/>
        <w:rPr>
          <w:rFonts w:eastAsia="Times New Roman" w:cs="Times New Roman"/>
          <w:szCs w:val="24"/>
        </w:rPr>
      </w:pPr>
    </w:p>
    <w:p w14:paraId="449A9C63" w14:textId="7F795E70" w:rsidR="00B4769A" w:rsidRPr="00F505FE" w:rsidRDefault="00B4769A" w:rsidP="009C2F16">
      <w:pPr>
        <w:tabs>
          <w:tab w:val="left" w:pos="3360"/>
        </w:tabs>
        <w:ind w:firstLine="0"/>
        <w:rPr>
          <w:rFonts w:eastAsia="Times New Roman" w:cs="Times New Roman"/>
          <w:b/>
          <w:szCs w:val="24"/>
        </w:rPr>
      </w:pPr>
      <w:r w:rsidRPr="00F505FE">
        <w:rPr>
          <w:rFonts w:eastAsia="Times New Roman" w:cs="Times New Roman"/>
          <w:b/>
          <w:szCs w:val="24"/>
        </w:rPr>
        <w:t>İŞ</w:t>
      </w:r>
      <w:r w:rsidR="009C2F16" w:rsidRPr="00F505FE">
        <w:rPr>
          <w:rFonts w:eastAsia="Times New Roman" w:cs="Times New Roman"/>
          <w:b/>
          <w:szCs w:val="24"/>
        </w:rPr>
        <w:t xml:space="preserve"> </w:t>
      </w:r>
      <w:r w:rsidRPr="00F505FE">
        <w:rPr>
          <w:rFonts w:eastAsia="Times New Roman" w:cs="Times New Roman"/>
          <w:b/>
          <w:szCs w:val="24"/>
        </w:rPr>
        <w:t>DENEYİMİ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2127"/>
        <w:gridCol w:w="3402"/>
        <w:gridCol w:w="2976"/>
      </w:tblGrid>
      <w:tr w:rsidR="00B4769A" w:rsidRPr="00F505FE" w14:paraId="3335AD85" w14:textId="77777777" w:rsidTr="001B70AF">
        <w:trPr>
          <w:trHeight w:val="431"/>
        </w:trPr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4CCA6" w14:textId="77777777" w:rsidR="00B4769A" w:rsidRPr="00F505FE" w:rsidRDefault="00B4769A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r w:rsidRPr="00F505FE">
              <w:rPr>
                <w:rFonts w:eastAsia="Times New Roman" w:cs="Times New Roman"/>
                <w:b/>
                <w:szCs w:val="24"/>
              </w:rPr>
              <w:t>Yıl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C044C" w14:textId="77777777" w:rsidR="00B4769A" w:rsidRPr="00F505FE" w:rsidRDefault="00B4769A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r w:rsidRPr="00F505FE">
              <w:rPr>
                <w:rFonts w:eastAsia="Times New Roman" w:cs="Times New Roman"/>
                <w:b/>
                <w:szCs w:val="24"/>
              </w:rPr>
              <w:t>Yer/Kurum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BDCB86" w14:textId="77777777" w:rsidR="00B4769A" w:rsidRPr="00F505FE" w:rsidRDefault="00B4769A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b/>
                <w:szCs w:val="24"/>
              </w:rPr>
            </w:pPr>
            <w:proofErr w:type="spellStart"/>
            <w:r w:rsidRPr="00F505FE">
              <w:rPr>
                <w:rFonts w:eastAsia="Times New Roman" w:cs="Times New Roman"/>
                <w:b/>
                <w:szCs w:val="24"/>
              </w:rPr>
              <w:t>Ünvan</w:t>
            </w:r>
            <w:proofErr w:type="spellEnd"/>
          </w:p>
        </w:tc>
      </w:tr>
      <w:tr w:rsidR="00B4769A" w:rsidRPr="00F505FE" w14:paraId="73177B47" w14:textId="77777777" w:rsidTr="001B70AF">
        <w:trPr>
          <w:trHeight w:val="405"/>
        </w:trPr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D4E98FD" w14:textId="69C7A0C3" w:rsidR="00B4769A" w:rsidRPr="00F505FE" w:rsidRDefault="007620EA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2019-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3B4FFB4D" w14:textId="00C8ABB8" w:rsidR="00B4769A" w:rsidRPr="00F505FE" w:rsidRDefault="00214CF3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Gençlik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ve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Spor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Bakanlığı</w:t>
            </w:r>
          </w:p>
        </w:tc>
        <w:tc>
          <w:tcPr>
            <w:tcW w:w="2976" w:type="dxa"/>
            <w:tcBorders>
              <w:top w:val="single" w:sz="4" w:space="0" w:color="auto"/>
            </w:tcBorders>
            <w:vAlign w:val="center"/>
          </w:tcPr>
          <w:p w14:paraId="06688734" w14:textId="25D74FC8" w:rsidR="00B4769A" w:rsidRPr="00F505FE" w:rsidRDefault="00214CF3" w:rsidP="009C2F16">
            <w:pPr>
              <w:tabs>
                <w:tab w:val="left" w:pos="3360"/>
              </w:tabs>
              <w:ind w:firstLine="0"/>
              <w:jc w:val="left"/>
              <w:rPr>
                <w:rFonts w:eastAsia="Times New Roman" w:cs="Times New Roman"/>
                <w:szCs w:val="24"/>
              </w:rPr>
            </w:pPr>
            <w:r w:rsidRPr="00F505FE">
              <w:rPr>
                <w:rFonts w:eastAsia="Times New Roman" w:cs="Times New Roman"/>
                <w:szCs w:val="24"/>
              </w:rPr>
              <w:t>Yüzme</w:t>
            </w:r>
            <w:r w:rsidR="009C2F16" w:rsidRPr="00F505FE">
              <w:rPr>
                <w:rFonts w:eastAsia="Times New Roman" w:cs="Times New Roman"/>
                <w:szCs w:val="24"/>
              </w:rPr>
              <w:t xml:space="preserve"> </w:t>
            </w:r>
            <w:r w:rsidRPr="00F505FE">
              <w:rPr>
                <w:rFonts w:eastAsia="Times New Roman" w:cs="Times New Roman"/>
                <w:szCs w:val="24"/>
              </w:rPr>
              <w:t>Antrenörü</w:t>
            </w:r>
          </w:p>
        </w:tc>
      </w:tr>
    </w:tbl>
    <w:p w14:paraId="6B260A3B" w14:textId="77777777" w:rsidR="006949E3" w:rsidRPr="00F505FE" w:rsidRDefault="006949E3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b/>
          <w:szCs w:val="24"/>
        </w:rPr>
      </w:pPr>
    </w:p>
    <w:p w14:paraId="2D637451" w14:textId="2E969EC9" w:rsidR="00195217" w:rsidRPr="00F505FE" w:rsidRDefault="00195217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b/>
          <w:szCs w:val="24"/>
        </w:rPr>
      </w:pPr>
      <w:r w:rsidRPr="00F505FE">
        <w:rPr>
          <w:rFonts w:eastAsia="Times New Roman" w:cs="Times New Roman"/>
          <w:b/>
          <w:szCs w:val="24"/>
        </w:rPr>
        <w:t>AKADEMİK</w:t>
      </w:r>
      <w:r w:rsidR="009C2F16" w:rsidRPr="00F505FE">
        <w:rPr>
          <w:rFonts w:eastAsia="Times New Roman" w:cs="Times New Roman"/>
          <w:b/>
          <w:szCs w:val="24"/>
        </w:rPr>
        <w:t xml:space="preserve"> </w:t>
      </w:r>
      <w:r w:rsidRPr="00F505FE">
        <w:rPr>
          <w:rFonts w:eastAsia="Times New Roman" w:cs="Times New Roman"/>
          <w:b/>
          <w:szCs w:val="24"/>
        </w:rPr>
        <w:t>YAYINLAR</w:t>
      </w:r>
    </w:p>
    <w:p w14:paraId="4EEA70A8" w14:textId="77777777" w:rsidR="001B70AF" w:rsidRPr="00F505FE" w:rsidRDefault="001B70AF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b/>
          <w:szCs w:val="24"/>
          <w:lang w:eastAsia="tr-TR"/>
        </w:rPr>
      </w:pPr>
    </w:p>
    <w:p w14:paraId="5B721D11" w14:textId="131CB222" w:rsidR="00195217" w:rsidRPr="00F505FE" w:rsidRDefault="00195217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b/>
          <w:szCs w:val="24"/>
          <w:lang w:eastAsia="tr-TR"/>
        </w:rPr>
        <w:t>1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b/>
          <w:szCs w:val="24"/>
          <w:lang w:eastAsia="tr-TR"/>
        </w:rPr>
        <w:t>MAKALELER</w:t>
      </w:r>
    </w:p>
    <w:p w14:paraId="43D2069E" w14:textId="7A7D0D70" w:rsidR="005F2C00" w:rsidRPr="00F505FE" w:rsidRDefault="005F2C00" w:rsidP="009C2F16">
      <w:pPr>
        <w:autoSpaceDE w:val="0"/>
        <w:autoSpaceDN w:val="0"/>
        <w:adjustRightInd w:val="0"/>
        <w:ind w:firstLine="0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Genç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po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üdürlüğün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alışanlar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ş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atm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üzey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Örgütse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dalet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lgıların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ğerlendirilme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(</w:t>
      </w:r>
      <w:proofErr w:type="spellStart"/>
      <w:r w:rsidRPr="00F505FE">
        <w:rPr>
          <w:rFonts w:eastAsia="Times New Roman" w:cs="Times New Roman"/>
          <w:szCs w:val="24"/>
          <w:lang w:eastAsia="tr-TR"/>
        </w:rPr>
        <w:t>Tapşın</w:t>
      </w:r>
      <w:proofErr w:type="spellEnd"/>
      <w:r w:rsidRPr="00F505FE">
        <w:rPr>
          <w:rFonts w:eastAsia="Times New Roman" w:cs="Times New Roman"/>
          <w:szCs w:val="24"/>
          <w:lang w:eastAsia="tr-TR"/>
        </w:rPr>
        <w:t>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FO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rmiş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ıvanç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(2024)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Genç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po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üdürlüğünd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alışanlar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ş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Tatm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üzey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Örgütsel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dalet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lgılarını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ğerlendirilmesi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kdeniz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po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Bilim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rgisi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7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(1)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55-69.)</w:t>
      </w:r>
    </w:p>
    <w:p w14:paraId="6B54B563" w14:textId="2A79862A" w:rsidR="005F2C00" w:rsidRPr="00F505FE" w:rsidRDefault="005F2C00" w:rsidP="009C2F16">
      <w:pPr>
        <w:autoSpaceDE w:val="0"/>
        <w:autoSpaceDN w:val="0"/>
        <w:adjustRightInd w:val="0"/>
        <w:ind w:firstLine="0"/>
        <w:rPr>
          <w:rFonts w:eastAsia="Times New Roman" w:cs="Times New Roman"/>
          <w:szCs w:val="24"/>
          <w:lang w:eastAsia="tr-TR"/>
        </w:rPr>
      </w:pPr>
      <w:r w:rsidRPr="00F505FE">
        <w:rPr>
          <w:rFonts w:eastAsia="Times New Roman" w:cs="Times New Roman"/>
          <w:szCs w:val="24"/>
          <w:lang w:eastAsia="tr-TR"/>
        </w:rPr>
        <w:t>Sağlı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Hizmet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esle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üksekokul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Öğrenci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önelim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eşitl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ğişkenle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çısınd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ncelenmes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(Dereceli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.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receli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E.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Kıvanç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ve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Parlak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R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lastRenderedPageBreak/>
        <w:t>(2024)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Sağlı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Hizmetler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Mesle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üksekokulu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öğrenci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Liderlik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Yönelimlerini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Çeşitli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ğişkenler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Açısından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İncelenmesi.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proofErr w:type="spellStart"/>
      <w:r w:rsidRPr="00F505FE">
        <w:rPr>
          <w:rFonts w:eastAsia="Times New Roman" w:cs="Times New Roman"/>
          <w:szCs w:val="24"/>
          <w:lang w:eastAsia="tr-TR"/>
        </w:rPr>
        <w:t>InnovatioSports</w:t>
      </w:r>
      <w:proofErr w:type="spellEnd"/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Dergisi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2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(1),</w:t>
      </w:r>
      <w:r w:rsidR="009C2F16" w:rsidRPr="00F505FE">
        <w:rPr>
          <w:rFonts w:eastAsia="Times New Roman" w:cs="Times New Roman"/>
          <w:szCs w:val="24"/>
          <w:lang w:eastAsia="tr-TR"/>
        </w:rPr>
        <w:t xml:space="preserve"> </w:t>
      </w:r>
      <w:r w:rsidRPr="00F505FE">
        <w:rPr>
          <w:rFonts w:eastAsia="Times New Roman" w:cs="Times New Roman"/>
          <w:szCs w:val="24"/>
          <w:lang w:eastAsia="tr-TR"/>
        </w:rPr>
        <w:t>16-25.)</w:t>
      </w:r>
    </w:p>
    <w:p w14:paraId="2BBF7693" w14:textId="77777777" w:rsidR="005F2C00" w:rsidRPr="00F505FE" w:rsidRDefault="005F2C00" w:rsidP="009C2F16">
      <w:pPr>
        <w:autoSpaceDE w:val="0"/>
        <w:autoSpaceDN w:val="0"/>
        <w:adjustRightInd w:val="0"/>
        <w:ind w:firstLine="0"/>
        <w:rPr>
          <w:rFonts w:eastAsia="Times New Roman" w:cs="Times New Roman"/>
          <w:szCs w:val="24"/>
          <w:lang w:eastAsia="tr-TR"/>
        </w:rPr>
      </w:pPr>
    </w:p>
    <w:p w14:paraId="6B34B68C" w14:textId="19BF92B2" w:rsidR="00195217" w:rsidRPr="00F505FE" w:rsidRDefault="00214CF3" w:rsidP="009C2F16">
      <w:pPr>
        <w:autoSpaceDE w:val="0"/>
        <w:autoSpaceDN w:val="0"/>
        <w:adjustRightInd w:val="0"/>
        <w:ind w:firstLine="0"/>
        <w:rPr>
          <w:rFonts w:eastAsia="Times New Roman" w:cs="Times New Roman"/>
          <w:b/>
          <w:bCs/>
          <w:szCs w:val="24"/>
          <w:lang w:val="en-GB" w:eastAsia="en-GB"/>
        </w:rPr>
      </w:pPr>
      <w:r w:rsidRPr="00F505FE">
        <w:rPr>
          <w:rFonts w:eastAsia="Times New Roman" w:cs="Times New Roman"/>
          <w:b/>
          <w:szCs w:val="24"/>
          <w:lang w:val="en-GB" w:eastAsia="en-GB"/>
        </w:rPr>
        <w:t>2</w:t>
      </w:r>
      <w:r w:rsidR="00195217" w:rsidRPr="00F505FE">
        <w:rPr>
          <w:rFonts w:eastAsia="Times New Roman" w:cs="Times New Roman"/>
          <w:b/>
          <w:szCs w:val="24"/>
          <w:lang w:val="en-GB" w:eastAsia="en-GB"/>
        </w:rPr>
        <w:t>.</w:t>
      </w:r>
      <w:r w:rsidR="009C2F16" w:rsidRPr="00F505FE">
        <w:rPr>
          <w:rFonts w:eastAsia="Times New Roman" w:cs="Times New Roman"/>
          <w:b/>
          <w:szCs w:val="24"/>
          <w:lang w:val="en-GB" w:eastAsia="en-GB"/>
        </w:rPr>
        <w:t xml:space="preserve"> </w:t>
      </w:r>
      <w:r w:rsidR="00195217" w:rsidRPr="00F505FE">
        <w:rPr>
          <w:rFonts w:eastAsia="Times New Roman" w:cs="Times New Roman"/>
          <w:b/>
          <w:szCs w:val="24"/>
          <w:lang w:val="en-GB" w:eastAsia="en-GB"/>
        </w:rPr>
        <w:t>BİLDİRİLER</w:t>
      </w:r>
    </w:p>
    <w:p w14:paraId="391A09DF" w14:textId="77777777" w:rsidR="001B70AF" w:rsidRPr="00F505FE" w:rsidRDefault="001B70AF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b/>
          <w:szCs w:val="24"/>
        </w:rPr>
      </w:pPr>
    </w:p>
    <w:p w14:paraId="604C0E32" w14:textId="12F0C09D" w:rsidR="00195217" w:rsidRPr="00F505FE" w:rsidRDefault="00195217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b/>
          <w:szCs w:val="24"/>
        </w:rPr>
      </w:pPr>
      <w:r w:rsidRPr="00F505FE">
        <w:rPr>
          <w:rFonts w:eastAsia="Times New Roman" w:cs="Times New Roman"/>
          <w:b/>
          <w:szCs w:val="24"/>
        </w:rPr>
        <w:t>A)</w:t>
      </w:r>
      <w:r w:rsidR="009C2F16" w:rsidRPr="00F505FE">
        <w:rPr>
          <w:rFonts w:eastAsia="Times New Roman" w:cs="Times New Roman"/>
          <w:b/>
          <w:szCs w:val="24"/>
        </w:rPr>
        <w:t xml:space="preserve"> </w:t>
      </w:r>
      <w:proofErr w:type="spellStart"/>
      <w:r w:rsidRPr="00F505FE">
        <w:rPr>
          <w:rFonts w:eastAsia="Times New Roman" w:cs="Times New Roman"/>
          <w:b/>
          <w:szCs w:val="24"/>
        </w:rPr>
        <w:t>Uluslarası</w:t>
      </w:r>
      <w:proofErr w:type="spellEnd"/>
      <w:r w:rsidR="009C2F16" w:rsidRPr="00F505FE">
        <w:rPr>
          <w:rFonts w:eastAsia="Times New Roman" w:cs="Times New Roman"/>
          <w:b/>
          <w:szCs w:val="24"/>
        </w:rPr>
        <w:t xml:space="preserve"> </w:t>
      </w:r>
      <w:r w:rsidRPr="00F505FE">
        <w:rPr>
          <w:rFonts w:eastAsia="Times New Roman" w:cs="Times New Roman"/>
          <w:b/>
          <w:szCs w:val="24"/>
        </w:rPr>
        <w:t>Kongrelerde</w:t>
      </w:r>
      <w:r w:rsidR="009C2F16" w:rsidRPr="00F505FE">
        <w:rPr>
          <w:rFonts w:eastAsia="Times New Roman" w:cs="Times New Roman"/>
          <w:b/>
          <w:szCs w:val="24"/>
        </w:rPr>
        <w:t xml:space="preserve"> </w:t>
      </w:r>
      <w:r w:rsidR="00792BB3" w:rsidRPr="00F505FE">
        <w:rPr>
          <w:rFonts w:eastAsia="Times New Roman" w:cs="Times New Roman"/>
          <w:b/>
          <w:szCs w:val="24"/>
        </w:rPr>
        <w:t>Sunulan</w:t>
      </w:r>
      <w:r w:rsidR="009C2F16" w:rsidRPr="00F505FE">
        <w:rPr>
          <w:rFonts w:eastAsia="Times New Roman" w:cs="Times New Roman"/>
          <w:b/>
          <w:szCs w:val="24"/>
        </w:rPr>
        <w:t xml:space="preserve"> </w:t>
      </w:r>
      <w:r w:rsidRPr="00F505FE">
        <w:rPr>
          <w:rFonts w:eastAsia="Times New Roman" w:cs="Times New Roman"/>
          <w:b/>
          <w:szCs w:val="24"/>
        </w:rPr>
        <w:t>Bildiriler</w:t>
      </w:r>
    </w:p>
    <w:p w14:paraId="2D23104B" w14:textId="4D18721F" w:rsidR="00195217" w:rsidRPr="003704AE" w:rsidRDefault="005F2C00" w:rsidP="009C2F16">
      <w:pPr>
        <w:tabs>
          <w:tab w:val="left" w:pos="2620"/>
          <w:tab w:val="left" w:pos="3540"/>
        </w:tabs>
        <w:ind w:firstLine="0"/>
        <w:rPr>
          <w:rFonts w:eastAsia="Times New Roman" w:cs="Times New Roman"/>
          <w:szCs w:val="24"/>
        </w:rPr>
      </w:pPr>
      <w:r w:rsidRPr="00F505FE">
        <w:rPr>
          <w:rFonts w:eastAsia="Times New Roman" w:cs="Times New Roman"/>
          <w:szCs w:val="24"/>
        </w:rPr>
        <w:t>Sağlı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Hizmetler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Mesle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Yüksekokulu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Öğrencilerin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="00130665" w:rsidRPr="00F505FE">
        <w:rPr>
          <w:rFonts w:eastAsia="Times New Roman" w:cs="Times New Roman"/>
          <w:szCs w:val="24"/>
        </w:rPr>
        <w:t>Liderli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="00130665" w:rsidRPr="00F505FE">
        <w:rPr>
          <w:rFonts w:eastAsia="Times New Roman" w:cs="Times New Roman"/>
          <w:szCs w:val="24"/>
        </w:rPr>
        <w:t>Yönelimlerini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="00130665" w:rsidRPr="00F505FE">
        <w:rPr>
          <w:rFonts w:eastAsia="Times New Roman" w:cs="Times New Roman"/>
          <w:szCs w:val="24"/>
        </w:rPr>
        <w:t>Çeşitl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Değişkenler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çısında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İncelenmes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Çağatay</w:t>
      </w:r>
      <w:r w:rsidR="009C2F16" w:rsidRPr="00F505FE">
        <w:rPr>
          <w:rFonts w:eastAsia="Times New Roman" w:cs="Times New Roman"/>
          <w:szCs w:val="24"/>
        </w:rPr>
        <w:t xml:space="preserve"> </w:t>
      </w:r>
      <w:proofErr w:type="spellStart"/>
      <w:proofErr w:type="gramStart"/>
      <w:r w:rsidRPr="00F505FE">
        <w:rPr>
          <w:rFonts w:eastAsia="Times New Roman" w:cs="Times New Roman"/>
          <w:szCs w:val="24"/>
        </w:rPr>
        <w:t>Dereceli,Ebru</w:t>
      </w:r>
      <w:proofErr w:type="spellEnd"/>
      <w:proofErr w:type="gramEnd"/>
      <w:r w:rsidR="009C2F16" w:rsidRPr="00F505FE">
        <w:rPr>
          <w:rFonts w:eastAsia="Times New Roman" w:cs="Times New Roman"/>
          <w:szCs w:val="24"/>
        </w:rPr>
        <w:t xml:space="preserve"> </w:t>
      </w:r>
      <w:proofErr w:type="spellStart"/>
      <w:r w:rsidRPr="00F505FE">
        <w:rPr>
          <w:rFonts w:eastAsia="Times New Roman" w:cs="Times New Roman"/>
          <w:szCs w:val="24"/>
        </w:rPr>
        <w:t>Dereceli,Yeşim</w:t>
      </w:r>
      <w:proofErr w:type="spellEnd"/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Kıvanç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(07.10.2023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-09.10.2023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)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Yayın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Yeri:7.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Uluslararası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kademik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Spor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Araştırmaları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Kongresi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,</w:t>
      </w:r>
      <w:r w:rsidR="009C2F16" w:rsidRPr="00F505FE">
        <w:rPr>
          <w:rFonts w:eastAsia="Times New Roman" w:cs="Times New Roman"/>
          <w:szCs w:val="24"/>
        </w:rPr>
        <w:t xml:space="preserve"> </w:t>
      </w:r>
      <w:r w:rsidRPr="00F505FE">
        <w:rPr>
          <w:rFonts w:eastAsia="Times New Roman" w:cs="Times New Roman"/>
          <w:szCs w:val="24"/>
        </w:rPr>
        <w:t>2023.)</w:t>
      </w:r>
      <w:bookmarkEnd w:id="24"/>
      <w:bookmarkEnd w:id="25"/>
      <w:bookmarkEnd w:id="26"/>
      <w:bookmarkEnd w:id="27"/>
    </w:p>
    <w:sectPr w:rsidR="00195217" w:rsidRPr="003704AE" w:rsidSect="00461BD7">
      <w:footerReference w:type="default" r:id="rId23"/>
      <w:pgSz w:w="11906" w:h="16838" w:code="9"/>
      <w:pgMar w:top="1418" w:right="1304" w:bottom="1418" w:left="1701" w:header="851" w:footer="851" w:gutter="0"/>
      <w:pgNumType w:start="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7A27B" w14:textId="77777777" w:rsidR="008F3A1D" w:rsidRDefault="008F3A1D" w:rsidP="00AC5D07">
      <w:pPr>
        <w:spacing w:line="240" w:lineRule="auto"/>
      </w:pPr>
      <w:r>
        <w:separator/>
      </w:r>
    </w:p>
  </w:endnote>
  <w:endnote w:type="continuationSeparator" w:id="0">
    <w:p w14:paraId="4279E938" w14:textId="77777777" w:rsidR="008F3A1D" w:rsidRDefault="008F3A1D" w:rsidP="00AC5D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PSMT">
    <w:panose1 w:val="020B0604020202020204"/>
    <w:charset w:val="A2"/>
    <w:family w:val="auto"/>
    <w:notTrueType/>
    <w:pitch w:val="default"/>
    <w:sig w:usb0="00000005" w:usb1="00000000" w:usb2="00000000" w:usb3="00000000" w:csb0="0000001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Franklin Gothic Heavy">
    <w:panose1 w:val="020B0903020102020204"/>
    <w:charset w:val="A2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dvGulliv-R">
    <w:altName w:val="Yu Gothic UI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797335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75961E44" w14:textId="16C1B3D9" w:rsidR="00F1229D" w:rsidRPr="00012EF2" w:rsidRDefault="00F1229D" w:rsidP="00012EF2">
        <w:pPr>
          <w:pStyle w:val="AltBilgi"/>
          <w:tabs>
            <w:tab w:val="clear" w:pos="4536"/>
            <w:tab w:val="clear" w:pos="9072"/>
          </w:tabs>
          <w:spacing w:before="120" w:after="120" w:line="360" w:lineRule="auto"/>
          <w:ind w:firstLine="0"/>
          <w:jc w:val="right"/>
          <w:rPr>
            <w:sz w:val="22"/>
          </w:rPr>
        </w:pPr>
        <w:r w:rsidRPr="00012EF2">
          <w:rPr>
            <w:sz w:val="22"/>
          </w:rPr>
          <w:fldChar w:fldCharType="begin"/>
        </w:r>
        <w:r w:rsidRPr="00012EF2">
          <w:rPr>
            <w:sz w:val="22"/>
          </w:rPr>
          <w:instrText>PAGE   \* MERGEFORMAT</w:instrText>
        </w:r>
        <w:r w:rsidRPr="00012EF2">
          <w:rPr>
            <w:sz w:val="22"/>
          </w:rPr>
          <w:fldChar w:fldCharType="separate"/>
        </w:r>
        <w:r w:rsidR="00375291">
          <w:rPr>
            <w:noProof/>
            <w:sz w:val="22"/>
          </w:rPr>
          <w:t>6</w:t>
        </w:r>
        <w:r w:rsidRPr="00012EF2">
          <w:rPr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2580895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06D6C15C" w14:textId="3245B0B6" w:rsidR="00F1229D" w:rsidRPr="00012EF2" w:rsidRDefault="00F1229D" w:rsidP="00012EF2">
        <w:pPr>
          <w:pStyle w:val="AltBilgi"/>
          <w:tabs>
            <w:tab w:val="clear" w:pos="4536"/>
            <w:tab w:val="clear" w:pos="9072"/>
          </w:tabs>
          <w:spacing w:before="120" w:after="120" w:line="360" w:lineRule="auto"/>
          <w:ind w:firstLine="0"/>
          <w:jc w:val="right"/>
          <w:rPr>
            <w:sz w:val="22"/>
          </w:rPr>
        </w:pPr>
        <w:r w:rsidRPr="00012EF2">
          <w:rPr>
            <w:sz w:val="22"/>
          </w:rPr>
          <w:fldChar w:fldCharType="begin"/>
        </w:r>
        <w:r w:rsidRPr="00012EF2">
          <w:rPr>
            <w:sz w:val="22"/>
          </w:rPr>
          <w:instrText>PAGE   \* MERGEFORMAT</w:instrText>
        </w:r>
        <w:r w:rsidRPr="00012EF2">
          <w:rPr>
            <w:sz w:val="22"/>
          </w:rPr>
          <w:fldChar w:fldCharType="separate"/>
        </w:r>
        <w:r w:rsidR="00375291">
          <w:rPr>
            <w:noProof/>
            <w:sz w:val="22"/>
          </w:rPr>
          <w:t>43</w:t>
        </w:r>
        <w:r w:rsidRPr="00012EF2">
          <w:rPr>
            <w:sz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6906336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31268156" w14:textId="4FE311CB" w:rsidR="00F1229D" w:rsidRPr="0069099A" w:rsidRDefault="00F1229D" w:rsidP="0069099A">
        <w:pPr>
          <w:pStyle w:val="AltBilgi"/>
          <w:tabs>
            <w:tab w:val="clear" w:pos="4536"/>
            <w:tab w:val="clear" w:pos="9072"/>
          </w:tabs>
          <w:spacing w:before="120" w:after="120" w:line="360" w:lineRule="auto"/>
          <w:ind w:firstLine="0"/>
          <w:jc w:val="right"/>
          <w:rPr>
            <w:sz w:val="22"/>
          </w:rPr>
        </w:pPr>
        <w:r w:rsidRPr="0069099A">
          <w:rPr>
            <w:sz w:val="22"/>
          </w:rPr>
          <w:fldChar w:fldCharType="begin"/>
        </w:r>
        <w:r w:rsidRPr="0069099A">
          <w:rPr>
            <w:sz w:val="22"/>
          </w:rPr>
          <w:instrText>PAGE   \* MERGEFORMAT</w:instrText>
        </w:r>
        <w:r w:rsidRPr="0069099A">
          <w:rPr>
            <w:sz w:val="22"/>
          </w:rPr>
          <w:fldChar w:fldCharType="separate"/>
        </w:r>
        <w:r w:rsidR="00375291">
          <w:rPr>
            <w:noProof/>
            <w:sz w:val="22"/>
          </w:rPr>
          <w:t>79</w:t>
        </w:r>
        <w:r w:rsidRPr="0069099A">
          <w:rPr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76A8C" w14:textId="77777777" w:rsidR="008F3A1D" w:rsidRDefault="008F3A1D" w:rsidP="00AC5D07">
      <w:pPr>
        <w:spacing w:line="240" w:lineRule="auto"/>
      </w:pPr>
      <w:r>
        <w:separator/>
      </w:r>
    </w:p>
  </w:footnote>
  <w:footnote w:type="continuationSeparator" w:id="0">
    <w:p w14:paraId="437222E7" w14:textId="77777777" w:rsidR="008F3A1D" w:rsidRDefault="008F3A1D" w:rsidP="00AC5D0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96A59"/>
    <w:multiLevelType w:val="multilevel"/>
    <w:tmpl w:val="54F845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</w:rPr>
    </w:lvl>
  </w:abstractNum>
  <w:abstractNum w:abstractNumId="1" w15:restartNumberingAfterBreak="0">
    <w:nsid w:val="11867B5C"/>
    <w:multiLevelType w:val="hybridMultilevel"/>
    <w:tmpl w:val="8B9099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A7165"/>
    <w:multiLevelType w:val="hybridMultilevel"/>
    <w:tmpl w:val="D9CCE8E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A43BA"/>
    <w:multiLevelType w:val="hybridMultilevel"/>
    <w:tmpl w:val="A6E67390"/>
    <w:lvl w:ilvl="0" w:tplc="A7B07E6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4CC5C56"/>
    <w:multiLevelType w:val="hybridMultilevel"/>
    <w:tmpl w:val="1D489FC2"/>
    <w:lvl w:ilvl="0" w:tplc="655A9C28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52D93"/>
    <w:multiLevelType w:val="hybridMultilevel"/>
    <w:tmpl w:val="CA48B684"/>
    <w:lvl w:ilvl="0" w:tplc="61D47512">
      <w:start w:val="1"/>
      <w:numFmt w:val="decimal"/>
      <w:lvlText w:val="%1-"/>
      <w:lvlJc w:val="left"/>
      <w:pPr>
        <w:ind w:left="720" w:hanging="360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C6208"/>
    <w:multiLevelType w:val="hybridMultilevel"/>
    <w:tmpl w:val="0D70FC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A4D6B"/>
    <w:multiLevelType w:val="multilevel"/>
    <w:tmpl w:val="9D28860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7EC1BD0"/>
    <w:multiLevelType w:val="hybridMultilevel"/>
    <w:tmpl w:val="3EEA168A"/>
    <w:lvl w:ilvl="0" w:tplc="84764980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1A21E8"/>
    <w:multiLevelType w:val="hybridMultilevel"/>
    <w:tmpl w:val="44DE6810"/>
    <w:lvl w:ilvl="0" w:tplc="9CE0D2BE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ECA69FA"/>
    <w:multiLevelType w:val="hybridMultilevel"/>
    <w:tmpl w:val="1CDC66D6"/>
    <w:lvl w:ilvl="0" w:tplc="08284E02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95038C"/>
    <w:multiLevelType w:val="hybridMultilevel"/>
    <w:tmpl w:val="7A50C2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D1846"/>
    <w:multiLevelType w:val="hybridMultilevel"/>
    <w:tmpl w:val="F51CDAB8"/>
    <w:lvl w:ilvl="0" w:tplc="0E760F4A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055748"/>
    <w:multiLevelType w:val="hybridMultilevel"/>
    <w:tmpl w:val="C794FC5A"/>
    <w:lvl w:ilvl="0" w:tplc="D9542EC6">
      <w:start w:val="1"/>
      <w:numFmt w:val="bullet"/>
      <w:suff w:val="space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C1F2D"/>
    <w:multiLevelType w:val="hybridMultilevel"/>
    <w:tmpl w:val="E12E5160"/>
    <w:lvl w:ilvl="0" w:tplc="A7562D5E">
      <w:start w:val="1"/>
      <w:numFmt w:val="decimal"/>
      <w:lvlText w:val="%1-"/>
      <w:lvlJc w:val="left"/>
      <w:pPr>
        <w:ind w:left="1211" w:hanging="360"/>
      </w:pPr>
      <w:rPr>
        <w:rFonts w:hint="default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5" w15:restartNumberingAfterBreak="0">
    <w:nsid w:val="6FC0710C"/>
    <w:multiLevelType w:val="hybridMultilevel"/>
    <w:tmpl w:val="2F760C18"/>
    <w:lvl w:ilvl="0" w:tplc="CB1A4C6C">
      <w:start w:val="1"/>
      <w:numFmt w:val="decimal"/>
      <w:lvlText w:val="%1-"/>
      <w:lvlJc w:val="left"/>
      <w:pPr>
        <w:ind w:left="927" w:hanging="360"/>
      </w:pPr>
      <w:rPr>
        <w:rFonts w:ascii="TimesNewRomanPSMT" w:hAnsi="TimesNewRomanPSMT" w:cs="TimesNewRomanPSMT"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0B76725"/>
    <w:multiLevelType w:val="hybridMultilevel"/>
    <w:tmpl w:val="0742CF2C"/>
    <w:lvl w:ilvl="0" w:tplc="7EFADD30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1AA55B5"/>
    <w:multiLevelType w:val="hybridMultilevel"/>
    <w:tmpl w:val="73A4CF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D846E6"/>
    <w:multiLevelType w:val="multilevel"/>
    <w:tmpl w:val="6546C5D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5B32F36"/>
    <w:multiLevelType w:val="hybridMultilevel"/>
    <w:tmpl w:val="A88463F6"/>
    <w:lvl w:ilvl="0" w:tplc="1BBEC9B4">
      <w:start w:val="1"/>
      <w:numFmt w:val="bullet"/>
      <w:suff w:val="space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266682">
    <w:abstractNumId w:val="15"/>
  </w:num>
  <w:num w:numId="2" w16cid:durableId="1502968602">
    <w:abstractNumId w:val="16"/>
  </w:num>
  <w:num w:numId="3" w16cid:durableId="657729990">
    <w:abstractNumId w:val="11"/>
  </w:num>
  <w:num w:numId="4" w16cid:durableId="734863986">
    <w:abstractNumId w:val="3"/>
  </w:num>
  <w:num w:numId="5" w16cid:durableId="1435786175">
    <w:abstractNumId w:val="7"/>
  </w:num>
  <w:num w:numId="6" w16cid:durableId="1785806880">
    <w:abstractNumId w:val="14"/>
  </w:num>
  <w:num w:numId="7" w16cid:durableId="920025571">
    <w:abstractNumId w:val="18"/>
  </w:num>
  <w:num w:numId="8" w16cid:durableId="781649201">
    <w:abstractNumId w:val="5"/>
  </w:num>
  <w:num w:numId="9" w16cid:durableId="642274883">
    <w:abstractNumId w:val="2"/>
  </w:num>
  <w:num w:numId="10" w16cid:durableId="1440759989">
    <w:abstractNumId w:val="17"/>
  </w:num>
  <w:num w:numId="11" w16cid:durableId="1552186971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756441349">
    <w:abstractNumId w:val="1"/>
  </w:num>
  <w:num w:numId="13" w16cid:durableId="269628334">
    <w:abstractNumId w:val="6"/>
  </w:num>
  <w:num w:numId="14" w16cid:durableId="966668099">
    <w:abstractNumId w:val="0"/>
  </w:num>
  <w:num w:numId="15" w16cid:durableId="735708018">
    <w:abstractNumId w:val="10"/>
  </w:num>
  <w:num w:numId="16" w16cid:durableId="1536308988">
    <w:abstractNumId w:val="9"/>
  </w:num>
  <w:num w:numId="17" w16cid:durableId="382676221">
    <w:abstractNumId w:val="19"/>
  </w:num>
  <w:num w:numId="18" w16cid:durableId="1829443729">
    <w:abstractNumId w:val="12"/>
  </w:num>
  <w:num w:numId="19" w16cid:durableId="379088259">
    <w:abstractNumId w:val="8"/>
  </w:num>
  <w:num w:numId="20" w16cid:durableId="1581056786">
    <w:abstractNumId w:val="13"/>
  </w:num>
  <w:num w:numId="21" w16cid:durableId="13701792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NDe0MDM3tbQwtzBT0lEKTi0uzszPAykwrAUA1WhcsSwAAAA="/>
  </w:docVars>
  <w:rsids>
    <w:rsidRoot w:val="00675F46"/>
    <w:rsid w:val="0000045D"/>
    <w:rsid w:val="00001259"/>
    <w:rsid w:val="000019C3"/>
    <w:rsid w:val="00001E35"/>
    <w:rsid w:val="00001E6E"/>
    <w:rsid w:val="00002112"/>
    <w:rsid w:val="00002DCD"/>
    <w:rsid w:val="000036B9"/>
    <w:rsid w:val="00003A81"/>
    <w:rsid w:val="00005D7E"/>
    <w:rsid w:val="0000600C"/>
    <w:rsid w:val="000069F4"/>
    <w:rsid w:val="00007AD1"/>
    <w:rsid w:val="00010F94"/>
    <w:rsid w:val="0001104A"/>
    <w:rsid w:val="00011090"/>
    <w:rsid w:val="000110F3"/>
    <w:rsid w:val="0001146A"/>
    <w:rsid w:val="00011CA1"/>
    <w:rsid w:val="00012EF2"/>
    <w:rsid w:val="0001529B"/>
    <w:rsid w:val="00015E5F"/>
    <w:rsid w:val="00015E9B"/>
    <w:rsid w:val="00016141"/>
    <w:rsid w:val="00016F5E"/>
    <w:rsid w:val="000174D9"/>
    <w:rsid w:val="0002000D"/>
    <w:rsid w:val="0002021F"/>
    <w:rsid w:val="00020870"/>
    <w:rsid w:val="00020E38"/>
    <w:rsid w:val="00022016"/>
    <w:rsid w:val="000238E0"/>
    <w:rsid w:val="00023D02"/>
    <w:rsid w:val="000246CE"/>
    <w:rsid w:val="00024959"/>
    <w:rsid w:val="00025A78"/>
    <w:rsid w:val="00025B71"/>
    <w:rsid w:val="000275A9"/>
    <w:rsid w:val="000276CD"/>
    <w:rsid w:val="00027981"/>
    <w:rsid w:val="000305F3"/>
    <w:rsid w:val="000309FF"/>
    <w:rsid w:val="0003179A"/>
    <w:rsid w:val="00032212"/>
    <w:rsid w:val="00032692"/>
    <w:rsid w:val="0003400C"/>
    <w:rsid w:val="0003411F"/>
    <w:rsid w:val="00034DA6"/>
    <w:rsid w:val="0003620D"/>
    <w:rsid w:val="0004030F"/>
    <w:rsid w:val="00040BA4"/>
    <w:rsid w:val="00040C4B"/>
    <w:rsid w:val="000416F1"/>
    <w:rsid w:val="000435D5"/>
    <w:rsid w:val="00045BDC"/>
    <w:rsid w:val="00046755"/>
    <w:rsid w:val="000469D0"/>
    <w:rsid w:val="00047796"/>
    <w:rsid w:val="00052E10"/>
    <w:rsid w:val="000532AC"/>
    <w:rsid w:val="0005423E"/>
    <w:rsid w:val="00054DAF"/>
    <w:rsid w:val="00055A39"/>
    <w:rsid w:val="00056AFF"/>
    <w:rsid w:val="00057386"/>
    <w:rsid w:val="00057CE2"/>
    <w:rsid w:val="000600FA"/>
    <w:rsid w:val="000614F4"/>
    <w:rsid w:val="000624AF"/>
    <w:rsid w:val="000629AA"/>
    <w:rsid w:val="00063E96"/>
    <w:rsid w:val="0006528D"/>
    <w:rsid w:val="000719EA"/>
    <w:rsid w:val="000721E1"/>
    <w:rsid w:val="00072336"/>
    <w:rsid w:val="00072367"/>
    <w:rsid w:val="00072B4C"/>
    <w:rsid w:val="00073F28"/>
    <w:rsid w:val="00075554"/>
    <w:rsid w:val="00076F62"/>
    <w:rsid w:val="00077B84"/>
    <w:rsid w:val="000802E5"/>
    <w:rsid w:val="0008100C"/>
    <w:rsid w:val="000812EF"/>
    <w:rsid w:val="00081C96"/>
    <w:rsid w:val="00082000"/>
    <w:rsid w:val="0008284B"/>
    <w:rsid w:val="0008298A"/>
    <w:rsid w:val="00083100"/>
    <w:rsid w:val="0008334E"/>
    <w:rsid w:val="00083AA0"/>
    <w:rsid w:val="00083C93"/>
    <w:rsid w:val="0008476F"/>
    <w:rsid w:val="00084BEC"/>
    <w:rsid w:val="00084C56"/>
    <w:rsid w:val="00086495"/>
    <w:rsid w:val="00086CA4"/>
    <w:rsid w:val="00086E94"/>
    <w:rsid w:val="00087797"/>
    <w:rsid w:val="00091A1E"/>
    <w:rsid w:val="000920DA"/>
    <w:rsid w:val="00092803"/>
    <w:rsid w:val="00093A79"/>
    <w:rsid w:val="000943E9"/>
    <w:rsid w:val="000957AC"/>
    <w:rsid w:val="0009699B"/>
    <w:rsid w:val="00097A04"/>
    <w:rsid w:val="000A18F3"/>
    <w:rsid w:val="000A1B98"/>
    <w:rsid w:val="000A2C54"/>
    <w:rsid w:val="000A35F0"/>
    <w:rsid w:val="000A3BA1"/>
    <w:rsid w:val="000B16BD"/>
    <w:rsid w:val="000B17E4"/>
    <w:rsid w:val="000B228B"/>
    <w:rsid w:val="000B3457"/>
    <w:rsid w:val="000B3D21"/>
    <w:rsid w:val="000B402F"/>
    <w:rsid w:val="000B4A8A"/>
    <w:rsid w:val="000B6400"/>
    <w:rsid w:val="000B6623"/>
    <w:rsid w:val="000B6CF5"/>
    <w:rsid w:val="000C06DA"/>
    <w:rsid w:val="000C08D4"/>
    <w:rsid w:val="000C1933"/>
    <w:rsid w:val="000C1AD2"/>
    <w:rsid w:val="000C256A"/>
    <w:rsid w:val="000C2698"/>
    <w:rsid w:val="000C3362"/>
    <w:rsid w:val="000C363F"/>
    <w:rsid w:val="000C4186"/>
    <w:rsid w:val="000C5351"/>
    <w:rsid w:val="000C69BF"/>
    <w:rsid w:val="000C70F2"/>
    <w:rsid w:val="000C771D"/>
    <w:rsid w:val="000C7AC1"/>
    <w:rsid w:val="000D0128"/>
    <w:rsid w:val="000D0D31"/>
    <w:rsid w:val="000D4C16"/>
    <w:rsid w:val="000D6589"/>
    <w:rsid w:val="000D7301"/>
    <w:rsid w:val="000D7A2E"/>
    <w:rsid w:val="000E0038"/>
    <w:rsid w:val="000E0820"/>
    <w:rsid w:val="000E0FDE"/>
    <w:rsid w:val="000E1143"/>
    <w:rsid w:val="000E1A38"/>
    <w:rsid w:val="000E31A0"/>
    <w:rsid w:val="000E322D"/>
    <w:rsid w:val="000E3DD9"/>
    <w:rsid w:val="000E523A"/>
    <w:rsid w:val="000E62A2"/>
    <w:rsid w:val="000E6C1E"/>
    <w:rsid w:val="000E6C20"/>
    <w:rsid w:val="000F08D9"/>
    <w:rsid w:val="000F292D"/>
    <w:rsid w:val="000F2C4A"/>
    <w:rsid w:val="000F3CBE"/>
    <w:rsid w:val="000F559B"/>
    <w:rsid w:val="000F5871"/>
    <w:rsid w:val="0010247F"/>
    <w:rsid w:val="00103764"/>
    <w:rsid w:val="00104181"/>
    <w:rsid w:val="001047D8"/>
    <w:rsid w:val="001074DD"/>
    <w:rsid w:val="00110649"/>
    <w:rsid w:val="00111275"/>
    <w:rsid w:val="00111609"/>
    <w:rsid w:val="00112369"/>
    <w:rsid w:val="001125C2"/>
    <w:rsid w:val="00112797"/>
    <w:rsid w:val="0011342E"/>
    <w:rsid w:val="00113601"/>
    <w:rsid w:val="00115086"/>
    <w:rsid w:val="001156EA"/>
    <w:rsid w:val="00116032"/>
    <w:rsid w:val="0011760F"/>
    <w:rsid w:val="00117FD5"/>
    <w:rsid w:val="0012193C"/>
    <w:rsid w:val="00122AA1"/>
    <w:rsid w:val="001230D4"/>
    <w:rsid w:val="0012374A"/>
    <w:rsid w:val="00123850"/>
    <w:rsid w:val="00123C6E"/>
    <w:rsid w:val="001242E4"/>
    <w:rsid w:val="00124D5F"/>
    <w:rsid w:val="00125476"/>
    <w:rsid w:val="00125F91"/>
    <w:rsid w:val="00125FCF"/>
    <w:rsid w:val="001266C4"/>
    <w:rsid w:val="0012773E"/>
    <w:rsid w:val="00127C40"/>
    <w:rsid w:val="00130665"/>
    <w:rsid w:val="00132E44"/>
    <w:rsid w:val="00133C47"/>
    <w:rsid w:val="001343D2"/>
    <w:rsid w:val="0013515F"/>
    <w:rsid w:val="00135398"/>
    <w:rsid w:val="00135751"/>
    <w:rsid w:val="001367A3"/>
    <w:rsid w:val="00137F62"/>
    <w:rsid w:val="001404FC"/>
    <w:rsid w:val="00140739"/>
    <w:rsid w:val="001408B6"/>
    <w:rsid w:val="00140AE9"/>
    <w:rsid w:val="00140C41"/>
    <w:rsid w:val="00141237"/>
    <w:rsid w:val="00142648"/>
    <w:rsid w:val="001429F5"/>
    <w:rsid w:val="00144281"/>
    <w:rsid w:val="001445D6"/>
    <w:rsid w:val="001477AB"/>
    <w:rsid w:val="00147AF1"/>
    <w:rsid w:val="00150A10"/>
    <w:rsid w:val="00150C22"/>
    <w:rsid w:val="00150C6B"/>
    <w:rsid w:val="00150FF4"/>
    <w:rsid w:val="00151614"/>
    <w:rsid w:val="001518FD"/>
    <w:rsid w:val="00151FCA"/>
    <w:rsid w:val="00152EB8"/>
    <w:rsid w:val="00153671"/>
    <w:rsid w:val="00153CFB"/>
    <w:rsid w:val="00153F28"/>
    <w:rsid w:val="00155407"/>
    <w:rsid w:val="00155EFA"/>
    <w:rsid w:val="00157D33"/>
    <w:rsid w:val="00157E0C"/>
    <w:rsid w:val="00160658"/>
    <w:rsid w:val="00160B3E"/>
    <w:rsid w:val="0016189A"/>
    <w:rsid w:val="00162F9E"/>
    <w:rsid w:val="00162FE3"/>
    <w:rsid w:val="00163484"/>
    <w:rsid w:val="00163AE0"/>
    <w:rsid w:val="00163F38"/>
    <w:rsid w:val="001659F0"/>
    <w:rsid w:val="00165A1D"/>
    <w:rsid w:val="00167823"/>
    <w:rsid w:val="00167880"/>
    <w:rsid w:val="00170791"/>
    <w:rsid w:val="00170B7E"/>
    <w:rsid w:val="00171557"/>
    <w:rsid w:val="0017160B"/>
    <w:rsid w:val="001727AE"/>
    <w:rsid w:val="00172D08"/>
    <w:rsid w:val="00177945"/>
    <w:rsid w:val="001802C3"/>
    <w:rsid w:val="00180FD2"/>
    <w:rsid w:val="001828D2"/>
    <w:rsid w:val="00182CD8"/>
    <w:rsid w:val="00182EE9"/>
    <w:rsid w:val="00184CFA"/>
    <w:rsid w:val="00185432"/>
    <w:rsid w:val="001855C6"/>
    <w:rsid w:val="001863EE"/>
    <w:rsid w:val="001905A6"/>
    <w:rsid w:val="00190A55"/>
    <w:rsid w:val="00191344"/>
    <w:rsid w:val="001914D8"/>
    <w:rsid w:val="00193C2A"/>
    <w:rsid w:val="00194223"/>
    <w:rsid w:val="00195217"/>
    <w:rsid w:val="00196FCE"/>
    <w:rsid w:val="001A0F6D"/>
    <w:rsid w:val="001A16D2"/>
    <w:rsid w:val="001A1E2C"/>
    <w:rsid w:val="001A28F3"/>
    <w:rsid w:val="001A2B2D"/>
    <w:rsid w:val="001A326B"/>
    <w:rsid w:val="001A4E07"/>
    <w:rsid w:val="001A5226"/>
    <w:rsid w:val="001A542F"/>
    <w:rsid w:val="001A5A88"/>
    <w:rsid w:val="001A5B04"/>
    <w:rsid w:val="001A5DF6"/>
    <w:rsid w:val="001A6C42"/>
    <w:rsid w:val="001A6EE1"/>
    <w:rsid w:val="001B0A3C"/>
    <w:rsid w:val="001B15D4"/>
    <w:rsid w:val="001B3F61"/>
    <w:rsid w:val="001B4005"/>
    <w:rsid w:val="001B4B2F"/>
    <w:rsid w:val="001B4F1E"/>
    <w:rsid w:val="001B62D3"/>
    <w:rsid w:val="001B6B95"/>
    <w:rsid w:val="001B70AF"/>
    <w:rsid w:val="001B72D9"/>
    <w:rsid w:val="001B74C0"/>
    <w:rsid w:val="001C0443"/>
    <w:rsid w:val="001C0F2D"/>
    <w:rsid w:val="001C11AC"/>
    <w:rsid w:val="001C1EF5"/>
    <w:rsid w:val="001C1F19"/>
    <w:rsid w:val="001C2FB8"/>
    <w:rsid w:val="001C3CBC"/>
    <w:rsid w:val="001C4479"/>
    <w:rsid w:val="001C464F"/>
    <w:rsid w:val="001C58DF"/>
    <w:rsid w:val="001C63D1"/>
    <w:rsid w:val="001C70F4"/>
    <w:rsid w:val="001C7F99"/>
    <w:rsid w:val="001D03CD"/>
    <w:rsid w:val="001D17D4"/>
    <w:rsid w:val="001D23BC"/>
    <w:rsid w:val="001D3EC8"/>
    <w:rsid w:val="001D41B9"/>
    <w:rsid w:val="001D4C26"/>
    <w:rsid w:val="001D5223"/>
    <w:rsid w:val="001D5254"/>
    <w:rsid w:val="001D6335"/>
    <w:rsid w:val="001D67C4"/>
    <w:rsid w:val="001D745B"/>
    <w:rsid w:val="001D76BE"/>
    <w:rsid w:val="001E13FC"/>
    <w:rsid w:val="001E1B7B"/>
    <w:rsid w:val="001E1F0D"/>
    <w:rsid w:val="001E306D"/>
    <w:rsid w:val="001E30A6"/>
    <w:rsid w:val="001E35CA"/>
    <w:rsid w:val="001E6300"/>
    <w:rsid w:val="001E6507"/>
    <w:rsid w:val="001E6E78"/>
    <w:rsid w:val="001F03D8"/>
    <w:rsid w:val="001F132E"/>
    <w:rsid w:val="001F2D7E"/>
    <w:rsid w:val="001F35CF"/>
    <w:rsid w:val="001F3D26"/>
    <w:rsid w:val="001F5670"/>
    <w:rsid w:val="001F6EB2"/>
    <w:rsid w:val="001F73C9"/>
    <w:rsid w:val="00200809"/>
    <w:rsid w:val="00200F76"/>
    <w:rsid w:val="00201BF4"/>
    <w:rsid w:val="00201CB8"/>
    <w:rsid w:val="00202821"/>
    <w:rsid w:val="002040AB"/>
    <w:rsid w:val="002046DA"/>
    <w:rsid w:val="00204CFF"/>
    <w:rsid w:val="00205920"/>
    <w:rsid w:val="00206381"/>
    <w:rsid w:val="00206C5C"/>
    <w:rsid w:val="00210DB1"/>
    <w:rsid w:val="00211315"/>
    <w:rsid w:val="00211812"/>
    <w:rsid w:val="002127B4"/>
    <w:rsid w:val="00212818"/>
    <w:rsid w:val="00213503"/>
    <w:rsid w:val="00213540"/>
    <w:rsid w:val="00213758"/>
    <w:rsid w:val="00213E43"/>
    <w:rsid w:val="002146B6"/>
    <w:rsid w:val="00214CF3"/>
    <w:rsid w:val="002152F1"/>
    <w:rsid w:val="002163FF"/>
    <w:rsid w:val="002165B2"/>
    <w:rsid w:val="002166BA"/>
    <w:rsid w:val="002167EA"/>
    <w:rsid w:val="00217539"/>
    <w:rsid w:val="002200B4"/>
    <w:rsid w:val="00220133"/>
    <w:rsid w:val="00220563"/>
    <w:rsid w:val="0022072D"/>
    <w:rsid w:val="002217BD"/>
    <w:rsid w:val="00221974"/>
    <w:rsid w:val="00222676"/>
    <w:rsid w:val="00222FAA"/>
    <w:rsid w:val="002245A0"/>
    <w:rsid w:val="0022599C"/>
    <w:rsid w:val="00225DF7"/>
    <w:rsid w:val="0022684B"/>
    <w:rsid w:val="00227D40"/>
    <w:rsid w:val="0023240D"/>
    <w:rsid w:val="002325B4"/>
    <w:rsid w:val="00232AFA"/>
    <w:rsid w:val="00233891"/>
    <w:rsid w:val="00235F74"/>
    <w:rsid w:val="00236D38"/>
    <w:rsid w:val="00236DFB"/>
    <w:rsid w:val="00237610"/>
    <w:rsid w:val="00237FE9"/>
    <w:rsid w:val="002411BC"/>
    <w:rsid w:val="00242C2C"/>
    <w:rsid w:val="00242CCC"/>
    <w:rsid w:val="002446A3"/>
    <w:rsid w:val="0024582F"/>
    <w:rsid w:val="0024659A"/>
    <w:rsid w:val="00250038"/>
    <w:rsid w:val="0025008D"/>
    <w:rsid w:val="00250127"/>
    <w:rsid w:val="00250363"/>
    <w:rsid w:val="00250CC1"/>
    <w:rsid w:val="00251616"/>
    <w:rsid w:val="002517D7"/>
    <w:rsid w:val="0025291D"/>
    <w:rsid w:val="00253829"/>
    <w:rsid w:val="002541D3"/>
    <w:rsid w:val="00256929"/>
    <w:rsid w:val="0025704C"/>
    <w:rsid w:val="00257894"/>
    <w:rsid w:val="00257C0E"/>
    <w:rsid w:val="0026046C"/>
    <w:rsid w:val="0026167E"/>
    <w:rsid w:val="0026190B"/>
    <w:rsid w:val="00261D41"/>
    <w:rsid w:val="0026241B"/>
    <w:rsid w:val="002624DC"/>
    <w:rsid w:val="00263454"/>
    <w:rsid w:val="00264CE6"/>
    <w:rsid w:val="002650CF"/>
    <w:rsid w:val="00266B08"/>
    <w:rsid w:val="002676D1"/>
    <w:rsid w:val="00270FF7"/>
    <w:rsid w:val="002711CD"/>
    <w:rsid w:val="00271C3A"/>
    <w:rsid w:val="00271D8A"/>
    <w:rsid w:val="00271F61"/>
    <w:rsid w:val="00272451"/>
    <w:rsid w:val="002727AB"/>
    <w:rsid w:val="00273B69"/>
    <w:rsid w:val="0027487D"/>
    <w:rsid w:val="00274A53"/>
    <w:rsid w:val="00274BB7"/>
    <w:rsid w:val="0027682F"/>
    <w:rsid w:val="00277A65"/>
    <w:rsid w:val="00280D3D"/>
    <w:rsid w:val="00281363"/>
    <w:rsid w:val="0028263D"/>
    <w:rsid w:val="0028360C"/>
    <w:rsid w:val="002836B8"/>
    <w:rsid w:val="002839B9"/>
    <w:rsid w:val="002863ED"/>
    <w:rsid w:val="00287BFE"/>
    <w:rsid w:val="0029022A"/>
    <w:rsid w:val="00290744"/>
    <w:rsid w:val="002909CD"/>
    <w:rsid w:val="00291BE2"/>
    <w:rsid w:val="00291C7E"/>
    <w:rsid w:val="002921B8"/>
    <w:rsid w:val="00292717"/>
    <w:rsid w:val="00293170"/>
    <w:rsid w:val="002945E4"/>
    <w:rsid w:val="00296294"/>
    <w:rsid w:val="00296360"/>
    <w:rsid w:val="00296AD6"/>
    <w:rsid w:val="002970AA"/>
    <w:rsid w:val="002A1268"/>
    <w:rsid w:val="002A1A34"/>
    <w:rsid w:val="002A22D9"/>
    <w:rsid w:val="002A2606"/>
    <w:rsid w:val="002A2D2C"/>
    <w:rsid w:val="002A2DD0"/>
    <w:rsid w:val="002A3716"/>
    <w:rsid w:val="002A3F14"/>
    <w:rsid w:val="002A42ED"/>
    <w:rsid w:val="002A78ED"/>
    <w:rsid w:val="002B12CD"/>
    <w:rsid w:val="002B145C"/>
    <w:rsid w:val="002B169B"/>
    <w:rsid w:val="002B288B"/>
    <w:rsid w:val="002B291A"/>
    <w:rsid w:val="002B2922"/>
    <w:rsid w:val="002B3114"/>
    <w:rsid w:val="002B3831"/>
    <w:rsid w:val="002B422C"/>
    <w:rsid w:val="002B48A4"/>
    <w:rsid w:val="002B5031"/>
    <w:rsid w:val="002B5223"/>
    <w:rsid w:val="002B5D9B"/>
    <w:rsid w:val="002B67CC"/>
    <w:rsid w:val="002B6AFE"/>
    <w:rsid w:val="002B77FC"/>
    <w:rsid w:val="002C0E46"/>
    <w:rsid w:val="002C1CF6"/>
    <w:rsid w:val="002C201A"/>
    <w:rsid w:val="002C248C"/>
    <w:rsid w:val="002C4D74"/>
    <w:rsid w:val="002C73A7"/>
    <w:rsid w:val="002C752E"/>
    <w:rsid w:val="002C7873"/>
    <w:rsid w:val="002D0230"/>
    <w:rsid w:val="002D0C09"/>
    <w:rsid w:val="002D0F86"/>
    <w:rsid w:val="002D1747"/>
    <w:rsid w:val="002D2258"/>
    <w:rsid w:val="002D2A77"/>
    <w:rsid w:val="002D2C84"/>
    <w:rsid w:val="002D2D9D"/>
    <w:rsid w:val="002D2F2D"/>
    <w:rsid w:val="002D30F6"/>
    <w:rsid w:val="002D32BF"/>
    <w:rsid w:val="002D3ADD"/>
    <w:rsid w:val="002D46B2"/>
    <w:rsid w:val="002D68CA"/>
    <w:rsid w:val="002D7525"/>
    <w:rsid w:val="002E100D"/>
    <w:rsid w:val="002E1252"/>
    <w:rsid w:val="002E1791"/>
    <w:rsid w:val="002E188F"/>
    <w:rsid w:val="002E19EF"/>
    <w:rsid w:val="002E25FF"/>
    <w:rsid w:val="002E3D7A"/>
    <w:rsid w:val="002E3E48"/>
    <w:rsid w:val="002E3FA5"/>
    <w:rsid w:val="002E4382"/>
    <w:rsid w:val="002E55CF"/>
    <w:rsid w:val="002E5843"/>
    <w:rsid w:val="002E590D"/>
    <w:rsid w:val="002F0797"/>
    <w:rsid w:val="002F09B9"/>
    <w:rsid w:val="002F0B9E"/>
    <w:rsid w:val="002F167F"/>
    <w:rsid w:val="002F1DC2"/>
    <w:rsid w:val="002F2DE0"/>
    <w:rsid w:val="002F41C8"/>
    <w:rsid w:val="002F60BA"/>
    <w:rsid w:val="002F69ED"/>
    <w:rsid w:val="002F7251"/>
    <w:rsid w:val="002F7DDA"/>
    <w:rsid w:val="0030012F"/>
    <w:rsid w:val="003003E2"/>
    <w:rsid w:val="003015A7"/>
    <w:rsid w:val="003016DB"/>
    <w:rsid w:val="0030176F"/>
    <w:rsid w:val="00302E9D"/>
    <w:rsid w:val="003032EE"/>
    <w:rsid w:val="00303DC3"/>
    <w:rsid w:val="003041AF"/>
    <w:rsid w:val="00305805"/>
    <w:rsid w:val="00306C69"/>
    <w:rsid w:val="00307280"/>
    <w:rsid w:val="0031022C"/>
    <w:rsid w:val="0031178F"/>
    <w:rsid w:val="00311AF4"/>
    <w:rsid w:val="00311E34"/>
    <w:rsid w:val="003129FC"/>
    <w:rsid w:val="003131C0"/>
    <w:rsid w:val="003136D5"/>
    <w:rsid w:val="00313FB7"/>
    <w:rsid w:val="00315CC8"/>
    <w:rsid w:val="00316175"/>
    <w:rsid w:val="00316219"/>
    <w:rsid w:val="003164FB"/>
    <w:rsid w:val="003165ED"/>
    <w:rsid w:val="003169F6"/>
    <w:rsid w:val="0031788B"/>
    <w:rsid w:val="00317B03"/>
    <w:rsid w:val="00317E01"/>
    <w:rsid w:val="00320171"/>
    <w:rsid w:val="0032144F"/>
    <w:rsid w:val="00323013"/>
    <w:rsid w:val="003239FD"/>
    <w:rsid w:val="00324B3D"/>
    <w:rsid w:val="00325719"/>
    <w:rsid w:val="003263A0"/>
    <w:rsid w:val="00326DA3"/>
    <w:rsid w:val="003270ED"/>
    <w:rsid w:val="0033102E"/>
    <w:rsid w:val="003314B1"/>
    <w:rsid w:val="003317CA"/>
    <w:rsid w:val="003320C6"/>
    <w:rsid w:val="00332A18"/>
    <w:rsid w:val="00332E78"/>
    <w:rsid w:val="003338CE"/>
    <w:rsid w:val="00333A67"/>
    <w:rsid w:val="00333C2F"/>
    <w:rsid w:val="003340FA"/>
    <w:rsid w:val="00334A15"/>
    <w:rsid w:val="00334CBE"/>
    <w:rsid w:val="00334FD8"/>
    <w:rsid w:val="00335074"/>
    <w:rsid w:val="00340B24"/>
    <w:rsid w:val="00341D15"/>
    <w:rsid w:val="00342505"/>
    <w:rsid w:val="003434E9"/>
    <w:rsid w:val="0034381A"/>
    <w:rsid w:val="003444A3"/>
    <w:rsid w:val="00344E0F"/>
    <w:rsid w:val="003453B7"/>
    <w:rsid w:val="00345C7C"/>
    <w:rsid w:val="00345CDC"/>
    <w:rsid w:val="00346522"/>
    <w:rsid w:val="00346887"/>
    <w:rsid w:val="00346AE5"/>
    <w:rsid w:val="00346C9F"/>
    <w:rsid w:val="00346E49"/>
    <w:rsid w:val="0034788A"/>
    <w:rsid w:val="0035098B"/>
    <w:rsid w:val="0035197B"/>
    <w:rsid w:val="0035265A"/>
    <w:rsid w:val="0035296A"/>
    <w:rsid w:val="00352C6E"/>
    <w:rsid w:val="00354D44"/>
    <w:rsid w:val="003566B1"/>
    <w:rsid w:val="00356BBE"/>
    <w:rsid w:val="00356E3F"/>
    <w:rsid w:val="003577AC"/>
    <w:rsid w:val="0036096D"/>
    <w:rsid w:val="00361AF4"/>
    <w:rsid w:val="00361CE3"/>
    <w:rsid w:val="00363E32"/>
    <w:rsid w:val="00363F6C"/>
    <w:rsid w:val="00365264"/>
    <w:rsid w:val="00366237"/>
    <w:rsid w:val="003665C0"/>
    <w:rsid w:val="00367376"/>
    <w:rsid w:val="003704AE"/>
    <w:rsid w:val="00372B13"/>
    <w:rsid w:val="00372B1C"/>
    <w:rsid w:val="00375291"/>
    <w:rsid w:val="003765AC"/>
    <w:rsid w:val="00376C01"/>
    <w:rsid w:val="0037741D"/>
    <w:rsid w:val="003807DF"/>
    <w:rsid w:val="00380ED2"/>
    <w:rsid w:val="00381162"/>
    <w:rsid w:val="00381FD3"/>
    <w:rsid w:val="0038270B"/>
    <w:rsid w:val="00383453"/>
    <w:rsid w:val="003838D0"/>
    <w:rsid w:val="00383ABB"/>
    <w:rsid w:val="00384E2B"/>
    <w:rsid w:val="00386A65"/>
    <w:rsid w:val="00387A3A"/>
    <w:rsid w:val="003903B6"/>
    <w:rsid w:val="0039079F"/>
    <w:rsid w:val="003910AA"/>
    <w:rsid w:val="003910F9"/>
    <w:rsid w:val="00393255"/>
    <w:rsid w:val="00394080"/>
    <w:rsid w:val="00394546"/>
    <w:rsid w:val="00394A0A"/>
    <w:rsid w:val="00395A02"/>
    <w:rsid w:val="003966B0"/>
    <w:rsid w:val="00396E3C"/>
    <w:rsid w:val="00397FD3"/>
    <w:rsid w:val="003A2576"/>
    <w:rsid w:val="003A3ACA"/>
    <w:rsid w:val="003A4D9B"/>
    <w:rsid w:val="003A4E09"/>
    <w:rsid w:val="003A5962"/>
    <w:rsid w:val="003A6B9E"/>
    <w:rsid w:val="003A7E65"/>
    <w:rsid w:val="003B02CD"/>
    <w:rsid w:val="003B0440"/>
    <w:rsid w:val="003B1328"/>
    <w:rsid w:val="003B191B"/>
    <w:rsid w:val="003B2C8D"/>
    <w:rsid w:val="003B2D9E"/>
    <w:rsid w:val="003B3B4E"/>
    <w:rsid w:val="003B432B"/>
    <w:rsid w:val="003B5463"/>
    <w:rsid w:val="003B5A1A"/>
    <w:rsid w:val="003B5F1D"/>
    <w:rsid w:val="003C0EE4"/>
    <w:rsid w:val="003C1156"/>
    <w:rsid w:val="003C2DC5"/>
    <w:rsid w:val="003C54C4"/>
    <w:rsid w:val="003C6B47"/>
    <w:rsid w:val="003D2295"/>
    <w:rsid w:val="003D2D90"/>
    <w:rsid w:val="003D39B7"/>
    <w:rsid w:val="003D5191"/>
    <w:rsid w:val="003D659F"/>
    <w:rsid w:val="003D66D0"/>
    <w:rsid w:val="003D7606"/>
    <w:rsid w:val="003E0C11"/>
    <w:rsid w:val="003E2D2B"/>
    <w:rsid w:val="003E6BBD"/>
    <w:rsid w:val="003E6F03"/>
    <w:rsid w:val="003E7076"/>
    <w:rsid w:val="003E7C26"/>
    <w:rsid w:val="003F096A"/>
    <w:rsid w:val="003F1644"/>
    <w:rsid w:val="003F4A68"/>
    <w:rsid w:val="003F4A78"/>
    <w:rsid w:val="003F693B"/>
    <w:rsid w:val="003F714A"/>
    <w:rsid w:val="003F72C1"/>
    <w:rsid w:val="00400ED6"/>
    <w:rsid w:val="00403B06"/>
    <w:rsid w:val="004040E6"/>
    <w:rsid w:val="00404337"/>
    <w:rsid w:val="00404D67"/>
    <w:rsid w:val="004053CF"/>
    <w:rsid w:val="004057EA"/>
    <w:rsid w:val="00405CF0"/>
    <w:rsid w:val="0040639A"/>
    <w:rsid w:val="00406D39"/>
    <w:rsid w:val="00407E35"/>
    <w:rsid w:val="00411223"/>
    <w:rsid w:val="00411945"/>
    <w:rsid w:val="004153CA"/>
    <w:rsid w:val="004158C7"/>
    <w:rsid w:val="004164E3"/>
    <w:rsid w:val="00416696"/>
    <w:rsid w:val="004171C0"/>
    <w:rsid w:val="0041788F"/>
    <w:rsid w:val="00417C04"/>
    <w:rsid w:val="00417D55"/>
    <w:rsid w:val="00421211"/>
    <w:rsid w:val="00424C05"/>
    <w:rsid w:val="004250C8"/>
    <w:rsid w:val="00426658"/>
    <w:rsid w:val="00427061"/>
    <w:rsid w:val="00427B6C"/>
    <w:rsid w:val="00430C32"/>
    <w:rsid w:val="004319CD"/>
    <w:rsid w:val="00431AA3"/>
    <w:rsid w:val="0043262D"/>
    <w:rsid w:val="004335A6"/>
    <w:rsid w:val="004340FA"/>
    <w:rsid w:val="004372E5"/>
    <w:rsid w:val="0043798A"/>
    <w:rsid w:val="00440545"/>
    <w:rsid w:val="004407F1"/>
    <w:rsid w:val="00441B9A"/>
    <w:rsid w:val="004424A7"/>
    <w:rsid w:val="004434E3"/>
    <w:rsid w:val="00444A78"/>
    <w:rsid w:val="004450F5"/>
    <w:rsid w:val="00445197"/>
    <w:rsid w:val="004462D8"/>
    <w:rsid w:val="00446598"/>
    <w:rsid w:val="004469D8"/>
    <w:rsid w:val="0044745A"/>
    <w:rsid w:val="00447648"/>
    <w:rsid w:val="00450AA9"/>
    <w:rsid w:val="00450F2D"/>
    <w:rsid w:val="004510A9"/>
    <w:rsid w:val="00451A09"/>
    <w:rsid w:val="004523FE"/>
    <w:rsid w:val="00453358"/>
    <w:rsid w:val="00453AE5"/>
    <w:rsid w:val="0045476B"/>
    <w:rsid w:val="004556EE"/>
    <w:rsid w:val="004557D9"/>
    <w:rsid w:val="00455CDF"/>
    <w:rsid w:val="00455F91"/>
    <w:rsid w:val="004577C8"/>
    <w:rsid w:val="004612DE"/>
    <w:rsid w:val="00461BD7"/>
    <w:rsid w:val="00462BD6"/>
    <w:rsid w:val="00463C95"/>
    <w:rsid w:val="004640C5"/>
    <w:rsid w:val="004642A4"/>
    <w:rsid w:val="00464E02"/>
    <w:rsid w:val="00465B90"/>
    <w:rsid w:val="0046711E"/>
    <w:rsid w:val="00470091"/>
    <w:rsid w:val="004704D9"/>
    <w:rsid w:val="00470D75"/>
    <w:rsid w:val="00470D9D"/>
    <w:rsid w:val="004714EF"/>
    <w:rsid w:val="00475471"/>
    <w:rsid w:val="00475E98"/>
    <w:rsid w:val="00475F6F"/>
    <w:rsid w:val="0048013E"/>
    <w:rsid w:val="00480220"/>
    <w:rsid w:val="00480524"/>
    <w:rsid w:val="00481F3F"/>
    <w:rsid w:val="00482E1D"/>
    <w:rsid w:val="00484653"/>
    <w:rsid w:val="0048485D"/>
    <w:rsid w:val="004849F8"/>
    <w:rsid w:val="004855EA"/>
    <w:rsid w:val="00485FBB"/>
    <w:rsid w:val="004872FC"/>
    <w:rsid w:val="00487552"/>
    <w:rsid w:val="00487C18"/>
    <w:rsid w:val="004911EA"/>
    <w:rsid w:val="0049261F"/>
    <w:rsid w:val="00493291"/>
    <w:rsid w:val="00493E50"/>
    <w:rsid w:val="00496BE9"/>
    <w:rsid w:val="004A0183"/>
    <w:rsid w:val="004A1413"/>
    <w:rsid w:val="004A1B05"/>
    <w:rsid w:val="004A30B6"/>
    <w:rsid w:val="004A328B"/>
    <w:rsid w:val="004A4177"/>
    <w:rsid w:val="004A46D8"/>
    <w:rsid w:val="004A47FD"/>
    <w:rsid w:val="004A4D5B"/>
    <w:rsid w:val="004A51D7"/>
    <w:rsid w:val="004A5A92"/>
    <w:rsid w:val="004A627D"/>
    <w:rsid w:val="004A646D"/>
    <w:rsid w:val="004A70B9"/>
    <w:rsid w:val="004B0205"/>
    <w:rsid w:val="004B0B07"/>
    <w:rsid w:val="004B0E35"/>
    <w:rsid w:val="004B1226"/>
    <w:rsid w:val="004B2FAC"/>
    <w:rsid w:val="004B3D75"/>
    <w:rsid w:val="004B4420"/>
    <w:rsid w:val="004B4F65"/>
    <w:rsid w:val="004B4FC9"/>
    <w:rsid w:val="004B6564"/>
    <w:rsid w:val="004B6B96"/>
    <w:rsid w:val="004C041C"/>
    <w:rsid w:val="004C059C"/>
    <w:rsid w:val="004C1241"/>
    <w:rsid w:val="004C1852"/>
    <w:rsid w:val="004C1D44"/>
    <w:rsid w:val="004C2777"/>
    <w:rsid w:val="004C2E17"/>
    <w:rsid w:val="004C367F"/>
    <w:rsid w:val="004C3C05"/>
    <w:rsid w:val="004C5892"/>
    <w:rsid w:val="004C5F37"/>
    <w:rsid w:val="004C7388"/>
    <w:rsid w:val="004C742E"/>
    <w:rsid w:val="004C7FC8"/>
    <w:rsid w:val="004D0AB8"/>
    <w:rsid w:val="004D0ADC"/>
    <w:rsid w:val="004D22C2"/>
    <w:rsid w:val="004D3048"/>
    <w:rsid w:val="004D306D"/>
    <w:rsid w:val="004D47F1"/>
    <w:rsid w:val="004D5A01"/>
    <w:rsid w:val="004E1387"/>
    <w:rsid w:val="004E1516"/>
    <w:rsid w:val="004E182D"/>
    <w:rsid w:val="004E1C70"/>
    <w:rsid w:val="004E21EF"/>
    <w:rsid w:val="004E2848"/>
    <w:rsid w:val="004E2CDB"/>
    <w:rsid w:val="004E3868"/>
    <w:rsid w:val="004E4F12"/>
    <w:rsid w:val="004E6EAB"/>
    <w:rsid w:val="004E7372"/>
    <w:rsid w:val="004E7CEB"/>
    <w:rsid w:val="004F064B"/>
    <w:rsid w:val="004F07F5"/>
    <w:rsid w:val="004F08FD"/>
    <w:rsid w:val="004F0E51"/>
    <w:rsid w:val="004F12B0"/>
    <w:rsid w:val="004F3032"/>
    <w:rsid w:val="004F334A"/>
    <w:rsid w:val="004F4B79"/>
    <w:rsid w:val="004F5CD9"/>
    <w:rsid w:val="005002C2"/>
    <w:rsid w:val="005005A3"/>
    <w:rsid w:val="005034F2"/>
    <w:rsid w:val="00503EA4"/>
    <w:rsid w:val="00504525"/>
    <w:rsid w:val="0050495E"/>
    <w:rsid w:val="00504FEB"/>
    <w:rsid w:val="005055CF"/>
    <w:rsid w:val="005067A8"/>
    <w:rsid w:val="00506892"/>
    <w:rsid w:val="00506E14"/>
    <w:rsid w:val="005115CC"/>
    <w:rsid w:val="00512D55"/>
    <w:rsid w:val="00513ECE"/>
    <w:rsid w:val="00514C27"/>
    <w:rsid w:val="00514E19"/>
    <w:rsid w:val="00515C15"/>
    <w:rsid w:val="00515D72"/>
    <w:rsid w:val="00516910"/>
    <w:rsid w:val="00523FAB"/>
    <w:rsid w:val="00524903"/>
    <w:rsid w:val="00524B41"/>
    <w:rsid w:val="00524B93"/>
    <w:rsid w:val="00526249"/>
    <w:rsid w:val="005270ED"/>
    <w:rsid w:val="0052728B"/>
    <w:rsid w:val="00531B86"/>
    <w:rsid w:val="0053284D"/>
    <w:rsid w:val="00532DCB"/>
    <w:rsid w:val="0053302E"/>
    <w:rsid w:val="005343FE"/>
    <w:rsid w:val="005358C7"/>
    <w:rsid w:val="00536166"/>
    <w:rsid w:val="00536BD4"/>
    <w:rsid w:val="00540E08"/>
    <w:rsid w:val="00541EDC"/>
    <w:rsid w:val="0054247E"/>
    <w:rsid w:val="00542955"/>
    <w:rsid w:val="00543C4D"/>
    <w:rsid w:val="00544F79"/>
    <w:rsid w:val="00544F83"/>
    <w:rsid w:val="0054555A"/>
    <w:rsid w:val="00545671"/>
    <w:rsid w:val="00546091"/>
    <w:rsid w:val="00547435"/>
    <w:rsid w:val="005513C6"/>
    <w:rsid w:val="00552BE1"/>
    <w:rsid w:val="005537C1"/>
    <w:rsid w:val="00554816"/>
    <w:rsid w:val="00555B59"/>
    <w:rsid w:val="00560F2F"/>
    <w:rsid w:val="0056427F"/>
    <w:rsid w:val="00565C90"/>
    <w:rsid w:val="0056638A"/>
    <w:rsid w:val="00566D59"/>
    <w:rsid w:val="0057156E"/>
    <w:rsid w:val="0057187B"/>
    <w:rsid w:val="00572C3D"/>
    <w:rsid w:val="0057422A"/>
    <w:rsid w:val="00574D71"/>
    <w:rsid w:val="0057668F"/>
    <w:rsid w:val="005774DC"/>
    <w:rsid w:val="00580651"/>
    <w:rsid w:val="00581437"/>
    <w:rsid w:val="005814AA"/>
    <w:rsid w:val="00581A75"/>
    <w:rsid w:val="005832E9"/>
    <w:rsid w:val="00586913"/>
    <w:rsid w:val="00586A68"/>
    <w:rsid w:val="00586A74"/>
    <w:rsid w:val="00587EF9"/>
    <w:rsid w:val="005904F5"/>
    <w:rsid w:val="0059050F"/>
    <w:rsid w:val="005916EB"/>
    <w:rsid w:val="00593BA2"/>
    <w:rsid w:val="00593C44"/>
    <w:rsid w:val="005943EA"/>
    <w:rsid w:val="00594946"/>
    <w:rsid w:val="00594BBF"/>
    <w:rsid w:val="005953A4"/>
    <w:rsid w:val="00595B11"/>
    <w:rsid w:val="00596081"/>
    <w:rsid w:val="00596A65"/>
    <w:rsid w:val="00596E0F"/>
    <w:rsid w:val="00597408"/>
    <w:rsid w:val="005A14DA"/>
    <w:rsid w:val="005A200C"/>
    <w:rsid w:val="005A342F"/>
    <w:rsid w:val="005A7A7B"/>
    <w:rsid w:val="005B10CF"/>
    <w:rsid w:val="005B2099"/>
    <w:rsid w:val="005B4C95"/>
    <w:rsid w:val="005B52D2"/>
    <w:rsid w:val="005B53FC"/>
    <w:rsid w:val="005B5A6C"/>
    <w:rsid w:val="005B6DFC"/>
    <w:rsid w:val="005B7501"/>
    <w:rsid w:val="005C07D2"/>
    <w:rsid w:val="005C0836"/>
    <w:rsid w:val="005C087C"/>
    <w:rsid w:val="005C1746"/>
    <w:rsid w:val="005C29BF"/>
    <w:rsid w:val="005C2F2F"/>
    <w:rsid w:val="005C39D5"/>
    <w:rsid w:val="005C43CA"/>
    <w:rsid w:val="005C5189"/>
    <w:rsid w:val="005C55E6"/>
    <w:rsid w:val="005C5CA1"/>
    <w:rsid w:val="005C5F5A"/>
    <w:rsid w:val="005C6CD9"/>
    <w:rsid w:val="005C78E4"/>
    <w:rsid w:val="005D1AF2"/>
    <w:rsid w:val="005D264F"/>
    <w:rsid w:val="005D4779"/>
    <w:rsid w:val="005D5078"/>
    <w:rsid w:val="005D55E8"/>
    <w:rsid w:val="005D6D27"/>
    <w:rsid w:val="005D720D"/>
    <w:rsid w:val="005D7676"/>
    <w:rsid w:val="005D7CE9"/>
    <w:rsid w:val="005E0C4C"/>
    <w:rsid w:val="005E2454"/>
    <w:rsid w:val="005E265E"/>
    <w:rsid w:val="005E2A0E"/>
    <w:rsid w:val="005E2A37"/>
    <w:rsid w:val="005E2B84"/>
    <w:rsid w:val="005E3F46"/>
    <w:rsid w:val="005E4AF5"/>
    <w:rsid w:val="005E5B61"/>
    <w:rsid w:val="005E5D1A"/>
    <w:rsid w:val="005E65C1"/>
    <w:rsid w:val="005E6CB4"/>
    <w:rsid w:val="005E6CF3"/>
    <w:rsid w:val="005F06C3"/>
    <w:rsid w:val="005F0E61"/>
    <w:rsid w:val="005F16A1"/>
    <w:rsid w:val="005F1B8B"/>
    <w:rsid w:val="005F2C00"/>
    <w:rsid w:val="005F34A9"/>
    <w:rsid w:val="005F3B3A"/>
    <w:rsid w:val="005F4468"/>
    <w:rsid w:val="005F5432"/>
    <w:rsid w:val="005F554D"/>
    <w:rsid w:val="005F5BAD"/>
    <w:rsid w:val="005F6B56"/>
    <w:rsid w:val="00600169"/>
    <w:rsid w:val="00600645"/>
    <w:rsid w:val="00600B58"/>
    <w:rsid w:val="00601B95"/>
    <w:rsid w:val="00602060"/>
    <w:rsid w:val="00602E98"/>
    <w:rsid w:val="006038A2"/>
    <w:rsid w:val="00603EE0"/>
    <w:rsid w:val="0060530A"/>
    <w:rsid w:val="00605396"/>
    <w:rsid w:val="00605A91"/>
    <w:rsid w:val="00605C0C"/>
    <w:rsid w:val="0060679F"/>
    <w:rsid w:val="0060685E"/>
    <w:rsid w:val="006109E7"/>
    <w:rsid w:val="00612B6B"/>
    <w:rsid w:val="00613610"/>
    <w:rsid w:val="00614529"/>
    <w:rsid w:val="00614ECA"/>
    <w:rsid w:val="00615FF7"/>
    <w:rsid w:val="006160AD"/>
    <w:rsid w:val="0061637B"/>
    <w:rsid w:val="00616AF4"/>
    <w:rsid w:val="00616FEB"/>
    <w:rsid w:val="00620A96"/>
    <w:rsid w:val="00621435"/>
    <w:rsid w:val="0062166A"/>
    <w:rsid w:val="006222E6"/>
    <w:rsid w:val="00622B2F"/>
    <w:rsid w:val="00622F32"/>
    <w:rsid w:val="006252C2"/>
    <w:rsid w:val="00625F5E"/>
    <w:rsid w:val="00626600"/>
    <w:rsid w:val="00626E2E"/>
    <w:rsid w:val="00626E7A"/>
    <w:rsid w:val="006270CE"/>
    <w:rsid w:val="00627167"/>
    <w:rsid w:val="00627480"/>
    <w:rsid w:val="006302B3"/>
    <w:rsid w:val="00630D23"/>
    <w:rsid w:val="00630E8B"/>
    <w:rsid w:val="00631B57"/>
    <w:rsid w:val="00632371"/>
    <w:rsid w:val="00632B93"/>
    <w:rsid w:val="00633770"/>
    <w:rsid w:val="0063383F"/>
    <w:rsid w:val="00635346"/>
    <w:rsid w:val="0063643F"/>
    <w:rsid w:val="00637B3D"/>
    <w:rsid w:val="00637DEE"/>
    <w:rsid w:val="00637ED1"/>
    <w:rsid w:val="006418A8"/>
    <w:rsid w:val="00641C0D"/>
    <w:rsid w:val="00642610"/>
    <w:rsid w:val="00643A04"/>
    <w:rsid w:val="006442EE"/>
    <w:rsid w:val="00645DCD"/>
    <w:rsid w:val="00646E50"/>
    <w:rsid w:val="00646EA5"/>
    <w:rsid w:val="006476FA"/>
    <w:rsid w:val="00647A36"/>
    <w:rsid w:val="00647B63"/>
    <w:rsid w:val="00652541"/>
    <w:rsid w:val="00653771"/>
    <w:rsid w:val="006565E0"/>
    <w:rsid w:val="00657470"/>
    <w:rsid w:val="00657A98"/>
    <w:rsid w:val="00660A5C"/>
    <w:rsid w:val="00660AF9"/>
    <w:rsid w:val="00661AA5"/>
    <w:rsid w:val="006624A8"/>
    <w:rsid w:val="00662DF0"/>
    <w:rsid w:val="00663678"/>
    <w:rsid w:val="00663D70"/>
    <w:rsid w:val="006653E4"/>
    <w:rsid w:val="006658D1"/>
    <w:rsid w:val="00665B69"/>
    <w:rsid w:val="00666E4D"/>
    <w:rsid w:val="00667786"/>
    <w:rsid w:val="0067270E"/>
    <w:rsid w:val="00672F97"/>
    <w:rsid w:val="0067317B"/>
    <w:rsid w:val="00673DCC"/>
    <w:rsid w:val="0067437C"/>
    <w:rsid w:val="00675274"/>
    <w:rsid w:val="00675F46"/>
    <w:rsid w:val="00676F72"/>
    <w:rsid w:val="0067777D"/>
    <w:rsid w:val="006800B6"/>
    <w:rsid w:val="00680983"/>
    <w:rsid w:val="00681884"/>
    <w:rsid w:val="00682CBC"/>
    <w:rsid w:val="00682FA4"/>
    <w:rsid w:val="00683064"/>
    <w:rsid w:val="00683C43"/>
    <w:rsid w:val="006845AB"/>
    <w:rsid w:val="00684963"/>
    <w:rsid w:val="00686254"/>
    <w:rsid w:val="00686DCD"/>
    <w:rsid w:val="00690004"/>
    <w:rsid w:val="0069099A"/>
    <w:rsid w:val="00691190"/>
    <w:rsid w:val="00691424"/>
    <w:rsid w:val="0069170C"/>
    <w:rsid w:val="006928EF"/>
    <w:rsid w:val="006947A6"/>
    <w:rsid w:val="006949E3"/>
    <w:rsid w:val="006A010E"/>
    <w:rsid w:val="006A0DC3"/>
    <w:rsid w:val="006A10E0"/>
    <w:rsid w:val="006A29A7"/>
    <w:rsid w:val="006A2EFD"/>
    <w:rsid w:val="006A307D"/>
    <w:rsid w:val="006A434D"/>
    <w:rsid w:val="006A44A6"/>
    <w:rsid w:val="006A5066"/>
    <w:rsid w:val="006A6772"/>
    <w:rsid w:val="006A722B"/>
    <w:rsid w:val="006B24A7"/>
    <w:rsid w:val="006B294A"/>
    <w:rsid w:val="006B38D2"/>
    <w:rsid w:val="006B5F70"/>
    <w:rsid w:val="006B6F43"/>
    <w:rsid w:val="006B75F0"/>
    <w:rsid w:val="006C0A01"/>
    <w:rsid w:val="006C188B"/>
    <w:rsid w:val="006C2126"/>
    <w:rsid w:val="006C23C6"/>
    <w:rsid w:val="006C5622"/>
    <w:rsid w:val="006C63BD"/>
    <w:rsid w:val="006C6649"/>
    <w:rsid w:val="006C6CA7"/>
    <w:rsid w:val="006D1134"/>
    <w:rsid w:val="006D385F"/>
    <w:rsid w:val="006D407D"/>
    <w:rsid w:val="006D4738"/>
    <w:rsid w:val="006D4836"/>
    <w:rsid w:val="006D5C96"/>
    <w:rsid w:val="006D61F6"/>
    <w:rsid w:val="006D6471"/>
    <w:rsid w:val="006D6D01"/>
    <w:rsid w:val="006D6ED8"/>
    <w:rsid w:val="006E01DC"/>
    <w:rsid w:val="006E0254"/>
    <w:rsid w:val="006E0C9A"/>
    <w:rsid w:val="006E1F47"/>
    <w:rsid w:val="006E31A4"/>
    <w:rsid w:val="006E508C"/>
    <w:rsid w:val="006E5E6F"/>
    <w:rsid w:val="006E5EEC"/>
    <w:rsid w:val="006E60C9"/>
    <w:rsid w:val="006E6B2B"/>
    <w:rsid w:val="006E7E51"/>
    <w:rsid w:val="006F1468"/>
    <w:rsid w:val="006F17F2"/>
    <w:rsid w:val="006F2145"/>
    <w:rsid w:val="006F32F6"/>
    <w:rsid w:val="006F361E"/>
    <w:rsid w:val="006F38DD"/>
    <w:rsid w:val="006F5240"/>
    <w:rsid w:val="006F5C0F"/>
    <w:rsid w:val="006F6D32"/>
    <w:rsid w:val="006F74A2"/>
    <w:rsid w:val="006F772B"/>
    <w:rsid w:val="007007F0"/>
    <w:rsid w:val="00700D44"/>
    <w:rsid w:val="00700F05"/>
    <w:rsid w:val="007011A8"/>
    <w:rsid w:val="00701AAF"/>
    <w:rsid w:val="00702778"/>
    <w:rsid w:val="00703105"/>
    <w:rsid w:val="00703E3A"/>
    <w:rsid w:val="0070429D"/>
    <w:rsid w:val="0070492E"/>
    <w:rsid w:val="00704EB3"/>
    <w:rsid w:val="00705206"/>
    <w:rsid w:val="007057D7"/>
    <w:rsid w:val="00705C74"/>
    <w:rsid w:val="00705F26"/>
    <w:rsid w:val="00710AC8"/>
    <w:rsid w:val="00710FD4"/>
    <w:rsid w:val="00711FD6"/>
    <w:rsid w:val="00713626"/>
    <w:rsid w:val="00713F42"/>
    <w:rsid w:val="0071489D"/>
    <w:rsid w:val="00714F44"/>
    <w:rsid w:val="00715684"/>
    <w:rsid w:val="007157CA"/>
    <w:rsid w:val="00715C70"/>
    <w:rsid w:val="007162C3"/>
    <w:rsid w:val="00716CFF"/>
    <w:rsid w:val="00716E92"/>
    <w:rsid w:val="0071787F"/>
    <w:rsid w:val="00717CEE"/>
    <w:rsid w:val="00720CAE"/>
    <w:rsid w:val="007227EE"/>
    <w:rsid w:val="00722F98"/>
    <w:rsid w:val="007246AE"/>
    <w:rsid w:val="00724B42"/>
    <w:rsid w:val="00724DFC"/>
    <w:rsid w:val="00725471"/>
    <w:rsid w:val="00725488"/>
    <w:rsid w:val="007255A8"/>
    <w:rsid w:val="00726F80"/>
    <w:rsid w:val="00727C20"/>
    <w:rsid w:val="007301A6"/>
    <w:rsid w:val="007302B7"/>
    <w:rsid w:val="00730370"/>
    <w:rsid w:val="00731958"/>
    <w:rsid w:val="007321BE"/>
    <w:rsid w:val="00732498"/>
    <w:rsid w:val="0073268B"/>
    <w:rsid w:val="007336DB"/>
    <w:rsid w:val="00733D70"/>
    <w:rsid w:val="0073423E"/>
    <w:rsid w:val="00735F1F"/>
    <w:rsid w:val="007362FD"/>
    <w:rsid w:val="00737DFB"/>
    <w:rsid w:val="00742612"/>
    <w:rsid w:val="00742912"/>
    <w:rsid w:val="007441D4"/>
    <w:rsid w:val="00744EB8"/>
    <w:rsid w:val="007450DE"/>
    <w:rsid w:val="007456F5"/>
    <w:rsid w:val="00745D6E"/>
    <w:rsid w:val="007461C4"/>
    <w:rsid w:val="00746231"/>
    <w:rsid w:val="00746AC2"/>
    <w:rsid w:val="00747645"/>
    <w:rsid w:val="00747672"/>
    <w:rsid w:val="007508F2"/>
    <w:rsid w:val="0075209C"/>
    <w:rsid w:val="00752F3E"/>
    <w:rsid w:val="00752FD4"/>
    <w:rsid w:val="00753270"/>
    <w:rsid w:val="00753328"/>
    <w:rsid w:val="00754AD8"/>
    <w:rsid w:val="00754C4A"/>
    <w:rsid w:val="00756830"/>
    <w:rsid w:val="007569A3"/>
    <w:rsid w:val="00756FFA"/>
    <w:rsid w:val="0075722B"/>
    <w:rsid w:val="00761758"/>
    <w:rsid w:val="007620EA"/>
    <w:rsid w:val="00764F3B"/>
    <w:rsid w:val="007653F2"/>
    <w:rsid w:val="00765DD3"/>
    <w:rsid w:val="00766686"/>
    <w:rsid w:val="00767356"/>
    <w:rsid w:val="00770767"/>
    <w:rsid w:val="00771AE5"/>
    <w:rsid w:val="007724EA"/>
    <w:rsid w:val="0077261C"/>
    <w:rsid w:val="00772C77"/>
    <w:rsid w:val="0077344A"/>
    <w:rsid w:val="007742A0"/>
    <w:rsid w:val="007752F1"/>
    <w:rsid w:val="00776F69"/>
    <w:rsid w:val="00777033"/>
    <w:rsid w:val="00777AF0"/>
    <w:rsid w:val="00780127"/>
    <w:rsid w:val="00783685"/>
    <w:rsid w:val="00783B49"/>
    <w:rsid w:val="0078423C"/>
    <w:rsid w:val="007857EC"/>
    <w:rsid w:val="0078606B"/>
    <w:rsid w:val="00787195"/>
    <w:rsid w:val="00791043"/>
    <w:rsid w:val="007914D8"/>
    <w:rsid w:val="0079160F"/>
    <w:rsid w:val="00791883"/>
    <w:rsid w:val="00792BB3"/>
    <w:rsid w:val="00793FF5"/>
    <w:rsid w:val="007952F0"/>
    <w:rsid w:val="00796480"/>
    <w:rsid w:val="00796987"/>
    <w:rsid w:val="00797083"/>
    <w:rsid w:val="007A0D37"/>
    <w:rsid w:val="007A1FCF"/>
    <w:rsid w:val="007A2C4C"/>
    <w:rsid w:val="007A49AF"/>
    <w:rsid w:val="007A6EBF"/>
    <w:rsid w:val="007B0340"/>
    <w:rsid w:val="007B0AD0"/>
    <w:rsid w:val="007B1F02"/>
    <w:rsid w:val="007B374B"/>
    <w:rsid w:val="007B458B"/>
    <w:rsid w:val="007B52D5"/>
    <w:rsid w:val="007B53C5"/>
    <w:rsid w:val="007B54AA"/>
    <w:rsid w:val="007B5FC0"/>
    <w:rsid w:val="007B6509"/>
    <w:rsid w:val="007B6D2F"/>
    <w:rsid w:val="007C001F"/>
    <w:rsid w:val="007C0AC4"/>
    <w:rsid w:val="007C0AEF"/>
    <w:rsid w:val="007C138A"/>
    <w:rsid w:val="007C4A4C"/>
    <w:rsid w:val="007C632E"/>
    <w:rsid w:val="007C6968"/>
    <w:rsid w:val="007D0E32"/>
    <w:rsid w:val="007D4E09"/>
    <w:rsid w:val="007D547D"/>
    <w:rsid w:val="007D5489"/>
    <w:rsid w:val="007E0786"/>
    <w:rsid w:val="007E0EAA"/>
    <w:rsid w:val="007E3A55"/>
    <w:rsid w:val="007E4AAF"/>
    <w:rsid w:val="007E53FE"/>
    <w:rsid w:val="007E5706"/>
    <w:rsid w:val="007E57A8"/>
    <w:rsid w:val="007E68AE"/>
    <w:rsid w:val="007E695D"/>
    <w:rsid w:val="007E7C9C"/>
    <w:rsid w:val="007F01E4"/>
    <w:rsid w:val="007F0556"/>
    <w:rsid w:val="007F134D"/>
    <w:rsid w:val="007F1FDC"/>
    <w:rsid w:val="007F469E"/>
    <w:rsid w:val="007F56E0"/>
    <w:rsid w:val="007F5AAE"/>
    <w:rsid w:val="007F6D80"/>
    <w:rsid w:val="00800A45"/>
    <w:rsid w:val="00801014"/>
    <w:rsid w:val="00801AD7"/>
    <w:rsid w:val="008022CE"/>
    <w:rsid w:val="008024AA"/>
    <w:rsid w:val="0080305E"/>
    <w:rsid w:val="008036C4"/>
    <w:rsid w:val="008069F2"/>
    <w:rsid w:val="00807328"/>
    <w:rsid w:val="00807E4C"/>
    <w:rsid w:val="00811179"/>
    <w:rsid w:val="00811E71"/>
    <w:rsid w:val="00813EDF"/>
    <w:rsid w:val="008145FC"/>
    <w:rsid w:val="00814F39"/>
    <w:rsid w:val="008154AA"/>
    <w:rsid w:val="0081762F"/>
    <w:rsid w:val="00817DD9"/>
    <w:rsid w:val="0082010F"/>
    <w:rsid w:val="0082071E"/>
    <w:rsid w:val="00821193"/>
    <w:rsid w:val="00821D4F"/>
    <w:rsid w:val="00822A0B"/>
    <w:rsid w:val="00822FF9"/>
    <w:rsid w:val="00824FD6"/>
    <w:rsid w:val="00825629"/>
    <w:rsid w:val="00825863"/>
    <w:rsid w:val="008271EC"/>
    <w:rsid w:val="008276A8"/>
    <w:rsid w:val="00827FA8"/>
    <w:rsid w:val="00830C29"/>
    <w:rsid w:val="00834316"/>
    <w:rsid w:val="008347FC"/>
    <w:rsid w:val="00835DB9"/>
    <w:rsid w:val="0083605C"/>
    <w:rsid w:val="008369A2"/>
    <w:rsid w:val="008372A1"/>
    <w:rsid w:val="0083777B"/>
    <w:rsid w:val="00840188"/>
    <w:rsid w:val="008409C6"/>
    <w:rsid w:val="0084105D"/>
    <w:rsid w:val="00841C46"/>
    <w:rsid w:val="00842923"/>
    <w:rsid w:val="00842961"/>
    <w:rsid w:val="008436E6"/>
    <w:rsid w:val="00845863"/>
    <w:rsid w:val="008460ED"/>
    <w:rsid w:val="0084691D"/>
    <w:rsid w:val="00850012"/>
    <w:rsid w:val="008528B5"/>
    <w:rsid w:val="00853D97"/>
    <w:rsid w:val="00854F8D"/>
    <w:rsid w:val="00855B95"/>
    <w:rsid w:val="00855D1D"/>
    <w:rsid w:val="00860FA8"/>
    <w:rsid w:val="00862156"/>
    <w:rsid w:val="0086364E"/>
    <w:rsid w:val="00863AF4"/>
    <w:rsid w:val="0086420E"/>
    <w:rsid w:val="00864CA7"/>
    <w:rsid w:val="008656C3"/>
    <w:rsid w:val="00865777"/>
    <w:rsid w:val="00866F6D"/>
    <w:rsid w:val="00866FF2"/>
    <w:rsid w:val="008702EB"/>
    <w:rsid w:val="00870AAE"/>
    <w:rsid w:val="008730F2"/>
    <w:rsid w:val="00874185"/>
    <w:rsid w:val="008753BD"/>
    <w:rsid w:val="00875E7F"/>
    <w:rsid w:val="00876422"/>
    <w:rsid w:val="0087683D"/>
    <w:rsid w:val="008768A1"/>
    <w:rsid w:val="00877D9A"/>
    <w:rsid w:val="0088103C"/>
    <w:rsid w:val="00881A4B"/>
    <w:rsid w:val="00881E75"/>
    <w:rsid w:val="00882365"/>
    <w:rsid w:val="00883C6B"/>
    <w:rsid w:val="00884EA6"/>
    <w:rsid w:val="0088658C"/>
    <w:rsid w:val="00886DEC"/>
    <w:rsid w:val="00887F8D"/>
    <w:rsid w:val="008923D0"/>
    <w:rsid w:val="008949F3"/>
    <w:rsid w:val="00894AFC"/>
    <w:rsid w:val="00895908"/>
    <w:rsid w:val="00895AEE"/>
    <w:rsid w:val="008A0776"/>
    <w:rsid w:val="008A0DAF"/>
    <w:rsid w:val="008A0F84"/>
    <w:rsid w:val="008A34F5"/>
    <w:rsid w:val="008A3DF6"/>
    <w:rsid w:val="008A3FC8"/>
    <w:rsid w:val="008A4656"/>
    <w:rsid w:val="008A527A"/>
    <w:rsid w:val="008A574C"/>
    <w:rsid w:val="008A5BFE"/>
    <w:rsid w:val="008A5E0E"/>
    <w:rsid w:val="008A5E3A"/>
    <w:rsid w:val="008A77D9"/>
    <w:rsid w:val="008A7E89"/>
    <w:rsid w:val="008B1595"/>
    <w:rsid w:val="008B1D2E"/>
    <w:rsid w:val="008B6043"/>
    <w:rsid w:val="008B6365"/>
    <w:rsid w:val="008C00ED"/>
    <w:rsid w:val="008C0D5C"/>
    <w:rsid w:val="008C1525"/>
    <w:rsid w:val="008C1598"/>
    <w:rsid w:val="008C3A58"/>
    <w:rsid w:val="008C3FD5"/>
    <w:rsid w:val="008C43BD"/>
    <w:rsid w:val="008C54ED"/>
    <w:rsid w:val="008C650C"/>
    <w:rsid w:val="008C771D"/>
    <w:rsid w:val="008D01D5"/>
    <w:rsid w:val="008D0A22"/>
    <w:rsid w:val="008D151A"/>
    <w:rsid w:val="008D1C58"/>
    <w:rsid w:val="008D1F5B"/>
    <w:rsid w:val="008D2375"/>
    <w:rsid w:val="008D2B90"/>
    <w:rsid w:val="008D2C0D"/>
    <w:rsid w:val="008D30E7"/>
    <w:rsid w:val="008D30F9"/>
    <w:rsid w:val="008D3577"/>
    <w:rsid w:val="008D3E1C"/>
    <w:rsid w:val="008D4516"/>
    <w:rsid w:val="008D5ACE"/>
    <w:rsid w:val="008D7DFF"/>
    <w:rsid w:val="008E0988"/>
    <w:rsid w:val="008E0F15"/>
    <w:rsid w:val="008E1E6E"/>
    <w:rsid w:val="008E1F3E"/>
    <w:rsid w:val="008E2231"/>
    <w:rsid w:val="008E250B"/>
    <w:rsid w:val="008E25A3"/>
    <w:rsid w:val="008E2A3E"/>
    <w:rsid w:val="008E3CC2"/>
    <w:rsid w:val="008E611E"/>
    <w:rsid w:val="008E62D9"/>
    <w:rsid w:val="008E7FCA"/>
    <w:rsid w:val="008F0CE1"/>
    <w:rsid w:val="008F0E87"/>
    <w:rsid w:val="008F136B"/>
    <w:rsid w:val="008F32B5"/>
    <w:rsid w:val="008F3A1D"/>
    <w:rsid w:val="008F3BFF"/>
    <w:rsid w:val="008F6866"/>
    <w:rsid w:val="008F6AED"/>
    <w:rsid w:val="008F6BED"/>
    <w:rsid w:val="008F7F36"/>
    <w:rsid w:val="0090086E"/>
    <w:rsid w:val="00901349"/>
    <w:rsid w:val="00901B3F"/>
    <w:rsid w:val="009020B4"/>
    <w:rsid w:val="0090229E"/>
    <w:rsid w:val="00902DA5"/>
    <w:rsid w:val="00903285"/>
    <w:rsid w:val="00905484"/>
    <w:rsid w:val="00905A86"/>
    <w:rsid w:val="00905AE1"/>
    <w:rsid w:val="00906178"/>
    <w:rsid w:val="0091194F"/>
    <w:rsid w:val="00911AFD"/>
    <w:rsid w:val="00911D38"/>
    <w:rsid w:val="00913777"/>
    <w:rsid w:val="009141DF"/>
    <w:rsid w:val="00914548"/>
    <w:rsid w:val="00914FD1"/>
    <w:rsid w:val="00917B08"/>
    <w:rsid w:val="00920065"/>
    <w:rsid w:val="009206CA"/>
    <w:rsid w:val="009207EE"/>
    <w:rsid w:val="0092128D"/>
    <w:rsid w:val="00921D9C"/>
    <w:rsid w:val="0092213E"/>
    <w:rsid w:val="00923CD7"/>
    <w:rsid w:val="00925F1E"/>
    <w:rsid w:val="00931DE9"/>
    <w:rsid w:val="00932C9E"/>
    <w:rsid w:val="00932D18"/>
    <w:rsid w:val="009331CC"/>
    <w:rsid w:val="0093338A"/>
    <w:rsid w:val="00933B56"/>
    <w:rsid w:val="00935512"/>
    <w:rsid w:val="00935977"/>
    <w:rsid w:val="00935A12"/>
    <w:rsid w:val="00936344"/>
    <w:rsid w:val="00937B49"/>
    <w:rsid w:val="00940262"/>
    <w:rsid w:val="009402E0"/>
    <w:rsid w:val="0094084A"/>
    <w:rsid w:val="00941294"/>
    <w:rsid w:val="009412A3"/>
    <w:rsid w:val="009413DC"/>
    <w:rsid w:val="0094218A"/>
    <w:rsid w:val="00943AA1"/>
    <w:rsid w:val="0094427F"/>
    <w:rsid w:val="0094443A"/>
    <w:rsid w:val="00944798"/>
    <w:rsid w:val="00944CE0"/>
    <w:rsid w:val="009458CE"/>
    <w:rsid w:val="00946B9C"/>
    <w:rsid w:val="00950187"/>
    <w:rsid w:val="00950E68"/>
    <w:rsid w:val="009510AC"/>
    <w:rsid w:val="00951FDD"/>
    <w:rsid w:val="009526E7"/>
    <w:rsid w:val="00952D64"/>
    <w:rsid w:val="00952F70"/>
    <w:rsid w:val="009530D6"/>
    <w:rsid w:val="0095498B"/>
    <w:rsid w:val="00954C1C"/>
    <w:rsid w:val="00954E43"/>
    <w:rsid w:val="00956569"/>
    <w:rsid w:val="00956B99"/>
    <w:rsid w:val="00960B1E"/>
    <w:rsid w:val="00960E71"/>
    <w:rsid w:val="00967BAF"/>
    <w:rsid w:val="00970A21"/>
    <w:rsid w:val="00970C5F"/>
    <w:rsid w:val="009715E6"/>
    <w:rsid w:val="00972410"/>
    <w:rsid w:val="009725B2"/>
    <w:rsid w:val="009739D6"/>
    <w:rsid w:val="00974333"/>
    <w:rsid w:val="009745EF"/>
    <w:rsid w:val="009755F8"/>
    <w:rsid w:val="009770DE"/>
    <w:rsid w:val="009770F1"/>
    <w:rsid w:val="00981496"/>
    <w:rsid w:val="00985C67"/>
    <w:rsid w:val="00985FD4"/>
    <w:rsid w:val="009864A5"/>
    <w:rsid w:val="009866D4"/>
    <w:rsid w:val="00986A74"/>
    <w:rsid w:val="00987003"/>
    <w:rsid w:val="009906F8"/>
    <w:rsid w:val="00990B2E"/>
    <w:rsid w:val="00993A2E"/>
    <w:rsid w:val="009959D8"/>
    <w:rsid w:val="00995BC8"/>
    <w:rsid w:val="00996BB9"/>
    <w:rsid w:val="00997080"/>
    <w:rsid w:val="00997590"/>
    <w:rsid w:val="009978B4"/>
    <w:rsid w:val="009A0611"/>
    <w:rsid w:val="009A0968"/>
    <w:rsid w:val="009A0AA0"/>
    <w:rsid w:val="009A0EB5"/>
    <w:rsid w:val="009A291C"/>
    <w:rsid w:val="009A2C7E"/>
    <w:rsid w:val="009A47BD"/>
    <w:rsid w:val="009A4CAA"/>
    <w:rsid w:val="009A4E17"/>
    <w:rsid w:val="009A4FCE"/>
    <w:rsid w:val="009A5091"/>
    <w:rsid w:val="009A51AB"/>
    <w:rsid w:val="009A632C"/>
    <w:rsid w:val="009B0096"/>
    <w:rsid w:val="009B0194"/>
    <w:rsid w:val="009B0910"/>
    <w:rsid w:val="009B1EBF"/>
    <w:rsid w:val="009B214E"/>
    <w:rsid w:val="009B2EC1"/>
    <w:rsid w:val="009B47BC"/>
    <w:rsid w:val="009B5C3A"/>
    <w:rsid w:val="009B64A2"/>
    <w:rsid w:val="009B6A43"/>
    <w:rsid w:val="009B6F35"/>
    <w:rsid w:val="009B706B"/>
    <w:rsid w:val="009C0069"/>
    <w:rsid w:val="009C08DE"/>
    <w:rsid w:val="009C0EC0"/>
    <w:rsid w:val="009C172C"/>
    <w:rsid w:val="009C2AB0"/>
    <w:rsid w:val="009C2DA1"/>
    <w:rsid w:val="009C2F16"/>
    <w:rsid w:val="009C4A3D"/>
    <w:rsid w:val="009C4D95"/>
    <w:rsid w:val="009C57F3"/>
    <w:rsid w:val="009C61A9"/>
    <w:rsid w:val="009C7F4C"/>
    <w:rsid w:val="009D06D7"/>
    <w:rsid w:val="009D0A6C"/>
    <w:rsid w:val="009D3958"/>
    <w:rsid w:val="009D41C7"/>
    <w:rsid w:val="009D5AAB"/>
    <w:rsid w:val="009D5E5C"/>
    <w:rsid w:val="009E06D6"/>
    <w:rsid w:val="009E0AB3"/>
    <w:rsid w:val="009E127E"/>
    <w:rsid w:val="009E3B55"/>
    <w:rsid w:val="009E5493"/>
    <w:rsid w:val="009E549B"/>
    <w:rsid w:val="009E54D6"/>
    <w:rsid w:val="009E564D"/>
    <w:rsid w:val="009E6F45"/>
    <w:rsid w:val="009E75AE"/>
    <w:rsid w:val="009E75F1"/>
    <w:rsid w:val="009E7CBC"/>
    <w:rsid w:val="009F05A3"/>
    <w:rsid w:val="009F0AE0"/>
    <w:rsid w:val="009F104C"/>
    <w:rsid w:val="009F1D18"/>
    <w:rsid w:val="009F2420"/>
    <w:rsid w:val="009F30A7"/>
    <w:rsid w:val="009F46C3"/>
    <w:rsid w:val="009F515F"/>
    <w:rsid w:val="009F53E4"/>
    <w:rsid w:val="009F5844"/>
    <w:rsid w:val="009F5C54"/>
    <w:rsid w:val="009F6267"/>
    <w:rsid w:val="009F62CC"/>
    <w:rsid w:val="009F6695"/>
    <w:rsid w:val="00A0026E"/>
    <w:rsid w:val="00A004B9"/>
    <w:rsid w:val="00A00596"/>
    <w:rsid w:val="00A006E0"/>
    <w:rsid w:val="00A008E7"/>
    <w:rsid w:val="00A019C2"/>
    <w:rsid w:val="00A01B64"/>
    <w:rsid w:val="00A02294"/>
    <w:rsid w:val="00A0475A"/>
    <w:rsid w:val="00A0754E"/>
    <w:rsid w:val="00A07C41"/>
    <w:rsid w:val="00A07DA9"/>
    <w:rsid w:val="00A106F8"/>
    <w:rsid w:val="00A11041"/>
    <w:rsid w:val="00A116B7"/>
    <w:rsid w:val="00A11C16"/>
    <w:rsid w:val="00A11DD1"/>
    <w:rsid w:val="00A13976"/>
    <w:rsid w:val="00A15AC0"/>
    <w:rsid w:val="00A17242"/>
    <w:rsid w:val="00A1728A"/>
    <w:rsid w:val="00A20072"/>
    <w:rsid w:val="00A21D65"/>
    <w:rsid w:val="00A2278E"/>
    <w:rsid w:val="00A22ABC"/>
    <w:rsid w:val="00A23AB0"/>
    <w:rsid w:val="00A23ADA"/>
    <w:rsid w:val="00A23D8D"/>
    <w:rsid w:val="00A2512F"/>
    <w:rsid w:val="00A253E7"/>
    <w:rsid w:val="00A317D7"/>
    <w:rsid w:val="00A31D63"/>
    <w:rsid w:val="00A32647"/>
    <w:rsid w:val="00A32E25"/>
    <w:rsid w:val="00A33814"/>
    <w:rsid w:val="00A33FBE"/>
    <w:rsid w:val="00A34968"/>
    <w:rsid w:val="00A35975"/>
    <w:rsid w:val="00A35CC9"/>
    <w:rsid w:val="00A366D0"/>
    <w:rsid w:val="00A37916"/>
    <w:rsid w:val="00A402C2"/>
    <w:rsid w:val="00A42C82"/>
    <w:rsid w:val="00A45C1E"/>
    <w:rsid w:val="00A50694"/>
    <w:rsid w:val="00A50723"/>
    <w:rsid w:val="00A515F5"/>
    <w:rsid w:val="00A51DB8"/>
    <w:rsid w:val="00A52A66"/>
    <w:rsid w:val="00A52D87"/>
    <w:rsid w:val="00A52E0B"/>
    <w:rsid w:val="00A53AA7"/>
    <w:rsid w:val="00A558C4"/>
    <w:rsid w:val="00A56810"/>
    <w:rsid w:val="00A5771F"/>
    <w:rsid w:val="00A57C39"/>
    <w:rsid w:val="00A60257"/>
    <w:rsid w:val="00A636A9"/>
    <w:rsid w:val="00A641AB"/>
    <w:rsid w:val="00A6491E"/>
    <w:rsid w:val="00A651D5"/>
    <w:rsid w:val="00A70520"/>
    <w:rsid w:val="00A717BC"/>
    <w:rsid w:val="00A71CF4"/>
    <w:rsid w:val="00A71DCE"/>
    <w:rsid w:val="00A71F34"/>
    <w:rsid w:val="00A73821"/>
    <w:rsid w:val="00A7420E"/>
    <w:rsid w:val="00A75402"/>
    <w:rsid w:val="00A75BB1"/>
    <w:rsid w:val="00A76F92"/>
    <w:rsid w:val="00A770F0"/>
    <w:rsid w:val="00A774BE"/>
    <w:rsid w:val="00A8038B"/>
    <w:rsid w:val="00A80616"/>
    <w:rsid w:val="00A80A74"/>
    <w:rsid w:val="00A812A3"/>
    <w:rsid w:val="00A81D5E"/>
    <w:rsid w:val="00A82B3C"/>
    <w:rsid w:val="00A8501B"/>
    <w:rsid w:val="00A8655F"/>
    <w:rsid w:val="00A867A6"/>
    <w:rsid w:val="00A869FC"/>
    <w:rsid w:val="00A9248C"/>
    <w:rsid w:val="00A93808"/>
    <w:rsid w:val="00A95021"/>
    <w:rsid w:val="00A95420"/>
    <w:rsid w:val="00A95453"/>
    <w:rsid w:val="00A95F4E"/>
    <w:rsid w:val="00A97370"/>
    <w:rsid w:val="00A976DA"/>
    <w:rsid w:val="00AA0994"/>
    <w:rsid w:val="00AA0C03"/>
    <w:rsid w:val="00AA23BD"/>
    <w:rsid w:val="00AA5841"/>
    <w:rsid w:val="00AA6392"/>
    <w:rsid w:val="00AA65D4"/>
    <w:rsid w:val="00AA6E9F"/>
    <w:rsid w:val="00AA724E"/>
    <w:rsid w:val="00AB07DC"/>
    <w:rsid w:val="00AB1605"/>
    <w:rsid w:val="00AB1F7C"/>
    <w:rsid w:val="00AB44BE"/>
    <w:rsid w:val="00AB4964"/>
    <w:rsid w:val="00AB54FC"/>
    <w:rsid w:val="00AB6459"/>
    <w:rsid w:val="00AB6AD0"/>
    <w:rsid w:val="00AB6D91"/>
    <w:rsid w:val="00AB6DCD"/>
    <w:rsid w:val="00AB74AD"/>
    <w:rsid w:val="00AB781B"/>
    <w:rsid w:val="00AC0A59"/>
    <w:rsid w:val="00AC1802"/>
    <w:rsid w:val="00AC1B20"/>
    <w:rsid w:val="00AC2D92"/>
    <w:rsid w:val="00AC3320"/>
    <w:rsid w:val="00AC37F8"/>
    <w:rsid w:val="00AC38E0"/>
    <w:rsid w:val="00AC5D07"/>
    <w:rsid w:val="00AD0E8B"/>
    <w:rsid w:val="00AD1389"/>
    <w:rsid w:val="00AD16F6"/>
    <w:rsid w:val="00AD1E18"/>
    <w:rsid w:val="00AD2C1C"/>
    <w:rsid w:val="00AD5007"/>
    <w:rsid w:val="00AE14EA"/>
    <w:rsid w:val="00AE2349"/>
    <w:rsid w:val="00AE2614"/>
    <w:rsid w:val="00AE3035"/>
    <w:rsid w:val="00AE3401"/>
    <w:rsid w:val="00AE3D90"/>
    <w:rsid w:val="00AE486A"/>
    <w:rsid w:val="00AE56CD"/>
    <w:rsid w:val="00AE56CE"/>
    <w:rsid w:val="00AE657D"/>
    <w:rsid w:val="00AF004A"/>
    <w:rsid w:val="00AF0E7E"/>
    <w:rsid w:val="00AF1629"/>
    <w:rsid w:val="00AF1D3C"/>
    <w:rsid w:val="00AF2CE1"/>
    <w:rsid w:val="00AF3BE7"/>
    <w:rsid w:val="00AF437D"/>
    <w:rsid w:val="00AF4FB3"/>
    <w:rsid w:val="00AF5E4A"/>
    <w:rsid w:val="00AF6808"/>
    <w:rsid w:val="00AF69A9"/>
    <w:rsid w:val="00AF6F14"/>
    <w:rsid w:val="00AF7181"/>
    <w:rsid w:val="00AF7FF3"/>
    <w:rsid w:val="00B01CC0"/>
    <w:rsid w:val="00B01E8A"/>
    <w:rsid w:val="00B02745"/>
    <w:rsid w:val="00B03F51"/>
    <w:rsid w:val="00B03F87"/>
    <w:rsid w:val="00B044BE"/>
    <w:rsid w:val="00B04926"/>
    <w:rsid w:val="00B0532C"/>
    <w:rsid w:val="00B063B9"/>
    <w:rsid w:val="00B0665A"/>
    <w:rsid w:val="00B067EB"/>
    <w:rsid w:val="00B069B7"/>
    <w:rsid w:val="00B07E9F"/>
    <w:rsid w:val="00B11ACC"/>
    <w:rsid w:val="00B11E8A"/>
    <w:rsid w:val="00B11F14"/>
    <w:rsid w:val="00B126C4"/>
    <w:rsid w:val="00B12D67"/>
    <w:rsid w:val="00B13E70"/>
    <w:rsid w:val="00B1408F"/>
    <w:rsid w:val="00B16D5B"/>
    <w:rsid w:val="00B1752F"/>
    <w:rsid w:val="00B1756C"/>
    <w:rsid w:val="00B17927"/>
    <w:rsid w:val="00B203E6"/>
    <w:rsid w:val="00B21EC6"/>
    <w:rsid w:val="00B2234B"/>
    <w:rsid w:val="00B22B6B"/>
    <w:rsid w:val="00B22F03"/>
    <w:rsid w:val="00B23673"/>
    <w:rsid w:val="00B23993"/>
    <w:rsid w:val="00B24058"/>
    <w:rsid w:val="00B24081"/>
    <w:rsid w:val="00B24711"/>
    <w:rsid w:val="00B24BD0"/>
    <w:rsid w:val="00B24DA3"/>
    <w:rsid w:val="00B3024C"/>
    <w:rsid w:val="00B30981"/>
    <w:rsid w:val="00B30A89"/>
    <w:rsid w:val="00B30B8E"/>
    <w:rsid w:val="00B31958"/>
    <w:rsid w:val="00B341DB"/>
    <w:rsid w:val="00B3466D"/>
    <w:rsid w:val="00B35044"/>
    <w:rsid w:val="00B36D91"/>
    <w:rsid w:val="00B37DFC"/>
    <w:rsid w:val="00B41E34"/>
    <w:rsid w:val="00B432D5"/>
    <w:rsid w:val="00B4425D"/>
    <w:rsid w:val="00B469ED"/>
    <w:rsid w:val="00B4769A"/>
    <w:rsid w:val="00B50C8B"/>
    <w:rsid w:val="00B533AF"/>
    <w:rsid w:val="00B54E1D"/>
    <w:rsid w:val="00B5543C"/>
    <w:rsid w:val="00B557B6"/>
    <w:rsid w:val="00B56A6C"/>
    <w:rsid w:val="00B605D3"/>
    <w:rsid w:val="00B61468"/>
    <w:rsid w:val="00B62C75"/>
    <w:rsid w:val="00B638D7"/>
    <w:rsid w:val="00B6403E"/>
    <w:rsid w:val="00B64C5A"/>
    <w:rsid w:val="00B64F17"/>
    <w:rsid w:val="00B653F0"/>
    <w:rsid w:val="00B660D7"/>
    <w:rsid w:val="00B668BE"/>
    <w:rsid w:val="00B66A0B"/>
    <w:rsid w:val="00B677F4"/>
    <w:rsid w:val="00B702DD"/>
    <w:rsid w:val="00B708ED"/>
    <w:rsid w:val="00B70CBB"/>
    <w:rsid w:val="00B71515"/>
    <w:rsid w:val="00B72067"/>
    <w:rsid w:val="00B72FF7"/>
    <w:rsid w:val="00B73445"/>
    <w:rsid w:val="00B73C85"/>
    <w:rsid w:val="00B765C4"/>
    <w:rsid w:val="00B802C2"/>
    <w:rsid w:val="00B803D0"/>
    <w:rsid w:val="00B80697"/>
    <w:rsid w:val="00B814E8"/>
    <w:rsid w:val="00B84977"/>
    <w:rsid w:val="00B87160"/>
    <w:rsid w:val="00B90914"/>
    <w:rsid w:val="00B962B0"/>
    <w:rsid w:val="00B96BF2"/>
    <w:rsid w:val="00B96C90"/>
    <w:rsid w:val="00BA20C6"/>
    <w:rsid w:val="00BA264B"/>
    <w:rsid w:val="00BA26EB"/>
    <w:rsid w:val="00BA39DB"/>
    <w:rsid w:val="00BA3D1E"/>
    <w:rsid w:val="00BA3DE9"/>
    <w:rsid w:val="00BA4442"/>
    <w:rsid w:val="00BA4C57"/>
    <w:rsid w:val="00BA6306"/>
    <w:rsid w:val="00BB207F"/>
    <w:rsid w:val="00BB3BE3"/>
    <w:rsid w:val="00BB3EAD"/>
    <w:rsid w:val="00BB4B41"/>
    <w:rsid w:val="00BB4D23"/>
    <w:rsid w:val="00BB5323"/>
    <w:rsid w:val="00BB5F3A"/>
    <w:rsid w:val="00BB7313"/>
    <w:rsid w:val="00BB76F4"/>
    <w:rsid w:val="00BC265F"/>
    <w:rsid w:val="00BC26CA"/>
    <w:rsid w:val="00BC2D3E"/>
    <w:rsid w:val="00BC35CD"/>
    <w:rsid w:val="00BC389E"/>
    <w:rsid w:val="00BC4081"/>
    <w:rsid w:val="00BC40E9"/>
    <w:rsid w:val="00BC492A"/>
    <w:rsid w:val="00BC748E"/>
    <w:rsid w:val="00BC7D33"/>
    <w:rsid w:val="00BD01EF"/>
    <w:rsid w:val="00BD11C5"/>
    <w:rsid w:val="00BD18E8"/>
    <w:rsid w:val="00BD2508"/>
    <w:rsid w:val="00BD45C9"/>
    <w:rsid w:val="00BD510D"/>
    <w:rsid w:val="00BD6D8D"/>
    <w:rsid w:val="00BD747C"/>
    <w:rsid w:val="00BE1056"/>
    <w:rsid w:val="00BE1420"/>
    <w:rsid w:val="00BE4722"/>
    <w:rsid w:val="00BE4E8A"/>
    <w:rsid w:val="00BE5499"/>
    <w:rsid w:val="00BE55C7"/>
    <w:rsid w:val="00BE7F77"/>
    <w:rsid w:val="00BF129C"/>
    <w:rsid w:val="00BF511A"/>
    <w:rsid w:val="00BF5809"/>
    <w:rsid w:val="00BF5D35"/>
    <w:rsid w:val="00BF6E3D"/>
    <w:rsid w:val="00BF7FDB"/>
    <w:rsid w:val="00C01429"/>
    <w:rsid w:val="00C01484"/>
    <w:rsid w:val="00C017EF"/>
    <w:rsid w:val="00C01BC2"/>
    <w:rsid w:val="00C030FB"/>
    <w:rsid w:val="00C037BC"/>
    <w:rsid w:val="00C03C73"/>
    <w:rsid w:val="00C03FF2"/>
    <w:rsid w:val="00C04FEB"/>
    <w:rsid w:val="00C0506E"/>
    <w:rsid w:val="00C05595"/>
    <w:rsid w:val="00C0634F"/>
    <w:rsid w:val="00C07AAE"/>
    <w:rsid w:val="00C11158"/>
    <w:rsid w:val="00C11E53"/>
    <w:rsid w:val="00C12A62"/>
    <w:rsid w:val="00C12BE0"/>
    <w:rsid w:val="00C14383"/>
    <w:rsid w:val="00C150ED"/>
    <w:rsid w:val="00C15299"/>
    <w:rsid w:val="00C153FE"/>
    <w:rsid w:val="00C17618"/>
    <w:rsid w:val="00C20741"/>
    <w:rsid w:val="00C21A6D"/>
    <w:rsid w:val="00C22D64"/>
    <w:rsid w:val="00C24755"/>
    <w:rsid w:val="00C25BD5"/>
    <w:rsid w:val="00C26D68"/>
    <w:rsid w:val="00C27CA1"/>
    <w:rsid w:val="00C328D4"/>
    <w:rsid w:val="00C3392C"/>
    <w:rsid w:val="00C33985"/>
    <w:rsid w:val="00C34264"/>
    <w:rsid w:val="00C346AA"/>
    <w:rsid w:val="00C3550D"/>
    <w:rsid w:val="00C355EA"/>
    <w:rsid w:val="00C3660F"/>
    <w:rsid w:val="00C36858"/>
    <w:rsid w:val="00C37979"/>
    <w:rsid w:val="00C37CAE"/>
    <w:rsid w:val="00C40B77"/>
    <w:rsid w:val="00C42538"/>
    <w:rsid w:val="00C427A9"/>
    <w:rsid w:val="00C42E32"/>
    <w:rsid w:val="00C435CD"/>
    <w:rsid w:val="00C43F3F"/>
    <w:rsid w:val="00C44138"/>
    <w:rsid w:val="00C44C5D"/>
    <w:rsid w:val="00C4523D"/>
    <w:rsid w:val="00C45ABE"/>
    <w:rsid w:val="00C47788"/>
    <w:rsid w:val="00C50130"/>
    <w:rsid w:val="00C51B8F"/>
    <w:rsid w:val="00C531F4"/>
    <w:rsid w:val="00C5348C"/>
    <w:rsid w:val="00C54022"/>
    <w:rsid w:val="00C55859"/>
    <w:rsid w:val="00C568C6"/>
    <w:rsid w:val="00C5761F"/>
    <w:rsid w:val="00C600FA"/>
    <w:rsid w:val="00C60EE5"/>
    <w:rsid w:val="00C632E1"/>
    <w:rsid w:val="00C637A9"/>
    <w:rsid w:val="00C64188"/>
    <w:rsid w:val="00C64EDD"/>
    <w:rsid w:val="00C65574"/>
    <w:rsid w:val="00C6607F"/>
    <w:rsid w:val="00C67BE6"/>
    <w:rsid w:val="00C70BAD"/>
    <w:rsid w:val="00C70D4C"/>
    <w:rsid w:val="00C7155C"/>
    <w:rsid w:val="00C72874"/>
    <w:rsid w:val="00C731AD"/>
    <w:rsid w:val="00C7739E"/>
    <w:rsid w:val="00C777E8"/>
    <w:rsid w:val="00C77F33"/>
    <w:rsid w:val="00C8024F"/>
    <w:rsid w:val="00C81FB3"/>
    <w:rsid w:val="00C83C62"/>
    <w:rsid w:val="00C8410A"/>
    <w:rsid w:val="00C84941"/>
    <w:rsid w:val="00C85EB8"/>
    <w:rsid w:val="00C86577"/>
    <w:rsid w:val="00C8688B"/>
    <w:rsid w:val="00C86B2D"/>
    <w:rsid w:val="00C86BA2"/>
    <w:rsid w:val="00C9182D"/>
    <w:rsid w:val="00C9365E"/>
    <w:rsid w:val="00C93916"/>
    <w:rsid w:val="00C94853"/>
    <w:rsid w:val="00C94CA7"/>
    <w:rsid w:val="00C96B4C"/>
    <w:rsid w:val="00C97268"/>
    <w:rsid w:val="00C976EB"/>
    <w:rsid w:val="00C97F4F"/>
    <w:rsid w:val="00CA0A3E"/>
    <w:rsid w:val="00CA10CF"/>
    <w:rsid w:val="00CA23B6"/>
    <w:rsid w:val="00CA28DF"/>
    <w:rsid w:val="00CA2CCA"/>
    <w:rsid w:val="00CA3415"/>
    <w:rsid w:val="00CA45BD"/>
    <w:rsid w:val="00CA59D1"/>
    <w:rsid w:val="00CA6021"/>
    <w:rsid w:val="00CA660C"/>
    <w:rsid w:val="00CA69A2"/>
    <w:rsid w:val="00CA6CDB"/>
    <w:rsid w:val="00CA6E93"/>
    <w:rsid w:val="00CA707B"/>
    <w:rsid w:val="00CA70A3"/>
    <w:rsid w:val="00CA79CA"/>
    <w:rsid w:val="00CA79E4"/>
    <w:rsid w:val="00CB05D2"/>
    <w:rsid w:val="00CB1789"/>
    <w:rsid w:val="00CB2248"/>
    <w:rsid w:val="00CB23BA"/>
    <w:rsid w:val="00CB2A95"/>
    <w:rsid w:val="00CB30EB"/>
    <w:rsid w:val="00CB4135"/>
    <w:rsid w:val="00CB44C9"/>
    <w:rsid w:val="00CB45E1"/>
    <w:rsid w:val="00CB4ACE"/>
    <w:rsid w:val="00CB5DD6"/>
    <w:rsid w:val="00CB63F0"/>
    <w:rsid w:val="00CB7D86"/>
    <w:rsid w:val="00CB7F3A"/>
    <w:rsid w:val="00CC0F89"/>
    <w:rsid w:val="00CC2C1B"/>
    <w:rsid w:val="00CC3822"/>
    <w:rsid w:val="00CC48B6"/>
    <w:rsid w:val="00CC49DA"/>
    <w:rsid w:val="00CC4CE8"/>
    <w:rsid w:val="00CC62A7"/>
    <w:rsid w:val="00CC6D21"/>
    <w:rsid w:val="00CC70AF"/>
    <w:rsid w:val="00CD04DD"/>
    <w:rsid w:val="00CD1025"/>
    <w:rsid w:val="00CD122D"/>
    <w:rsid w:val="00CD247F"/>
    <w:rsid w:val="00CD42E7"/>
    <w:rsid w:val="00CE0D74"/>
    <w:rsid w:val="00CE0E01"/>
    <w:rsid w:val="00CE101E"/>
    <w:rsid w:val="00CE1735"/>
    <w:rsid w:val="00CE2831"/>
    <w:rsid w:val="00CE3C8E"/>
    <w:rsid w:val="00CE4806"/>
    <w:rsid w:val="00CE5520"/>
    <w:rsid w:val="00CE5AC0"/>
    <w:rsid w:val="00CE6D88"/>
    <w:rsid w:val="00CE74FB"/>
    <w:rsid w:val="00CF15E4"/>
    <w:rsid w:val="00CF1702"/>
    <w:rsid w:val="00CF243F"/>
    <w:rsid w:val="00CF33D0"/>
    <w:rsid w:val="00CF4B70"/>
    <w:rsid w:val="00CF5142"/>
    <w:rsid w:val="00CF559D"/>
    <w:rsid w:val="00CF568B"/>
    <w:rsid w:val="00CF5A18"/>
    <w:rsid w:val="00CF6824"/>
    <w:rsid w:val="00CF7087"/>
    <w:rsid w:val="00CF791C"/>
    <w:rsid w:val="00D00F51"/>
    <w:rsid w:val="00D01290"/>
    <w:rsid w:val="00D0144E"/>
    <w:rsid w:val="00D01E70"/>
    <w:rsid w:val="00D02352"/>
    <w:rsid w:val="00D02585"/>
    <w:rsid w:val="00D0306E"/>
    <w:rsid w:val="00D03400"/>
    <w:rsid w:val="00D04311"/>
    <w:rsid w:val="00D04789"/>
    <w:rsid w:val="00D11046"/>
    <w:rsid w:val="00D11180"/>
    <w:rsid w:val="00D117DF"/>
    <w:rsid w:val="00D11F81"/>
    <w:rsid w:val="00D12F49"/>
    <w:rsid w:val="00D13A9C"/>
    <w:rsid w:val="00D13B41"/>
    <w:rsid w:val="00D13BEB"/>
    <w:rsid w:val="00D14C56"/>
    <w:rsid w:val="00D1767D"/>
    <w:rsid w:val="00D20F51"/>
    <w:rsid w:val="00D214BC"/>
    <w:rsid w:val="00D2153C"/>
    <w:rsid w:val="00D23789"/>
    <w:rsid w:val="00D23DA8"/>
    <w:rsid w:val="00D2429A"/>
    <w:rsid w:val="00D24E91"/>
    <w:rsid w:val="00D252C4"/>
    <w:rsid w:val="00D25495"/>
    <w:rsid w:val="00D25B75"/>
    <w:rsid w:val="00D2650F"/>
    <w:rsid w:val="00D31791"/>
    <w:rsid w:val="00D32800"/>
    <w:rsid w:val="00D343B1"/>
    <w:rsid w:val="00D34CF0"/>
    <w:rsid w:val="00D350BF"/>
    <w:rsid w:val="00D36132"/>
    <w:rsid w:val="00D36A5E"/>
    <w:rsid w:val="00D36B77"/>
    <w:rsid w:val="00D36C7A"/>
    <w:rsid w:val="00D3767F"/>
    <w:rsid w:val="00D416CA"/>
    <w:rsid w:val="00D4280A"/>
    <w:rsid w:val="00D4345E"/>
    <w:rsid w:val="00D4397C"/>
    <w:rsid w:val="00D43F0C"/>
    <w:rsid w:val="00D44463"/>
    <w:rsid w:val="00D44933"/>
    <w:rsid w:val="00D46B70"/>
    <w:rsid w:val="00D47049"/>
    <w:rsid w:val="00D47ECC"/>
    <w:rsid w:val="00D5113F"/>
    <w:rsid w:val="00D53965"/>
    <w:rsid w:val="00D53C1D"/>
    <w:rsid w:val="00D54B96"/>
    <w:rsid w:val="00D551A1"/>
    <w:rsid w:val="00D5589C"/>
    <w:rsid w:val="00D55ABB"/>
    <w:rsid w:val="00D5659B"/>
    <w:rsid w:val="00D567FA"/>
    <w:rsid w:val="00D57699"/>
    <w:rsid w:val="00D57FA3"/>
    <w:rsid w:val="00D618BD"/>
    <w:rsid w:val="00D6272D"/>
    <w:rsid w:val="00D62A72"/>
    <w:rsid w:val="00D63F16"/>
    <w:rsid w:val="00D6406A"/>
    <w:rsid w:val="00D652BA"/>
    <w:rsid w:val="00D6555E"/>
    <w:rsid w:val="00D6705B"/>
    <w:rsid w:val="00D70602"/>
    <w:rsid w:val="00D70E2C"/>
    <w:rsid w:val="00D70FD4"/>
    <w:rsid w:val="00D732C4"/>
    <w:rsid w:val="00D738BF"/>
    <w:rsid w:val="00D73DEE"/>
    <w:rsid w:val="00D73F11"/>
    <w:rsid w:val="00D75601"/>
    <w:rsid w:val="00D75951"/>
    <w:rsid w:val="00D76B72"/>
    <w:rsid w:val="00D76D3B"/>
    <w:rsid w:val="00D77A61"/>
    <w:rsid w:val="00D77E5C"/>
    <w:rsid w:val="00D81058"/>
    <w:rsid w:val="00D822FC"/>
    <w:rsid w:val="00D83CCC"/>
    <w:rsid w:val="00D844AA"/>
    <w:rsid w:val="00D84D31"/>
    <w:rsid w:val="00D858F3"/>
    <w:rsid w:val="00D86759"/>
    <w:rsid w:val="00D87796"/>
    <w:rsid w:val="00D90BAA"/>
    <w:rsid w:val="00D92391"/>
    <w:rsid w:val="00D936FD"/>
    <w:rsid w:val="00D938BE"/>
    <w:rsid w:val="00D95284"/>
    <w:rsid w:val="00D9632B"/>
    <w:rsid w:val="00D97A4A"/>
    <w:rsid w:val="00D97F5F"/>
    <w:rsid w:val="00DA1C50"/>
    <w:rsid w:val="00DA202E"/>
    <w:rsid w:val="00DA2C95"/>
    <w:rsid w:val="00DA2F8F"/>
    <w:rsid w:val="00DA3A3C"/>
    <w:rsid w:val="00DA4272"/>
    <w:rsid w:val="00DA43F7"/>
    <w:rsid w:val="00DA46CB"/>
    <w:rsid w:val="00DA4D2D"/>
    <w:rsid w:val="00DA4F8D"/>
    <w:rsid w:val="00DA6655"/>
    <w:rsid w:val="00DA6667"/>
    <w:rsid w:val="00DA7010"/>
    <w:rsid w:val="00DB0297"/>
    <w:rsid w:val="00DB0860"/>
    <w:rsid w:val="00DB0EDC"/>
    <w:rsid w:val="00DB0FF2"/>
    <w:rsid w:val="00DB1858"/>
    <w:rsid w:val="00DB23E0"/>
    <w:rsid w:val="00DB2E07"/>
    <w:rsid w:val="00DB3C48"/>
    <w:rsid w:val="00DB5854"/>
    <w:rsid w:val="00DB6C24"/>
    <w:rsid w:val="00DB78B5"/>
    <w:rsid w:val="00DB7A80"/>
    <w:rsid w:val="00DB7F09"/>
    <w:rsid w:val="00DC02CA"/>
    <w:rsid w:val="00DC2B79"/>
    <w:rsid w:val="00DC33DE"/>
    <w:rsid w:val="00DC4350"/>
    <w:rsid w:val="00DC4B11"/>
    <w:rsid w:val="00DC4FEE"/>
    <w:rsid w:val="00DC5429"/>
    <w:rsid w:val="00DC5D2F"/>
    <w:rsid w:val="00DC698C"/>
    <w:rsid w:val="00DD04FD"/>
    <w:rsid w:val="00DD0EF5"/>
    <w:rsid w:val="00DD1B80"/>
    <w:rsid w:val="00DD2115"/>
    <w:rsid w:val="00DD2F62"/>
    <w:rsid w:val="00DD3363"/>
    <w:rsid w:val="00DD3B29"/>
    <w:rsid w:val="00DD4EEB"/>
    <w:rsid w:val="00DD5052"/>
    <w:rsid w:val="00DD536E"/>
    <w:rsid w:val="00DD602C"/>
    <w:rsid w:val="00DD6840"/>
    <w:rsid w:val="00DD6F8F"/>
    <w:rsid w:val="00DD749D"/>
    <w:rsid w:val="00DD7633"/>
    <w:rsid w:val="00DD7A8E"/>
    <w:rsid w:val="00DE0C33"/>
    <w:rsid w:val="00DE1F05"/>
    <w:rsid w:val="00DE2D91"/>
    <w:rsid w:val="00DE2FF7"/>
    <w:rsid w:val="00DE4C21"/>
    <w:rsid w:val="00DE570C"/>
    <w:rsid w:val="00DF0760"/>
    <w:rsid w:val="00DF15BF"/>
    <w:rsid w:val="00DF22F0"/>
    <w:rsid w:val="00DF33B1"/>
    <w:rsid w:val="00DF4597"/>
    <w:rsid w:val="00DF4A48"/>
    <w:rsid w:val="00DF7090"/>
    <w:rsid w:val="00DF781B"/>
    <w:rsid w:val="00E00435"/>
    <w:rsid w:val="00E005BA"/>
    <w:rsid w:val="00E006E6"/>
    <w:rsid w:val="00E0161F"/>
    <w:rsid w:val="00E01DB7"/>
    <w:rsid w:val="00E02C1A"/>
    <w:rsid w:val="00E044D4"/>
    <w:rsid w:val="00E07009"/>
    <w:rsid w:val="00E07429"/>
    <w:rsid w:val="00E07827"/>
    <w:rsid w:val="00E10288"/>
    <w:rsid w:val="00E10521"/>
    <w:rsid w:val="00E11B83"/>
    <w:rsid w:val="00E11C0A"/>
    <w:rsid w:val="00E11CC8"/>
    <w:rsid w:val="00E12094"/>
    <w:rsid w:val="00E12BF3"/>
    <w:rsid w:val="00E12E07"/>
    <w:rsid w:val="00E137A1"/>
    <w:rsid w:val="00E13A02"/>
    <w:rsid w:val="00E14881"/>
    <w:rsid w:val="00E17618"/>
    <w:rsid w:val="00E2182B"/>
    <w:rsid w:val="00E225C9"/>
    <w:rsid w:val="00E22EBD"/>
    <w:rsid w:val="00E24CA5"/>
    <w:rsid w:val="00E31648"/>
    <w:rsid w:val="00E316DC"/>
    <w:rsid w:val="00E31758"/>
    <w:rsid w:val="00E31ABD"/>
    <w:rsid w:val="00E3271A"/>
    <w:rsid w:val="00E32C6A"/>
    <w:rsid w:val="00E32DE6"/>
    <w:rsid w:val="00E3349E"/>
    <w:rsid w:val="00E3367F"/>
    <w:rsid w:val="00E3421B"/>
    <w:rsid w:val="00E3487D"/>
    <w:rsid w:val="00E36A3A"/>
    <w:rsid w:val="00E37898"/>
    <w:rsid w:val="00E414BD"/>
    <w:rsid w:val="00E415F2"/>
    <w:rsid w:val="00E41609"/>
    <w:rsid w:val="00E42202"/>
    <w:rsid w:val="00E446C9"/>
    <w:rsid w:val="00E45B02"/>
    <w:rsid w:val="00E46EE7"/>
    <w:rsid w:val="00E46FF9"/>
    <w:rsid w:val="00E476DE"/>
    <w:rsid w:val="00E47AB5"/>
    <w:rsid w:val="00E47CFB"/>
    <w:rsid w:val="00E51E01"/>
    <w:rsid w:val="00E51E79"/>
    <w:rsid w:val="00E52E69"/>
    <w:rsid w:val="00E534DA"/>
    <w:rsid w:val="00E53876"/>
    <w:rsid w:val="00E53DD3"/>
    <w:rsid w:val="00E53E2D"/>
    <w:rsid w:val="00E549F1"/>
    <w:rsid w:val="00E55E6E"/>
    <w:rsid w:val="00E57916"/>
    <w:rsid w:val="00E57CEA"/>
    <w:rsid w:val="00E605F9"/>
    <w:rsid w:val="00E60DB3"/>
    <w:rsid w:val="00E617A5"/>
    <w:rsid w:val="00E62C70"/>
    <w:rsid w:val="00E63682"/>
    <w:rsid w:val="00E64268"/>
    <w:rsid w:val="00E66DAA"/>
    <w:rsid w:val="00E677B6"/>
    <w:rsid w:val="00E67B64"/>
    <w:rsid w:val="00E70672"/>
    <w:rsid w:val="00E71213"/>
    <w:rsid w:val="00E72750"/>
    <w:rsid w:val="00E73B6A"/>
    <w:rsid w:val="00E743FC"/>
    <w:rsid w:val="00E74796"/>
    <w:rsid w:val="00E773FB"/>
    <w:rsid w:val="00E80C15"/>
    <w:rsid w:val="00E80E2B"/>
    <w:rsid w:val="00E80F0D"/>
    <w:rsid w:val="00E81235"/>
    <w:rsid w:val="00E82706"/>
    <w:rsid w:val="00E82DB1"/>
    <w:rsid w:val="00E82E21"/>
    <w:rsid w:val="00E8322B"/>
    <w:rsid w:val="00E83833"/>
    <w:rsid w:val="00E83A92"/>
    <w:rsid w:val="00E84B65"/>
    <w:rsid w:val="00E85BE2"/>
    <w:rsid w:val="00E86119"/>
    <w:rsid w:val="00E86930"/>
    <w:rsid w:val="00E870BE"/>
    <w:rsid w:val="00E879D6"/>
    <w:rsid w:val="00E91B1F"/>
    <w:rsid w:val="00E9263E"/>
    <w:rsid w:val="00E926F8"/>
    <w:rsid w:val="00E92DC4"/>
    <w:rsid w:val="00E93432"/>
    <w:rsid w:val="00E939DB"/>
    <w:rsid w:val="00E93E35"/>
    <w:rsid w:val="00E93E53"/>
    <w:rsid w:val="00E94F52"/>
    <w:rsid w:val="00E94F8C"/>
    <w:rsid w:val="00E95407"/>
    <w:rsid w:val="00E95D95"/>
    <w:rsid w:val="00E97010"/>
    <w:rsid w:val="00E97ADE"/>
    <w:rsid w:val="00EA0115"/>
    <w:rsid w:val="00EA187C"/>
    <w:rsid w:val="00EA1F8F"/>
    <w:rsid w:val="00EA1F9E"/>
    <w:rsid w:val="00EA2270"/>
    <w:rsid w:val="00EA260F"/>
    <w:rsid w:val="00EA26A1"/>
    <w:rsid w:val="00EA2AC3"/>
    <w:rsid w:val="00EA2B4D"/>
    <w:rsid w:val="00EA33D3"/>
    <w:rsid w:val="00EA370A"/>
    <w:rsid w:val="00EA3927"/>
    <w:rsid w:val="00EA3DC0"/>
    <w:rsid w:val="00EA44CF"/>
    <w:rsid w:val="00EA56C2"/>
    <w:rsid w:val="00EA5A73"/>
    <w:rsid w:val="00EA5AC7"/>
    <w:rsid w:val="00EA5BF2"/>
    <w:rsid w:val="00EA76AC"/>
    <w:rsid w:val="00EB038B"/>
    <w:rsid w:val="00EB0566"/>
    <w:rsid w:val="00EB452A"/>
    <w:rsid w:val="00EB4833"/>
    <w:rsid w:val="00EB5F71"/>
    <w:rsid w:val="00EB6509"/>
    <w:rsid w:val="00EB70B5"/>
    <w:rsid w:val="00EC04F4"/>
    <w:rsid w:val="00EC0E10"/>
    <w:rsid w:val="00EC1071"/>
    <w:rsid w:val="00EC199D"/>
    <w:rsid w:val="00EC2454"/>
    <w:rsid w:val="00EC2C5A"/>
    <w:rsid w:val="00EC5AEC"/>
    <w:rsid w:val="00EC5FDC"/>
    <w:rsid w:val="00EC7961"/>
    <w:rsid w:val="00ED06BC"/>
    <w:rsid w:val="00ED0827"/>
    <w:rsid w:val="00ED0FEF"/>
    <w:rsid w:val="00ED2832"/>
    <w:rsid w:val="00ED2F2E"/>
    <w:rsid w:val="00ED4D35"/>
    <w:rsid w:val="00ED4E5F"/>
    <w:rsid w:val="00ED64F7"/>
    <w:rsid w:val="00ED7412"/>
    <w:rsid w:val="00EE0251"/>
    <w:rsid w:val="00EE11C7"/>
    <w:rsid w:val="00EE14B0"/>
    <w:rsid w:val="00EE1EDE"/>
    <w:rsid w:val="00EE2831"/>
    <w:rsid w:val="00EE3B1A"/>
    <w:rsid w:val="00EE4C13"/>
    <w:rsid w:val="00EE5B47"/>
    <w:rsid w:val="00EE5DA7"/>
    <w:rsid w:val="00EE6B07"/>
    <w:rsid w:val="00EE6CC5"/>
    <w:rsid w:val="00EF1051"/>
    <w:rsid w:val="00EF127B"/>
    <w:rsid w:val="00EF1952"/>
    <w:rsid w:val="00EF2E73"/>
    <w:rsid w:val="00EF2FBB"/>
    <w:rsid w:val="00EF3EE2"/>
    <w:rsid w:val="00EF421F"/>
    <w:rsid w:val="00EF42F9"/>
    <w:rsid w:val="00EF64A7"/>
    <w:rsid w:val="00EF6643"/>
    <w:rsid w:val="00EF6E29"/>
    <w:rsid w:val="00EF7325"/>
    <w:rsid w:val="00F0179C"/>
    <w:rsid w:val="00F01AC7"/>
    <w:rsid w:val="00F03745"/>
    <w:rsid w:val="00F0481C"/>
    <w:rsid w:val="00F0545D"/>
    <w:rsid w:val="00F07B60"/>
    <w:rsid w:val="00F07EDB"/>
    <w:rsid w:val="00F108C2"/>
    <w:rsid w:val="00F11849"/>
    <w:rsid w:val="00F11C2D"/>
    <w:rsid w:val="00F1229D"/>
    <w:rsid w:val="00F133F6"/>
    <w:rsid w:val="00F13D03"/>
    <w:rsid w:val="00F15159"/>
    <w:rsid w:val="00F15520"/>
    <w:rsid w:val="00F15B13"/>
    <w:rsid w:val="00F15CB3"/>
    <w:rsid w:val="00F15F47"/>
    <w:rsid w:val="00F16A72"/>
    <w:rsid w:val="00F16C42"/>
    <w:rsid w:val="00F16DDD"/>
    <w:rsid w:val="00F17305"/>
    <w:rsid w:val="00F20223"/>
    <w:rsid w:val="00F204DD"/>
    <w:rsid w:val="00F20756"/>
    <w:rsid w:val="00F225E5"/>
    <w:rsid w:val="00F22A36"/>
    <w:rsid w:val="00F236DF"/>
    <w:rsid w:val="00F251CE"/>
    <w:rsid w:val="00F2530D"/>
    <w:rsid w:val="00F25810"/>
    <w:rsid w:val="00F26562"/>
    <w:rsid w:val="00F322F9"/>
    <w:rsid w:val="00F32836"/>
    <w:rsid w:val="00F33AD8"/>
    <w:rsid w:val="00F34602"/>
    <w:rsid w:val="00F41D52"/>
    <w:rsid w:val="00F43811"/>
    <w:rsid w:val="00F443CA"/>
    <w:rsid w:val="00F44730"/>
    <w:rsid w:val="00F45E8F"/>
    <w:rsid w:val="00F46265"/>
    <w:rsid w:val="00F47673"/>
    <w:rsid w:val="00F47EB6"/>
    <w:rsid w:val="00F50282"/>
    <w:rsid w:val="00F505FE"/>
    <w:rsid w:val="00F50A70"/>
    <w:rsid w:val="00F50CF7"/>
    <w:rsid w:val="00F50FC0"/>
    <w:rsid w:val="00F517E9"/>
    <w:rsid w:val="00F52A92"/>
    <w:rsid w:val="00F53222"/>
    <w:rsid w:val="00F53862"/>
    <w:rsid w:val="00F545A4"/>
    <w:rsid w:val="00F54C76"/>
    <w:rsid w:val="00F54E31"/>
    <w:rsid w:val="00F559BB"/>
    <w:rsid w:val="00F5712A"/>
    <w:rsid w:val="00F574DC"/>
    <w:rsid w:val="00F64523"/>
    <w:rsid w:val="00F6587D"/>
    <w:rsid w:val="00F65E95"/>
    <w:rsid w:val="00F66167"/>
    <w:rsid w:val="00F661CE"/>
    <w:rsid w:val="00F6672A"/>
    <w:rsid w:val="00F6767C"/>
    <w:rsid w:val="00F71FF3"/>
    <w:rsid w:val="00F723DA"/>
    <w:rsid w:val="00F72CC0"/>
    <w:rsid w:val="00F733BD"/>
    <w:rsid w:val="00F74A27"/>
    <w:rsid w:val="00F75860"/>
    <w:rsid w:val="00F7611F"/>
    <w:rsid w:val="00F77060"/>
    <w:rsid w:val="00F809BD"/>
    <w:rsid w:val="00F80D71"/>
    <w:rsid w:val="00F8171C"/>
    <w:rsid w:val="00F81B0B"/>
    <w:rsid w:val="00F821A7"/>
    <w:rsid w:val="00F82523"/>
    <w:rsid w:val="00F82621"/>
    <w:rsid w:val="00F829F5"/>
    <w:rsid w:val="00F83AFB"/>
    <w:rsid w:val="00F846F4"/>
    <w:rsid w:val="00F847F6"/>
    <w:rsid w:val="00F85D1D"/>
    <w:rsid w:val="00F85D58"/>
    <w:rsid w:val="00F86401"/>
    <w:rsid w:val="00F86C41"/>
    <w:rsid w:val="00F87CCD"/>
    <w:rsid w:val="00F90570"/>
    <w:rsid w:val="00F9073C"/>
    <w:rsid w:val="00F90B5D"/>
    <w:rsid w:val="00F92201"/>
    <w:rsid w:val="00F93FF7"/>
    <w:rsid w:val="00F94930"/>
    <w:rsid w:val="00F94EB4"/>
    <w:rsid w:val="00F958B6"/>
    <w:rsid w:val="00F96832"/>
    <w:rsid w:val="00F96B7E"/>
    <w:rsid w:val="00F972C4"/>
    <w:rsid w:val="00FA1319"/>
    <w:rsid w:val="00FA140F"/>
    <w:rsid w:val="00FA1806"/>
    <w:rsid w:val="00FA22BD"/>
    <w:rsid w:val="00FA262E"/>
    <w:rsid w:val="00FA26A5"/>
    <w:rsid w:val="00FA43C9"/>
    <w:rsid w:val="00FA4C76"/>
    <w:rsid w:val="00FA4FEE"/>
    <w:rsid w:val="00FA50D1"/>
    <w:rsid w:val="00FA5A4A"/>
    <w:rsid w:val="00FA7E25"/>
    <w:rsid w:val="00FB193C"/>
    <w:rsid w:val="00FB1C8A"/>
    <w:rsid w:val="00FB3696"/>
    <w:rsid w:val="00FB3A61"/>
    <w:rsid w:val="00FB4DE7"/>
    <w:rsid w:val="00FB539C"/>
    <w:rsid w:val="00FB589B"/>
    <w:rsid w:val="00FB665A"/>
    <w:rsid w:val="00FB6EF7"/>
    <w:rsid w:val="00FC17FC"/>
    <w:rsid w:val="00FC32DC"/>
    <w:rsid w:val="00FC3BBF"/>
    <w:rsid w:val="00FC3DFB"/>
    <w:rsid w:val="00FC546E"/>
    <w:rsid w:val="00FC68D2"/>
    <w:rsid w:val="00FC7FA6"/>
    <w:rsid w:val="00FD011E"/>
    <w:rsid w:val="00FD0158"/>
    <w:rsid w:val="00FD091E"/>
    <w:rsid w:val="00FD0923"/>
    <w:rsid w:val="00FD1177"/>
    <w:rsid w:val="00FD12D2"/>
    <w:rsid w:val="00FD1373"/>
    <w:rsid w:val="00FD2A0F"/>
    <w:rsid w:val="00FD3218"/>
    <w:rsid w:val="00FD3801"/>
    <w:rsid w:val="00FD3E92"/>
    <w:rsid w:val="00FD50A0"/>
    <w:rsid w:val="00FD540D"/>
    <w:rsid w:val="00FD5701"/>
    <w:rsid w:val="00FD5E93"/>
    <w:rsid w:val="00FD5EC6"/>
    <w:rsid w:val="00FD614F"/>
    <w:rsid w:val="00FD6950"/>
    <w:rsid w:val="00FD6A6A"/>
    <w:rsid w:val="00FD712E"/>
    <w:rsid w:val="00FE0564"/>
    <w:rsid w:val="00FE0679"/>
    <w:rsid w:val="00FE06AB"/>
    <w:rsid w:val="00FE0B84"/>
    <w:rsid w:val="00FE0BC8"/>
    <w:rsid w:val="00FE0FE8"/>
    <w:rsid w:val="00FE136B"/>
    <w:rsid w:val="00FE413F"/>
    <w:rsid w:val="00FE4381"/>
    <w:rsid w:val="00FE6C88"/>
    <w:rsid w:val="00FE717E"/>
    <w:rsid w:val="00FE74BD"/>
    <w:rsid w:val="00FE7D4A"/>
    <w:rsid w:val="00FF19D6"/>
    <w:rsid w:val="00FF32AC"/>
    <w:rsid w:val="00FF341B"/>
    <w:rsid w:val="00FF37B4"/>
    <w:rsid w:val="00FF3FA4"/>
    <w:rsid w:val="00FF5E60"/>
    <w:rsid w:val="00FF5F15"/>
    <w:rsid w:val="00FF68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2E3CEF"/>
  <w15:docId w15:val="{B5367219-33A2-46D2-A8FD-5BDB9B3C0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50C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Balk1">
    <w:name w:val="heading 1"/>
    <w:aliases w:val="1. ANA BAŞLIK"/>
    <w:basedOn w:val="Normal"/>
    <w:next w:val="Normal"/>
    <w:link w:val="Balk1Char"/>
    <w:uiPriority w:val="9"/>
    <w:qFormat/>
    <w:rsid w:val="00340B24"/>
    <w:pPr>
      <w:keepNext/>
      <w:keepLines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aliases w:val="2.BAŞLIK"/>
    <w:basedOn w:val="Normal"/>
    <w:next w:val="Normal"/>
    <w:link w:val="Balk2Char"/>
    <w:uiPriority w:val="9"/>
    <w:unhideWhenUsed/>
    <w:qFormat/>
    <w:rsid w:val="001E35CA"/>
    <w:pPr>
      <w:keepNext/>
      <w:keepLines/>
      <w:ind w:firstLine="0"/>
      <w:outlineLvl w:val="1"/>
    </w:pPr>
    <w:rPr>
      <w:rFonts w:eastAsiaTheme="majorEastAsia" w:cstheme="majorBidi"/>
      <w:b/>
      <w:bCs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95284"/>
    <w:pPr>
      <w:keepNext/>
      <w:keepLines/>
      <w:ind w:firstLine="0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D12F49"/>
    <w:pPr>
      <w:keepNext/>
      <w:keepLines/>
      <w:ind w:firstLine="0"/>
      <w:jc w:val="left"/>
      <w:outlineLvl w:val="3"/>
    </w:pPr>
    <w:rPr>
      <w:rFonts w:eastAsiaTheme="majorEastAsia" w:cstheme="majorBidi"/>
      <w:b/>
      <w:bCs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8A527A"/>
    <w:pPr>
      <w:keepNext/>
      <w:keepLines/>
      <w:ind w:firstLine="0"/>
      <w:jc w:val="left"/>
      <w:outlineLvl w:val="4"/>
    </w:pPr>
    <w:rPr>
      <w:rFonts w:eastAsiaTheme="majorEastAsia" w:cstheme="majorBidi"/>
      <w:b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79104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96E0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1724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1724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1. ANA BAŞLIK Char"/>
    <w:basedOn w:val="VarsaylanParagrafYazTipi"/>
    <w:link w:val="Balk1"/>
    <w:uiPriority w:val="9"/>
    <w:rsid w:val="00340B24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Balk2Char">
    <w:name w:val="Başlık 2 Char"/>
    <w:aliases w:val="2.BAŞLIK Char"/>
    <w:basedOn w:val="VarsaylanParagrafYazTipi"/>
    <w:link w:val="Balk2"/>
    <w:uiPriority w:val="9"/>
    <w:rsid w:val="001E35CA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AralkYok">
    <w:name w:val="No Spacing"/>
    <w:uiPriority w:val="1"/>
    <w:qFormat/>
    <w:rsid w:val="00342505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customStyle="1" w:styleId="Balk3Char">
    <w:name w:val="Başlık 3 Char"/>
    <w:basedOn w:val="VarsaylanParagrafYazTipi"/>
    <w:link w:val="Balk3"/>
    <w:uiPriority w:val="9"/>
    <w:rsid w:val="00D95284"/>
    <w:rPr>
      <w:rFonts w:ascii="Times New Roman" w:eastAsiaTheme="majorEastAsia" w:hAnsi="Times New Roman" w:cstheme="majorBidi"/>
      <w:b/>
      <w:bCs/>
      <w:sz w:val="24"/>
    </w:rPr>
  </w:style>
  <w:style w:type="character" w:styleId="YerTutucuMetni">
    <w:name w:val="Placeholder Text"/>
    <w:basedOn w:val="VarsaylanParagrafYazTipi"/>
    <w:uiPriority w:val="99"/>
    <w:semiHidden/>
    <w:rsid w:val="00514E19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14E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14E19"/>
    <w:rPr>
      <w:rFonts w:ascii="Tahoma" w:hAnsi="Tahoma" w:cs="Tahoma"/>
      <w:sz w:val="16"/>
      <w:szCs w:val="16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71787F"/>
    <w:pPr>
      <w:tabs>
        <w:tab w:val="right" w:leader="dot" w:pos="9061"/>
      </w:tabs>
      <w:ind w:firstLine="0"/>
      <w:jc w:val="left"/>
    </w:pPr>
    <w:rPr>
      <w:rFonts w:cs="Times New Roman"/>
      <w:b/>
      <w:bCs/>
      <w:noProof/>
      <w:sz w:val="22"/>
      <w:szCs w:val="24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727C20"/>
    <w:pPr>
      <w:tabs>
        <w:tab w:val="right" w:leader="dot" w:pos="9061"/>
      </w:tabs>
      <w:ind w:firstLine="0"/>
      <w:jc w:val="left"/>
    </w:pPr>
    <w:rPr>
      <w:rFonts w:cs="Times New Roman"/>
      <w:b/>
      <w:bCs/>
      <w:noProof/>
      <w:szCs w:val="24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0B17E4"/>
    <w:pPr>
      <w:tabs>
        <w:tab w:val="right" w:leader="dot" w:pos="9061"/>
      </w:tabs>
      <w:ind w:firstLine="0"/>
    </w:pPr>
    <w:rPr>
      <w:rFonts w:cs="Times New Roman"/>
      <w:noProof/>
      <w:szCs w:val="24"/>
    </w:rPr>
  </w:style>
  <w:style w:type="paragraph" w:styleId="T4">
    <w:name w:val="toc 4"/>
    <w:basedOn w:val="Normal"/>
    <w:next w:val="Normal"/>
    <w:autoRedefine/>
    <w:uiPriority w:val="39"/>
    <w:unhideWhenUsed/>
    <w:rsid w:val="009F6267"/>
    <w:pPr>
      <w:ind w:left="480"/>
      <w:jc w:val="left"/>
    </w:pPr>
    <w:rPr>
      <w:rFonts w:asciiTheme="minorHAnsi" w:hAnsiTheme="minorHAnsi"/>
      <w:sz w:val="20"/>
      <w:szCs w:val="20"/>
    </w:rPr>
  </w:style>
  <w:style w:type="paragraph" w:styleId="T5">
    <w:name w:val="toc 5"/>
    <w:basedOn w:val="Normal"/>
    <w:next w:val="Normal"/>
    <w:autoRedefine/>
    <w:uiPriority w:val="39"/>
    <w:unhideWhenUsed/>
    <w:rsid w:val="009F6267"/>
    <w:pPr>
      <w:ind w:left="720"/>
      <w:jc w:val="left"/>
    </w:pPr>
    <w:rPr>
      <w:rFonts w:asciiTheme="minorHAnsi" w:hAnsiTheme="minorHAnsi"/>
      <w:sz w:val="20"/>
      <w:szCs w:val="20"/>
    </w:rPr>
  </w:style>
  <w:style w:type="paragraph" w:styleId="T6">
    <w:name w:val="toc 6"/>
    <w:basedOn w:val="Normal"/>
    <w:next w:val="Normal"/>
    <w:autoRedefine/>
    <w:uiPriority w:val="39"/>
    <w:unhideWhenUsed/>
    <w:rsid w:val="009F6267"/>
    <w:pPr>
      <w:ind w:left="960"/>
      <w:jc w:val="left"/>
    </w:pPr>
    <w:rPr>
      <w:rFonts w:asciiTheme="minorHAnsi" w:hAnsiTheme="minorHAnsi"/>
      <w:sz w:val="20"/>
      <w:szCs w:val="20"/>
    </w:rPr>
  </w:style>
  <w:style w:type="paragraph" w:styleId="T7">
    <w:name w:val="toc 7"/>
    <w:basedOn w:val="Normal"/>
    <w:next w:val="Normal"/>
    <w:autoRedefine/>
    <w:uiPriority w:val="39"/>
    <w:unhideWhenUsed/>
    <w:rsid w:val="009F6267"/>
    <w:pPr>
      <w:ind w:left="1200"/>
      <w:jc w:val="left"/>
    </w:pPr>
    <w:rPr>
      <w:rFonts w:asciiTheme="minorHAnsi" w:hAnsiTheme="minorHAnsi"/>
      <w:sz w:val="20"/>
      <w:szCs w:val="20"/>
    </w:rPr>
  </w:style>
  <w:style w:type="paragraph" w:styleId="T8">
    <w:name w:val="toc 8"/>
    <w:basedOn w:val="Normal"/>
    <w:next w:val="Normal"/>
    <w:autoRedefine/>
    <w:uiPriority w:val="39"/>
    <w:unhideWhenUsed/>
    <w:rsid w:val="009F6267"/>
    <w:pPr>
      <w:ind w:left="1440"/>
      <w:jc w:val="left"/>
    </w:pPr>
    <w:rPr>
      <w:rFonts w:asciiTheme="minorHAnsi" w:hAnsiTheme="minorHAnsi"/>
      <w:sz w:val="20"/>
      <w:szCs w:val="20"/>
    </w:rPr>
  </w:style>
  <w:style w:type="paragraph" w:styleId="T9">
    <w:name w:val="toc 9"/>
    <w:basedOn w:val="Normal"/>
    <w:next w:val="Normal"/>
    <w:autoRedefine/>
    <w:uiPriority w:val="39"/>
    <w:unhideWhenUsed/>
    <w:rsid w:val="009F6267"/>
    <w:pPr>
      <w:ind w:left="1680"/>
      <w:jc w:val="left"/>
    </w:pPr>
    <w:rPr>
      <w:rFonts w:asciiTheme="minorHAnsi" w:hAnsiTheme="minorHAnsi"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9F6267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D12F49"/>
    <w:rPr>
      <w:rFonts w:ascii="Times New Roman" w:eastAsiaTheme="majorEastAsia" w:hAnsi="Times New Roman" w:cstheme="majorBidi"/>
      <w:b/>
      <w:bCs/>
      <w:iCs/>
      <w:sz w:val="24"/>
    </w:rPr>
  </w:style>
  <w:style w:type="paragraph" w:styleId="stBilgi">
    <w:name w:val="header"/>
    <w:basedOn w:val="Normal"/>
    <w:link w:val="stBilgiChar"/>
    <w:uiPriority w:val="99"/>
    <w:unhideWhenUsed/>
    <w:rsid w:val="00AC5D07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5D07"/>
    <w:rPr>
      <w:rFonts w:ascii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AC5D07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5D07"/>
    <w:rPr>
      <w:rFonts w:ascii="Times New Roman" w:hAnsi="Times New Roman"/>
      <w:sz w:val="24"/>
    </w:rPr>
  </w:style>
  <w:style w:type="paragraph" w:styleId="ListeParagraf">
    <w:name w:val="List Paragraph"/>
    <w:basedOn w:val="Normal"/>
    <w:uiPriority w:val="34"/>
    <w:qFormat/>
    <w:rsid w:val="005B6DFC"/>
    <w:pPr>
      <w:ind w:left="720"/>
      <w:contextualSpacing/>
    </w:pPr>
  </w:style>
  <w:style w:type="character" w:customStyle="1" w:styleId="Balk5Char">
    <w:name w:val="Başlık 5 Char"/>
    <w:basedOn w:val="VarsaylanParagrafYazTipi"/>
    <w:link w:val="Balk5"/>
    <w:uiPriority w:val="9"/>
    <w:rsid w:val="008A527A"/>
    <w:rPr>
      <w:rFonts w:ascii="Times New Roman" w:eastAsiaTheme="majorEastAsia" w:hAnsi="Times New Roman" w:cstheme="majorBidi"/>
      <w:b/>
      <w:sz w:val="24"/>
    </w:rPr>
  </w:style>
  <w:style w:type="paragraph" w:styleId="Altyaz">
    <w:name w:val="Subtitle"/>
    <w:basedOn w:val="Normal"/>
    <w:next w:val="Normal"/>
    <w:link w:val="AltyazChar"/>
    <w:qFormat/>
    <w:rsid w:val="00342505"/>
    <w:pPr>
      <w:spacing w:line="480" w:lineRule="auto"/>
      <w:ind w:firstLine="0"/>
      <w:jc w:val="center"/>
      <w:outlineLvl w:val="1"/>
    </w:pPr>
    <w:rPr>
      <w:rFonts w:eastAsia="Times New Roman" w:cs="Times New Roman"/>
      <w:b/>
      <w:szCs w:val="24"/>
    </w:rPr>
  </w:style>
  <w:style w:type="character" w:customStyle="1" w:styleId="AltyazChar">
    <w:name w:val="Altyazı Char"/>
    <w:basedOn w:val="VarsaylanParagrafYazTipi"/>
    <w:link w:val="Altyaz"/>
    <w:rsid w:val="0034250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Balk6Char">
    <w:name w:val="Başlık 6 Char"/>
    <w:basedOn w:val="VarsaylanParagrafYazTipi"/>
    <w:link w:val="Balk6"/>
    <w:uiPriority w:val="9"/>
    <w:rsid w:val="0079104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table" w:styleId="TabloKlavuzu">
    <w:name w:val="Table Grid"/>
    <w:basedOn w:val="NormalTablo"/>
    <w:uiPriority w:val="39"/>
    <w:rsid w:val="00F9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next w:val="Normal"/>
    <w:link w:val="KonuBalChar"/>
    <w:rsid w:val="00C346AA"/>
    <w:pPr>
      <w:spacing w:line="480" w:lineRule="auto"/>
      <w:ind w:firstLine="0"/>
      <w:jc w:val="center"/>
      <w:outlineLvl w:val="0"/>
    </w:pPr>
    <w:rPr>
      <w:rFonts w:eastAsia="Times New Roman" w:cs="Times New Roman"/>
      <w:b/>
      <w:bCs/>
      <w:kern w:val="28"/>
      <w:sz w:val="28"/>
      <w:szCs w:val="32"/>
    </w:rPr>
  </w:style>
  <w:style w:type="character" w:customStyle="1" w:styleId="KonuBalChar">
    <w:name w:val="Konu Başlığı Char"/>
    <w:basedOn w:val="VarsaylanParagrafYazTipi"/>
    <w:link w:val="KonuBal"/>
    <w:rsid w:val="00C346AA"/>
    <w:rPr>
      <w:rFonts w:ascii="Times New Roman" w:eastAsia="Times New Roman" w:hAnsi="Times New Roman" w:cs="Times New Roman"/>
      <w:b/>
      <w:bCs/>
      <w:kern w:val="28"/>
      <w:sz w:val="28"/>
      <w:szCs w:val="3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96E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HafifVurgulama">
    <w:name w:val="Subtle Emphasis"/>
    <w:aliases w:val="şekiller"/>
    <w:basedOn w:val="VarsaylanParagrafYazTipi"/>
    <w:uiPriority w:val="19"/>
    <w:rsid w:val="00342505"/>
  </w:style>
  <w:style w:type="character" w:styleId="Vurgu">
    <w:name w:val="Emphasis"/>
    <w:aliases w:val="tablolar"/>
    <w:basedOn w:val="VarsaylanParagrafYazTipi"/>
    <w:uiPriority w:val="20"/>
    <w:qFormat/>
    <w:rsid w:val="00DC02CA"/>
    <w:rPr>
      <w:rFonts w:ascii="Times New Roman" w:hAnsi="Times New Roman"/>
      <w:i w:val="0"/>
      <w:iCs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DC02CA"/>
    <w:pPr>
      <w:spacing w:before="480" w:line="276" w:lineRule="auto"/>
      <w:ind w:firstLine="0"/>
      <w:jc w:val="left"/>
      <w:outlineLvl w:val="9"/>
    </w:pPr>
    <w:rPr>
      <w:rFonts w:asciiTheme="majorHAnsi" w:hAnsiTheme="majorHAnsi"/>
      <w:color w:val="365F91" w:themeColor="accent1" w:themeShade="BF"/>
      <w:lang w:eastAsia="tr-TR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1724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1724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6F5240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6F5240"/>
    <w:rPr>
      <w:rFonts w:ascii="Consolas" w:hAnsi="Consolas"/>
      <w:sz w:val="20"/>
      <w:szCs w:val="20"/>
    </w:rPr>
  </w:style>
  <w:style w:type="paragraph" w:customStyle="1" w:styleId="Default">
    <w:name w:val="Default"/>
    <w:rsid w:val="00870A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oKlavuzuAk1">
    <w:name w:val="Tablo Kılavuzu Açık1"/>
    <w:basedOn w:val="NormalTablo"/>
    <w:uiPriority w:val="40"/>
    <w:rsid w:val="004C5F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ListeTablo6Renkli1">
    <w:name w:val="Liste Tablo 6 Renkli1"/>
    <w:basedOn w:val="NormalTablo"/>
    <w:uiPriority w:val="51"/>
    <w:rsid w:val="000600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Gvdemetni2">
    <w:name w:val="Gövde metni (2)_"/>
    <w:basedOn w:val="VarsaylanParagrafYazTipi"/>
    <w:link w:val="Gvdemetni20"/>
    <w:rsid w:val="0078719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Gvdemetni20">
    <w:name w:val="Gövde metni (2)"/>
    <w:basedOn w:val="Normal"/>
    <w:link w:val="Gvdemetni2"/>
    <w:rsid w:val="00787195"/>
    <w:pPr>
      <w:widowControl w:val="0"/>
      <w:shd w:val="clear" w:color="auto" w:fill="FFFFFF"/>
      <w:spacing w:before="240" w:after="240" w:line="0" w:lineRule="atLeast"/>
      <w:ind w:firstLine="0"/>
      <w:jc w:val="center"/>
    </w:pPr>
    <w:rPr>
      <w:rFonts w:eastAsia="Times New Roman" w:cs="Times New Roman"/>
      <w:sz w:val="20"/>
      <w:szCs w:val="20"/>
    </w:rPr>
  </w:style>
  <w:style w:type="character" w:customStyle="1" w:styleId="Gvdemetni26pt">
    <w:name w:val="Gövde metni (2) + 6 pt"/>
    <w:basedOn w:val="Gvdemetni2"/>
    <w:rsid w:val="00F1730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2"/>
      <w:szCs w:val="12"/>
      <w:u w:val="none"/>
      <w:shd w:val="clear" w:color="auto" w:fill="FFFFFF"/>
      <w:lang w:val="tr-TR" w:eastAsia="tr-TR" w:bidi="tr-TR"/>
    </w:rPr>
  </w:style>
  <w:style w:type="character" w:customStyle="1" w:styleId="Gvdemetni2Kaln">
    <w:name w:val="Gövde metni (2) + Kalın"/>
    <w:basedOn w:val="Gvdemetni2"/>
    <w:rsid w:val="00A867A6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tr-TR" w:eastAsia="tr-TR" w:bidi="tr-TR"/>
    </w:rPr>
  </w:style>
  <w:style w:type="character" w:customStyle="1" w:styleId="Gvdemetni6">
    <w:name w:val="Gövde metni (6)_"/>
    <w:basedOn w:val="VarsaylanParagrafYazTipi"/>
    <w:link w:val="Gvdemetni60"/>
    <w:rsid w:val="00586A68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Gvdemetni60">
    <w:name w:val="Gövde metni (6)"/>
    <w:basedOn w:val="Normal"/>
    <w:link w:val="Gvdemetni6"/>
    <w:rsid w:val="00586A68"/>
    <w:pPr>
      <w:widowControl w:val="0"/>
      <w:shd w:val="clear" w:color="auto" w:fill="FFFFFF"/>
      <w:spacing w:line="216" w:lineRule="exact"/>
      <w:ind w:hanging="400"/>
    </w:pPr>
    <w:rPr>
      <w:rFonts w:eastAsia="Times New Roman" w:cs="Times New Roman"/>
      <w:sz w:val="19"/>
      <w:szCs w:val="19"/>
    </w:rPr>
  </w:style>
  <w:style w:type="paragraph" w:styleId="Dzeltme">
    <w:name w:val="Revision"/>
    <w:hidden/>
    <w:uiPriority w:val="99"/>
    <w:semiHidden/>
    <w:rsid w:val="00AB54F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Gvdemetni2FranklinGothicHeavytalik">
    <w:name w:val="Gövde metni (2) + Franklin Gothic Heavy;İtalik"/>
    <w:basedOn w:val="Gvdemetni2"/>
    <w:rsid w:val="00E12E07"/>
    <w:rPr>
      <w:rFonts w:ascii="Franklin Gothic Heavy" w:eastAsia="Franklin Gothic Heavy" w:hAnsi="Franklin Gothic Heavy" w:cs="Franklin Gothic Heavy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tr-TR" w:eastAsia="tr-TR" w:bidi="tr-TR"/>
    </w:rPr>
  </w:style>
  <w:style w:type="character" w:customStyle="1" w:styleId="TabloyazsKaln">
    <w:name w:val="Tablo yazısı + Kalın"/>
    <w:basedOn w:val="VarsaylanParagrafYazTipi"/>
    <w:rsid w:val="00E12E0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E12E0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Tabloyazs0">
    <w:name w:val="Tablo yazısı"/>
    <w:basedOn w:val="Normal"/>
    <w:link w:val="Tabloyazs"/>
    <w:rsid w:val="00E12E07"/>
    <w:pPr>
      <w:widowControl w:val="0"/>
      <w:shd w:val="clear" w:color="auto" w:fill="FFFFFF"/>
      <w:spacing w:line="0" w:lineRule="atLeast"/>
      <w:ind w:firstLine="0"/>
      <w:jc w:val="left"/>
    </w:pPr>
    <w:rPr>
      <w:rFonts w:eastAsia="Times New Roman" w:cs="Times New Roman"/>
      <w:sz w:val="22"/>
    </w:rPr>
  </w:style>
  <w:style w:type="paragraph" w:customStyle="1" w:styleId="Pa6">
    <w:name w:val="Pa6"/>
    <w:basedOn w:val="Default"/>
    <w:next w:val="Default"/>
    <w:uiPriority w:val="99"/>
    <w:rsid w:val="00091A1E"/>
    <w:pPr>
      <w:spacing w:line="241" w:lineRule="atLeast"/>
    </w:pPr>
    <w:rPr>
      <w:rFonts w:ascii="Arial" w:hAnsi="Arial" w:cs="Arial"/>
      <w:color w:val="auto"/>
    </w:rPr>
  </w:style>
  <w:style w:type="character" w:customStyle="1" w:styleId="A10">
    <w:name w:val="A10"/>
    <w:uiPriority w:val="99"/>
    <w:rsid w:val="00091A1E"/>
    <w:rPr>
      <w:color w:val="000000"/>
      <w:sz w:val="19"/>
      <w:szCs w:val="19"/>
    </w:rPr>
  </w:style>
  <w:style w:type="character" w:styleId="AklamaBavurusu">
    <w:name w:val="annotation reference"/>
    <w:basedOn w:val="VarsaylanParagrafYazTipi"/>
    <w:uiPriority w:val="99"/>
    <w:semiHidden/>
    <w:unhideWhenUsed/>
    <w:rsid w:val="00523FAB"/>
    <w:rPr>
      <w:sz w:val="16"/>
      <w:szCs w:val="16"/>
    </w:rPr>
  </w:style>
  <w:style w:type="table" w:customStyle="1" w:styleId="ListeTablo6Renkli2">
    <w:name w:val="Liste Tablo 6 Renkli2"/>
    <w:basedOn w:val="NormalTablo"/>
    <w:next w:val="ListeTablo6Renkli3"/>
    <w:uiPriority w:val="51"/>
    <w:rsid w:val="006E5E6F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3">
    <w:name w:val="Liste Tablo 6 Renkli3"/>
    <w:basedOn w:val="NormalTablo"/>
    <w:uiPriority w:val="51"/>
    <w:rsid w:val="006E5E6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eTablo6Renkli31">
    <w:name w:val="Liste Tablo 6 Renkli31"/>
    <w:basedOn w:val="NormalTablo"/>
    <w:next w:val="ListeTablo6Renkli3"/>
    <w:uiPriority w:val="51"/>
    <w:rsid w:val="006E5E6F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4">
    <w:name w:val="Liste Tablo 6 Renkli4"/>
    <w:basedOn w:val="NormalTablo"/>
    <w:next w:val="ListeTablo6Renkli3"/>
    <w:uiPriority w:val="51"/>
    <w:rsid w:val="00B4425D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5">
    <w:name w:val="Liste Tablo 6 Renkli5"/>
    <w:basedOn w:val="NormalTablo"/>
    <w:next w:val="ListeTablo6Renkli3"/>
    <w:uiPriority w:val="51"/>
    <w:rsid w:val="00B4425D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6">
    <w:name w:val="Liste Tablo 6 Renkli6"/>
    <w:basedOn w:val="NormalTablo"/>
    <w:next w:val="ListeTablo6Renkli3"/>
    <w:uiPriority w:val="51"/>
    <w:rsid w:val="00771AE5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eTablo6Renkli7">
    <w:name w:val="Liste Tablo 6 Renkli7"/>
    <w:basedOn w:val="NormalTablo"/>
    <w:next w:val="ListeTablo6Renkli3"/>
    <w:uiPriority w:val="51"/>
    <w:rsid w:val="00771AE5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150A10"/>
    <w:rPr>
      <w:color w:val="605E5C"/>
      <w:shd w:val="clear" w:color="auto" w:fill="E1DFDD"/>
    </w:rPr>
  </w:style>
  <w:style w:type="numbering" w:customStyle="1" w:styleId="ListeYok1">
    <w:name w:val="Liste Yok1"/>
    <w:next w:val="ListeYok"/>
    <w:uiPriority w:val="99"/>
    <w:semiHidden/>
    <w:unhideWhenUsed/>
    <w:rsid w:val="002D68CA"/>
  </w:style>
  <w:style w:type="character" w:customStyle="1" w:styleId="apple-converted-space">
    <w:name w:val="apple-converted-space"/>
    <w:basedOn w:val="VarsaylanParagrafYazTipi"/>
    <w:rsid w:val="002D68CA"/>
  </w:style>
  <w:style w:type="character" w:customStyle="1" w:styleId="metinbold3">
    <w:name w:val="metinbold3"/>
    <w:basedOn w:val="VarsaylanParagrafYazTipi"/>
    <w:rsid w:val="002D68CA"/>
  </w:style>
  <w:style w:type="character" w:customStyle="1" w:styleId="Gvdemetni6KalnDeil">
    <w:name w:val="Gövde metni (6) + Kalın Değil"/>
    <w:basedOn w:val="Gvdemetni6"/>
    <w:rsid w:val="002D68C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tr-TR" w:eastAsia="tr-TR" w:bidi="tr-TR"/>
    </w:rPr>
  </w:style>
  <w:style w:type="character" w:customStyle="1" w:styleId="size-xl">
    <w:name w:val="size-xl"/>
    <w:rsid w:val="002D68CA"/>
  </w:style>
  <w:style w:type="character" w:styleId="Gl">
    <w:name w:val="Strong"/>
    <w:basedOn w:val="VarsaylanParagrafYazTipi"/>
    <w:uiPriority w:val="22"/>
    <w:qFormat/>
    <w:rsid w:val="002D68CA"/>
    <w:rPr>
      <w:b/>
      <w:bCs/>
    </w:rPr>
  </w:style>
  <w:style w:type="character" w:customStyle="1" w:styleId="Gvdemetni9">
    <w:name w:val="Gövde metni (9)_"/>
    <w:basedOn w:val="VarsaylanParagrafYazTipi"/>
    <w:link w:val="Gvdemetni90"/>
    <w:rsid w:val="002D68CA"/>
    <w:rPr>
      <w:rFonts w:ascii="Times New Roman" w:eastAsia="Times New Roman" w:hAnsi="Times New Roman" w:cs="Times New Roman"/>
      <w:b/>
      <w:bCs/>
      <w:sz w:val="14"/>
      <w:szCs w:val="14"/>
      <w:shd w:val="clear" w:color="auto" w:fill="FFFFFF"/>
    </w:rPr>
  </w:style>
  <w:style w:type="character" w:customStyle="1" w:styleId="Gvdemetni975ptKalnDeil">
    <w:name w:val="Gövde metni (9) + 7;5 pt;Kalın Değil"/>
    <w:basedOn w:val="Gvdemetni9"/>
    <w:rsid w:val="002D68CA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15"/>
      <w:szCs w:val="15"/>
      <w:shd w:val="clear" w:color="auto" w:fill="FFFFFF"/>
      <w:lang w:val="tr-TR" w:eastAsia="tr-TR" w:bidi="tr-TR"/>
    </w:rPr>
  </w:style>
  <w:style w:type="paragraph" w:customStyle="1" w:styleId="Gvdemetni90">
    <w:name w:val="Gövde metni (9)"/>
    <w:basedOn w:val="Normal"/>
    <w:link w:val="Gvdemetni9"/>
    <w:rsid w:val="002D68CA"/>
    <w:pPr>
      <w:widowControl w:val="0"/>
      <w:shd w:val="clear" w:color="auto" w:fill="FFFFFF"/>
      <w:spacing w:line="197" w:lineRule="exact"/>
      <w:ind w:hanging="280"/>
    </w:pPr>
    <w:rPr>
      <w:rFonts w:eastAsia="Times New Roman" w:cs="Times New Roman"/>
      <w:b/>
      <w:bCs/>
      <w:sz w:val="14"/>
      <w:szCs w:val="14"/>
    </w:rPr>
  </w:style>
  <w:style w:type="character" w:customStyle="1" w:styleId="element-citation">
    <w:name w:val="element-citation"/>
    <w:basedOn w:val="VarsaylanParagrafYazTipi"/>
    <w:rsid w:val="002D68CA"/>
  </w:style>
  <w:style w:type="character" w:customStyle="1" w:styleId="ref-journal">
    <w:name w:val="ref-journal"/>
    <w:basedOn w:val="VarsaylanParagrafYazTipi"/>
    <w:rsid w:val="002D68CA"/>
  </w:style>
  <w:style w:type="character" w:customStyle="1" w:styleId="ref-vol">
    <w:name w:val="ref-vol"/>
    <w:basedOn w:val="VarsaylanParagrafYazTipi"/>
    <w:rsid w:val="002D68CA"/>
  </w:style>
  <w:style w:type="character" w:customStyle="1" w:styleId="highlight">
    <w:name w:val="highlight"/>
    <w:basedOn w:val="VarsaylanParagrafYazTipi"/>
    <w:rsid w:val="002D68CA"/>
  </w:style>
  <w:style w:type="character" w:customStyle="1" w:styleId="zlenenKpr1">
    <w:name w:val="İzlenen Köprü1"/>
    <w:basedOn w:val="VarsaylanParagrafYazTipi"/>
    <w:uiPriority w:val="99"/>
    <w:semiHidden/>
    <w:unhideWhenUsed/>
    <w:rsid w:val="002D68CA"/>
    <w:rPr>
      <w:color w:val="954F72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2D68CA"/>
    <w:rPr>
      <w:color w:val="800080" w:themeColor="followedHyperlink"/>
      <w:u w:val="single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8347FC"/>
    <w:rPr>
      <w:color w:val="605E5C"/>
      <w:shd w:val="clear" w:color="auto" w:fill="E1DFDD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057386"/>
    <w:rPr>
      <w:color w:val="605E5C"/>
      <w:shd w:val="clear" w:color="auto" w:fill="E1DFDD"/>
    </w:rPr>
  </w:style>
  <w:style w:type="paragraph" w:styleId="AklamaMetni">
    <w:name w:val="annotation text"/>
    <w:basedOn w:val="Normal"/>
    <w:link w:val="AklamaMetniChar"/>
    <w:uiPriority w:val="99"/>
    <w:unhideWhenUsed/>
    <w:rsid w:val="004557D9"/>
    <w:pPr>
      <w:spacing w:line="240" w:lineRule="auto"/>
      <w:ind w:firstLine="0"/>
      <w:jc w:val="left"/>
    </w:pPr>
    <w:rPr>
      <w:rFonts w:eastAsia="Times New Roman" w:cs="Times New Roman"/>
      <w:sz w:val="20"/>
      <w:szCs w:val="20"/>
      <w:lang w:eastAsia="tr-TR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4557D9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AkGlgeleme">
    <w:name w:val="Light Shading"/>
    <w:basedOn w:val="NormalTablo"/>
    <w:uiPriority w:val="60"/>
    <w:rsid w:val="00BB76F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numbering" w:customStyle="1" w:styleId="ListeYok2">
    <w:name w:val="Liste Yok2"/>
    <w:next w:val="ListeYok"/>
    <w:uiPriority w:val="99"/>
    <w:semiHidden/>
    <w:unhideWhenUsed/>
    <w:rsid w:val="00002112"/>
  </w:style>
  <w:style w:type="paragraph" w:customStyle="1" w:styleId="TableParagraph">
    <w:name w:val="Table Paragraph"/>
    <w:basedOn w:val="Normal"/>
    <w:uiPriority w:val="1"/>
    <w:qFormat/>
    <w:rsid w:val="00002112"/>
    <w:pPr>
      <w:widowControl w:val="0"/>
      <w:autoSpaceDE w:val="0"/>
      <w:autoSpaceDN w:val="0"/>
      <w:spacing w:line="240" w:lineRule="auto"/>
      <w:ind w:firstLine="0"/>
      <w:jc w:val="left"/>
    </w:pPr>
    <w:rPr>
      <w:rFonts w:eastAsia="Times New Roman" w:cs="Times New Roman"/>
      <w:sz w:val="22"/>
      <w:lang w:eastAsia="tr-TR" w:bidi="tr-TR"/>
    </w:rPr>
  </w:style>
  <w:style w:type="table" w:customStyle="1" w:styleId="TabloKlavuzu1">
    <w:name w:val="Tablo Kılavuzu1"/>
    <w:basedOn w:val="NormalTablo"/>
    <w:next w:val="TabloKlavuzu"/>
    <w:uiPriority w:val="59"/>
    <w:rsid w:val="000021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imYazs1">
    <w:name w:val="Resim Yazısı1"/>
    <w:basedOn w:val="Normal"/>
    <w:next w:val="Normal"/>
    <w:uiPriority w:val="35"/>
    <w:unhideWhenUsed/>
    <w:qFormat/>
    <w:rsid w:val="00002112"/>
    <w:pPr>
      <w:spacing w:line="240" w:lineRule="auto"/>
    </w:pPr>
    <w:rPr>
      <w:rFonts w:ascii="Arial" w:hAnsi="Arial"/>
      <w:bCs/>
      <w:sz w:val="22"/>
      <w:szCs w:val="18"/>
    </w:rPr>
  </w:style>
  <w:style w:type="paragraph" w:styleId="NormalWeb">
    <w:name w:val="Normal (Web)"/>
    <w:basedOn w:val="Normal"/>
    <w:uiPriority w:val="99"/>
    <w:unhideWhenUsed/>
    <w:rsid w:val="00CC48B6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415F2"/>
    <w:pPr>
      <w:ind w:firstLine="567"/>
      <w:jc w:val="both"/>
    </w:pPr>
    <w:rPr>
      <w:rFonts w:eastAsiaTheme="minorHAnsi" w:cstheme="minorBidi"/>
      <w:b/>
      <w:bCs/>
      <w:lang w:eastAsia="en-US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415F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05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206026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65723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4309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43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8050893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4527060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791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8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3.xml"/><Relationship Id="rId10" Type="http://schemas.openxmlformats.org/officeDocument/2006/relationships/image" Target="media/image2.jp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Relationship Id="rId22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3CE3C-C3F1-49CC-8734-2F0348616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0</Pages>
  <Words>20552</Words>
  <Characters>117153</Characters>
  <Application>Microsoft Office Word</Application>
  <DocSecurity>0</DocSecurity>
  <Lines>976</Lines>
  <Paragraphs>27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r</dc:creator>
  <cp:keywords/>
  <dc:description/>
  <cp:lastModifiedBy>Mustafa Kıvanç</cp:lastModifiedBy>
  <cp:revision>2</cp:revision>
  <cp:lastPrinted>2019-05-20T13:21:00Z</cp:lastPrinted>
  <dcterms:created xsi:type="dcterms:W3CDTF">2024-07-15T20:28:00Z</dcterms:created>
  <dcterms:modified xsi:type="dcterms:W3CDTF">2024-07-15T20:28:00Z</dcterms:modified>
</cp:coreProperties>
</file>